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8688E" w14:textId="77777777" w:rsidR="005314E4" w:rsidRPr="00232D27" w:rsidRDefault="005314E4">
      <w:pPr>
        <w:pStyle w:val="Paragraph"/>
        <w:spacing w:line="480" w:lineRule="auto"/>
        <w:rPr>
          <w:rFonts w:eastAsia="SimSun"/>
          <w:lang w:eastAsia="zh-CN"/>
        </w:rPr>
      </w:pPr>
    </w:p>
    <w:p w14:paraId="567FB75F" w14:textId="77777777" w:rsidR="005314E4" w:rsidRDefault="005314E4">
      <w:pPr>
        <w:pStyle w:val="DocCenter"/>
        <w:spacing w:line="480" w:lineRule="auto"/>
      </w:pPr>
    </w:p>
    <w:p w14:paraId="7CAAA2A8" w14:textId="77777777" w:rsidR="005314E4" w:rsidRDefault="005314E4">
      <w:pPr>
        <w:pStyle w:val="DocCenter"/>
        <w:spacing w:line="480" w:lineRule="auto"/>
      </w:pPr>
    </w:p>
    <w:p w14:paraId="392EFD7E" w14:textId="77777777" w:rsidR="005314E4" w:rsidRDefault="005314E4">
      <w:pPr>
        <w:pStyle w:val="DocCenter"/>
        <w:spacing w:line="480" w:lineRule="auto"/>
      </w:pPr>
    </w:p>
    <w:p w14:paraId="5ABFAB5B" w14:textId="77777777" w:rsidR="005314E4" w:rsidRDefault="005314E4">
      <w:pPr>
        <w:pStyle w:val="DocCenter"/>
        <w:spacing w:line="480" w:lineRule="auto"/>
      </w:pPr>
    </w:p>
    <w:p w14:paraId="51542BEE" w14:textId="2EA5EFF6" w:rsidR="005314E4" w:rsidRDefault="007559B0" w:rsidP="002220FA">
      <w:pPr>
        <w:pStyle w:val="DocTitle"/>
        <w:spacing w:line="480" w:lineRule="auto"/>
        <w:rPr>
          <w:bCs/>
          <w:lang w:eastAsia="zh-CN"/>
        </w:rPr>
      </w:pPr>
      <w:r>
        <w:rPr>
          <w:bCs/>
        </w:rPr>
        <w:t>F</w:t>
      </w:r>
      <w:r>
        <w:rPr>
          <w:rFonts w:hint="eastAsia"/>
          <w:bCs/>
          <w:lang w:eastAsia="zh-CN"/>
        </w:rPr>
        <w:t>inal</w:t>
      </w:r>
      <w:r>
        <w:rPr>
          <w:bCs/>
          <w:lang w:eastAsia="zh-CN"/>
        </w:rPr>
        <w:t xml:space="preserve"> P</w:t>
      </w:r>
      <w:r>
        <w:rPr>
          <w:rFonts w:hint="eastAsia"/>
          <w:bCs/>
          <w:lang w:eastAsia="zh-CN"/>
        </w:rPr>
        <w:t>ro</w:t>
      </w:r>
      <w:r>
        <w:rPr>
          <w:bCs/>
          <w:lang w:eastAsia="zh-CN"/>
        </w:rPr>
        <w:t xml:space="preserve">ject </w:t>
      </w:r>
      <w:r w:rsidR="00CE49A8">
        <w:rPr>
          <w:bCs/>
        </w:rPr>
        <w:t>-</w:t>
      </w:r>
      <w:r w:rsidR="00056074">
        <w:rPr>
          <w:bCs/>
        </w:rPr>
        <w:t xml:space="preserve"> </w:t>
      </w:r>
      <w:r>
        <w:rPr>
          <w:bCs/>
          <w:lang w:eastAsia="zh-CN"/>
        </w:rPr>
        <w:t xml:space="preserve">Spotify Charts </w:t>
      </w:r>
      <w:r w:rsidR="00340B94">
        <w:rPr>
          <w:bCs/>
          <w:lang w:eastAsia="zh-CN"/>
        </w:rPr>
        <w:t xml:space="preserve">Analysis </w:t>
      </w:r>
      <w:r w:rsidR="005D2F8A">
        <w:rPr>
          <w:bCs/>
          <w:lang w:eastAsia="zh-CN"/>
        </w:rPr>
        <w:t xml:space="preserve">using Spark </w:t>
      </w:r>
      <w:r>
        <w:rPr>
          <w:bCs/>
          <w:lang w:eastAsia="zh-CN"/>
        </w:rPr>
        <w:t>(Group Beta)</w:t>
      </w:r>
    </w:p>
    <w:p w14:paraId="4734C1F5" w14:textId="77777777" w:rsidR="007559B0" w:rsidRPr="002220FA" w:rsidRDefault="007559B0" w:rsidP="007559B0">
      <w:pPr>
        <w:pStyle w:val="DocTitle"/>
        <w:spacing w:line="480" w:lineRule="auto"/>
        <w:jc w:val="left"/>
        <w:rPr>
          <w:bCs/>
          <w:lang w:eastAsia="zh-CN"/>
        </w:rPr>
      </w:pPr>
    </w:p>
    <w:p w14:paraId="7378615E" w14:textId="13499F73" w:rsidR="001A0210" w:rsidRPr="007559B0" w:rsidRDefault="001A0210" w:rsidP="007559B0">
      <w:pPr>
        <w:pStyle w:val="DocCenter"/>
        <w:jc w:val="left"/>
        <w:rPr>
          <w:lang w:eastAsia="zh-CN"/>
        </w:rPr>
      </w:pPr>
      <w:r>
        <w:rPr>
          <w:b/>
          <w:bCs/>
        </w:rPr>
        <w:t xml:space="preserve">Class </w:t>
      </w:r>
      <w:r w:rsidR="007559B0">
        <w:rPr>
          <w:rFonts w:hint="eastAsia"/>
          <w:b/>
          <w:bCs/>
          <w:lang w:eastAsia="zh-CN"/>
        </w:rPr>
        <w:t>number</w:t>
      </w:r>
      <w:r w:rsidR="007559B0">
        <w:rPr>
          <w:b/>
          <w:bCs/>
          <w:lang w:eastAsia="zh-CN"/>
        </w:rPr>
        <w:t xml:space="preserve"> &amp; </w:t>
      </w:r>
      <w:r>
        <w:rPr>
          <w:b/>
          <w:bCs/>
        </w:rPr>
        <w:t xml:space="preserve">name: </w:t>
      </w:r>
      <w:r w:rsidR="007559B0" w:rsidRPr="007559B0">
        <w:t>ALY6110</w:t>
      </w:r>
      <w:r w:rsidR="007559B0">
        <w:t xml:space="preserve"> </w:t>
      </w:r>
      <w:r w:rsidR="007559B0" w:rsidRPr="007559B0">
        <w:t>&amp;</w:t>
      </w:r>
      <w:r w:rsidR="007559B0">
        <w:t xml:space="preserve"> </w:t>
      </w:r>
      <w:r w:rsidRPr="007559B0">
        <w:rPr>
          <w:lang w:eastAsia="zh-CN"/>
        </w:rPr>
        <w:t>Data Management and Big Data</w:t>
      </w:r>
    </w:p>
    <w:p w14:paraId="7DB98EB1" w14:textId="77777777" w:rsidR="001A0210" w:rsidRDefault="001A0210" w:rsidP="007559B0">
      <w:pPr>
        <w:pStyle w:val="DocCenter"/>
        <w:ind w:left="2160"/>
        <w:jc w:val="left"/>
        <w:rPr>
          <w:lang w:eastAsia="zh-CN"/>
        </w:rPr>
      </w:pPr>
    </w:p>
    <w:p w14:paraId="69F43939" w14:textId="52A4074C" w:rsidR="001A0210" w:rsidRDefault="001A0210" w:rsidP="007559B0">
      <w:pPr>
        <w:pStyle w:val="DocCenter"/>
        <w:jc w:val="left"/>
        <w:rPr>
          <w:lang w:eastAsia="zh-CN"/>
        </w:rPr>
      </w:pPr>
      <w:r>
        <w:rPr>
          <w:b/>
          <w:bCs/>
        </w:rPr>
        <w:t>CRN number:</w:t>
      </w:r>
      <w:r>
        <w:rPr>
          <w:b/>
          <w:bCs/>
          <w:lang w:eastAsia="zh-CN"/>
        </w:rPr>
        <w:t xml:space="preserve"> </w:t>
      </w:r>
      <w:r w:rsidRPr="001A0210">
        <w:rPr>
          <w:lang w:eastAsia="zh-CN"/>
        </w:rPr>
        <w:t>80443</w:t>
      </w:r>
    </w:p>
    <w:p w14:paraId="512532CA" w14:textId="77777777" w:rsidR="007559B0" w:rsidRDefault="007559B0" w:rsidP="007559B0">
      <w:pPr>
        <w:pStyle w:val="DocCenter"/>
        <w:jc w:val="left"/>
        <w:rPr>
          <w:lang w:eastAsia="zh-CN"/>
        </w:rPr>
      </w:pPr>
    </w:p>
    <w:p w14:paraId="163D4DB8" w14:textId="1C7C0D25" w:rsidR="007559B0" w:rsidRDefault="007559B0" w:rsidP="007559B0">
      <w:pPr>
        <w:pStyle w:val="DocCenter"/>
        <w:jc w:val="left"/>
        <w:rPr>
          <w:lang w:eastAsia="zh-CN"/>
        </w:rPr>
      </w:pPr>
      <w:r>
        <w:rPr>
          <w:b/>
          <w:bCs/>
          <w:lang w:eastAsia="zh-CN"/>
        </w:rPr>
        <w:t xml:space="preserve">Member &amp; </w:t>
      </w:r>
      <w:r w:rsidRPr="001A0210">
        <w:rPr>
          <w:b/>
          <w:bCs/>
          <w:lang w:eastAsia="zh-CN"/>
        </w:rPr>
        <w:t>E</w:t>
      </w:r>
      <w:r w:rsidRPr="001A0210">
        <w:rPr>
          <w:rFonts w:hint="eastAsia"/>
          <w:b/>
          <w:bCs/>
          <w:lang w:eastAsia="zh-CN"/>
        </w:rPr>
        <w:t>mail</w:t>
      </w:r>
      <w:r w:rsidRPr="001A0210">
        <w:rPr>
          <w:b/>
          <w:bCs/>
          <w:lang w:eastAsia="zh-CN"/>
        </w:rPr>
        <w:t xml:space="preserve"> address</w:t>
      </w:r>
      <w:r>
        <w:rPr>
          <w:b/>
          <w:bCs/>
          <w:lang w:eastAsia="zh-CN"/>
        </w:rPr>
        <w:t>:</w:t>
      </w:r>
      <w:r w:rsidRPr="007559B0">
        <w:rPr>
          <w:lang w:eastAsia="zh-CN"/>
        </w:rPr>
        <w:t xml:space="preserve"> </w:t>
      </w:r>
      <w:r>
        <w:rPr>
          <w:lang w:eastAsia="zh-CN"/>
        </w:rPr>
        <w:t xml:space="preserve">Trieu Vo </w:t>
      </w:r>
      <w:r w:rsidRPr="007559B0">
        <w:rPr>
          <w:lang w:eastAsia="zh-CN"/>
        </w:rPr>
        <w:t xml:space="preserve"> </w:t>
      </w:r>
      <w:hyperlink r:id="rId12" w:history="1">
        <w:r w:rsidRPr="007B3E37">
          <w:rPr>
            <w:rStyle w:val="Hyperlink"/>
            <w:lang w:eastAsia="zh-CN"/>
          </w:rPr>
          <w:t>vo.trieu@northeastern.edu</w:t>
        </w:r>
      </w:hyperlink>
    </w:p>
    <w:p w14:paraId="0ACF2A81" w14:textId="77777777" w:rsidR="007559B0" w:rsidRDefault="007559B0" w:rsidP="007559B0">
      <w:pPr>
        <w:pStyle w:val="DocCenter"/>
        <w:jc w:val="left"/>
        <w:rPr>
          <w:lang w:eastAsia="zh-CN"/>
        </w:rPr>
      </w:pPr>
    </w:p>
    <w:p w14:paraId="6EA136B5" w14:textId="473918BD" w:rsidR="007559B0" w:rsidRDefault="007559B0" w:rsidP="007559B0">
      <w:pPr>
        <w:pStyle w:val="DocCenter"/>
        <w:ind w:left="1440" w:firstLine="720"/>
        <w:jc w:val="left"/>
        <w:rPr>
          <w:lang w:eastAsia="zh-CN"/>
        </w:rPr>
      </w:pPr>
      <w:r>
        <w:rPr>
          <w:lang w:eastAsia="zh-CN"/>
        </w:rPr>
        <w:t xml:space="preserve">           Jack Brown </w:t>
      </w:r>
      <w:hyperlink r:id="rId13" w:history="1">
        <w:r w:rsidRPr="007B3E37">
          <w:rPr>
            <w:rStyle w:val="Hyperlink"/>
            <w:lang w:eastAsia="zh-CN"/>
          </w:rPr>
          <w:t>brown.jac@northeastern.edu</w:t>
        </w:r>
      </w:hyperlink>
    </w:p>
    <w:p w14:paraId="79FE8FA3" w14:textId="57607A69" w:rsidR="007559B0" w:rsidRDefault="007559B0" w:rsidP="007559B0">
      <w:pPr>
        <w:pStyle w:val="DocCenter"/>
        <w:ind w:left="720" w:firstLine="720"/>
        <w:jc w:val="left"/>
        <w:rPr>
          <w:lang w:eastAsia="zh-CN"/>
        </w:rPr>
      </w:pPr>
    </w:p>
    <w:p w14:paraId="2B44E0DE" w14:textId="4697E6E1" w:rsidR="007559B0" w:rsidRDefault="007559B0" w:rsidP="007559B0">
      <w:pPr>
        <w:pStyle w:val="DocCenter"/>
        <w:ind w:left="1440" w:firstLine="720"/>
        <w:jc w:val="left"/>
        <w:rPr>
          <w:lang w:eastAsia="zh-CN"/>
        </w:rPr>
      </w:pPr>
      <w:r>
        <w:rPr>
          <w:lang w:eastAsia="zh-CN"/>
        </w:rPr>
        <w:t xml:space="preserve">           Chuanzhang Tian </w:t>
      </w:r>
      <w:hyperlink r:id="rId14" w:history="1">
        <w:r w:rsidRPr="007B3E37">
          <w:rPr>
            <w:rStyle w:val="Hyperlink"/>
            <w:lang w:eastAsia="zh-CN"/>
          </w:rPr>
          <w:t>tian.chu@northeastern.edu</w:t>
        </w:r>
      </w:hyperlink>
    </w:p>
    <w:p w14:paraId="59AC9D9C" w14:textId="0C33E5BA" w:rsidR="007559B0" w:rsidRDefault="007559B0" w:rsidP="007559B0">
      <w:pPr>
        <w:pStyle w:val="DocCenter"/>
        <w:ind w:left="720" w:firstLine="720"/>
        <w:jc w:val="left"/>
        <w:rPr>
          <w:lang w:eastAsia="zh-CN"/>
        </w:rPr>
      </w:pPr>
    </w:p>
    <w:p w14:paraId="3E00CD1D" w14:textId="2CFD9B0F" w:rsidR="007559B0" w:rsidRDefault="007559B0" w:rsidP="007559B0">
      <w:pPr>
        <w:pStyle w:val="DocCenter"/>
        <w:ind w:left="1440" w:firstLine="720"/>
        <w:jc w:val="left"/>
        <w:rPr>
          <w:lang w:eastAsia="zh-CN"/>
        </w:rPr>
      </w:pPr>
      <w:r>
        <w:rPr>
          <w:lang w:eastAsia="zh-CN"/>
        </w:rPr>
        <w:t xml:space="preserve">           Lei Fang </w:t>
      </w:r>
      <w:hyperlink r:id="rId15" w:history="1">
        <w:r w:rsidRPr="007B3E37">
          <w:rPr>
            <w:rStyle w:val="Hyperlink"/>
            <w:lang w:eastAsia="zh-CN"/>
          </w:rPr>
          <w:t>fang.lei1@northeastern.edu</w:t>
        </w:r>
      </w:hyperlink>
    </w:p>
    <w:p w14:paraId="5887E3CB" w14:textId="77777777" w:rsidR="007559B0" w:rsidRDefault="007559B0" w:rsidP="007559B0">
      <w:pPr>
        <w:pStyle w:val="DocCenter"/>
        <w:ind w:left="720" w:firstLine="720"/>
        <w:jc w:val="left"/>
        <w:rPr>
          <w:lang w:eastAsia="zh-CN"/>
        </w:rPr>
      </w:pPr>
    </w:p>
    <w:p w14:paraId="7E6061FB" w14:textId="40E54D9E" w:rsidR="007559B0" w:rsidRDefault="007559B0" w:rsidP="007559B0">
      <w:pPr>
        <w:pStyle w:val="DocCenter"/>
        <w:ind w:left="1440" w:firstLine="720"/>
        <w:jc w:val="left"/>
        <w:rPr>
          <w:lang w:eastAsia="zh-CN"/>
        </w:rPr>
      </w:pPr>
      <w:r>
        <w:rPr>
          <w:lang w:eastAsia="zh-CN"/>
        </w:rPr>
        <w:t xml:space="preserve">           Dongkai Yu </w:t>
      </w:r>
      <w:hyperlink r:id="rId16" w:history="1">
        <w:r w:rsidRPr="007B3E37">
          <w:rPr>
            <w:rStyle w:val="Hyperlink"/>
            <w:lang w:eastAsia="zh-CN"/>
          </w:rPr>
          <w:t>yu.do@northeastern.edu</w:t>
        </w:r>
      </w:hyperlink>
    </w:p>
    <w:p w14:paraId="73773259" w14:textId="529BC927" w:rsidR="007559B0" w:rsidRDefault="007559B0" w:rsidP="007559B0">
      <w:pPr>
        <w:pStyle w:val="DocCenter"/>
        <w:jc w:val="left"/>
        <w:rPr>
          <w:lang w:eastAsia="zh-CN"/>
        </w:rPr>
      </w:pPr>
    </w:p>
    <w:p w14:paraId="425B39BB" w14:textId="77777777" w:rsidR="001A0210" w:rsidRDefault="001A0210" w:rsidP="001A0210">
      <w:pPr>
        <w:pStyle w:val="DocCenter"/>
        <w:ind w:left="720"/>
        <w:jc w:val="left"/>
        <w:rPr>
          <w:b/>
          <w:bCs/>
          <w:lang w:eastAsia="zh-CN"/>
        </w:rPr>
      </w:pPr>
    </w:p>
    <w:p w14:paraId="118EAFBD" w14:textId="768DC445" w:rsidR="001A0210" w:rsidRDefault="001A0210">
      <w:pPr>
        <w:pStyle w:val="DocCenter"/>
        <w:rPr>
          <w:b/>
          <w:bCs/>
          <w:lang w:eastAsia="zh-CN"/>
        </w:rPr>
      </w:pPr>
    </w:p>
    <w:p w14:paraId="37AF7504" w14:textId="6128EE4C" w:rsidR="00951284" w:rsidRDefault="00951284">
      <w:pPr>
        <w:pStyle w:val="DocCenter"/>
        <w:rPr>
          <w:b/>
          <w:bCs/>
          <w:lang w:eastAsia="zh-CN"/>
        </w:rPr>
      </w:pPr>
    </w:p>
    <w:p w14:paraId="7A4ABD43" w14:textId="204BA382" w:rsidR="00951284" w:rsidRDefault="00951284">
      <w:pPr>
        <w:pStyle w:val="DocCenter"/>
        <w:rPr>
          <w:b/>
          <w:bCs/>
          <w:lang w:eastAsia="zh-CN"/>
        </w:rPr>
      </w:pPr>
    </w:p>
    <w:p w14:paraId="10CC88EC" w14:textId="11AD7F48" w:rsidR="00951284" w:rsidRDefault="00951284">
      <w:pPr>
        <w:pStyle w:val="DocCenter"/>
        <w:rPr>
          <w:b/>
          <w:bCs/>
          <w:lang w:eastAsia="zh-CN"/>
        </w:rPr>
      </w:pPr>
    </w:p>
    <w:p w14:paraId="47F8B3D0" w14:textId="2B17176B" w:rsidR="00951284" w:rsidRDefault="00951284">
      <w:pPr>
        <w:pStyle w:val="DocCenter"/>
        <w:rPr>
          <w:b/>
          <w:bCs/>
          <w:lang w:eastAsia="zh-CN"/>
        </w:rPr>
      </w:pPr>
    </w:p>
    <w:p w14:paraId="439FF4DB" w14:textId="6A8141FC" w:rsidR="00951284" w:rsidRDefault="00951284">
      <w:pPr>
        <w:pStyle w:val="DocCenter"/>
        <w:rPr>
          <w:b/>
          <w:bCs/>
          <w:lang w:eastAsia="zh-CN"/>
        </w:rPr>
      </w:pPr>
    </w:p>
    <w:p w14:paraId="7BCD44DF" w14:textId="0CD82789" w:rsidR="00951284" w:rsidRDefault="00951284">
      <w:pPr>
        <w:pStyle w:val="DocCenter"/>
        <w:rPr>
          <w:b/>
          <w:bCs/>
          <w:lang w:eastAsia="zh-CN"/>
        </w:rPr>
      </w:pPr>
    </w:p>
    <w:p w14:paraId="5B716472" w14:textId="282753AA" w:rsidR="00951284" w:rsidRDefault="00951284">
      <w:pPr>
        <w:pStyle w:val="DocCenter"/>
        <w:rPr>
          <w:b/>
          <w:bCs/>
          <w:lang w:eastAsia="zh-CN"/>
        </w:rPr>
      </w:pPr>
    </w:p>
    <w:p w14:paraId="07C169F7" w14:textId="220AEDF7" w:rsidR="00951284" w:rsidRDefault="00951284">
      <w:pPr>
        <w:pStyle w:val="DocCenter"/>
        <w:rPr>
          <w:b/>
          <w:bCs/>
          <w:lang w:eastAsia="zh-CN"/>
        </w:rPr>
      </w:pPr>
    </w:p>
    <w:p w14:paraId="2C1FC722" w14:textId="5A2720F1" w:rsidR="00951284" w:rsidRDefault="00951284">
      <w:pPr>
        <w:pStyle w:val="DocCenter"/>
        <w:rPr>
          <w:b/>
          <w:bCs/>
          <w:lang w:eastAsia="zh-CN"/>
        </w:rPr>
      </w:pPr>
    </w:p>
    <w:p w14:paraId="2A27A33B" w14:textId="4DADD491" w:rsidR="00951284" w:rsidRDefault="00951284">
      <w:pPr>
        <w:pStyle w:val="DocCenter"/>
        <w:rPr>
          <w:b/>
          <w:bCs/>
          <w:lang w:eastAsia="zh-CN"/>
        </w:rPr>
      </w:pPr>
    </w:p>
    <w:p w14:paraId="60C4082C" w14:textId="77777777" w:rsidR="00D24C1B" w:rsidRDefault="00D24C1B">
      <w:pPr>
        <w:rPr>
          <w:b/>
          <w:lang w:val="en"/>
        </w:rPr>
      </w:pPr>
    </w:p>
    <w:sdt>
      <w:sdtPr>
        <w:rPr>
          <w:rFonts w:ascii="SimSun" w:eastAsia="SimSun" w:hAnsi="SimSun" w:cs="SimSun"/>
          <w:color w:val="auto"/>
          <w:sz w:val="24"/>
          <w:szCs w:val="24"/>
          <w:lang w:eastAsia="zh-CN"/>
        </w:rPr>
        <w:id w:val="-1142876697"/>
        <w:docPartObj>
          <w:docPartGallery w:val="Table of Contents"/>
          <w:docPartUnique/>
        </w:docPartObj>
      </w:sdtPr>
      <w:sdtEndPr>
        <w:rPr>
          <w:b/>
          <w:bCs/>
          <w:noProof/>
        </w:rPr>
      </w:sdtEndPr>
      <w:sdtContent>
        <w:p w14:paraId="1E48D272" w14:textId="4691AEF1" w:rsidR="002504AE" w:rsidRDefault="002504AE">
          <w:pPr>
            <w:pStyle w:val="TOCHeading"/>
          </w:pPr>
          <w:r>
            <w:t>Table of Contents</w:t>
          </w:r>
        </w:p>
        <w:p w14:paraId="613B3949" w14:textId="771DEDF4" w:rsidR="00C85AAD" w:rsidRPr="00C85AAD" w:rsidRDefault="002504AE">
          <w:pPr>
            <w:pStyle w:val="TOC1"/>
            <w:rPr>
              <w:rFonts w:asciiTheme="minorHAnsi" w:eastAsiaTheme="minorEastAsia" w:hAnsiTheme="minorHAnsi" w:cstheme="minorBidi"/>
              <w:b/>
              <w:bCs/>
              <w:noProof/>
              <w:sz w:val="22"/>
              <w:szCs w:val="22"/>
              <w:lang w:val="en-GB" w:eastAsia="en-GB"/>
            </w:rPr>
          </w:pPr>
          <w:r>
            <w:fldChar w:fldCharType="begin"/>
          </w:r>
          <w:r>
            <w:instrText xml:space="preserve"> TOC \o "1-3" \h \z \u </w:instrText>
          </w:r>
          <w:r>
            <w:fldChar w:fldCharType="separate"/>
          </w:r>
          <w:hyperlink w:anchor="_Toc103757305" w:history="1">
            <w:r w:rsidR="00C85AAD" w:rsidRPr="00C85AAD">
              <w:rPr>
                <w:rStyle w:val="Hyperlink"/>
                <w:b/>
                <w:bCs/>
                <w:noProof/>
              </w:rPr>
              <w:t>Summary</w:t>
            </w:r>
            <w:r w:rsidR="00C85AAD" w:rsidRPr="00C85AAD">
              <w:rPr>
                <w:b/>
                <w:bCs/>
                <w:noProof/>
                <w:webHidden/>
              </w:rPr>
              <w:tab/>
            </w:r>
            <w:r w:rsidR="00C85AAD" w:rsidRPr="00C85AAD">
              <w:rPr>
                <w:b/>
                <w:bCs/>
                <w:noProof/>
                <w:webHidden/>
              </w:rPr>
              <w:fldChar w:fldCharType="begin"/>
            </w:r>
            <w:r w:rsidR="00C85AAD" w:rsidRPr="00C85AAD">
              <w:rPr>
                <w:b/>
                <w:bCs/>
                <w:noProof/>
                <w:webHidden/>
              </w:rPr>
              <w:instrText xml:space="preserve"> PAGEREF _Toc103757305 \h </w:instrText>
            </w:r>
            <w:r w:rsidR="00C85AAD" w:rsidRPr="00C85AAD">
              <w:rPr>
                <w:b/>
                <w:bCs/>
                <w:noProof/>
                <w:webHidden/>
              </w:rPr>
            </w:r>
            <w:r w:rsidR="00C85AAD" w:rsidRPr="00C85AAD">
              <w:rPr>
                <w:b/>
                <w:bCs/>
                <w:noProof/>
                <w:webHidden/>
              </w:rPr>
              <w:fldChar w:fldCharType="separate"/>
            </w:r>
            <w:r w:rsidR="00FB660D">
              <w:rPr>
                <w:b/>
                <w:bCs/>
                <w:noProof/>
                <w:webHidden/>
              </w:rPr>
              <w:t>3</w:t>
            </w:r>
            <w:r w:rsidR="00C85AAD" w:rsidRPr="00C85AAD">
              <w:rPr>
                <w:b/>
                <w:bCs/>
                <w:noProof/>
                <w:webHidden/>
              </w:rPr>
              <w:fldChar w:fldCharType="end"/>
            </w:r>
          </w:hyperlink>
        </w:p>
        <w:p w14:paraId="38118B59" w14:textId="09973DC4" w:rsidR="00C85AAD" w:rsidRPr="00C85AAD" w:rsidRDefault="00222A98">
          <w:pPr>
            <w:pStyle w:val="TOC1"/>
            <w:rPr>
              <w:rFonts w:asciiTheme="minorHAnsi" w:eastAsiaTheme="minorEastAsia" w:hAnsiTheme="minorHAnsi" w:cstheme="minorBidi"/>
              <w:b/>
              <w:bCs/>
              <w:noProof/>
              <w:sz w:val="22"/>
              <w:szCs w:val="22"/>
              <w:lang w:val="en-GB" w:eastAsia="en-GB"/>
            </w:rPr>
          </w:pPr>
          <w:hyperlink w:anchor="_Toc103757306" w:history="1">
            <w:r w:rsidR="00C85AAD" w:rsidRPr="00C85AAD">
              <w:rPr>
                <w:rStyle w:val="Hyperlink"/>
                <w:b/>
                <w:bCs/>
                <w:noProof/>
              </w:rPr>
              <w:t>Introduction</w:t>
            </w:r>
            <w:r w:rsidR="00C85AAD" w:rsidRPr="00C85AAD">
              <w:rPr>
                <w:b/>
                <w:bCs/>
                <w:noProof/>
                <w:webHidden/>
              </w:rPr>
              <w:tab/>
            </w:r>
            <w:r w:rsidR="00C85AAD" w:rsidRPr="00C85AAD">
              <w:rPr>
                <w:b/>
                <w:bCs/>
                <w:noProof/>
                <w:webHidden/>
              </w:rPr>
              <w:fldChar w:fldCharType="begin"/>
            </w:r>
            <w:r w:rsidR="00C85AAD" w:rsidRPr="00C85AAD">
              <w:rPr>
                <w:b/>
                <w:bCs/>
                <w:noProof/>
                <w:webHidden/>
              </w:rPr>
              <w:instrText xml:space="preserve"> PAGEREF _Toc103757306 \h </w:instrText>
            </w:r>
            <w:r w:rsidR="00C85AAD" w:rsidRPr="00C85AAD">
              <w:rPr>
                <w:b/>
                <w:bCs/>
                <w:noProof/>
                <w:webHidden/>
              </w:rPr>
            </w:r>
            <w:r w:rsidR="00C85AAD" w:rsidRPr="00C85AAD">
              <w:rPr>
                <w:b/>
                <w:bCs/>
                <w:noProof/>
                <w:webHidden/>
              </w:rPr>
              <w:fldChar w:fldCharType="separate"/>
            </w:r>
            <w:r w:rsidR="00FB660D">
              <w:rPr>
                <w:b/>
                <w:bCs/>
                <w:noProof/>
                <w:webHidden/>
              </w:rPr>
              <w:t>4</w:t>
            </w:r>
            <w:r w:rsidR="00C85AAD" w:rsidRPr="00C85AAD">
              <w:rPr>
                <w:b/>
                <w:bCs/>
                <w:noProof/>
                <w:webHidden/>
              </w:rPr>
              <w:fldChar w:fldCharType="end"/>
            </w:r>
          </w:hyperlink>
        </w:p>
        <w:p w14:paraId="141BA968" w14:textId="6B958BDD" w:rsidR="00C85AAD" w:rsidRPr="00C85AAD" w:rsidRDefault="00222A98">
          <w:pPr>
            <w:pStyle w:val="TOC1"/>
            <w:rPr>
              <w:rFonts w:asciiTheme="minorHAnsi" w:eastAsiaTheme="minorEastAsia" w:hAnsiTheme="minorHAnsi" w:cstheme="minorBidi"/>
              <w:b/>
              <w:bCs/>
              <w:noProof/>
              <w:sz w:val="22"/>
              <w:szCs w:val="22"/>
              <w:lang w:val="en-GB" w:eastAsia="en-GB"/>
            </w:rPr>
          </w:pPr>
          <w:hyperlink w:anchor="_Toc103757307" w:history="1">
            <w:r w:rsidR="00C85AAD" w:rsidRPr="00C85AAD">
              <w:rPr>
                <w:rStyle w:val="Hyperlink"/>
                <w:b/>
                <w:bCs/>
                <w:noProof/>
                <w:lang w:eastAsia="zh-CN"/>
              </w:rPr>
              <w:t>Dataset</w:t>
            </w:r>
            <w:r w:rsidR="00C85AAD" w:rsidRPr="00C85AAD">
              <w:rPr>
                <w:b/>
                <w:bCs/>
                <w:noProof/>
                <w:webHidden/>
              </w:rPr>
              <w:tab/>
            </w:r>
            <w:r w:rsidR="00C85AAD" w:rsidRPr="00C85AAD">
              <w:rPr>
                <w:b/>
                <w:bCs/>
                <w:noProof/>
                <w:webHidden/>
              </w:rPr>
              <w:fldChar w:fldCharType="begin"/>
            </w:r>
            <w:r w:rsidR="00C85AAD" w:rsidRPr="00C85AAD">
              <w:rPr>
                <w:b/>
                <w:bCs/>
                <w:noProof/>
                <w:webHidden/>
              </w:rPr>
              <w:instrText xml:space="preserve"> PAGEREF _Toc103757307 \h </w:instrText>
            </w:r>
            <w:r w:rsidR="00C85AAD" w:rsidRPr="00C85AAD">
              <w:rPr>
                <w:b/>
                <w:bCs/>
                <w:noProof/>
                <w:webHidden/>
              </w:rPr>
            </w:r>
            <w:r w:rsidR="00C85AAD" w:rsidRPr="00C85AAD">
              <w:rPr>
                <w:b/>
                <w:bCs/>
                <w:noProof/>
                <w:webHidden/>
              </w:rPr>
              <w:fldChar w:fldCharType="separate"/>
            </w:r>
            <w:r w:rsidR="00FB660D">
              <w:rPr>
                <w:b/>
                <w:bCs/>
                <w:noProof/>
                <w:webHidden/>
              </w:rPr>
              <w:t>4</w:t>
            </w:r>
            <w:r w:rsidR="00C85AAD" w:rsidRPr="00C85AAD">
              <w:rPr>
                <w:b/>
                <w:bCs/>
                <w:noProof/>
                <w:webHidden/>
              </w:rPr>
              <w:fldChar w:fldCharType="end"/>
            </w:r>
          </w:hyperlink>
        </w:p>
        <w:p w14:paraId="043EA69E" w14:textId="6480C2A5" w:rsidR="00C85AAD" w:rsidRPr="00C85AAD" w:rsidRDefault="00222A98">
          <w:pPr>
            <w:pStyle w:val="TOC1"/>
            <w:rPr>
              <w:rFonts w:asciiTheme="minorHAnsi" w:eastAsiaTheme="minorEastAsia" w:hAnsiTheme="minorHAnsi" w:cstheme="minorBidi"/>
              <w:b/>
              <w:bCs/>
              <w:noProof/>
              <w:sz w:val="22"/>
              <w:szCs w:val="22"/>
              <w:lang w:val="en-GB" w:eastAsia="en-GB"/>
            </w:rPr>
          </w:pPr>
          <w:hyperlink w:anchor="_Toc103757308" w:history="1">
            <w:r w:rsidR="00C85AAD" w:rsidRPr="00C85AAD">
              <w:rPr>
                <w:rStyle w:val="Hyperlink"/>
                <w:b/>
                <w:bCs/>
                <w:noProof/>
              </w:rPr>
              <w:t>Analysis</w:t>
            </w:r>
            <w:r w:rsidR="00C85AAD" w:rsidRPr="00C85AAD">
              <w:rPr>
                <w:b/>
                <w:bCs/>
                <w:noProof/>
                <w:webHidden/>
              </w:rPr>
              <w:tab/>
            </w:r>
            <w:r w:rsidR="00C85AAD" w:rsidRPr="00C85AAD">
              <w:rPr>
                <w:b/>
                <w:bCs/>
                <w:noProof/>
                <w:webHidden/>
              </w:rPr>
              <w:fldChar w:fldCharType="begin"/>
            </w:r>
            <w:r w:rsidR="00C85AAD" w:rsidRPr="00C85AAD">
              <w:rPr>
                <w:b/>
                <w:bCs/>
                <w:noProof/>
                <w:webHidden/>
              </w:rPr>
              <w:instrText xml:space="preserve"> PAGEREF _Toc103757308 \h </w:instrText>
            </w:r>
            <w:r w:rsidR="00C85AAD" w:rsidRPr="00C85AAD">
              <w:rPr>
                <w:b/>
                <w:bCs/>
                <w:noProof/>
                <w:webHidden/>
              </w:rPr>
            </w:r>
            <w:r w:rsidR="00C85AAD" w:rsidRPr="00C85AAD">
              <w:rPr>
                <w:b/>
                <w:bCs/>
                <w:noProof/>
                <w:webHidden/>
              </w:rPr>
              <w:fldChar w:fldCharType="separate"/>
            </w:r>
            <w:r w:rsidR="00FB660D">
              <w:rPr>
                <w:b/>
                <w:bCs/>
                <w:noProof/>
                <w:webHidden/>
              </w:rPr>
              <w:t>5</w:t>
            </w:r>
            <w:r w:rsidR="00C85AAD" w:rsidRPr="00C85AAD">
              <w:rPr>
                <w:b/>
                <w:bCs/>
                <w:noProof/>
                <w:webHidden/>
              </w:rPr>
              <w:fldChar w:fldCharType="end"/>
            </w:r>
          </w:hyperlink>
        </w:p>
        <w:p w14:paraId="728AB8D6" w14:textId="42AA9B2E" w:rsidR="00C85AAD" w:rsidRPr="00C85AAD" w:rsidRDefault="00222A98">
          <w:pPr>
            <w:pStyle w:val="TOC1"/>
            <w:rPr>
              <w:rFonts w:asciiTheme="minorHAnsi" w:eastAsiaTheme="minorEastAsia" w:hAnsiTheme="minorHAnsi" w:cstheme="minorBidi"/>
              <w:b/>
              <w:bCs/>
              <w:noProof/>
              <w:sz w:val="22"/>
              <w:szCs w:val="22"/>
              <w:lang w:val="en-GB" w:eastAsia="en-GB"/>
            </w:rPr>
          </w:pPr>
          <w:hyperlink w:anchor="_Toc103757309" w:history="1">
            <w:r w:rsidR="00C85AAD" w:rsidRPr="00C85AAD">
              <w:rPr>
                <w:rStyle w:val="Hyperlink"/>
                <w:b/>
                <w:bCs/>
                <w:noProof/>
              </w:rPr>
              <w:t>Comments</w:t>
            </w:r>
            <w:r w:rsidR="00C85AAD" w:rsidRPr="00C85AAD">
              <w:rPr>
                <w:b/>
                <w:bCs/>
                <w:noProof/>
                <w:webHidden/>
              </w:rPr>
              <w:tab/>
            </w:r>
            <w:r w:rsidR="00C85AAD" w:rsidRPr="00C85AAD">
              <w:rPr>
                <w:b/>
                <w:bCs/>
                <w:noProof/>
                <w:webHidden/>
              </w:rPr>
              <w:fldChar w:fldCharType="begin"/>
            </w:r>
            <w:r w:rsidR="00C85AAD" w:rsidRPr="00C85AAD">
              <w:rPr>
                <w:b/>
                <w:bCs/>
                <w:noProof/>
                <w:webHidden/>
              </w:rPr>
              <w:instrText xml:space="preserve"> PAGEREF _Toc103757309 \h </w:instrText>
            </w:r>
            <w:r w:rsidR="00C85AAD" w:rsidRPr="00C85AAD">
              <w:rPr>
                <w:b/>
                <w:bCs/>
                <w:noProof/>
                <w:webHidden/>
              </w:rPr>
            </w:r>
            <w:r w:rsidR="00C85AAD" w:rsidRPr="00C85AAD">
              <w:rPr>
                <w:b/>
                <w:bCs/>
                <w:noProof/>
                <w:webHidden/>
              </w:rPr>
              <w:fldChar w:fldCharType="separate"/>
            </w:r>
            <w:r w:rsidR="00FB660D">
              <w:rPr>
                <w:b/>
                <w:bCs/>
                <w:noProof/>
                <w:webHidden/>
              </w:rPr>
              <w:t>16</w:t>
            </w:r>
            <w:r w:rsidR="00C85AAD" w:rsidRPr="00C85AAD">
              <w:rPr>
                <w:b/>
                <w:bCs/>
                <w:noProof/>
                <w:webHidden/>
              </w:rPr>
              <w:fldChar w:fldCharType="end"/>
            </w:r>
          </w:hyperlink>
        </w:p>
        <w:p w14:paraId="4EE1E7D9" w14:textId="52297D48" w:rsidR="00C85AAD" w:rsidRPr="00C85AAD" w:rsidRDefault="00222A98">
          <w:pPr>
            <w:pStyle w:val="TOC1"/>
            <w:rPr>
              <w:rFonts w:asciiTheme="minorHAnsi" w:eastAsiaTheme="minorEastAsia" w:hAnsiTheme="minorHAnsi" w:cstheme="minorBidi"/>
              <w:b/>
              <w:bCs/>
              <w:noProof/>
              <w:sz w:val="22"/>
              <w:szCs w:val="22"/>
              <w:lang w:val="en-GB" w:eastAsia="en-GB"/>
            </w:rPr>
          </w:pPr>
          <w:hyperlink w:anchor="_Toc103757310" w:history="1">
            <w:r w:rsidR="00C85AAD" w:rsidRPr="00C85AAD">
              <w:rPr>
                <w:rStyle w:val="Hyperlink"/>
                <w:b/>
                <w:bCs/>
                <w:noProof/>
                <w:lang w:eastAsia="zh-CN"/>
              </w:rPr>
              <w:t>Conclusion</w:t>
            </w:r>
            <w:r w:rsidR="00C85AAD" w:rsidRPr="00C85AAD">
              <w:rPr>
                <w:b/>
                <w:bCs/>
                <w:noProof/>
                <w:webHidden/>
              </w:rPr>
              <w:tab/>
            </w:r>
            <w:r w:rsidR="00C85AAD" w:rsidRPr="00C85AAD">
              <w:rPr>
                <w:b/>
                <w:bCs/>
                <w:noProof/>
                <w:webHidden/>
              </w:rPr>
              <w:fldChar w:fldCharType="begin"/>
            </w:r>
            <w:r w:rsidR="00C85AAD" w:rsidRPr="00C85AAD">
              <w:rPr>
                <w:b/>
                <w:bCs/>
                <w:noProof/>
                <w:webHidden/>
              </w:rPr>
              <w:instrText xml:space="preserve"> PAGEREF _Toc103757310 \h </w:instrText>
            </w:r>
            <w:r w:rsidR="00C85AAD" w:rsidRPr="00C85AAD">
              <w:rPr>
                <w:b/>
                <w:bCs/>
                <w:noProof/>
                <w:webHidden/>
              </w:rPr>
            </w:r>
            <w:r w:rsidR="00C85AAD" w:rsidRPr="00C85AAD">
              <w:rPr>
                <w:b/>
                <w:bCs/>
                <w:noProof/>
                <w:webHidden/>
              </w:rPr>
              <w:fldChar w:fldCharType="separate"/>
            </w:r>
            <w:r w:rsidR="00FB660D">
              <w:rPr>
                <w:b/>
                <w:bCs/>
                <w:noProof/>
                <w:webHidden/>
              </w:rPr>
              <w:t>17</w:t>
            </w:r>
            <w:r w:rsidR="00C85AAD" w:rsidRPr="00C85AAD">
              <w:rPr>
                <w:b/>
                <w:bCs/>
                <w:noProof/>
                <w:webHidden/>
              </w:rPr>
              <w:fldChar w:fldCharType="end"/>
            </w:r>
          </w:hyperlink>
        </w:p>
        <w:p w14:paraId="4B883E48" w14:textId="5AFA0E44" w:rsidR="00C85AAD" w:rsidRPr="00C85AAD" w:rsidRDefault="00222A98">
          <w:pPr>
            <w:pStyle w:val="TOC1"/>
            <w:rPr>
              <w:rFonts w:asciiTheme="minorHAnsi" w:eastAsiaTheme="minorEastAsia" w:hAnsiTheme="minorHAnsi" w:cstheme="minorBidi"/>
              <w:b/>
              <w:bCs/>
              <w:noProof/>
              <w:sz w:val="22"/>
              <w:szCs w:val="22"/>
              <w:lang w:val="en-GB" w:eastAsia="en-GB"/>
            </w:rPr>
          </w:pPr>
          <w:hyperlink w:anchor="_Toc103757311" w:history="1">
            <w:r w:rsidR="00C85AAD" w:rsidRPr="00C85AAD">
              <w:rPr>
                <w:rStyle w:val="Hyperlink"/>
                <w:b/>
                <w:bCs/>
                <w:noProof/>
                <w:lang w:eastAsia="zh-CN"/>
              </w:rPr>
              <w:t>Appendix</w:t>
            </w:r>
            <w:r w:rsidR="00C85AAD" w:rsidRPr="00C85AAD">
              <w:rPr>
                <w:b/>
                <w:bCs/>
                <w:noProof/>
                <w:webHidden/>
              </w:rPr>
              <w:tab/>
            </w:r>
            <w:r w:rsidR="00C85AAD" w:rsidRPr="00C85AAD">
              <w:rPr>
                <w:b/>
                <w:bCs/>
                <w:noProof/>
                <w:webHidden/>
              </w:rPr>
              <w:fldChar w:fldCharType="begin"/>
            </w:r>
            <w:r w:rsidR="00C85AAD" w:rsidRPr="00C85AAD">
              <w:rPr>
                <w:b/>
                <w:bCs/>
                <w:noProof/>
                <w:webHidden/>
              </w:rPr>
              <w:instrText xml:space="preserve"> PAGEREF _Toc103757311 \h </w:instrText>
            </w:r>
            <w:r w:rsidR="00C85AAD" w:rsidRPr="00C85AAD">
              <w:rPr>
                <w:b/>
                <w:bCs/>
                <w:noProof/>
                <w:webHidden/>
              </w:rPr>
            </w:r>
            <w:r w:rsidR="00C85AAD" w:rsidRPr="00C85AAD">
              <w:rPr>
                <w:b/>
                <w:bCs/>
                <w:noProof/>
                <w:webHidden/>
              </w:rPr>
              <w:fldChar w:fldCharType="separate"/>
            </w:r>
            <w:r w:rsidR="00FB660D">
              <w:rPr>
                <w:b/>
                <w:bCs/>
                <w:noProof/>
                <w:webHidden/>
              </w:rPr>
              <w:t>18</w:t>
            </w:r>
            <w:r w:rsidR="00C85AAD" w:rsidRPr="00C85AAD">
              <w:rPr>
                <w:b/>
                <w:bCs/>
                <w:noProof/>
                <w:webHidden/>
              </w:rPr>
              <w:fldChar w:fldCharType="end"/>
            </w:r>
          </w:hyperlink>
        </w:p>
        <w:p w14:paraId="44CA30D0" w14:textId="5C2594F7" w:rsidR="00C85AAD" w:rsidRDefault="00222A98">
          <w:pPr>
            <w:pStyle w:val="TOC1"/>
            <w:rPr>
              <w:rFonts w:asciiTheme="minorHAnsi" w:eastAsiaTheme="minorEastAsia" w:hAnsiTheme="minorHAnsi" w:cstheme="minorBidi"/>
              <w:noProof/>
              <w:sz w:val="22"/>
              <w:szCs w:val="22"/>
              <w:lang w:val="en-GB" w:eastAsia="en-GB"/>
            </w:rPr>
          </w:pPr>
          <w:hyperlink w:anchor="_Toc103757312" w:history="1">
            <w:r w:rsidR="00C85AAD" w:rsidRPr="00C85AAD">
              <w:rPr>
                <w:rStyle w:val="Hyperlink"/>
                <w:b/>
                <w:bCs/>
                <w:noProof/>
                <w:lang w:eastAsia="zh-CN"/>
              </w:rPr>
              <w:t>References</w:t>
            </w:r>
            <w:r w:rsidR="00C85AAD" w:rsidRPr="00C85AAD">
              <w:rPr>
                <w:b/>
                <w:bCs/>
                <w:noProof/>
                <w:webHidden/>
              </w:rPr>
              <w:tab/>
            </w:r>
            <w:r w:rsidR="00C85AAD" w:rsidRPr="00C85AAD">
              <w:rPr>
                <w:b/>
                <w:bCs/>
                <w:noProof/>
                <w:webHidden/>
              </w:rPr>
              <w:fldChar w:fldCharType="begin"/>
            </w:r>
            <w:r w:rsidR="00C85AAD" w:rsidRPr="00C85AAD">
              <w:rPr>
                <w:b/>
                <w:bCs/>
                <w:noProof/>
                <w:webHidden/>
              </w:rPr>
              <w:instrText xml:space="preserve"> PAGEREF _Toc103757312 \h </w:instrText>
            </w:r>
            <w:r w:rsidR="00C85AAD" w:rsidRPr="00C85AAD">
              <w:rPr>
                <w:b/>
                <w:bCs/>
                <w:noProof/>
                <w:webHidden/>
              </w:rPr>
            </w:r>
            <w:r w:rsidR="00C85AAD" w:rsidRPr="00C85AAD">
              <w:rPr>
                <w:b/>
                <w:bCs/>
                <w:noProof/>
                <w:webHidden/>
              </w:rPr>
              <w:fldChar w:fldCharType="separate"/>
            </w:r>
            <w:r w:rsidR="00FB660D">
              <w:rPr>
                <w:b/>
                <w:bCs/>
                <w:noProof/>
                <w:webHidden/>
              </w:rPr>
              <w:t>19</w:t>
            </w:r>
            <w:r w:rsidR="00C85AAD" w:rsidRPr="00C85AAD">
              <w:rPr>
                <w:b/>
                <w:bCs/>
                <w:noProof/>
                <w:webHidden/>
              </w:rPr>
              <w:fldChar w:fldCharType="end"/>
            </w:r>
          </w:hyperlink>
        </w:p>
        <w:p w14:paraId="6ABE1F53" w14:textId="1BBF818B" w:rsidR="002504AE" w:rsidRDefault="002504AE">
          <w:r>
            <w:rPr>
              <w:b/>
              <w:bCs/>
              <w:noProof/>
            </w:rPr>
            <w:fldChar w:fldCharType="end"/>
          </w:r>
        </w:p>
      </w:sdtContent>
    </w:sdt>
    <w:p w14:paraId="029505A5" w14:textId="77777777" w:rsidR="00D24C1B" w:rsidRPr="00B22182" w:rsidRDefault="00D24C1B">
      <w:pPr>
        <w:rPr>
          <w:rFonts w:ascii="Times New Roman" w:hAnsi="Times New Roman" w:cs="Times New Roman"/>
          <w:b/>
          <w:lang w:val="en"/>
        </w:rPr>
      </w:pPr>
    </w:p>
    <w:p w14:paraId="7D393D1E" w14:textId="77777777" w:rsidR="00D24C1B" w:rsidRPr="00B22182" w:rsidRDefault="00D24C1B" w:rsidP="00D24C1B">
      <w:pPr>
        <w:rPr>
          <w:rFonts w:ascii="Times New Roman" w:hAnsi="Times New Roman" w:cs="Times New Roman"/>
          <w:b/>
          <w:lang w:val="en"/>
        </w:rPr>
      </w:pPr>
    </w:p>
    <w:p w14:paraId="363C98C7" w14:textId="4DBDE541" w:rsidR="00507113" w:rsidRPr="00B80E24" w:rsidRDefault="008707F7" w:rsidP="00D24C1B">
      <w:pPr>
        <w:rPr>
          <w:b/>
        </w:rPr>
      </w:pPr>
      <w:r>
        <w:rPr>
          <w:b/>
          <w:lang w:val="en"/>
        </w:rPr>
        <w:br w:type="page"/>
      </w:r>
    </w:p>
    <w:p w14:paraId="3BBF2D03" w14:textId="61F887A0" w:rsidR="00564BA4" w:rsidRDefault="00564BA4" w:rsidP="000621F0">
      <w:pPr>
        <w:pStyle w:val="CHAPTERTITLE"/>
        <w:spacing w:after="0" w:line="480" w:lineRule="auto"/>
        <w:outlineLvl w:val="0"/>
      </w:pPr>
      <w:bookmarkStart w:id="0" w:name="_Toc103757305"/>
      <w:r>
        <w:lastRenderedPageBreak/>
        <w:t>Summary</w:t>
      </w:r>
      <w:bookmarkEnd w:id="0"/>
    </w:p>
    <w:p w14:paraId="1677FA64" w14:textId="7FF9CA00" w:rsidR="00597C0E" w:rsidRDefault="00157EDF" w:rsidP="00597C0E">
      <w:pPr>
        <w:pStyle w:val="Paragraph"/>
        <w:jc w:val="both"/>
      </w:pPr>
      <w:r w:rsidRPr="00157EDF">
        <w:t>Our effort aimed to compare characteristics of the most and least popular musicians in Spotify's top 200 to provide context for an artist's popularity. Spotify, which was created in 2006, has become the world's most popular streaming network. We will utilize this platform's data collection to assess song trends among vocalists. From there, it is possible to recommend ways to increase the popularity of vocalists, so making them more competitive and successful within the music business. For instance, Ed Sheeran featured in the Top 200 three hundred times more often than Aspova, while Ed's tracks appeared six times more frequently than Aspova's. Aspova should concentrate more on the quality and promotion of his songs than on the quantity of his songs. Ed Sheeran does better in solo tracks, but the most successful song by Aspova, Susamam, is a collaboration. Aspova should work with well-known musicians to increase the popularity of his music. Ed Sheeran's songs are in English and have been successful all over the globe, but Aspova's songs are in Turkish, hence their popularity was brief. Aspova should produce additional songs in English to enter the global music business and work on long-term marketing to maintain his hits at the top of the charts.</w:t>
      </w:r>
    </w:p>
    <w:p w14:paraId="2CC76C8B" w14:textId="77777777" w:rsidR="00597C0E" w:rsidRDefault="00597C0E">
      <w:pPr>
        <w:rPr>
          <w:rFonts w:ascii="Times New Roman" w:eastAsia="Batang" w:hAnsi="Times New Roman" w:cs="Times New Roman"/>
          <w:lang w:eastAsia="en-US"/>
        </w:rPr>
      </w:pPr>
      <w:r>
        <w:br w:type="page"/>
      </w:r>
    </w:p>
    <w:p w14:paraId="34A4E38A" w14:textId="44138417" w:rsidR="00B22182" w:rsidRDefault="00564BA4" w:rsidP="000621F0">
      <w:pPr>
        <w:pStyle w:val="CHAPTERTITLE"/>
        <w:spacing w:after="0" w:line="480" w:lineRule="auto"/>
        <w:outlineLvl w:val="0"/>
      </w:pPr>
      <w:bookmarkStart w:id="1" w:name="_Toc103757306"/>
      <w:r>
        <w:lastRenderedPageBreak/>
        <w:t>Introduction</w:t>
      </w:r>
      <w:bookmarkEnd w:id="1"/>
    </w:p>
    <w:p w14:paraId="38663812" w14:textId="77777777" w:rsidR="000B70BD" w:rsidRDefault="000B70BD" w:rsidP="008C5FD3">
      <w:pPr>
        <w:pStyle w:val="Paragraph"/>
        <w:spacing w:line="480" w:lineRule="auto"/>
        <w:jc w:val="both"/>
        <w:rPr>
          <w:lang w:eastAsia="zh-CN"/>
        </w:rPr>
      </w:pPr>
      <w:r w:rsidRPr="000B70BD">
        <w:rPr>
          <w:lang w:eastAsia="zh-CN"/>
        </w:rPr>
        <w:t>The music industry is growing faster than ever. Each year, new platforms and mediums skyrocket to stand out, make a name for themselves, and reshape the way audiences connect with artists. At the same time, new technologies put creative tools in the hands of people who were previously unable to access them. Obviously, this industry is growing rapidly and becoming more competitive. Companies are having to differentiate themselves by providing unique, artist-focused content or developing different pricing models. Spotify, founded in 2006, has become the most popular streaming platform worldwide. We will use the data set from this platform to analyze song trends of singers. From there, it is possible to suggest solutions to improve the popularity of singers, which in turn will help them be more competitive and successful in the music industry</w:t>
      </w:r>
      <w:r w:rsidR="007559B0" w:rsidRPr="17C2DBF2">
        <w:rPr>
          <w:lang w:eastAsia="zh-CN"/>
        </w:rPr>
        <w:t xml:space="preserve">. </w:t>
      </w:r>
    </w:p>
    <w:p w14:paraId="59DFEFCC" w14:textId="2C7ABD78" w:rsidR="000B70BD" w:rsidRPr="00C85AAD" w:rsidRDefault="00C47AC5" w:rsidP="000621F0">
      <w:pPr>
        <w:pStyle w:val="Paragraph"/>
        <w:spacing w:line="480" w:lineRule="auto"/>
        <w:ind w:firstLine="0"/>
        <w:jc w:val="center"/>
        <w:outlineLvl w:val="0"/>
        <w:rPr>
          <w:b/>
          <w:bCs/>
          <w:lang w:eastAsia="zh-CN"/>
        </w:rPr>
      </w:pPr>
      <w:bookmarkStart w:id="2" w:name="_Toc103757307"/>
      <w:r w:rsidRPr="00C85AAD">
        <w:rPr>
          <w:b/>
          <w:bCs/>
          <w:lang w:eastAsia="zh-CN"/>
        </w:rPr>
        <w:t>Dataset</w:t>
      </w:r>
      <w:bookmarkEnd w:id="2"/>
    </w:p>
    <w:p w14:paraId="7A74CE06" w14:textId="7731A1F0" w:rsidR="00E6576E" w:rsidRDefault="000B70BD" w:rsidP="008C5FD3">
      <w:pPr>
        <w:pStyle w:val="Paragraph"/>
        <w:spacing w:line="480" w:lineRule="auto"/>
        <w:jc w:val="both"/>
        <w:rPr>
          <w:lang w:eastAsia="zh-CN"/>
        </w:rPr>
      </w:pPr>
      <w:r>
        <w:rPr>
          <w:lang w:eastAsia="zh-CN"/>
        </w:rPr>
        <w:t>We use the dataset 'Spotify Charts' from Kaggle, with a file size of 3.48 GB.</w:t>
      </w:r>
      <w:r w:rsidR="009322FE">
        <w:rPr>
          <w:lang w:eastAsia="zh-CN"/>
        </w:rPr>
        <w:t xml:space="preserve"> </w:t>
      </w:r>
      <w:r>
        <w:rPr>
          <w:lang w:eastAsia="zh-CN"/>
        </w:rPr>
        <w:t xml:space="preserve">It has 26,173,514 observations and 9 columns, including title, rank, date, artist, url, region, chart, trend, and stream. This dataset contains the top 200 streamed tracks on Spotify every day from Jan 1 2017 to Dec 31 2021, collected by using Spotify API. The data is refreshed daily. </w:t>
      </w:r>
      <w:r w:rsidR="0028009C" w:rsidRPr="0028009C">
        <w:rPr>
          <w:lang w:eastAsia="zh-CN"/>
        </w:rPr>
        <w:t xml:space="preserve">The original chart is shown in this link: </w:t>
      </w:r>
      <w:hyperlink r:id="rId17" w:history="1">
        <w:r w:rsidR="0028009C" w:rsidRPr="00CE4035">
          <w:rPr>
            <w:rStyle w:val="Hyperlink"/>
            <w:lang w:eastAsia="zh-CN"/>
          </w:rPr>
          <w:t>https://spotifycharts.com/regional</w:t>
        </w:r>
      </w:hyperlink>
      <w:r w:rsidR="0028009C">
        <w:rPr>
          <w:lang w:eastAsia="zh-CN"/>
        </w:rPr>
        <w:t xml:space="preserve"> </w:t>
      </w:r>
    </w:p>
    <w:p w14:paraId="2A87843E" w14:textId="77777777" w:rsidR="001E6C84" w:rsidRDefault="001E6C84" w:rsidP="008C5FD3">
      <w:pPr>
        <w:pStyle w:val="Paragraph"/>
        <w:spacing w:line="480" w:lineRule="auto"/>
        <w:jc w:val="both"/>
        <w:rPr>
          <w:lang w:eastAsia="zh-CN"/>
        </w:rPr>
      </w:pPr>
      <w:r>
        <w:rPr>
          <w:lang w:eastAsia="zh-CN"/>
        </w:rPr>
        <w:t>There are 9 columns in this dataset and their description are as follows.</w:t>
      </w:r>
    </w:p>
    <w:p w14:paraId="267E2ECC" w14:textId="77777777" w:rsidR="001E6C84" w:rsidRDefault="001E6C84" w:rsidP="008C5FD3">
      <w:pPr>
        <w:pStyle w:val="Paragraph"/>
        <w:spacing w:line="480" w:lineRule="auto"/>
        <w:jc w:val="both"/>
        <w:rPr>
          <w:lang w:eastAsia="zh-CN"/>
        </w:rPr>
      </w:pPr>
      <w:r w:rsidRPr="001E6C84">
        <w:rPr>
          <w:b/>
          <w:bCs/>
          <w:i/>
          <w:iCs/>
          <w:lang w:eastAsia="zh-CN"/>
        </w:rPr>
        <w:t>title</w:t>
      </w:r>
      <w:r>
        <w:rPr>
          <w:lang w:eastAsia="zh-CN"/>
        </w:rPr>
        <w:t>: title of the song</w:t>
      </w:r>
    </w:p>
    <w:p w14:paraId="1D3AABF6" w14:textId="77777777" w:rsidR="001E6C84" w:rsidRDefault="001E6C84" w:rsidP="008C5FD3">
      <w:pPr>
        <w:pStyle w:val="Paragraph"/>
        <w:spacing w:line="480" w:lineRule="auto"/>
        <w:jc w:val="both"/>
        <w:rPr>
          <w:lang w:eastAsia="zh-CN"/>
        </w:rPr>
      </w:pPr>
      <w:r w:rsidRPr="001E6C84">
        <w:rPr>
          <w:b/>
          <w:bCs/>
          <w:i/>
          <w:iCs/>
          <w:lang w:eastAsia="zh-CN"/>
        </w:rPr>
        <w:t>rank</w:t>
      </w:r>
      <w:r>
        <w:rPr>
          <w:lang w:eastAsia="zh-CN"/>
        </w:rPr>
        <w:t>: rank from 1 - 200 (1 is the most streamed track that day)</w:t>
      </w:r>
    </w:p>
    <w:p w14:paraId="3458AF8A" w14:textId="77777777" w:rsidR="001E6C84" w:rsidRDefault="001E6C84" w:rsidP="008C5FD3">
      <w:pPr>
        <w:pStyle w:val="Paragraph"/>
        <w:spacing w:line="480" w:lineRule="auto"/>
        <w:jc w:val="both"/>
        <w:rPr>
          <w:lang w:eastAsia="zh-CN"/>
        </w:rPr>
      </w:pPr>
      <w:r w:rsidRPr="001E6C84">
        <w:rPr>
          <w:b/>
          <w:bCs/>
          <w:i/>
          <w:iCs/>
          <w:lang w:eastAsia="zh-CN"/>
        </w:rPr>
        <w:lastRenderedPageBreak/>
        <w:t>date</w:t>
      </w:r>
      <w:r>
        <w:rPr>
          <w:lang w:eastAsia="zh-CN"/>
        </w:rPr>
        <w:t>: date of data</w:t>
      </w:r>
    </w:p>
    <w:p w14:paraId="4B7E08A5" w14:textId="77777777" w:rsidR="001E6C84" w:rsidRDefault="001E6C84" w:rsidP="008C5FD3">
      <w:pPr>
        <w:pStyle w:val="Paragraph"/>
        <w:spacing w:line="480" w:lineRule="auto"/>
        <w:jc w:val="both"/>
        <w:rPr>
          <w:lang w:eastAsia="zh-CN"/>
        </w:rPr>
      </w:pPr>
      <w:r w:rsidRPr="001E6C84">
        <w:rPr>
          <w:b/>
          <w:bCs/>
          <w:i/>
          <w:iCs/>
          <w:lang w:eastAsia="zh-CN"/>
        </w:rPr>
        <w:t>artist</w:t>
      </w:r>
      <w:r>
        <w:rPr>
          <w:lang w:eastAsia="zh-CN"/>
        </w:rPr>
        <w:t>: artist name</w:t>
      </w:r>
    </w:p>
    <w:p w14:paraId="72C6F7D8" w14:textId="5CB29EAC" w:rsidR="001E6C84" w:rsidRDefault="001E6C84" w:rsidP="008C5FD3">
      <w:pPr>
        <w:pStyle w:val="Paragraph"/>
        <w:spacing w:line="480" w:lineRule="auto"/>
        <w:jc w:val="both"/>
        <w:rPr>
          <w:lang w:eastAsia="zh-CN"/>
        </w:rPr>
      </w:pPr>
      <w:r w:rsidRPr="001E6C84">
        <w:rPr>
          <w:b/>
          <w:bCs/>
          <w:i/>
          <w:iCs/>
          <w:lang w:eastAsia="zh-CN"/>
        </w:rPr>
        <w:t>url</w:t>
      </w:r>
      <w:r>
        <w:rPr>
          <w:lang w:eastAsia="zh-CN"/>
        </w:rPr>
        <w:t>: url of the song</w:t>
      </w:r>
    </w:p>
    <w:p w14:paraId="7FB6096C" w14:textId="77777777" w:rsidR="001E6C84" w:rsidRDefault="001E6C84" w:rsidP="008C5FD3">
      <w:pPr>
        <w:pStyle w:val="Paragraph"/>
        <w:spacing w:line="480" w:lineRule="auto"/>
        <w:jc w:val="both"/>
        <w:rPr>
          <w:lang w:eastAsia="zh-CN"/>
        </w:rPr>
      </w:pPr>
      <w:r w:rsidRPr="001E6C84">
        <w:rPr>
          <w:b/>
          <w:bCs/>
          <w:i/>
          <w:iCs/>
          <w:lang w:eastAsia="zh-CN"/>
        </w:rPr>
        <w:t>region</w:t>
      </w:r>
      <w:r>
        <w:rPr>
          <w:lang w:eastAsia="zh-CN"/>
        </w:rPr>
        <w:t>: countries around the world</w:t>
      </w:r>
    </w:p>
    <w:p w14:paraId="28E539A6" w14:textId="77777777" w:rsidR="001E6C84" w:rsidRDefault="001E6C84" w:rsidP="008C5FD3">
      <w:pPr>
        <w:pStyle w:val="Paragraph"/>
        <w:spacing w:line="480" w:lineRule="auto"/>
        <w:jc w:val="both"/>
        <w:rPr>
          <w:lang w:eastAsia="zh-CN"/>
        </w:rPr>
      </w:pPr>
      <w:r w:rsidRPr="001E6C84">
        <w:rPr>
          <w:b/>
          <w:bCs/>
          <w:i/>
          <w:iCs/>
          <w:lang w:eastAsia="zh-CN"/>
        </w:rPr>
        <w:t>chart</w:t>
      </w:r>
      <w:r>
        <w:rPr>
          <w:lang w:eastAsia="zh-CN"/>
        </w:rPr>
        <w:t>: top200 or viral50</w:t>
      </w:r>
    </w:p>
    <w:p w14:paraId="6D74E700" w14:textId="77777777" w:rsidR="001E6C84" w:rsidRDefault="001E6C84" w:rsidP="008C5FD3">
      <w:pPr>
        <w:pStyle w:val="Paragraph"/>
        <w:spacing w:line="480" w:lineRule="auto"/>
        <w:jc w:val="both"/>
        <w:rPr>
          <w:lang w:eastAsia="zh-CN"/>
        </w:rPr>
      </w:pPr>
      <w:r w:rsidRPr="001E6C84">
        <w:rPr>
          <w:b/>
          <w:bCs/>
          <w:i/>
          <w:iCs/>
          <w:lang w:eastAsia="zh-CN"/>
        </w:rPr>
        <w:t>trend</w:t>
      </w:r>
      <w:r>
        <w:rPr>
          <w:lang w:eastAsia="zh-CN"/>
        </w:rPr>
        <w:t>: the position of that song on the chart compared to yesterday. It has 3 values: MOVE_UP, MOVE_DOWN or SAME_POSITION</w:t>
      </w:r>
    </w:p>
    <w:p w14:paraId="461E7391" w14:textId="7527BB60" w:rsidR="0028009C" w:rsidRDefault="001E6C84" w:rsidP="008C5FD3">
      <w:pPr>
        <w:pStyle w:val="Paragraph"/>
        <w:spacing w:line="480" w:lineRule="auto"/>
        <w:jc w:val="both"/>
        <w:rPr>
          <w:lang w:eastAsia="zh-CN"/>
        </w:rPr>
      </w:pPr>
      <w:r w:rsidRPr="001E6C84">
        <w:rPr>
          <w:b/>
          <w:bCs/>
          <w:i/>
          <w:iCs/>
          <w:lang w:eastAsia="zh-CN"/>
        </w:rPr>
        <w:t>streams</w:t>
      </w:r>
      <w:r>
        <w:rPr>
          <w:lang w:eastAsia="zh-CN"/>
        </w:rPr>
        <w:t>: the total number of global streams of that song in one day</w:t>
      </w:r>
    </w:p>
    <w:p w14:paraId="4749C6A2" w14:textId="478AC1B0" w:rsidR="0078303D" w:rsidRDefault="00E069E4" w:rsidP="000621F0">
      <w:pPr>
        <w:pStyle w:val="CHAPTERTITLE"/>
        <w:spacing w:after="0" w:line="480" w:lineRule="auto"/>
        <w:ind w:firstLine="720"/>
        <w:outlineLvl w:val="0"/>
      </w:pPr>
      <w:bookmarkStart w:id="3" w:name="_Toc103757308"/>
      <w:r>
        <w:t>Analysis</w:t>
      </w:r>
      <w:bookmarkEnd w:id="3"/>
    </w:p>
    <w:p w14:paraId="5D80A9A1" w14:textId="77777777" w:rsidR="000E7466" w:rsidRDefault="000E7466" w:rsidP="000E7466">
      <w:pPr>
        <w:pStyle w:val="Paragraph"/>
        <w:spacing w:line="480" w:lineRule="auto"/>
        <w:jc w:val="both"/>
        <w:rPr>
          <w:b/>
        </w:rPr>
      </w:pPr>
      <w:r w:rsidRPr="17C2DBF2">
        <w:rPr>
          <w:lang w:eastAsia="zh-CN"/>
        </w:rPr>
        <w:t xml:space="preserve">In order to examine the trends of different singers' songs, we performed </w:t>
      </w:r>
      <w:r>
        <w:rPr>
          <w:lang w:eastAsia="zh-CN"/>
        </w:rPr>
        <w:t xml:space="preserve">Python, Pandas, Matplotlib, </w:t>
      </w:r>
      <w:r w:rsidRPr="17C2DBF2">
        <w:rPr>
          <w:lang w:eastAsia="zh-CN"/>
        </w:rPr>
        <w:t>Spark and SQL on Kaggle to select the most popular singer 'Ed Sheeran' and the least popular singer 'Aspova' and performed data visualization analysis of three of their hottest songs.</w:t>
      </w:r>
    </w:p>
    <w:p w14:paraId="72EDB0E6" w14:textId="1590EAE0" w:rsidR="007559B0" w:rsidRDefault="007559B0" w:rsidP="008C5FD3">
      <w:pPr>
        <w:pStyle w:val="Paragraph"/>
        <w:spacing w:line="480" w:lineRule="auto"/>
        <w:jc w:val="both"/>
        <w:rPr>
          <w:lang w:eastAsia="zh-CN"/>
        </w:rPr>
      </w:pPr>
      <w:r>
        <w:rPr>
          <w:lang w:eastAsia="zh-CN"/>
        </w:rPr>
        <w:t>First, we utilized Spark to perform exploratory data analysis to get the range of timeline of the data from January 1, 2017 to December 31, 2021.</w:t>
      </w:r>
    </w:p>
    <w:p w14:paraId="748C92C6" w14:textId="77777777" w:rsidR="007559B0" w:rsidRDefault="007559B0" w:rsidP="008C5FD3">
      <w:pPr>
        <w:pStyle w:val="Paragraph"/>
        <w:spacing w:line="480" w:lineRule="auto"/>
        <w:ind w:firstLine="0"/>
        <w:rPr>
          <w:lang w:eastAsia="zh-CN"/>
        </w:rPr>
      </w:pPr>
    </w:p>
    <w:p w14:paraId="51C04749" w14:textId="6E88214B" w:rsidR="007559B0" w:rsidRPr="007559B0" w:rsidRDefault="007559B0" w:rsidP="008C5FD3">
      <w:pPr>
        <w:spacing w:line="480" w:lineRule="auto"/>
        <w:rPr>
          <w:rFonts w:ascii="Times New Roman" w:eastAsia="Times New Roman" w:hAnsi="Times New Roman" w:cs="Times New Roman"/>
        </w:rPr>
      </w:pPr>
      <w:r w:rsidRPr="007559B0">
        <w:rPr>
          <w:rFonts w:ascii="Times New Roman" w:eastAsia="Times New Roman" w:hAnsi="Times New Roman" w:cs="Times New Roman"/>
          <w:color w:val="000000"/>
          <w:bdr w:val="none" w:sz="0" w:space="0" w:color="auto" w:frame="1"/>
        </w:rPr>
        <w:lastRenderedPageBreak/>
        <w:fldChar w:fldCharType="begin"/>
      </w:r>
      <w:r w:rsidRPr="007559B0">
        <w:rPr>
          <w:rFonts w:ascii="Times New Roman" w:eastAsia="Times New Roman" w:hAnsi="Times New Roman" w:cs="Times New Roman"/>
          <w:color w:val="000000"/>
          <w:bdr w:val="none" w:sz="0" w:space="0" w:color="auto" w:frame="1"/>
        </w:rPr>
        <w:instrText xml:space="preserve"> INCLUDEPICTURE "https://lh3.googleusercontent.com/YzHxQrKS3w55XfRAnlxdlWPiI9XAc9VNMAQ_s2A44ILr9HL9orikil0YdsDnkYwGdKSuBR9gbIQMt_bOovBUePXHNpauz6cmDWk-hVlUEdyDtzFYZ2Y8_qvd6l78JsTqe8cqTvd_4NUwL98JNQ" \* MERGEFORMATINET </w:instrText>
      </w:r>
      <w:r w:rsidRPr="007559B0">
        <w:rPr>
          <w:rFonts w:ascii="Times New Roman" w:eastAsia="Times New Roman" w:hAnsi="Times New Roman" w:cs="Times New Roman"/>
          <w:color w:val="000000"/>
          <w:bdr w:val="none" w:sz="0" w:space="0" w:color="auto" w:frame="1"/>
        </w:rPr>
        <w:fldChar w:fldCharType="separate"/>
      </w:r>
      <w:r w:rsidRPr="007559B0">
        <w:rPr>
          <w:rFonts w:ascii="Times New Roman" w:eastAsia="Times New Roman" w:hAnsi="Times New Roman" w:cs="Times New Roman"/>
          <w:noProof/>
          <w:color w:val="000000"/>
          <w:bdr w:val="none" w:sz="0" w:space="0" w:color="auto" w:frame="1"/>
        </w:rPr>
        <w:drawing>
          <wp:inline distT="0" distB="0" distL="0" distR="0" wp14:anchorId="42F52604" wp14:editId="031C44CD">
            <wp:extent cx="5303520" cy="2444115"/>
            <wp:effectExtent l="0" t="0" r="5080" b="0"/>
            <wp:docPr id="79" name="Picture 7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03520" cy="2444115"/>
                    </a:xfrm>
                    <a:prstGeom prst="rect">
                      <a:avLst/>
                    </a:prstGeom>
                    <a:noFill/>
                    <a:ln>
                      <a:noFill/>
                    </a:ln>
                  </pic:spPr>
                </pic:pic>
              </a:graphicData>
            </a:graphic>
          </wp:inline>
        </w:drawing>
      </w:r>
      <w:r w:rsidRPr="007559B0">
        <w:rPr>
          <w:rFonts w:ascii="Times New Roman" w:eastAsia="Times New Roman" w:hAnsi="Times New Roman" w:cs="Times New Roman"/>
          <w:color w:val="000000"/>
          <w:bdr w:val="none" w:sz="0" w:space="0" w:color="auto" w:frame="1"/>
        </w:rPr>
        <w:fldChar w:fldCharType="end"/>
      </w:r>
    </w:p>
    <w:p w14:paraId="23A868EC" w14:textId="77777777" w:rsidR="007559B0" w:rsidRDefault="007559B0" w:rsidP="008C5FD3">
      <w:pPr>
        <w:pStyle w:val="Paragraph"/>
        <w:spacing w:line="480" w:lineRule="auto"/>
        <w:ind w:firstLine="0"/>
        <w:rPr>
          <w:lang w:eastAsia="zh-CN"/>
        </w:rPr>
      </w:pPr>
    </w:p>
    <w:p w14:paraId="0ECDDD42" w14:textId="77777777" w:rsidR="007559B0" w:rsidRDefault="007559B0" w:rsidP="008C5FD3">
      <w:pPr>
        <w:pStyle w:val="Paragraph"/>
        <w:spacing w:line="480" w:lineRule="auto"/>
        <w:jc w:val="both"/>
        <w:rPr>
          <w:lang w:eastAsia="zh-CN"/>
        </w:rPr>
      </w:pPr>
      <w:r>
        <w:rPr>
          <w:lang w:eastAsia="zh-CN"/>
        </w:rPr>
        <w:t>Here is a sample of top 10 songs from ‘Top 200’ chart in January 1, 2017, all relevant information is presented below.</w:t>
      </w:r>
    </w:p>
    <w:p w14:paraId="4EF54C5E" w14:textId="09BDBDFB" w:rsidR="007559B0" w:rsidRPr="007559B0" w:rsidRDefault="007559B0" w:rsidP="008C5FD3">
      <w:pPr>
        <w:spacing w:line="480" w:lineRule="auto"/>
        <w:rPr>
          <w:rFonts w:ascii="Times New Roman" w:eastAsia="Times New Roman" w:hAnsi="Times New Roman" w:cs="Times New Roman"/>
        </w:rPr>
      </w:pPr>
      <w:r w:rsidRPr="007559B0">
        <w:rPr>
          <w:rFonts w:ascii="Times New Roman" w:eastAsia="Times New Roman" w:hAnsi="Times New Roman" w:cs="Times New Roman"/>
          <w:color w:val="000000"/>
          <w:bdr w:val="none" w:sz="0" w:space="0" w:color="auto" w:frame="1"/>
        </w:rPr>
        <w:fldChar w:fldCharType="begin"/>
      </w:r>
      <w:r w:rsidRPr="007559B0">
        <w:rPr>
          <w:rFonts w:ascii="Times New Roman" w:eastAsia="Times New Roman" w:hAnsi="Times New Roman" w:cs="Times New Roman"/>
          <w:color w:val="000000"/>
          <w:bdr w:val="none" w:sz="0" w:space="0" w:color="auto" w:frame="1"/>
        </w:rPr>
        <w:instrText xml:space="preserve"> INCLUDEPICTURE "https://lh3.googleusercontent.com/TW_SRoSMbMYzYaaQVulu-mT2NrVt1jwEaa4-igtp-xtw9MCd1MKCAk9VmuVmDxL0vQgmrbjoinnZLLCXxXsGUENWgp1C7spmG4gmKMfweJS8_tD1C0L727SgUIJf0oBG0DbAF4evhVOkC092xA" \* MERGEFORMATINET </w:instrText>
      </w:r>
      <w:r w:rsidRPr="007559B0">
        <w:rPr>
          <w:rFonts w:ascii="Times New Roman" w:eastAsia="Times New Roman" w:hAnsi="Times New Roman" w:cs="Times New Roman"/>
          <w:color w:val="000000"/>
          <w:bdr w:val="none" w:sz="0" w:space="0" w:color="auto" w:frame="1"/>
        </w:rPr>
        <w:fldChar w:fldCharType="separate"/>
      </w:r>
      <w:r w:rsidRPr="007559B0">
        <w:rPr>
          <w:rFonts w:ascii="Times New Roman" w:eastAsia="Times New Roman" w:hAnsi="Times New Roman" w:cs="Times New Roman"/>
          <w:noProof/>
          <w:color w:val="000000"/>
          <w:bdr w:val="none" w:sz="0" w:space="0" w:color="auto" w:frame="1"/>
        </w:rPr>
        <w:drawing>
          <wp:inline distT="0" distB="0" distL="0" distR="0" wp14:anchorId="020AA644" wp14:editId="29CD77A9">
            <wp:extent cx="5303520" cy="2635250"/>
            <wp:effectExtent l="0" t="0" r="508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03520" cy="2635250"/>
                    </a:xfrm>
                    <a:prstGeom prst="rect">
                      <a:avLst/>
                    </a:prstGeom>
                    <a:noFill/>
                    <a:ln>
                      <a:noFill/>
                    </a:ln>
                  </pic:spPr>
                </pic:pic>
              </a:graphicData>
            </a:graphic>
          </wp:inline>
        </w:drawing>
      </w:r>
      <w:r w:rsidRPr="007559B0">
        <w:rPr>
          <w:rFonts w:ascii="Times New Roman" w:eastAsia="Times New Roman" w:hAnsi="Times New Roman" w:cs="Times New Roman"/>
          <w:color w:val="000000"/>
          <w:bdr w:val="none" w:sz="0" w:space="0" w:color="auto" w:frame="1"/>
        </w:rPr>
        <w:fldChar w:fldCharType="end"/>
      </w:r>
      <w:r>
        <w:t xml:space="preserve"> </w:t>
      </w:r>
    </w:p>
    <w:p w14:paraId="7BEB20E8" w14:textId="2ED3B916" w:rsidR="007559B0" w:rsidRPr="007559B0" w:rsidRDefault="007559B0" w:rsidP="008C5FD3">
      <w:pPr>
        <w:spacing w:line="480" w:lineRule="auto"/>
        <w:rPr>
          <w:rFonts w:ascii="Times New Roman" w:eastAsia="Times New Roman" w:hAnsi="Times New Roman" w:cs="Times New Roman"/>
        </w:rPr>
      </w:pPr>
    </w:p>
    <w:p w14:paraId="3464BC53" w14:textId="77777777" w:rsidR="007559B0" w:rsidRDefault="007559B0" w:rsidP="008C5FD3">
      <w:pPr>
        <w:pStyle w:val="Paragraph"/>
        <w:spacing w:line="480" w:lineRule="auto"/>
        <w:ind w:firstLine="0"/>
        <w:rPr>
          <w:lang w:eastAsia="zh-CN"/>
        </w:rPr>
      </w:pPr>
    </w:p>
    <w:p w14:paraId="5BB7D0F1" w14:textId="67274CFE" w:rsidR="007559B0" w:rsidRDefault="007559B0" w:rsidP="008C5FD3">
      <w:pPr>
        <w:pStyle w:val="Paragraph"/>
        <w:spacing w:line="480" w:lineRule="auto"/>
        <w:jc w:val="both"/>
        <w:rPr>
          <w:lang w:eastAsia="zh-CN"/>
        </w:rPr>
      </w:pPr>
      <w:r w:rsidRPr="17C2DBF2">
        <w:rPr>
          <w:lang w:eastAsia="zh-CN"/>
        </w:rPr>
        <w:lastRenderedPageBreak/>
        <w:t>In order to get the total number of entries by all singers, we performed the ‘count ()’ function to get the number of 20,318,183.</w:t>
      </w:r>
    </w:p>
    <w:p w14:paraId="6553C5FF" w14:textId="024A7BC4" w:rsidR="007559B0" w:rsidRPr="007559B0" w:rsidRDefault="007559B0" w:rsidP="008C5FD3">
      <w:pPr>
        <w:spacing w:line="480" w:lineRule="auto"/>
        <w:rPr>
          <w:rFonts w:ascii="Times New Roman" w:eastAsia="Times New Roman" w:hAnsi="Times New Roman" w:cs="Times New Roman"/>
        </w:rPr>
      </w:pPr>
      <w:r w:rsidRPr="007559B0">
        <w:rPr>
          <w:rFonts w:ascii="Times New Roman" w:eastAsia="Times New Roman" w:hAnsi="Times New Roman" w:cs="Times New Roman"/>
          <w:color w:val="000000"/>
          <w:bdr w:val="none" w:sz="0" w:space="0" w:color="auto" w:frame="1"/>
        </w:rPr>
        <w:fldChar w:fldCharType="begin"/>
      </w:r>
      <w:r w:rsidRPr="007559B0">
        <w:rPr>
          <w:rFonts w:ascii="Times New Roman" w:eastAsia="Times New Roman" w:hAnsi="Times New Roman" w:cs="Times New Roman"/>
          <w:color w:val="000000"/>
          <w:bdr w:val="none" w:sz="0" w:space="0" w:color="auto" w:frame="1"/>
        </w:rPr>
        <w:instrText xml:space="preserve"> INCLUDEPICTURE "https://lh4.googleusercontent.com/4svge8jcPcA1iwUghBNa9kn6Mo6jRpD97CvmIlfhPHob4NOuUJ1hpvu5m5gkJpp4m5-JxXPz1ZW-AjfxdC_r2RhJJd9FSfAtSSGEYar4WoB351EuUS0Q-u3xEvub0rBl5uj1MD2bN32JhJbEXA" \* MERGEFORMATINET </w:instrText>
      </w:r>
      <w:r w:rsidRPr="007559B0">
        <w:rPr>
          <w:rFonts w:ascii="Times New Roman" w:eastAsia="Times New Roman" w:hAnsi="Times New Roman" w:cs="Times New Roman"/>
          <w:color w:val="000000"/>
          <w:bdr w:val="none" w:sz="0" w:space="0" w:color="auto" w:frame="1"/>
        </w:rPr>
        <w:fldChar w:fldCharType="separate"/>
      </w:r>
      <w:r w:rsidRPr="007559B0">
        <w:rPr>
          <w:rFonts w:ascii="Times New Roman" w:eastAsia="Times New Roman" w:hAnsi="Times New Roman" w:cs="Times New Roman"/>
          <w:noProof/>
          <w:color w:val="000000"/>
          <w:bdr w:val="none" w:sz="0" w:space="0" w:color="auto" w:frame="1"/>
        </w:rPr>
        <w:drawing>
          <wp:inline distT="0" distB="0" distL="0" distR="0" wp14:anchorId="4DF2592C" wp14:editId="368E0B0B">
            <wp:extent cx="5303520" cy="1939290"/>
            <wp:effectExtent l="0" t="0" r="5080" b="3810"/>
            <wp:docPr id="82" name="Picture 8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picture containing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03520" cy="1939290"/>
                    </a:xfrm>
                    <a:prstGeom prst="rect">
                      <a:avLst/>
                    </a:prstGeom>
                    <a:noFill/>
                    <a:ln>
                      <a:noFill/>
                    </a:ln>
                  </pic:spPr>
                </pic:pic>
              </a:graphicData>
            </a:graphic>
          </wp:inline>
        </w:drawing>
      </w:r>
      <w:r w:rsidRPr="007559B0">
        <w:rPr>
          <w:rFonts w:ascii="Times New Roman" w:eastAsia="Times New Roman" w:hAnsi="Times New Roman" w:cs="Times New Roman"/>
          <w:color w:val="000000"/>
          <w:bdr w:val="none" w:sz="0" w:space="0" w:color="auto" w:frame="1"/>
        </w:rPr>
        <w:fldChar w:fldCharType="end"/>
      </w:r>
    </w:p>
    <w:p w14:paraId="35D7A6DC" w14:textId="77777777" w:rsidR="007559B0" w:rsidRDefault="007559B0" w:rsidP="008C5FD3">
      <w:pPr>
        <w:pStyle w:val="Paragraph"/>
        <w:spacing w:line="480" w:lineRule="auto"/>
        <w:ind w:firstLine="0"/>
        <w:rPr>
          <w:lang w:eastAsia="zh-CN"/>
        </w:rPr>
      </w:pPr>
    </w:p>
    <w:p w14:paraId="2D2922AF" w14:textId="00730DA7" w:rsidR="007559B0" w:rsidRDefault="007559B0" w:rsidP="008C5FD3">
      <w:pPr>
        <w:pStyle w:val="Paragraph"/>
        <w:spacing w:line="480" w:lineRule="auto"/>
        <w:jc w:val="both"/>
        <w:rPr>
          <w:lang w:eastAsia="zh-CN"/>
        </w:rPr>
      </w:pPr>
      <w:r>
        <w:rPr>
          <w:lang w:eastAsia="zh-CN"/>
        </w:rPr>
        <w:t xml:space="preserve">Next, we created a word cloud visualization to compare the popularity of different singers. The size of the name </w:t>
      </w:r>
      <w:r w:rsidR="002774B8">
        <w:rPr>
          <w:lang w:eastAsia="zh-CN"/>
        </w:rPr>
        <w:t>is</w:t>
      </w:r>
      <w:r>
        <w:rPr>
          <w:lang w:eastAsia="zh-CN"/>
        </w:rPr>
        <w:t xml:space="preserve"> influenced by the number of times the singer’s name appeared on the ‘Top 200’ and ‘Viral 50’ charts. </w:t>
      </w:r>
    </w:p>
    <w:p w14:paraId="5415CDAB" w14:textId="77777777" w:rsidR="007559B0" w:rsidRDefault="007559B0" w:rsidP="008C5FD3">
      <w:pPr>
        <w:pStyle w:val="Paragraph"/>
        <w:spacing w:line="480" w:lineRule="auto"/>
        <w:ind w:firstLine="0"/>
        <w:rPr>
          <w:lang w:eastAsia="zh-CN"/>
        </w:rPr>
      </w:pPr>
    </w:p>
    <w:p w14:paraId="54493DBF" w14:textId="138562CC" w:rsidR="007559B0" w:rsidRPr="007559B0" w:rsidRDefault="007559B0" w:rsidP="008C5FD3">
      <w:pPr>
        <w:spacing w:line="480" w:lineRule="auto"/>
        <w:rPr>
          <w:rFonts w:ascii="Times New Roman" w:eastAsia="Times New Roman" w:hAnsi="Times New Roman" w:cs="Times New Roman"/>
        </w:rPr>
      </w:pPr>
      <w:r w:rsidRPr="007559B0">
        <w:rPr>
          <w:rFonts w:ascii="Times New Roman" w:eastAsia="Times New Roman" w:hAnsi="Times New Roman" w:cs="Times New Roman"/>
          <w:color w:val="000000"/>
          <w:bdr w:val="none" w:sz="0" w:space="0" w:color="auto" w:frame="1"/>
        </w:rPr>
        <w:fldChar w:fldCharType="begin"/>
      </w:r>
      <w:r w:rsidRPr="007559B0">
        <w:rPr>
          <w:rFonts w:ascii="Times New Roman" w:eastAsia="Times New Roman" w:hAnsi="Times New Roman" w:cs="Times New Roman"/>
          <w:color w:val="000000"/>
          <w:bdr w:val="none" w:sz="0" w:space="0" w:color="auto" w:frame="1"/>
        </w:rPr>
        <w:instrText xml:space="preserve"> INCLUDEPICTURE "https://lh4.googleusercontent.com/n7ZBc4csBQrhkAF5WLhchLmkYwoOlB1JrGf0la61THFRXEcPUKp7GDlncLCEtcA9S5noElGvIxRBo6pz74crIKxfSkWgTtypwRB7Emnha7XUZ2haC7zTVfiRLtZYE2wpOP6KVbI-eqtRzt6SxA" \* MERGEFORMATINET </w:instrText>
      </w:r>
      <w:r w:rsidRPr="007559B0">
        <w:rPr>
          <w:rFonts w:ascii="Times New Roman" w:eastAsia="Times New Roman" w:hAnsi="Times New Roman" w:cs="Times New Roman"/>
          <w:color w:val="000000"/>
          <w:bdr w:val="none" w:sz="0" w:space="0" w:color="auto" w:frame="1"/>
        </w:rPr>
        <w:fldChar w:fldCharType="separate"/>
      </w:r>
      <w:r w:rsidRPr="007559B0">
        <w:rPr>
          <w:rFonts w:ascii="Times New Roman" w:eastAsia="Times New Roman" w:hAnsi="Times New Roman" w:cs="Times New Roman"/>
          <w:noProof/>
          <w:color w:val="000000"/>
          <w:bdr w:val="none" w:sz="0" w:space="0" w:color="auto" w:frame="1"/>
        </w:rPr>
        <w:drawing>
          <wp:inline distT="0" distB="0" distL="0" distR="0" wp14:anchorId="1842C340" wp14:editId="60540D0C">
            <wp:extent cx="5303520" cy="1985010"/>
            <wp:effectExtent l="0" t="0" r="5080" b="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3520" cy="1985010"/>
                    </a:xfrm>
                    <a:prstGeom prst="rect">
                      <a:avLst/>
                    </a:prstGeom>
                    <a:noFill/>
                    <a:ln>
                      <a:noFill/>
                    </a:ln>
                  </pic:spPr>
                </pic:pic>
              </a:graphicData>
            </a:graphic>
          </wp:inline>
        </w:drawing>
      </w:r>
      <w:r w:rsidRPr="007559B0">
        <w:rPr>
          <w:rFonts w:ascii="Times New Roman" w:eastAsia="Times New Roman" w:hAnsi="Times New Roman" w:cs="Times New Roman"/>
          <w:color w:val="000000"/>
          <w:bdr w:val="none" w:sz="0" w:space="0" w:color="auto" w:frame="1"/>
        </w:rPr>
        <w:fldChar w:fldCharType="end"/>
      </w:r>
    </w:p>
    <w:p w14:paraId="1E246878" w14:textId="77777777" w:rsidR="007559B0" w:rsidRDefault="007559B0" w:rsidP="008C5FD3">
      <w:pPr>
        <w:pStyle w:val="Paragraph"/>
        <w:spacing w:line="480" w:lineRule="auto"/>
        <w:ind w:firstLine="0"/>
        <w:rPr>
          <w:lang w:eastAsia="zh-CN"/>
        </w:rPr>
      </w:pPr>
    </w:p>
    <w:p w14:paraId="75C895B6" w14:textId="77777777" w:rsidR="007559B0" w:rsidRDefault="007559B0" w:rsidP="008C5FD3">
      <w:pPr>
        <w:pStyle w:val="Paragraph"/>
        <w:spacing w:line="480" w:lineRule="auto"/>
        <w:jc w:val="both"/>
        <w:rPr>
          <w:lang w:eastAsia="zh-CN"/>
        </w:rPr>
      </w:pPr>
      <w:r>
        <w:rPr>
          <w:lang w:eastAsia="zh-CN"/>
        </w:rPr>
        <w:lastRenderedPageBreak/>
        <w:t>Afterwards, we implemented the ‘counts.head ()’ function and ‘counts.tail ()’ function to find the most popular singer and the least popular singer separately. Here we selected 'Ed Sheeran' as the most popular and 'Aspova' as the least popular one for further analysis.</w:t>
      </w:r>
    </w:p>
    <w:p w14:paraId="2B246A51" w14:textId="637FF967" w:rsidR="007559B0" w:rsidRDefault="007559B0" w:rsidP="008C5FD3">
      <w:pPr>
        <w:pStyle w:val="Paragraph"/>
        <w:spacing w:line="480" w:lineRule="auto"/>
        <w:ind w:firstLine="0"/>
        <w:rPr>
          <w:lang w:eastAsia="zh-CN"/>
        </w:rPr>
      </w:pPr>
    </w:p>
    <w:p w14:paraId="3F8FCDEB" w14:textId="61190892" w:rsidR="007559B0" w:rsidRPr="007559B0" w:rsidRDefault="007559B0" w:rsidP="008C5FD3">
      <w:pPr>
        <w:spacing w:line="480" w:lineRule="auto"/>
        <w:rPr>
          <w:rFonts w:ascii="Times New Roman" w:eastAsia="Times New Roman" w:hAnsi="Times New Roman" w:cs="Times New Roman"/>
        </w:rPr>
      </w:pPr>
      <w:r w:rsidRPr="007559B0">
        <w:rPr>
          <w:rFonts w:ascii="Times New Roman" w:eastAsia="Times New Roman" w:hAnsi="Times New Roman" w:cs="Times New Roman"/>
          <w:color w:val="000000"/>
          <w:bdr w:val="none" w:sz="0" w:space="0" w:color="auto" w:frame="1"/>
        </w:rPr>
        <w:fldChar w:fldCharType="begin"/>
      </w:r>
      <w:r w:rsidRPr="007559B0">
        <w:rPr>
          <w:rFonts w:ascii="Times New Roman" w:eastAsia="Times New Roman" w:hAnsi="Times New Roman" w:cs="Times New Roman"/>
          <w:color w:val="000000"/>
          <w:bdr w:val="none" w:sz="0" w:space="0" w:color="auto" w:frame="1"/>
        </w:rPr>
        <w:instrText xml:space="preserve"> INCLUDEPICTURE "https://lh3.googleusercontent.com/046Q5Lk0emO_IYGP-kPSJV8Eg-XWrsK7qDlXHA_rL03CcXoXATLUYVWw8_RvgYcviFrku6q3NNk0OOfjOhNqsTRq7qgvjEOdRfnDDznKV6rYiW0WWL7nJne2urUiJnvFCKco-rTsSo4adFqEPg" \* MERGEFORMATINET </w:instrText>
      </w:r>
      <w:r w:rsidRPr="007559B0">
        <w:rPr>
          <w:rFonts w:ascii="Times New Roman" w:eastAsia="Times New Roman" w:hAnsi="Times New Roman" w:cs="Times New Roman"/>
          <w:color w:val="000000"/>
          <w:bdr w:val="none" w:sz="0" w:space="0" w:color="auto" w:frame="1"/>
        </w:rPr>
        <w:fldChar w:fldCharType="separate"/>
      </w:r>
      <w:r w:rsidRPr="007559B0">
        <w:rPr>
          <w:rFonts w:ascii="Times New Roman" w:eastAsia="Times New Roman" w:hAnsi="Times New Roman" w:cs="Times New Roman"/>
          <w:noProof/>
          <w:color w:val="000000"/>
          <w:bdr w:val="none" w:sz="0" w:space="0" w:color="auto" w:frame="1"/>
        </w:rPr>
        <w:drawing>
          <wp:inline distT="0" distB="0" distL="0" distR="0" wp14:anchorId="673D53E5" wp14:editId="2FA4181A">
            <wp:extent cx="5303520" cy="3653155"/>
            <wp:effectExtent l="0" t="0" r="5080" b="4445"/>
            <wp:docPr id="84" name="Picture 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03520" cy="3653155"/>
                    </a:xfrm>
                    <a:prstGeom prst="rect">
                      <a:avLst/>
                    </a:prstGeom>
                    <a:noFill/>
                    <a:ln>
                      <a:noFill/>
                    </a:ln>
                  </pic:spPr>
                </pic:pic>
              </a:graphicData>
            </a:graphic>
          </wp:inline>
        </w:drawing>
      </w:r>
      <w:r w:rsidRPr="007559B0">
        <w:rPr>
          <w:rFonts w:ascii="Times New Roman" w:eastAsia="Times New Roman" w:hAnsi="Times New Roman" w:cs="Times New Roman"/>
          <w:color w:val="000000"/>
          <w:bdr w:val="none" w:sz="0" w:space="0" w:color="auto" w:frame="1"/>
        </w:rPr>
        <w:fldChar w:fldCharType="end"/>
      </w:r>
    </w:p>
    <w:p w14:paraId="2F0F815D" w14:textId="77777777" w:rsidR="007559B0" w:rsidRDefault="007559B0" w:rsidP="008C5FD3">
      <w:pPr>
        <w:pStyle w:val="Paragraph"/>
        <w:spacing w:line="480" w:lineRule="auto"/>
        <w:rPr>
          <w:lang w:eastAsia="zh-CN"/>
        </w:rPr>
      </w:pPr>
      <w:r>
        <w:rPr>
          <w:lang w:eastAsia="zh-CN"/>
        </w:rPr>
        <w:t xml:space="preserve"> </w:t>
      </w:r>
    </w:p>
    <w:p w14:paraId="44BF1AAF" w14:textId="478C3170" w:rsidR="00074162" w:rsidRDefault="00074162" w:rsidP="008C5FD3">
      <w:pPr>
        <w:pStyle w:val="Paragraph"/>
        <w:spacing w:line="480" w:lineRule="auto"/>
        <w:jc w:val="both"/>
        <w:rPr>
          <w:lang w:eastAsia="zh-CN"/>
        </w:rPr>
      </w:pPr>
      <w:r w:rsidRPr="00074162">
        <w:rPr>
          <w:lang w:eastAsia="zh-CN"/>
        </w:rPr>
        <w:t>First, we created a pie chart to count the streams by region. The United States takes up 12.7% of streams, while Turkey only streams 1.1%. As a turkey rapper, it is hard for Aspova to achieve more streams than Ed Sheeran from the United States.</w:t>
      </w:r>
    </w:p>
    <w:p w14:paraId="4DBA021A" w14:textId="726F8137" w:rsidR="00074162" w:rsidRDefault="00074162" w:rsidP="008C5FD3">
      <w:pPr>
        <w:pStyle w:val="Paragraph"/>
        <w:spacing w:line="480" w:lineRule="auto"/>
        <w:ind w:firstLine="0"/>
        <w:rPr>
          <w:lang w:eastAsia="zh-CN"/>
        </w:rPr>
      </w:pPr>
      <w:r w:rsidRPr="007559B0">
        <w:rPr>
          <w:rFonts w:eastAsia="Times New Roman"/>
          <w:color w:val="000000"/>
          <w:bdr w:val="none" w:sz="0" w:space="0" w:color="auto" w:frame="1"/>
        </w:rPr>
        <w:lastRenderedPageBreak/>
        <w:fldChar w:fldCharType="begin"/>
      </w:r>
      <w:r w:rsidRPr="007559B0">
        <w:rPr>
          <w:rFonts w:eastAsia="Times New Roman"/>
          <w:color w:val="000000"/>
          <w:bdr w:val="none" w:sz="0" w:space="0" w:color="auto" w:frame="1"/>
        </w:rPr>
        <w:instrText xml:space="preserve"> INCLUDEPICTURE "https://lh6.googleusercontent.com/y3D7KltmI4UhdFeV6H6YQH264sG5Z_sBefQ6xbEBUZqzIQ9JZ7B9uwWI8u8xgJPa7Fcik1Fmf9_Zi8FPXevoGpoWMc0WWIm3bQoG7bKVdY9lUV2gQsYd5RO4PfaaiJQIxPXHww2nk9R14OXuEQ" \* MERGEFORMATINET </w:instrText>
      </w:r>
      <w:r w:rsidRPr="007559B0">
        <w:rPr>
          <w:rFonts w:eastAsia="Times New Roman"/>
          <w:color w:val="000000"/>
          <w:bdr w:val="none" w:sz="0" w:space="0" w:color="auto" w:frame="1"/>
        </w:rPr>
        <w:fldChar w:fldCharType="separate"/>
      </w:r>
      <w:r w:rsidRPr="007559B0">
        <w:rPr>
          <w:rFonts w:eastAsia="Times New Roman"/>
          <w:noProof/>
          <w:color w:val="000000"/>
          <w:bdr w:val="none" w:sz="0" w:space="0" w:color="auto" w:frame="1"/>
        </w:rPr>
        <w:drawing>
          <wp:inline distT="0" distB="0" distL="0" distR="0" wp14:anchorId="3ABD0C6C" wp14:editId="01926561">
            <wp:extent cx="4322559" cy="3352800"/>
            <wp:effectExtent l="0" t="0" r="0" b="0"/>
            <wp:docPr id="81" name="Picture 8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pi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30163" cy="3358698"/>
                    </a:xfrm>
                    <a:prstGeom prst="rect">
                      <a:avLst/>
                    </a:prstGeom>
                    <a:noFill/>
                    <a:ln>
                      <a:noFill/>
                    </a:ln>
                  </pic:spPr>
                </pic:pic>
              </a:graphicData>
            </a:graphic>
          </wp:inline>
        </w:drawing>
      </w:r>
      <w:r w:rsidRPr="007559B0">
        <w:rPr>
          <w:rFonts w:eastAsia="Times New Roman"/>
          <w:color w:val="000000"/>
          <w:bdr w:val="none" w:sz="0" w:space="0" w:color="auto" w:frame="1"/>
        </w:rPr>
        <w:fldChar w:fldCharType="end"/>
      </w:r>
    </w:p>
    <w:p w14:paraId="00E2A1C2" w14:textId="39373AE8" w:rsidR="007559B0" w:rsidRDefault="00074162" w:rsidP="008C5FD3">
      <w:pPr>
        <w:pStyle w:val="Paragraph"/>
        <w:spacing w:line="480" w:lineRule="auto"/>
        <w:jc w:val="both"/>
        <w:rPr>
          <w:lang w:eastAsia="zh-CN"/>
        </w:rPr>
      </w:pPr>
      <w:r>
        <w:rPr>
          <w:lang w:eastAsia="zh-CN"/>
        </w:rPr>
        <w:t>Afterwards</w:t>
      </w:r>
      <w:r w:rsidR="007559B0">
        <w:rPr>
          <w:lang w:eastAsia="zh-CN"/>
        </w:rPr>
        <w:t xml:space="preserve">, we counted the number of times Ed Sheeran and Aspova appeared in the TOP 200 </w:t>
      </w:r>
      <w:r>
        <w:rPr>
          <w:lang w:eastAsia="zh-CN"/>
        </w:rPr>
        <w:t>Charts</w:t>
      </w:r>
      <w:r w:rsidR="007559B0">
        <w:rPr>
          <w:lang w:eastAsia="zh-CN"/>
        </w:rPr>
        <w:t>. This can give us a preliminary understanding of the popularity of the two singers and the gap between them</w:t>
      </w:r>
      <w:r>
        <w:rPr>
          <w:lang w:eastAsia="zh-CN"/>
        </w:rPr>
        <w:t xml:space="preserve"> </w:t>
      </w:r>
      <w:r>
        <w:rPr>
          <w:rFonts w:hint="eastAsia"/>
          <w:lang w:eastAsia="zh-CN"/>
        </w:rPr>
        <w:t>t</w:t>
      </w:r>
      <w:r>
        <w:rPr>
          <w:lang w:eastAsia="zh-CN"/>
        </w:rPr>
        <w:t xml:space="preserve">hat </w:t>
      </w:r>
      <w:r w:rsidRPr="00074162">
        <w:rPr>
          <w:lang w:eastAsia="zh-CN"/>
        </w:rPr>
        <w:t>Ed Sheeran appeared in the Top 200 300 times more than Aspova</w:t>
      </w:r>
      <w:r w:rsidR="007559B0">
        <w:rPr>
          <w:lang w:eastAsia="zh-CN"/>
        </w:rPr>
        <w:t>.</w:t>
      </w:r>
    </w:p>
    <w:p w14:paraId="3DED3882" w14:textId="77777777" w:rsidR="007559B0" w:rsidRDefault="007559B0" w:rsidP="008C5FD3">
      <w:pPr>
        <w:pStyle w:val="Paragraph"/>
        <w:spacing w:line="480" w:lineRule="auto"/>
        <w:ind w:firstLine="0"/>
        <w:rPr>
          <w:lang w:eastAsia="zh-CN"/>
        </w:rPr>
      </w:pPr>
    </w:p>
    <w:p w14:paraId="11644235" w14:textId="02CC34C1" w:rsidR="007559B0" w:rsidRDefault="007559B0" w:rsidP="008C5FD3">
      <w:pPr>
        <w:spacing w:line="480" w:lineRule="auto"/>
        <w:rPr>
          <w:rFonts w:ascii="Times New Roman" w:eastAsia="Times New Roman" w:hAnsi="Times New Roman" w:cs="Times New Roman"/>
          <w:color w:val="000000"/>
          <w:bdr w:val="none" w:sz="0" w:space="0" w:color="auto" w:frame="1"/>
        </w:rPr>
      </w:pPr>
      <w:r w:rsidRPr="007559B0">
        <w:rPr>
          <w:rFonts w:ascii="Times New Roman" w:eastAsia="Times New Roman" w:hAnsi="Times New Roman" w:cs="Times New Roman"/>
          <w:color w:val="000000"/>
          <w:bdr w:val="none" w:sz="0" w:space="0" w:color="auto" w:frame="1"/>
        </w:rPr>
        <w:lastRenderedPageBreak/>
        <w:fldChar w:fldCharType="begin"/>
      </w:r>
      <w:r w:rsidRPr="007559B0">
        <w:rPr>
          <w:rFonts w:ascii="Times New Roman" w:eastAsia="Times New Roman" w:hAnsi="Times New Roman" w:cs="Times New Roman"/>
          <w:color w:val="000000"/>
          <w:bdr w:val="none" w:sz="0" w:space="0" w:color="auto" w:frame="1"/>
        </w:rPr>
        <w:instrText xml:space="preserve"> INCLUDEPICTURE "https://lh6.googleusercontent.com/coAR6pcDEn2VATjL4KOUZVUD4_9BsN0nal8GntNZPHcBTx7bajqOuV1yn8BOGwvQ5bH8U5s7iFMVe1WOMItDjXHsr1hvOhY8P3mB3AOcWvpBTuuSAao1cConFrc2DXppySZRR_lJXN8tcoMZGg" \* MERGEFORMATINET </w:instrText>
      </w:r>
      <w:r w:rsidRPr="007559B0">
        <w:rPr>
          <w:rFonts w:ascii="Times New Roman" w:eastAsia="Times New Roman" w:hAnsi="Times New Roman" w:cs="Times New Roman"/>
          <w:color w:val="000000"/>
          <w:bdr w:val="none" w:sz="0" w:space="0" w:color="auto" w:frame="1"/>
        </w:rPr>
        <w:fldChar w:fldCharType="separate"/>
      </w:r>
      <w:r w:rsidRPr="007559B0">
        <w:rPr>
          <w:rFonts w:ascii="Times New Roman" w:eastAsia="Times New Roman" w:hAnsi="Times New Roman" w:cs="Times New Roman"/>
          <w:noProof/>
          <w:color w:val="000000"/>
          <w:bdr w:val="none" w:sz="0" w:space="0" w:color="auto" w:frame="1"/>
        </w:rPr>
        <w:drawing>
          <wp:inline distT="0" distB="0" distL="0" distR="0" wp14:anchorId="685EEAC1" wp14:editId="753A32C0">
            <wp:extent cx="5303520" cy="2548890"/>
            <wp:effectExtent l="0" t="0" r="5080" b="3810"/>
            <wp:docPr id="85" name="Picture 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3520" cy="2548890"/>
                    </a:xfrm>
                    <a:prstGeom prst="rect">
                      <a:avLst/>
                    </a:prstGeom>
                    <a:noFill/>
                    <a:ln>
                      <a:noFill/>
                    </a:ln>
                  </pic:spPr>
                </pic:pic>
              </a:graphicData>
            </a:graphic>
          </wp:inline>
        </w:drawing>
      </w:r>
      <w:r w:rsidRPr="007559B0">
        <w:rPr>
          <w:rFonts w:ascii="Times New Roman" w:eastAsia="Times New Roman" w:hAnsi="Times New Roman" w:cs="Times New Roman"/>
          <w:color w:val="000000"/>
          <w:bdr w:val="none" w:sz="0" w:space="0" w:color="auto" w:frame="1"/>
        </w:rPr>
        <w:fldChar w:fldCharType="end"/>
      </w:r>
    </w:p>
    <w:p w14:paraId="4E4C9D9B" w14:textId="3A5BE10D" w:rsidR="007559B0" w:rsidRDefault="007559B0" w:rsidP="008C5FD3">
      <w:pPr>
        <w:pStyle w:val="Paragraph"/>
        <w:spacing w:line="480" w:lineRule="auto"/>
        <w:jc w:val="both"/>
        <w:rPr>
          <w:lang w:eastAsia="zh-CN"/>
        </w:rPr>
      </w:pPr>
      <w:r>
        <w:rPr>
          <w:lang w:eastAsia="zh-CN"/>
        </w:rPr>
        <w:t>In the next statistics, in addition to the songs released by the singers themselves, we also counted the number of songs that the two singers cooperated with others in the TOP200 trend. To our surprise, Ed Sheeran is well-known, but the songs worked with other singers are not very popular. While the cooperation between Apsova and others can significantly improve the popularity of the song.</w:t>
      </w:r>
      <w:r w:rsidR="00074162">
        <w:rPr>
          <w:lang w:eastAsia="zh-CN"/>
        </w:rPr>
        <w:t xml:space="preserve"> To be more specific, </w:t>
      </w:r>
      <w:r w:rsidR="00074162" w:rsidRPr="00074162">
        <w:rPr>
          <w:lang w:eastAsia="zh-CN"/>
        </w:rPr>
        <w:t>Ed Sheeran and Aspova are both more successful solo</w:t>
      </w:r>
      <w:r w:rsidR="00074162">
        <w:rPr>
          <w:lang w:eastAsia="zh-CN"/>
        </w:rPr>
        <w:t xml:space="preserve"> and </w:t>
      </w:r>
      <w:r w:rsidR="00074162" w:rsidRPr="00074162">
        <w:rPr>
          <w:lang w:eastAsia="zh-CN"/>
        </w:rPr>
        <w:t>Ed Sheeran's songs are 500 times more popular than Aspova's songs.</w:t>
      </w:r>
    </w:p>
    <w:p w14:paraId="69C75B1F" w14:textId="055A77D9" w:rsidR="007559B0" w:rsidRDefault="00074162" w:rsidP="008C5FD3">
      <w:pPr>
        <w:pStyle w:val="Paragraph"/>
        <w:spacing w:line="480" w:lineRule="auto"/>
        <w:ind w:firstLine="0"/>
        <w:rPr>
          <w:lang w:eastAsia="zh-CN"/>
        </w:rPr>
      </w:pPr>
      <w:r>
        <w:rPr>
          <w:noProof/>
          <w:lang w:eastAsia="zh-CN"/>
        </w:rPr>
        <w:drawing>
          <wp:inline distT="0" distB="0" distL="0" distR="0" wp14:anchorId="748F84A0" wp14:editId="5A85BE86">
            <wp:extent cx="2531286" cy="2166196"/>
            <wp:effectExtent l="0" t="0" r="0" b="571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25"/>
                    <a:stretch>
                      <a:fillRect/>
                    </a:stretch>
                  </pic:blipFill>
                  <pic:spPr>
                    <a:xfrm>
                      <a:off x="0" y="0"/>
                      <a:ext cx="2556160" cy="2187482"/>
                    </a:xfrm>
                    <a:prstGeom prst="rect">
                      <a:avLst/>
                    </a:prstGeom>
                  </pic:spPr>
                </pic:pic>
              </a:graphicData>
            </a:graphic>
          </wp:inline>
        </w:drawing>
      </w:r>
      <w:r>
        <w:rPr>
          <w:noProof/>
          <w:lang w:eastAsia="zh-CN"/>
        </w:rPr>
        <w:drawing>
          <wp:inline distT="0" distB="0" distL="0" distR="0" wp14:anchorId="7AB4746E" wp14:editId="59209D88">
            <wp:extent cx="2642319" cy="2178474"/>
            <wp:effectExtent l="0" t="0" r="0" b="635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6"/>
                    <a:stretch>
                      <a:fillRect/>
                    </a:stretch>
                  </pic:blipFill>
                  <pic:spPr>
                    <a:xfrm>
                      <a:off x="0" y="0"/>
                      <a:ext cx="2672035" cy="2202974"/>
                    </a:xfrm>
                    <a:prstGeom prst="rect">
                      <a:avLst/>
                    </a:prstGeom>
                  </pic:spPr>
                </pic:pic>
              </a:graphicData>
            </a:graphic>
          </wp:inline>
        </w:drawing>
      </w:r>
    </w:p>
    <w:p w14:paraId="5E06B0B8" w14:textId="6DF967CC" w:rsidR="007559B0" w:rsidRPr="007559B0" w:rsidRDefault="007559B0" w:rsidP="008C5FD3">
      <w:pPr>
        <w:spacing w:line="480" w:lineRule="auto"/>
        <w:rPr>
          <w:rFonts w:ascii="Times New Roman" w:eastAsia="Times New Roman" w:hAnsi="Times New Roman" w:cs="Times New Roman"/>
        </w:rPr>
      </w:pPr>
    </w:p>
    <w:p w14:paraId="6C472B0B" w14:textId="140FE5F0" w:rsidR="007559B0" w:rsidRDefault="007559B0" w:rsidP="008C5FD3">
      <w:pPr>
        <w:spacing w:line="480" w:lineRule="auto"/>
        <w:rPr>
          <w:rFonts w:ascii="Times New Roman" w:eastAsia="Times New Roman" w:hAnsi="Times New Roman" w:cs="Times New Roman"/>
          <w:color w:val="000000"/>
          <w:bdr w:val="none" w:sz="0" w:space="0" w:color="auto" w:frame="1"/>
        </w:rPr>
      </w:pPr>
    </w:p>
    <w:p w14:paraId="13BBB8E9" w14:textId="5FE452B3" w:rsidR="002F74B6" w:rsidRPr="00074162" w:rsidRDefault="00074162" w:rsidP="008C5FD3">
      <w:pPr>
        <w:spacing w:line="480" w:lineRule="auto"/>
        <w:ind w:firstLine="720"/>
        <w:jc w:val="both"/>
        <w:rPr>
          <w:rFonts w:ascii="Times New Roman" w:eastAsia="Batang" w:hAnsi="Times New Roman" w:cs="Times New Roman"/>
        </w:rPr>
      </w:pPr>
      <w:r w:rsidRPr="00074162">
        <w:rPr>
          <w:rFonts w:ascii="Times New Roman" w:eastAsia="Batang" w:hAnsi="Times New Roman" w:cs="Times New Roman"/>
        </w:rPr>
        <w:t xml:space="preserve">Next, </w:t>
      </w:r>
      <w:r>
        <w:rPr>
          <w:rFonts w:ascii="Times New Roman" w:eastAsia="Batang" w:hAnsi="Times New Roman" w:cs="Times New Roman"/>
        </w:rPr>
        <w:t xml:space="preserve">we counted the top 10 most popular songs of Ed Sheeran </w:t>
      </w:r>
      <w:r>
        <w:rPr>
          <w:rFonts w:ascii="Times New Roman" w:eastAsia="Batang" w:hAnsi="Times New Roman" w:cs="Times New Roman" w:hint="eastAsia"/>
        </w:rPr>
        <w:t>and</w:t>
      </w:r>
      <w:r>
        <w:rPr>
          <w:rFonts w:ascii="Times New Roman" w:eastAsia="Batang" w:hAnsi="Times New Roman" w:cs="Times New Roman"/>
        </w:rPr>
        <w:t xml:space="preserve"> Aspova and found that </w:t>
      </w:r>
      <w:r w:rsidRPr="00074162">
        <w:rPr>
          <w:rFonts w:ascii="Times New Roman" w:eastAsia="Batang" w:hAnsi="Times New Roman" w:cs="Times New Roman"/>
        </w:rPr>
        <w:t>Shape of You of Ed Sheeran has 5 billion streams, while Eskimiş Senelere of Aspova only has 37 million streams</w:t>
      </w:r>
      <w:r>
        <w:rPr>
          <w:rFonts w:ascii="Times New Roman" w:eastAsia="Batang" w:hAnsi="Times New Roman" w:cs="Times New Roman"/>
        </w:rPr>
        <w:t xml:space="preserve">. Besides, </w:t>
      </w:r>
      <w:r w:rsidRPr="00074162">
        <w:rPr>
          <w:rFonts w:ascii="Times New Roman" w:eastAsia="Batang" w:hAnsi="Times New Roman" w:cs="Times New Roman"/>
        </w:rPr>
        <w:t>The difference between the top song of Ed Sheeran and Aspova is 135 times</w:t>
      </w:r>
      <w:r>
        <w:rPr>
          <w:rFonts w:ascii="Times New Roman" w:eastAsia="Batang" w:hAnsi="Times New Roman" w:cs="Times New Roman"/>
        </w:rPr>
        <w:t>.</w:t>
      </w:r>
    </w:p>
    <w:p w14:paraId="131670E1" w14:textId="493E63A1" w:rsidR="00074162" w:rsidRDefault="00074162" w:rsidP="008C5FD3">
      <w:pPr>
        <w:pStyle w:val="Paragraph"/>
        <w:spacing w:line="480" w:lineRule="auto"/>
        <w:ind w:firstLine="0"/>
        <w:rPr>
          <w:lang w:eastAsia="zh-CN"/>
        </w:rPr>
      </w:pPr>
      <w:r>
        <w:rPr>
          <w:noProof/>
          <w:lang w:eastAsia="zh-CN"/>
        </w:rPr>
        <w:drawing>
          <wp:inline distT="0" distB="0" distL="0" distR="0" wp14:anchorId="1051ECC5" wp14:editId="3E79C0C0">
            <wp:extent cx="2809598" cy="1908387"/>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7"/>
                    <a:stretch>
                      <a:fillRect/>
                    </a:stretch>
                  </pic:blipFill>
                  <pic:spPr>
                    <a:xfrm>
                      <a:off x="0" y="0"/>
                      <a:ext cx="2869243" cy="1948900"/>
                    </a:xfrm>
                    <a:prstGeom prst="rect">
                      <a:avLst/>
                    </a:prstGeom>
                  </pic:spPr>
                </pic:pic>
              </a:graphicData>
            </a:graphic>
          </wp:inline>
        </w:drawing>
      </w:r>
      <w:r>
        <w:rPr>
          <w:noProof/>
          <w:lang w:eastAsia="zh-CN"/>
        </w:rPr>
        <w:drawing>
          <wp:inline distT="0" distB="0" distL="0" distR="0" wp14:anchorId="32B0099F" wp14:editId="76D9EC1F">
            <wp:extent cx="2433011" cy="2451100"/>
            <wp:effectExtent l="0" t="0" r="5715"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8"/>
                    <a:stretch>
                      <a:fillRect/>
                    </a:stretch>
                  </pic:blipFill>
                  <pic:spPr>
                    <a:xfrm>
                      <a:off x="0" y="0"/>
                      <a:ext cx="2444293" cy="2462465"/>
                    </a:xfrm>
                    <a:prstGeom prst="rect">
                      <a:avLst/>
                    </a:prstGeom>
                  </pic:spPr>
                </pic:pic>
              </a:graphicData>
            </a:graphic>
          </wp:inline>
        </w:drawing>
      </w:r>
    </w:p>
    <w:p w14:paraId="2EBDC887" w14:textId="545B0620" w:rsidR="007559B0" w:rsidRDefault="007559B0" w:rsidP="008C5FD3">
      <w:pPr>
        <w:pStyle w:val="Paragraph"/>
        <w:spacing w:line="480" w:lineRule="auto"/>
        <w:jc w:val="both"/>
        <w:rPr>
          <w:lang w:eastAsia="zh-CN"/>
        </w:rPr>
      </w:pPr>
      <w:r w:rsidRPr="17C2DBF2">
        <w:rPr>
          <w:lang w:eastAsia="zh-CN"/>
        </w:rPr>
        <w:t xml:space="preserve">Then we </w:t>
      </w:r>
      <w:r w:rsidR="00074162">
        <w:rPr>
          <w:lang w:eastAsia="zh-CN"/>
        </w:rPr>
        <w:t>c</w:t>
      </w:r>
      <w:r w:rsidR="00074162" w:rsidRPr="00074162">
        <w:rPr>
          <w:lang w:eastAsia="zh-CN"/>
        </w:rPr>
        <w:t>ount</w:t>
      </w:r>
      <w:r w:rsidR="00074162">
        <w:rPr>
          <w:lang w:eastAsia="zh-CN"/>
        </w:rPr>
        <w:t>ed</w:t>
      </w:r>
      <w:r w:rsidR="00074162" w:rsidRPr="00074162">
        <w:rPr>
          <w:lang w:eastAsia="zh-CN"/>
        </w:rPr>
        <w:t xml:space="preserve"> the number of times top songs of Ed Sheeran </w:t>
      </w:r>
      <w:r w:rsidR="00074162">
        <w:rPr>
          <w:lang w:eastAsia="zh-CN"/>
        </w:rPr>
        <w:t>and</w:t>
      </w:r>
      <w:r w:rsidR="00074162" w:rsidRPr="00074162">
        <w:rPr>
          <w:lang w:eastAsia="zh-CN"/>
        </w:rPr>
        <w:t xml:space="preserve"> Aspova has appeared in top 200</w:t>
      </w:r>
      <w:r w:rsidR="00074162">
        <w:rPr>
          <w:lang w:eastAsia="zh-CN"/>
        </w:rPr>
        <w:t xml:space="preserve">. </w:t>
      </w:r>
      <w:r w:rsidR="00074162" w:rsidRPr="00074162">
        <w:rPr>
          <w:lang w:eastAsia="zh-CN"/>
        </w:rPr>
        <w:t>Shape of You of Ed has appeared in the Top 200 100 times more than Aspova's Eskimiş Senelere</w:t>
      </w:r>
      <w:r w:rsidR="00074162">
        <w:rPr>
          <w:lang w:eastAsia="zh-CN"/>
        </w:rPr>
        <w:t xml:space="preserve">. </w:t>
      </w:r>
      <w:r w:rsidR="00074162" w:rsidRPr="00074162">
        <w:rPr>
          <w:lang w:eastAsia="zh-CN"/>
        </w:rPr>
        <w:t>The top songs of Ed Sheeran meet the demands of audience better than that of Aspova</w:t>
      </w:r>
      <w:r w:rsidR="00074162">
        <w:rPr>
          <w:lang w:eastAsia="zh-CN"/>
        </w:rPr>
        <w:t xml:space="preserve"> since E</w:t>
      </w:r>
      <w:r w:rsidR="00074162">
        <w:rPr>
          <w:rFonts w:hint="eastAsia"/>
          <w:lang w:eastAsia="zh-CN"/>
        </w:rPr>
        <w:t>d</w:t>
      </w:r>
      <w:r w:rsidR="00074162">
        <w:rPr>
          <w:lang w:eastAsia="zh-CN"/>
        </w:rPr>
        <w:t xml:space="preserve">’s songs last longer on the Charts. </w:t>
      </w:r>
      <w:r w:rsidR="00074162" w:rsidRPr="00074162">
        <w:rPr>
          <w:lang w:eastAsia="zh-CN"/>
        </w:rPr>
        <w:t>Audience prefers pop music of Ed Sheeran rather than rap music of Aspova</w:t>
      </w:r>
      <w:r w:rsidR="00074162">
        <w:rPr>
          <w:lang w:eastAsia="zh-CN"/>
        </w:rPr>
        <w:t>.</w:t>
      </w:r>
    </w:p>
    <w:p w14:paraId="4EBA18EC" w14:textId="77777777" w:rsidR="00074162" w:rsidRPr="007559B0" w:rsidRDefault="00074162" w:rsidP="008C5FD3">
      <w:pPr>
        <w:pStyle w:val="Paragraph"/>
        <w:spacing w:line="480" w:lineRule="auto"/>
        <w:ind w:firstLine="0"/>
        <w:rPr>
          <w:rFonts w:eastAsia="Times New Roman"/>
          <w:lang w:eastAsia="zh-CN"/>
        </w:rPr>
      </w:pPr>
    </w:p>
    <w:p w14:paraId="3BC88E58" w14:textId="7A91AF61" w:rsidR="007559B0" w:rsidRDefault="00074162" w:rsidP="008C5FD3">
      <w:pPr>
        <w:spacing w:line="480" w:lineRule="auto"/>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D236F05" wp14:editId="422512EC">
            <wp:extent cx="3056466" cy="2569768"/>
            <wp:effectExtent l="0" t="0" r="444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9"/>
                    <a:stretch>
                      <a:fillRect/>
                    </a:stretch>
                  </pic:blipFill>
                  <pic:spPr>
                    <a:xfrm>
                      <a:off x="0" y="0"/>
                      <a:ext cx="3063028" cy="2575285"/>
                    </a:xfrm>
                    <a:prstGeom prst="rect">
                      <a:avLst/>
                    </a:prstGeom>
                  </pic:spPr>
                </pic:pic>
              </a:graphicData>
            </a:graphic>
          </wp:inline>
        </w:drawing>
      </w:r>
      <w:r>
        <w:rPr>
          <w:rFonts w:ascii="Times New Roman" w:eastAsia="Times New Roman" w:hAnsi="Times New Roman" w:cs="Times New Roman"/>
          <w:noProof/>
        </w:rPr>
        <w:drawing>
          <wp:inline distT="0" distB="0" distL="0" distR="0" wp14:anchorId="73A1E57B" wp14:editId="4A4D5280">
            <wp:extent cx="2240394" cy="3043767"/>
            <wp:effectExtent l="0" t="0" r="0" b="444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0"/>
                    <a:stretch>
                      <a:fillRect/>
                    </a:stretch>
                  </pic:blipFill>
                  <pic:spPr>
                    <a:xfrm>
                      <a:off x="0" y="0"/>
                      <a:ext cx="2242342" cy="3046413"/>
                    </a:xfrm>
                    <a:prstGeom prst="rect">
                      <a:avLst/>
                    </a:prstGeom>
                  </pic:spPr>
                </pic:pic>
              </a:graphicData>
            </a:graphic>
          </wp:inline>
        </w:drawing>
      </w:r>
    </w:p>
    <w:p w14:paraId="42020E81" w14:textId="77777777" w:rsidR="00074162" w:rsidRPr="00074162" w:rsidRDefault="00074162" w:rsidP="008C5FD3">
      <w:pPr>
        <w:spacing w:line="480" w:lineRule="auto"/>
        <w:rPr>
          <w:rFonts w:ascii="Times New Roman" w:eastAsia="Times New Roman" w:hAnsi="Times New Roman" w:cs="Times New Roman"/>
        </w:rPr>
      </w:pPr>
    </w:p>
    <w:p w14:paraId="7B5BD508" w14:textId="647679A6" w:rsidR="007559B0" w:rsidRDefault="00074162" w:rsidP="008C5FD3">
      <w:pPr>
        <w:pStyle w:val="Paragraph"/>
        <w:spacing w:line="480" w:lineRule="auto"/>
        <w:jc w:val="both"/>
        <w:rPr>
          <w:lang w:eastAsia="zh-CN"/>
        </w:rPr>
      </w:pPr>
      <w:r>
        <w:rPr>
          <w:lang w:eastAsia="zh-CN"/>
        </w:rPr>
        <w:t xml:space="preserve">Afterwards, </w:t>
      </w:r>
      <w:r w:rsidRPr="00074162">
        <w:rPr>
          <w:lang w:eastAsia="zh-CN"/>
        </w:rPr>
        <w:t>the highest ranks the songs of Ed Sheeran and Aspova have attained</w:t>
      </w:r>
      <w:r>
        <w:rPr>
          <w:lang w:eastAsia="zh-CN"/>
        </w:rPr>
        <w:t>.</w:t>
      </w:r>
      <w:r w:rsidRPr="00074162">
        <w:t xml:space="preserve"> </w:t>
      </w:r>
      <w:r w:rsidRPr="00074162">
        <w:rPr>
          <w:lang w:eastAsia="zh-CN"/>
        </w:rPr>
        <w:t>Shape of You is Ed Sheeran's most successful song. It stayed at #1 for 6 times longer than the second song Castle of the Hill</w:t>
      </w:r>
      <w:r>
        <w:rPr>
          <w:lang w:eastAsia="zh-CN"/>
        </w:rPr>
        <w:t xml:space="preserve">. </w:t>
      </w:r>
      <w:r w:rsidRPr="00074162">
        <w:rPr>
          <w:lang w:eastAsia="zh-CN"/>
        </w:rPr>
        <w:t>Aspova's Eskimis Senelere is his most popular song, but it only peaked at number 10 on one occasion.</w:t>
      </w:r>
      <w:r>
        <w:rPr>
          <w:lang w:eastAsia="zh-CN"/>
        </w:rPr>
        <w:t xml:space="preserve"> </w:t>
      </w:r>
      <w:r w:rsidRPr="00074162">
        <w:rPr>
          <w:lang w:eastAsia="zh-CN"/>
        </w:rPr>
        <w:t>Susamam is a collaboration song of Aspova and it ranks 1</w:t>
      </w:r>
      <w:r>
        <w:rPr>
          <w:lang w:eastAsia="zh-CN"/>
        </w:rPr>
        <w:t>, so c</w:t>
      </w:r>
      <w:r w:rsidRPr="00074162">
        <w:rPr>
          <w:lang w:eastAsia="zh-CN"/>
        </w:rPr>
        <w:t>ollaboration is better for Aspova to be more popular than solo.</w:t>
      </w:r>
      <w:r>
        <w:rPr>
          <w:lang w:eastAsia="zh-CN"/>
        </w:rPr>
        <w:t xml:space="preserve"> </w:t>
      </w:r>
    </w:p>
    <w:p w14:paraId="06BEED25" w14:textId="77777777" w:rsidR="007559B0" w:rsidRDefault="007559B0" w:rsidP="008C5FD3">
      <w:pPr>
        <w:pStyle w:val="Paragraph"/>
        <w:spacing w:line="480" w:lineRule="auto"/>
        <w:ind w:firstLine="0"/>
        <w:rPr>
          <w:lang w:eastAsia="zh-CN"/>
        </w:rPr>
      </w:pPr>
    </w:p>
    <w:p w14:paraId="3CB4BB0C" w14:textId="23A5D030" w:rsidR="007559B0" w:rsidRPr="007559B0" w:rsidRDefault="007559B0" w:rsidP="008C5FD3">
      <w:pPr>
        <w:spacing w:line="480" w:lineRule="auto"/>
        <w:rPr>
          <w:rFonts w:ascii="Times New Roman" w:eastAsia="Times New Roman" w:hAnsi="Times New Roman" w:cs="Times New Roman"/>
        </w:rPr>
      </w:pPr>
      <w:r w:rsidRPr="007559B0">
        <w:rPr>
          <w:rFonts w:ascii="Times New Roman" w:eastAsia="Times New Roman" w:hAnsi="Times New Roman" w:cs="Times New Roman"/>
          <w:color w:val="000000"/>
          <w:bdr w:val="none" w:sz="0" w:space="0" w:color="auto" w:frame="1"/>
        </w:rPr>
        <w:lastRenderedPageBreak/>
        <w:fldChar w:fldCharType="begin"/>
      </w:r>
      <w:r w:rsidRPr="007559B0">
        <w:rPr>
          <w:rFonts w:ascii="Times New Roman" w:eastAsia="Times New Roman" w:hAnsi="Times New Roman" w:cs="Times New Roman"/>
          <w:color w:val="000000"/>
          <w:bdr w:val="none" w:sz="0" w:space="0" w:color="auto" w:frame="1"/>
        </w:rPr>
        <w:instrText xml:space="preserve"> INCLUDEPICTURE "https://lh6.googleusercontent.com/EH-gX7NqKmbojljV_HX7bp6Ggn3Fb9od-nr35rMOmOx5c8p-2w4CiGKTsnlgyOhT3F3GKl-pOkUQDigZP16FQHedC-GPYNAMqKmWdey3ztgAi5zK3cyticdU6ouJrX87HXkwepn8pA1rFLKfzA" \* MERGEFORMATINET </w:instrText>
      </w:r>
      <w:r w:rsidRPr="007559B0">
        <w:rPr>
          <w:rFonts w:ascii="Times New Roman" w:eastAsia="Times New Roman" w:hAnsi="Times New Roman" w:cs="Times New Roman"/>
          <w:color w:val="000000"/>
          <w:bdr w:val="none" w:sz="0" w:space="0" w:color="auto" w:frame="1"/>
        </w:rPr>
        <w:fldChar w:fldCharType="separate"/>
      </w:r>
      <w:r w:rsidRPr="007559B0">
        <w:rPr>
          <w:rFonts w:ascii="Times New Roman" w:eastAsia="Times New Roman" w:hAnsi="Times New Roman" w:cs="Times New Roman"/>
          <w:noProof/>
          <w:color w:val="000000"/>
          <w:bdr w:val="none" w:sz="0" w:space="0" w:color="auto" w:frame="1"/>
        </w:rPr>
        <w:drawing>
          <wp:inline distT="0" distB="0" distL="0" distR="0" wp14:anchorId="2C62D2F3" wp14:editId="7AE1CFA9">
            <wp:extent cx="5303520" cy="2819400"/>
            <wp:effectExtent l="0" t="0" r="5080" b="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3520" cy="2819400"/>
                    </a:xfrm>
                    <a:prstGeom prst="rect">
                      <a:avLst/>
                    </a:prstGeom>
                    <a:noFill/>
                    <a:ln>
                      <a:noFill/>
                    </a:ln>
                  </pic:spPr>
                </pic:pic>
              </a:graphicData>
            </a:graphic>
          </wp:inline>
        </w:drawing>
      </w:r>
      <w:r w:rsidRPr="007559B0">
        <w:rPr>
          <w:rFonts w:ascii="Times New Roman" w:eastAsia="Times New Roman" w:hAnsi="Times New Roman" w:cs="Times New Roman"/>
          <w:color w:val="000000"/>
          <w:bdr w:val="none" w:sz="0" w:space="0" w:color="auto" w:frame="1"/>
        </w:rPr>
        <w:fldChar w:fldCharType="end"/>
      </w:r>
    </w:p>
    <w:p w14:paraId="3288DB6C" w14:textId="3D236AEE" w:rsidR="00074162" w:rsidRDefault="00074162" w:rsidP="008C5FD3">
      <w:pPr>
        <w:pStyle w:val="Paragraph"/>
        <w:spacing w:line="480" w:lineRule="auto"/>
        <w:jc w:val="both"/>
        <w:rPr>
          <w:lang w:eastAsia="zh-CN"/>
        </w:rPr>
      </w:pPr>
      <w:r>
        <w:rPr>
          <w:lang w:eastAsia="zh-CN"/>
        </w:rPr>
        <w:t xml:space="preserve">And then we calculated the highest, </w:t>
      </w:r>
      <w:r w:rsidRPr="00074162">
        <w:rPr>
          <w:lang w:eastAsia="zh-CN"/>
        </w:rPr>
        <w:t>lowest and the mean rank of the songs of Ed Sheeran and Aspova</w:t>
      </w:r>
      <w:r>
        <w:rPr>
          <w:lang w:eastAsia="zh-CN"/>
        </w:rPr>
        <w:t xml:space="preserve">. </w:t>
      </w:r>
      <w:r w:rsidRPr="00074162">
        <w:rPr>
          <w:lang w:eastAsia="zh-CN"/>
        </w:rPr>
        <w:t>Ed Sheeran has much more songs in rank 1 than Aspova</w:t>
      </w:r>
      <w:r>
        <w:rPr>
          <w:lang w:eastAsia="zh-CN"/>
        </w:rPr>
        <w:t>, and m</w:t>
      </w:r>
      <w:r w:rsidRPr="00074162">
        <w:rPr>
          <w:lang w:eastAsia="zh-CN"/>
        </w:rPr>
        <w:t>ost songs of Aspova are around rank 50</w:t>
      </w:r>
      <w:r>
        <w:rPr>
          <w:lang w:eastAsia="zh-CN"/>
        </w:rPr>
        <w:t>.</w:t>
      </w:r>
    </w:p>
    <w:p w14:paraId="12C9FC56" w14:textId="166CF6E0" w:rsidR="00074162" w:rsidRDefault="00074162" w:rsidP="008C5FD3">
      <w:pPr>
        <w:pStyle w:val="Paragraph"/>
        <w:spacing w:line="480" w:lineRule="auto"/>
        <w:ind w:firstLine="0"/>
        <w:rPr>
          <w:lang w:eastAsia="zh-CN"/>
        </w:rPr>
      </w:pPr>
      <w:r>
        <w:rPr>
          <w:noProof/>
          <w:lang w:eastAsia="zh-CN"/>
        </w:rPr>
        <w:drawing>
          <wp:inline distT="0" distB="0" distL="0" distR="0" wp14:anchorId="573993BB" wp14:editId="7B8E0B69">
            <wp:extent cx="2677795" cy="1944474"/>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2"/>
                    <a:stretch>
                      <a:fillRect/>
                    </a:stretch>
                  </pic:blipFill>
                  <pic:spPr>
                    <a:xfrm>
                      <a:off x="0" y="0"/>
                      <a:ext cx="2707384" cy="1965960"/>
                    </a:xfrm>
                    <a:prstGeom prst="rect">
                      <a:avLst/>
                    </a:prstGeom>
                  </pic:spPr>
                </pic:pic>
              </a:graphicData>
            </a:graphic>
          </wp:inline>
        </w:drawing>
      </w:r>
      <w:r>
        <w:rPr>
          <w:noProof/>
          <w:lang w:eastAsia="zh-CN"/>
        </w:rPr>
        <w:drawing>
          <wp:inline distT="0" distB="0" distL="0" distR="0" wp14:anchorId="6D47ADF0" wp14:editId="2E66A0A6">
            <wp:extent cx="2546350" cy="1936968"/>
            <wp:effectExtent l="0" t="0" r="0" b="635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33"/>
                    <a:stretch>
                      <a:fillRect/>
                    </a:stretch>
                  </pic:blipFill>
                  <pic:spPr>
                    <a:xfrm>
                      <a:off x="0" y="0"/>
                      <a:ext cx="2566873" cy="1952580"/>
                    </a:xfrm>
                    <a:prstGeom prst="rect">
                      <a:avLst/>
                    </a:prstGeom>
                  </pic:spPr>
                </pic:pic>
              </a:graphicData>
            </a:graphic>
          </wp:inline>
        </w:drawing>
      </w:r>
    </w:p>
    <w:p w14:paraId="457AE4C8" w14:textId="77777777" w:rsidR="00074162" w:rsidRDefault="00074162" w:rsidP="008C5FD3">
      <w:pPr>
        <w:pStyle w:val="Paragraph"/>
        <w:spacing w:line="480" w:lineRule="auto"/>
        <w:ind w:firstLine="0"/>
        <w:rPr>
          <w:lang w:eastAsia="zh-CN"/>
        </w:rPr>
      </w:pPr>
    </w:p>
    <w:p w14:paraId="5DB79542" w14:textId="3025BB22" w:rsidR="007559B0" w:rsidRDefault="007559B0" w:rsidP="008C5FD3">
      <w:pPr>
        <w:pStyle w:val="Paragraph"/>
        <w:spacing w:line="480" w:lineRule="auto"/>
        <w:jc w:val="both"/>
        <w:rPr>
          <w:lang w:eastAsia="zh-CN"/>
        </w:rPr>
      </w:pPr>
      <w:r>
        <w:rPr>
          <w:lang w:eastAsia="zh-CN"/>
        </w:rPr>
        <w:t xml:space="preserve">Finally, we created two visualizations to demonstrate the trend of ranking the three hottest songs by two singers from 2017 through 2022. </w:t>
      </w:r>
      <w:r w:rsidR="00074162">
        <w:rPr>
          <w:lang w:eastAsia="zh-CN"/>
        </w:rPr>
        <w:t>W</w:t>
      </w:r>
      <w:r w:rsidR="00074162" w:rsidRPr="00074162">
        <w:rPr>
          <w:lang w:eastAsia="zh-CN"/>
        </w:rPr>
        <w:t>e can find Songs of Ed Sheeran began in rank 1 and slowly decreased to rank 200, but still in the Top 200 chart.</w:t>
      </w:r>
    </w:p>
    <w:p w14:paraId="12C24639" w14:textId="59D1A1E4" w:rsidR="007559B0" w:rsidRPr="007559B0" w:rsidRDefault="007559B0" w:rsidP="008C5FD3">
      <w:pPr>
        <w:spacing w:line="480" w:lineRule="auto"/>
        <w:rPr>
          <w:rFonts w:ascii="Times New Roman" w:eastAsia="Times New Roman" w:hAnsi="Times New Roman" w:cs="Times New Roman"/>
        </w:rPr>
      </w:pPr>
      <w:r w:rsidRPr="007559B0">
        <w:rPr>
          <w:rFonts w:ascii="Times New Roman" w:eastAsia="Times New Roman" w:hAnsi="Times New Roman" w:cs="Times New Roman"/>
          <w:color w:val="000000"/>
          <w:bdr w:val="none" w:sz="0" w:space="0" w:color="auto" w:frame="1"/>
        </w:rPr>
        <w:lastRenderedPageBreak/>
        <w:fldChar w:fldCharType="begin"/>
      </w:r>
      <w:r w:rsidRPr="007559B0">
        <w:rPr>
          <w:rFonts w:ascii="Times New Roman" w:eastAsia="Times New Roman" w:hAnsi="Times New Roman" w:cs="Times New Roman"/>
          <w:color w:val="000000"/>
          <w:bdr w:val="none" w:sz="0" w:space="0" w:color="auto" w:frame="1"/>
        </w:rPr>
        <w:instrText xml:space="preserve"> INCLUDEPICTURE "https://lh4.googleusercontent.com/OqDswTkpEGuBNmmUr22M87JYHWztsdtZy7LOjESlFa48d1TquWmb9d1y3-rJJ4-yUWC4QPc02g4ablOGQyrKyyl6dintMqvNgflbyaQIeSxIamK19I_JzoTLQZ5C0rLd8_bXdvqGU4Ap6C7bSg" \* MERGEFORMATINET </w:instrText>
      </w:r>
      <w:r w:rsidRPr="007559B0">
        <w:rPr>
          <w:rFonts w:ascii="Times New Roman" w:eastAsia="Times New Roman" w:hAnsi="Times New Roman" w:cs="Times New Roman"/>
          <w:color w:val="000000"/>
          <w:bdr w:val="none" w:sz="0" w:space="0" w:color="auto" w:frame="1"/>
        </w:rPr>
        <w:fldChar w:fldCharType="separate"/>
      </w:r>
      <w:r w:rsidRPr="007559B0">
        <w:rPr>
          <w:rFonts w:ascii="Times New Roman" w:eastAsia="Times New Roman" w:hAnsi="Times New Roman" w:cs="Times New Roman"/>
          <w:noProof/>
          <w:color w:val="000000"/>
          <w:bdr w:val="none" w:sz="0" w:space="0" w:color="auto" w:frame="1"/>
        </w:rPr>
        <w:drawing>
          <wp:inline distT="0" distB="0" distL="0" distR="0" wp14:anchorId="637175D5" wp14:editId="74F44395">
            <wp:extent cx="5303520" cy="2125980"/>
            <wp:effectExtent l="0" t="0" r="5080" b="0"/>
            <wp:docPr id="91" name="Picture 9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03520" cy="2125980"/>
                    </a:xfrm>
                    <a:prstGeom prst="rect">
                      <a:avLst/>
                    </a:prstGeom>
                    <a:noFill/>
                    <a:ln>
                      <a:noFill/>
                    </a:ln>
                  </pic:spPr>
                </pic:pic>
              </a:graphicData>
            </a:graphic>
          </wp:inline>
        </w:drawing>
      </w:r>
      <w:r w:rsidRPr="007559B0">
        <w:rPr>
          <w:rFonts w:ascii="Times New Roman" w:eastAsia="Times New Roman" w:hAnsi="Times New Roman" w:cs="Times New Roman"/>
          <w:color w:val="000000"/>
          <w:bdr w:val="none" w:sz="0" w:space="0" w:color="auto" w:frame="1"/>
        </w:rPr>
        <w:fldChar w:fldCharType="end"/>
      </w:r>
    </w:p>
    <w:p w14:paraId="38CCD987" w14:textId="77777777" w:rsidR="007559B0" w:rsidRDefault="007559B0" w:rsidP="008C5FD3">
      <w:pPr>
        <w:pStyle w:val="Paragraph"/>
        <w:spacing w:line="480" w:lineRule="auto"/>
        <w:ind w:firstLine="0"/>
        <w:rPr>
          <w:lang w:eastAsia="zh-CN"/>
        </w:rPr>
      </w:pPr>
    </w:p>
    <w:p w14:paraId="25C1E6E3" w14:textId="0C6FA99A" w:rsidR="007559B0" w:rsidRDefault="007559B0" w:rsidP="008C5FD3">
      <w:pPr>
        <w:pStyle w:val="Paragraph"/>
        <w:spacing w:line="480" w:lineRule="auto"/>
        <w:jc w:val="both"/>
        <w:rPr>
          <w:lang w:eastAsia="zh-CN"/>
        </w:rPr>
      </w:pPr>
      <w:r>
        <w:rPr>
          <w:lang w:eastAsia="zh-CN"/>
        </w:rPr>
        <w:t>However, the ranking of each song on Aspova has experienced wild fluctuations, and three songs demonstrate three different trends, which means songs with a steady increase in ranks are more likely to be popular. Although one of Aspova's songs in orange (approximately 200 in rank), all three songs by Ed Sheeran achieved similar rankings. Compared to Aspova, Ed Sheeran already has a stable of targeted audiences.</w:t>
      </w:r>
    </w:p>
    <w:p w14:paraId="32CA356A" w14:textId="77777777" w:rsidR="00E52033" w:rsidRDefault="00E52033" w:rsidP="008C5FD3">
      <w:pPr>
        <w:pStyle w:val="Paragraph"/>
        <w:spacing w:line="480" w:lineRule="auto"/>
        <w:ind w:firstLine="0"/>
        <w:rPr>
          <w:lang w:eastAsia="zh-CN"/>
        </w:rPr>
      </w:pPr>
    </w:p>
    <w:p w14:paraId="5CC1DE83" w14:textId="77777777" w:rsidR="007559B0" w:rsidRPr="00E52033" w:rsidRDefault="007559B0" w:rsidP="008C5FD3">
      <w:pPr>
        <w:pStyle w:val="Paragraph"/>
        <w:spacing w:line="480" w:lineRule="auto"/>
        <w:ind w:firstLine="0"/>
        <w:rPr>
          <w:b/>
          <w:bCs/>
          <w:lang w:eastAsia="zh-CN"/>
        </w:rPr>
      </w:pPr>
    </w:p>
    <w:p w14:paraId="55A49A17" w14:textId="2FFF16D4" w:rsidR="007559B0" w:rsidRDefault="007559B0" w:rsidP="008C5FD3">
      <w:pPr>
        <w:spacing w:line="480" w:lineRule="auto"/>
        <w:rPr>
          <w:rFonts w:ascii="Times New Roman" w:eastAsia="Times New Roman" w:hAnsi="Times New Roman" w:cs="Times New Roman"/>
          <w:color w:val="000000"/>
          <w:bdr w:val="none" w:sz="0" w:space="0" w:color="auto" w:frame="1"/>
        </w:rPr>
      </w:pPr>
      <w:r w:rsidRPr="007559B0">
        <w:rPr>
          <w:rFonts w:ascii="Times New Roman" w:eastAsia="Times New Roman" w:hAnsi="Times New Roman" w:cs="Times New Roman"/>
          <w:color w:val="000000"/>
          <w:bdr w:val="none" w:sz="0" w:space="0" w:color="auto" w:frame="1"/>
        </w:rPr>
        <w:lastRenderedPageBreak/>
        <w:fldChar w:fldCharType="begin"/>
      </w:r>
      <w:r w:rsidRPr="007559B0">
        <w:rPr>
          <w:rFonts w:ascii="Times New Roman" w:eastAsia="Times New Roman" w:hAnsi="Times New Roman" w:cs="Times New Roman"/>
          <w:color w:val="000000"/>
          <w:bdr w:val="none" w:sz="0" w:space="0" w:color="auto" w:frame="1"/>
        </w:rPr>
        <w:instrText xml:space="preserve"> INCLUDEPICTURE "https://lh3.googleusercontent.com/ZmcIITCXsTt6QGyGu4wSzDVL-8-8uLIBIHLQwTgGCU4Ujagbebn44Xxc4uGI5R2HIbIGDr_ihbDvQ-sHtTu-Uva2J0YSEADJ1HO6MzfvoLyUxBVZJqPbjm8SNaRGTeImhDayS46N_X1T1Df2eA" \* MERGEFORMATINET </w:instrText>
      </w:r>
      <w:r w:rsidRPr="007559B0">
        <w:rPr>
          <w:rFonts w:ascii="Times New Roman" w:eastAsia="Times New Roman" w:hAnsi="Times New Roman" w:cs="Times New Roman"/>
          <w:color w:val="000000"/>
          <w:bdr w:val="none" w:sz="0" w:space="0" w:color="auto" w:frame="1"/>
        </w:rPr>
        <w:fldChar w:fldCharType="separate"/>
      </w:r>
      <w:r w:rsidRPr="007559B0">
        <w:rPr>
          <w:rFonts w:ascii="Times New Roman" w:eastAsia="Times New Roman" w:hAnsi="Times New Roman" w:cs="Times New Roman"/>
          <w:noProof/>
          <w:color w:val="000000"/>
          <w:bdr w:val="none" w:sz="0" w:space="0" w:color="auto" w:frame="1"/>
        </w:rPr>
        <w:drawing>
          <wp:inline distT="0" distB="0" distL="0" distR="0" wp14:anchorId="610D4889" wp14:editId="4C945A76">
            <wp:extent cx="5303520" cy="2612390"/>
            <wp:effectExtent l="0" t="0" r="5080" b="3810"/>
            <wp:docPr id="92" name="Picture 92"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chart, line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03520" cy="2612390"/>
                    </a:xfrm>
                    <a:prstGeom prst="rect">
                      <a:avLst/>
                    </a:prstGeom>
                    <a:noFill/>
                    <a:ln>
                      <a:noFill/>
                    </a:ln>
                  </pic:spPr>
                </pic:pic>
              </a:graphicData>
            </a:graphic>
          </wp:inline>
        </w:drawing>
      </w:r>
      <w:r w:rsidRPr="007559B0">
        <w:rPr>
          <w:rFonts w:ascii="Times New Roman" w:eastAsia="Times New Roman" w:hAnsi="Times New Roman" w:cs="Times New Roman"/>
          <w:color w:val="000000"/>
          <w:bdr w:val="none" w:sz="0" w:space="0" w:color="auto" w:frame="1"/>
        </w:rPr>
        <w:fldChar w:fldCharType="end"/>
      </w:r>
    </w:p>
    <w:p w14:paraId="681B8EC4" w14:textId="77777777" w:rsidR="00074162" w:rsidRPr="007559B0" w:rsidRDefault="00074162" w:rsidP="008C5FD3">
      <w:pPr>
        <w:spacing w:line="480" w:lineRule="auto"/>
        <w:rPr>
          <w:rFonts w:ascii="Times New Roman" w:eastAsia="Times New Roman" w:hAnsi="Times New Roman" w:cs="Times New Roman"/>
        </w:rPr>
      </w:pPr>
    </w:p>
    <w:p w14:paraId="2BB419CB" w14:textId="7E3FCDAC" w:rsidR="00493C22" w:rsidRDefault="00074162" w:rsidP="00496630">
      <w:pPr>
        <w:pStyle w:val="Paragraph"/>
        <w:spacing w:line="480" w:lineRule="auto"/>
        <w:jc w:val="both"/>
      </w:pPr>
      <w:r w:rsidRPr="00074162">
        <w:rPr>
          <w:lang w:eastAsia="zh-CN"/>
        </w:rPr>
        <w:t>Songs of Aspova began in rank under 100, then quickly increased to rank 1, then slowly decreased to rank 200 and then were out of Top 200 chart, Aspova should focus on the long-run marketing to keep his songs on top.</w:t>
      </w:r>
    </w:p>
    <w:p w14:paraId="48FFA061" w14:textId="11B87DC3" w:rsidR="00074162" w:rsidRDefault="00074162" w:rsidP="008C5FD3">
      <w:pPr>
        <w:pStyle w:val="Paragraph"/>
        <w:spacing w:line="480" w:lineRule="auto"/>
      </w:pPr>
    </w:p>
    <w:p w14:paraId="6DBD511E" w14:textId="12DDDD58" w:rsidR="00074162" w:rsidRDefault="00074162" w:rsidP="008C5FD3">
      <w:pPr>
        <w:pStyle w:val="Paragraph"/>
        <w:spacing w:line="480" w:lineRule="auto"/>
      </w:pPr>
    </w:p>
    <w:p w14:paraId="64812CBE" w14:textId="1358BD39" w:rsidR="00074162" w:rsidRDefault="00074162" w:rsidP="008C5FD3">
      <w:pPr>
        <w:pStyle w:val="Paragraph"/>
        <w:spacing w:line="480" w:lineRule="auto"/>
      </w:pPr>
    </w:p>
    <w:p w14:paraId="4E5FF3C5" w14:textId="5217B205" w:rsidR="00074162" w:rsidRDefault="00074162" w:rsidP="008C5FD3">
      <w:pPr>
        <w:pStyle w:val="Paragraph"/>
        <w:spacing w:line="480" w:lineRule="auto"/>
      </w:pPr>
    </w:p>
    <w:p w14:paraId="72154168" w14:textId="347B1995" w:rsidR="00074162" w:rsidRDefault="00074162" w:rsidP="008C5FD3">
      <w:pPr>
        <w:pStyle w:val="Paragraph"/>
        <w:spacing w:line="480" w:lineRule="auto"/>
      </w:pPr>
    </w:p>
    <w:p w14:paraId="71914B0F" w14:textId="1F67E0BD" w:rsidR="00074162" w:rsidRDefault="00074162" w:rsidP="008C5FD3">
      <w:pPr>
        <w:pStyle w:val="Paragraph"/>
        <w:spacing w:line="480" w:lineRule="auto"/>
      </w:pPr>
    </w:p>
    <w:p w14:paraId="6F2583F4" w14:textId="0D442AEB" w:rsidR="00553266" w:rsidRDefault="00553266" w:rsidP="008C5FD3">
      <w:pPr>
        <w:pStyle w:val="Paragraph"/>
        <w:spacing w:line="480" w:lineRule="auto"/>
      </w:pPr>
    </w:p>
    <w:p w14:paraId="0B2F35D7" w14:textId="77777777" w:rsidR="00553266" w:rsidRDefault="00553266" w:rsidP="008C5FD3">
      <w:pPr>
        <w:pStyle w:val="Paragraph"/>
        <w:spacing w:line="480" w:lineRule="auto"/>
        <w:ind w:firstLine="0"/>
      </w:pPr>
    </w:p>
    <w:p w14:paraId="386ED33F" w14:textId="77777777" w:rsidR="00074162" w:rsidRPr="00074162" w:rsidRDefault="00074162" w:rsidP="008C5FD3">
      <w:pPr>
        <w:pStyle w:val="Paragraph"/>
        <w:spacing w:line="480" w:lineRule="auto"/>
        <w:ind w:firstLine="0"/>
      </w:pPr>
    </w:p>
    <w:p w14:paraId="03D7AC05" w14:textId="77777777" w:rsidR="000D4E8E" w:rsidRDefault="000D4E8E" w:rsidP="008C5FD3">
      <w:pPr>
        <w:spacing w:line="480" w:lineRule="auto"/>
        <w:rPr>
          <w:rFonts w:ascii="Times New Roman" w:eastAsia="Batang" w:hAnsi="Times New Roman" w:cs="Times New Roman"/>
          <w:b/>
          <w:lang w:eastAsia="en-US"/>
        </w:rPr>
      </w:pPr>
      <w:r>
        <w:br w:type="page"/>
      </w:r>
    </w:p>
    <w:p w14:paraId="6E76D8D0" w14:textId="57CA381E" w:rsidR="0078303D" w:rsidRDefault="0078303D" w:rsidP="000621F0">
      <w:pPr>
        <w:pStyle w:val="CHAPTERTITLE"/>
        <w:spacing w:after="0" w:line="480" w:lineRule="auto"/>
        <w:outlineLvl w:val="0"/>
      </w:pPr>
      <w:bookmarkStart w:id="4" w:name="_Toc103757309"/>
      <w:r>
        <w:lastRenderedPageBreak/>
        <w:t>Comments</w:t>
      </w:r>
      <w:bookmarkEnd w:id="4"/>
    </w:p>
    <w:p w14:paraId="7E308BA1" w14:textId="6A55CF97" w:rsidR="007559B0" w:rsidRDefault="007559B0" w:rsidP="008C5FD3">
      <w:pPr>
        <w:pStyle w:val="Paragraph"/>
        <w:spacing w:line="480" w:lineRule="auto"/>
        <w:jc w:val="both"/>
        <w:rPr>
          <w:lang w:eastAsia="zh-CN"/>
        </w:rPr>
      </w:pPr>
      <w:r w:rsidRPr="007559B0">
        <w:rPr>
          <w:lang w:eastAsia="zh-CN"/>
        </w:rPr>
        <w:t>Some drawbacks are that Spotify may not be a good forum for sampling popular artists since Spotify is used more often in richer countries that have easy access to the internet and wifi, which means findings may only be generalized to these kinds of countries. Our analysis is also limited by time. Ideally, more than two artists (likely the 30 highest and lowest ranking artists in the top 200) in order to analyze changes in song popularity over time with a greater degree of generalizability. Challenges with the dataset primarily have to do with the limited number of fields. More sophisticated analysis could be done if attributes like genre, sub-genre, recently toured, recently promoted, recent appearance in media, etc. were included as we could then look to see which characteristics were associated with popularity. There is also some multicollinearity in the data as streams and trending are associated with each other, but this was not problematic as only streams had been used for our analysis.</w:t>
      </w:r>
    </w:p>
    <w:p w14:paraId="7909D6E7" w14:textId="09865036" w:rsidR="002F0C57" w:rsidRDefault="002F0C57" w:rsidP="008C5FD3">
      <w:pPr>
        <w:spacing w:line="480" w:lineRule="auto"/>
        <w:rPr>
          <w:rFonts w:ascii="Times New Roman" w:eastAsia="Batang" w:hAnsi="Times New Roman" w:cs="Times New Roman"/>
        </w:rPr>
      </w:pPr>
      <w:r>
        <w:br w:type="page"/>
      </w:r>
    </w:p>
    <w:p w14:paraId="037035A0" w14:textId="0E52339C" w:rsidR="00D10F7F" w:rsidRDefault="00230BEA" w:rsidP="000621F0">
      <w:pPr>
        <w:pStyle w:val="CHAPTERTITLE"/>
        <w:spacing w:after="0" w:line="480" w:lineRule="auto"/>
        <w:outlineLvl w:val="0"/>
      </w:pPr>
      <w:bookmarkStart w:id="5" w:name="_Toc103757310"/>
      <w:r>
        <w:rPr>
          <w:lang w:eastAsia="zh-CN"/>
        </w:rPr>
        <w:lastRenderedPageBreak/>
        <w:t>C</w:t>
      </w:r>
      <w:r w:rsidR="007D5D8E">
        <w:rPr>
          <w:lang w:eastAsia="zh-CN"/>
        </w:rPr>
        <w:t>onclusion</w:t>
      </w:r>
      <w:bookmarkEnd w:id="5"/>
    </w:p>
    <w:p w14:paraId="6313583E" w14:textId="7DDE201E" w:rsidR="007559B0" w:rsidRDefault="007559B0" w:rsidP="008C5FD3">
      <w:pPr>
        <w:pStyle w:val="Paragraph"/>
        <w:spacing w:line="480" w:lineRule="auto"/>
        <w:jc w:val="both"/>
        <w:rPr>
          <w:lang w:eastAsia="zh-CN"/>
        </w:rPr>
      </w:pPr>
      <w:r w:rsidRPr="007559B0">
        <w:rPr>
          <w:lang w:eastAsia="zh-CN"/>
        </w:rPr>
        <w:t xml:space="preserve">Our project sought to compare </w:t>
      </w:r>
      <w:r w:rsidR="007A2C3D">
        <w:rPr>
          <w:lang w:eastAsia="zh-CN"/>
        </w:rPr>
        <w:t>features</w:t>
      </w:r>
      <w:r w:rsidRPr="007559B0">
        <w:rPr>
          <w:lang w:eastAsia="zh-CN"/>
        </w:rPr>
        <w:t xml:space="preserve"> between the most and least popular artists in Spotify’s top 200 in order to provide some context for how popular a given artist is. We have achieved this to a certain extent as the minimum and maximum values within the top 200 dataset have been flushed out, and thus our analysis has specified the range that any artist in the dataset can take. Benefits to this approach include the ample sample size associated with the data, which makes our findings more robust. Our analysis is also straight forward which increases its accessibility and minimizes the likelihood of error.</w:t>
      </w:r>
    </w:p>
    <w:p w14:paraId="15157955" w14:textId="3910FB31" w:rsidR="00041ABD" w:rsidRDefault="007559B0" w:rsidP="008C5FD3">
      <w:pPr>
        <w:pStyle w:val="Paragraph"/>
        <w:spacing w:line="480" w:lineRule="auto"/>
        <w:jc w:val="both"/>
        <w:rPr>
          <w:rFonts w:eastAsia="SimSun"/>
          <w:lang w:eastAsia="zh-CN"/>
        </w:rPr>
      </w:pPr>
      <w:r w:rsidRPr="007559B0">
        <w:rPr>
          <w:lang w:eastAsia="zh-CN"/>
        </w:rPr>
        <w:t xml:space="preserve">In conclusion, </w:t>
      </w:r>
      <w:r w:rsidR="00074162" w:rsidRPr="00074162">
        <w:rPr>
          <w:lang w:eastAsia="zh-CN"/>
        </w:rPr>
        <w:t xml:space="preserve">Ed Sheeran appeared in the Top 200 300 times more than Aspova and Ed’s songs appeared 6 times more than Aspova’s songs. Aspova should focus more on the quality of his songs and marketing than the number of songs. Ed Sheeran performs better in solo songs, while Aspova's most popular song Susamam is a collaborated song. Aspova should collaborate with famous artists to make his music product much more popular. Songs by Ed Sheeran are in English and have been popular all over the world, but Aspova's songs are in </w:t>
      </w:r>
      <w:r w:rsidR="000B70BD" w:rsidRPr="00074162">
        <w:rPr>
          <w:lang w:eastAsia="zh-CN"/>
        </w:rPr>
        <w:t>Turkish,</w:t>
      </w:r>
      <w:r w:rsidR="00074162" w:rsidRPr="00074162">
        <w:rPr>
          <w:lang w:eastAsia="zh-CN"/>
        </w:rPr>
        <w:t xml:space="preserve"> so they were only popular for a short period of time. Therefore, Aspova should publish more songs in English to join the global music market and focus on the long-run marketing to keep his songs on top.</w:t>
      </w:r>
    </w:p>
    <w:p w14:paraId="11CEE270" w14:textId="17C33C2C" w:rsidR="00AC71C6" w:rsidRDefault="00AC71C6" w:rsidP="008C5FD3">
      <w:pPr>
        <w:pStyle w:val="Paragraph"/>
        <w:spacing w:line="480" w:lineRule="auto"/>
        <w:ind w:firstLine="0"/>
        <w:rPr>
          <w:rFonts w:eastAsia="Times New Roman"/>
        </w:rPr>
      </w:pPr>
    </w:p>
    <w:p w14:paraId="37E82F23" w14:textId="77777777" w:rsidR="00553266" w:rsidRDefault="00553266" w:rsidP="008C5FD3">
      <w:pPr>
        <w:pStyle w:val="Paragraph"/>
        <w:spacing w:line="480" w:lineRule="auto"/>
        <w:ind w:firstLine="0"/>
        <w:rPr>
          <w:rFonts w:eastAsia="Times New Roman"/>
        </w:rPr>
      </w:pPr>
    </w:p>
    <w:p w14:paraId="64953D00" w14:textId="77777777" w:rsidR="00167668" w:rsidRDefault="00167668" w:rsidP="008C5FD3">
      <w:pPr>
        <w:pStyle w:val="Paragraph"/>
        <w:spacing w:line="480" w:lineRule="auto"/>
        <w:ind w:firstLine="0"/>
        <w:rPr>
          <w:rFonts w:eastAsia="Times New Roman"/>
        </w:rPr>
      </w:pPr>
    </w:p>
    <w:p w14:paraId="0D590E16" w14:textId="77777777" w:rsidR="00406E3B" w:rsidRDefault="00406E3B" w:rsidP="008C5FD3">
      <w:pPr>
        <w:spacing w:line="480" w:lineRule="auto"/>
        <w:rPr>
          <w:rFonts w:ascii="Times New Roman" w:eastAsia="Batang" w:hAnsi="Times New Roman" w:cs="Times New Roman"/>
          <w:b/>
        </w:rPr>
      </w:pPr>
      <w:r>
        <w:br w:type="page"/>
      </w:r>
    </w:p>
    <w:p w14:paraId="16BBFEDB" w14:textId="220DFABE" w:rsidR="00167668" w:rsidRDefault="00167668" w:rsidP="000621F0">
      <w:pPr>
        <w:pStyle w:val="CHAPTERTITLE"/>
        <w:spacing w:after="0" w:line="480" w:lineRule="auto"/>
        <w:outlineLvl w:val="0"/>
        <w:rPr>
          <w:lang w:eastAsia="zh-CN"/>
        </w:rPr>
      </w:pPr>
      <w:bookmarkStart w:id="6" w:name="_Toc103757311"/>
      <w:r>
        <w:rPr>
          <w:lang w:eastAsia="zh-CN"/>
        </w:rPr>
        <w:lastRenderedPageBreak/>
        <w:t>Appendix</w:t>
      </w:r>
      <w:bookmarkEnd w:id="6"/>
    </w:p>
    <w:p w14:paraId="3E82F373" w14:textId="7C0EB2CD" w:rsidR="00167668" w:rsidRDefault="00167668" w:rsidP="008C5FD3">
      <w:pPr>
        <w:pStyle w:val="Paragraph"/>
        <w:spacing w:line="480" w:lineRule="auto"/>
        <w:ind w:firstLine="0"/>
        <w:rPr>
          <w:lang w:eastAsia="zh-CN"/>
        </w:rPr>
      </w:pPr>
      <w:r>
        <w:rPr>
          <w:lang w:eastAsia="zh-CN"/>
        </w:rPr>
        <w:t xml:space="preserve">We publish our code at this link on Kaggle: </w:t>
      </w:r>
      <w:hyperlink r:id="rId36" w:history="1">
        <w:r w:rsidR="00747964" w:rsidRPr="00CE4035">
          <w:rPr>
            <w:rStyle w:val="Hyperlink"/>
            <w:lang w:eastAsia="zh-CN"/>
          </w:rPr>
          <w:t>https://www.kaggle.com/code/vhtrieu/aly-6110-spotify-charts-analysis/notebook</w:t>
        </w:r>
      </w:hyperlink>
      <w:r w:rsidR="00747964">
        <w:rPr>
          <w:lang w:eastAsia="zh-CN"/>
        </w:rPr>
        <w:t xml:space="preserve"> </w:t>
      </w:r>
    </w:p>
    <w:p w14:paraId="01077910" w14:textId="05D151D8" w:rsidR="00167668" w:rsidRDefault="00167668" w:rsidP="008C5FD3">
      <w:pPr>
        <w:pStyle w:val="Paragraph"/>
        <w:spacing w:line="480" w:lineRule="auto"/>
        <w:ind w:firstLine="0"/>
        <w:rPr>
          <w:rFonts w:eastAsia="Times New Roman"/>
        </w:rPr>
      </w:pPr>
    </w:p>
    <w:p w14:paraId="4A3D91AD" w14:textId="370A7B41" w:rsidR="00167668" w:rsidRDefault="00167668" w:rsidP="008C5FD3">
      <w:pPr>
        <w:pStyle w:val="Paragraph"/>
        <w:spacing w:line="480" w:lineRule="auto"/>
        <w:ind w:firstLine="0"/>
        <w:rPr>
          <w:rFonts w:eastAsia="Times New Roman"/>
        </w:rPr>
      </w:pPr>
    </w:p>
    <w:p w14:paraId="28274B8D" w14:textId="068A1906" w:rsidR="00167668" w:rsidRDefault="00167668" w:rsidP="008C5FD3">
      <w:pPr>
        <w:pStyle w:val="Paragraph"/>
        <w:spacing w:line="480" w:lineRule="auto"/>
        <w:ind w:firstLine="0"/>
        <w:rPr>
          <w:rFonts w:eastAsia="Times New Roman"/>
        </w:rPr>
      </w:pPr>
    </w:p>
    <w:p w14:paraId="7AEEA284" w14:textId="2FDD89A8" w:rsidR="00167668" w:rsidRDefault="00167668" w:rsidP="008C5FD3">
      <w:pPr>
        <w:pStyle w:val="Paragraph"/>
        <w:spacing w:line="480" w:lineRule="auto"/>
        <w:ind w:firstLine="0"/>
        <w:rPr>
          <w:rFonts w:eastAsia="Times New Roman"/>
        </w:rPr>
      </w:pPr>
    </w:p>
    <w:p w14:paraId="60F6B47E" w14:textId="73772408" w:rsidR="00167668" w:rsidRDefault="00167668" w:rsidP="008C5FD3">
      <w:pPr>
        <w:pStyle w:val="Paragraph"/>
        <w:spacing w:line="480" w:lineRule="auto"/>
        <w:ind w:firstLine="0"/>
        <w:rPr>
          <w:rFonts w:eastAsia="Times New Roman"/>
        </w:rPr>
      </w:pPr>
    </w:p>
    <w:p w14:paraId="3CAE3414" w14:textId="0210AFC6" w:rsidR="00167668" w:rsidRDefault="00167668" w:rsidP="008C5FD3">
      <w:pPr>
        <w:pStyle w:val="Paragraph"/>
        <w:spacing w:line="480" w:lineRule="auto"/>
        <w:ind w:firstLine="0"/>
        <w:rPr>
          <w:rFonts w:eastAsia="Times New Roman"/>
        </w:rPr>
      </w:pPr>
    </w:p>
    <w:p w14:paraId="5533DD80" w14:textId="41C5558A" w:rsidR="00167668" w:rsidRDefault="00167668" w:rsidP="008C5FD3">
      <w:pPr>
        <w:pStyle w:val="Paragraph"/>
        <w:spacing w:line="480" w:lineRule="auto"/>
        <w:ind w:firstLine="0"/>
        <w:rPr>
          <w:rFonts w:eastAsia="Times New Roman"/>
        </w:rPr>
      </w:pPr>
    </w:p>
    <w:p w14:paraId="4A6F580A" w14:textId="2C91475C" w:rsidR="00167668" w:rsidRDefault="00167668" w:rsidP="008C5FD3">
      <w:pPr>
        <w:pStyle w:val="Paragraph"/>
        <w:spacing w:line="480" w:lineRule="auto"/>
        <w:ind w:firstLine="0"/>
        <w:rPr>
          <w:rFonts w:eastAsia="Times New Roman"/>
        </w:rPr>
      </w:pPr>
    </w:p>
    <w:p w14:paraId="5C6B5216" w14:textId="1C3902A4" w:rsidR="00167668" w:rsidRDefault="00167668" w:rsidP="008C5FD3">
      <w:pPr>
        <w:pStyle w:val="Paragraph"/>
        <w:spacing w:line="480" w:lineRule="auto"/>
        <w:ind w:firstLine="0"/>
        <w:rPr>
          <w:rFonts w:eastAsia="Times New Roman"/>
        </w:rPr>
      </w:pPr>
    </w:p>
    <w:p w14:paraId="52270F97" w14:textId="3F8DEEAB" w:rsidR="00167668" w:rsidRDefault="00167668" w:rsidP="008C5FD3">
      <w:pPr>
        <w:pStyle w:val="Paragraph"/>
        <w:spacing w:line="480" w:lineRule="auto"/>
        <w:ind w:firstLine="0"/>
        <w:rPr>
          <w:rFonts w:eastAsia="Times New Roman"/>
        </w:rPr>
      </w:pPr>
    </w:p>
    <w:p w14:paraId="4309F5A8" w14:textId="7021F835" w:rsidR="00167668" w:rsidRDefault="00167668" w:rsidP="008C5FD3">
      <w:pPr>
        <w:pStyle w:val="Paragraph"/>
        <w:spacing w:line="480" w:lineRule="auto"/>
        <w:ind w:firstLine="0"/>
        <w:rPr>
          <w:rFonts w:eastAsia="Times New Roman"/>
        </w:rPr>
      </w:pPr>
    </w:p>
    <w:p w14:paraId="623C02B6" w14:textId="3340EAE4" w:rsidR="00167668" w:rsidRDefault="00167668" w:rsidP="008C5FD3">
      <w:pPr>
        <w:pStyle w:val="Paragraph"/>
        <w:spacing w:line="480" w:lineRule="auto"/>
        <w:ind w:firstLine="0"/>
        <w:rPr>
          <w:rFonts w:eastAsia="Times New Roman"/>
        </w:rPr>
      </w:pPr>
    </w:p>
    <w:p w14:paraId="5C800072" w14:textId="359E0A87" w:rsidR="00167668" w:rsidRDefault="00167668" w:rsidP="008C5FD3">
      <w:pPr>
        <w:pStyle w:val="Paragraph"/>
        <w:spacing w:line="480" w:lineRule="auto"/>
        <w:ind w:firstLine="0"/>
        <w:rPr>
          <w:rFonts w:eastAsia="Times New Roman"/>
        </w:rPr>
      </w:pPr>
    </w:p>
    <w:p w14:paraId="0B06B337" w14:textId="1B15F41D" w:rsidR="00167668" w:rsidRDefault="00167668" w:rsidP="008C5FD3">
      <w:pPr>
        <w:pStyle w:val="Paragraph"/>
        <w:spacing w:line="480" w:lineRule="auto"/>
        <w:ind w:firstLine="0"/>
        <w:rPr>
          <w:rFonts w:eastAsia="Times New Roman"/>
        </w:rPr>
      </w:pPr>
    </w:p>
    <w:p w14:paraId="3442B9AD" w14:textId="7EDA0413" w:rsidR="00167668" w:rsidRDefault="00167668" w:rsidP="008C5FD3">
      <w:pPr>
        <w:pStyle w:val="Paragraph"/>
        <w:spacing w:line="480" w:lineRule="auto"/>
        <w:ind w:firstLine="0"/>
        <w:rPr>
          <w:rFonts w:eastAsia="Times New Roman"/>
        </w:rPr>
      </w:pPr>
    </w:p>
    <w:p w14:paraId="0CDB5221" w14:textId="54EA6DF7" w:rsidR="00167668" w:rsidRDefault="00167668" w:rsidP="008C5FD3">
      <w:pPr>
        <w:pStyle w:val="Paragraph"/>
        <w:spacing w:line="480" w:lineRule="auto"/>
        <w:ind w:firstLine="0"/>
        <w:rPr>
          <w:rFonts w:eastAsia="Times New Roman"/>
        </w:rPr>
      </w:pPr>
    </w:p>
    <w:p w14:paraId="7625500A" w14:textId="216AEBEF" w:rsidR="00167668" w:rsidRDefault="00167668" w:rsidP="008C5FD3">
      <w:pPr>
        <w:pStyle w:val="Paragraph"/>
        <w:spacing w:line="480" w:lineRule="auto"/>
        <w:ind w:firstLine="0"/>
        <w:rPr>
          <w:rFonts w:eastAsia="Times New Roman"/>
        </w:rPr>
      </w:pPr>
    </w:p>
    <w:p w14:paraId="1DE9ED31" w14:textId="77777777" w:rsidR="00167668" w:rsidRDefault="00167668" w:rsidP="008C5FD3">
      <w:pPr>
        <w:pStyle w:val="Paragraph"/>
        <w:spacing w:line="480" w:lineRule="auto"/>
        <w:ind w:firstLine="0"/>
        <w:rPr>
          <w:rFonts w:eastAsia="Times New Roman"/>
        </w:rPr>
      </w:pPr>
    </w:p>
    <w:p w14:paraId="68CFAC28" w14:textId="77777777" w:rsidR="0018288F" w:rsidRDefault="0018288F" w:rsidP="008C5FD3">
      <w:pPr>
        <w:spacing w:line="480" w:lineRule="auto"/>
        <w:rPr>
          <w:rFonts w:ascii="Times New Roman" w:eastAsia="Batang" w:hAnsi="Times New Roman" w:cs="Times New Roman"/>
          <w:b/>
        </w:rPr>
      </w:pPr>
      <w:r>
        <w:br w:type="page"/>
      </w:r>
    </w:p>
    <w:p w14:paraId="65A7322D" w14:textId="2B8A0432" w:rsidR="00167668" w:rsidRDefault="00167668" w:rsidP="000621F0">
      <w:pPr>
        <w:pStyle w:val="CHAPTERTITLE"/>
        <w:spacing w:after="0" w:line="480" w:lineRule="auto"/>
        <w:outlineLvl w:val="0"/>
        <w:rPr>
          <w:lang w:eastAsia="zh-CN"/>
        </w:rPr>
      </w:pPr>
      <w:bookmarkStart w:id="7" w:name="_Toc103757312"/>
      <w:r>
        <w:rPr>
          <w:lang w:eastAsia="zh-CN"/>
        </w:rPr>
        <w:lastRenderedPageBreak/>
        <w:t>References</w:t>
      </w:r>
      <w:bookmarkEnd w:id="7"/>
    </w:p>
    <w:p w14:paraId="25FD17D0" w14:textId="77777777" w:rsidR="00167668" w:rsidRDefault="00167668" w:rsidP="008C5FD3">
      <w:pPr>
        <w:pStyle w:val="Paragraph"/>
        <w:spacing w:line="480" w:lineRule="auto"/>
        <w:ind w:left="720" w:hanging="720"/>
        <w:rPr>
          <w:lang w:eastAsia="zh-CN"/>
        </w:rPr>
      </w:pPr>
      <w:r>
        <w:rPr>
          <w:lang w:eastAsia="zh-CN"/>
        </w:rPr>
        <w:t>Dave, D. (2022). S</w:t>
      </w:r>
      <w:r>
        <w:rPr>
          <w:rFonts w:hint="eastAsia"/>
          <w:lang w:eastAsia="zh-CN"/>
        </w:rPr>
        <w:t>po</w:t>
      </w:r>
      <w:r>
        <w:rPr>
          <w:lang w:eastAsia="zh-CN"/>
        </w:rPr>
        <w:t xml:space="preserve">tify Charts. </w:t>
      </w:r>
      <w:r w:rsidRPr="00167668">
        <w:rPr>
          <w:i/>
          <w:iCs/>
          <w:lang w:eastAsia="zh-CN"/>
        </w:rPr>
        <w:t>Kaggle.</w:t>
      </w:r>
    </w:p>
    <w:p w14:paraId="79874DF7" w14:textId="77777777" w:rsidR="00167668" w:rsidRDefault="00222A98" w:rsidP="008C5FD3">
      <w:pPr>
        <w:pStyle w:val="Paragraph"/>
        <w:spacing w:line="480" w:lineRule="auto"/>
        <w:rPr>
          <w:lang w:eastAsia="zh-CN"/>
        </w:rPr>
      </w:pPr>
      <w:hyperlink r:id="rId37" w:history="1">
        <w:r w:rsidR="00167668" w:rsidRPr="007B3E37">
          <w:rPr>
            <w:rStyle w:val="Hyperlink"/>
            <w:lang w:eastAsia="zh-CN"/>
          </w:rPr>
          <w:t>https://www.kaggle.com/datasets/dhruvildave/spotify-charts</w:t>
        </w:r>
      </w:hyperlink>
    </w:p>
    <w:p w14:paraId="16D788C9" w14:textId="77777777" w:rsidR="00167668" w:rsidRPr="00F71153" w:rsidRDefault="00167668" w:rsidP="008C5FD3">
      <w:pPr>
        <w:pStyle w:val="Paragraph"/>
        <w:spacing w:line="480" w:lineRule="auto"/>
        <w:ind w:firstLine="0"/>
        <w:rPr>
          <w:rFonts w:eastAsia="Times New Roman"/>
        </w:rPr>
      </w:pPr>
    </w:p>
    <w:sectPr w:rsidR="00167668" w:rsidRPr="00F71153" w:rsidSect="00034501">
      <w:footerReference w:type="default" r:id="rId38"/>
      <w:endnotePr>
        <w:numFmt w:val="decimal"/>
      </w:endnotePr>
      <w:type w:val="continuous"/>
      <w:pgSz w:w="12240" w:h="15840"/>
      <w:pgMar w:top="1627" w:right="1584" w:bottom="2246" w:left="2304" w:header="1152" w:footer="11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CA8B" w14:textId="77777777" w:rsidR="00222A98" w:rsidRDefault="00222A98">
      <w:r>
        <w:separator/>
      </w:r>
    </w:p>
  </w:endnote>
  <w:endnote w:type="continuationSeparator" w:id="0">
    <w:p w14:paraId="05A3FC03" w14:textId="77777777" w:rsidR="00222A98" w:rsidRDefault="00222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782940"/>
      <w:docPartObj>
        <w:docPartGallery w:val="AutoText"/>
      </w:docPartObj>
    </w:sdtPr>
    <w:sdtEndPr/>
    <w:sdtContent>
      <w:p w14:paraId="2F8DAAF8" w14:textId="77777777" w:rsidR="005314E4" w:rsidRDefault="008707F7">
        <w:pPr>
          <w:pStyle w:val="Footer"/>
        </w:pPr>
        <w:r>
          <w:fldChar w:fldCharType="begin"/>
        </w:r>
        <w:r>
          <w:instrText xml:space="preserve"> PAGE   \* MERGEFORMAT </w:instrText>
        </w:r>
        <w:r>
          <w:fldChar w:fldCharType="separate"/>
        </w:r>
        <w:r>
          <w:t>17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2FCA0" w14:textId="77777777" w:rsidR="00222A98" w:rsidRDefault="00222A98">
      <w:r>
        <w:separator/>
      </w:r>
    </w:p>
  </w:footnote>
  <w:footnote w:type="continuationSeparator" w:id="0">
    <w:p w14:paraId="19A009A9" w14:textId="77777777" w:rsidR="00222A98" w:rsidRDefault="00222A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8D5F00"/>
    <w:multiLevelType w:val="singleLevel"/>
    <w:tmpl w:val="D58D5F00"/>
    <w:lvl w:ilvl="0">
      <w:start w:val="1"/>
      <w:numFmt w:val="bullet"/>
      <w:lvlText w:val=""/>
      <w:lvlJc w:val="left"/>
      <w:pPr>
        <w:ind w:left="420" w:hanging="420"/>
      </w:pPr>
      <w:rPr>
        <w:rFonts w:ascii="Wingdings" w:hAnsi="Wingdings" w:hint="default"/>
      </w:rPr>
    </w:lvl>
  </w:abstractNum>
  <w:abstractNum w:abstractNumId="1" w15:restartNumberingAfterBreak="0">
    <w:nsid w:val="033A09E6"/>
    <w:multiLevelType w:val="multilevel"/>
    <w:tmpl w:val="033A09E6"/>
    <w:lvl w:ilvl="0">
      <w:start w:val="1"/>
      <w:numFmt w:val="upperLetter"/>
      <w:pStyle w:val="Appendix"/>
      <w:suff w:val="nothing"/>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9B2839"/>
    <w:multiLevelType w:val="hybridMultilevel"/>
    <w:tmpl w:val="BD3E6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D1F0A"/>
    <w:multiLevelType w:val="multilevel"/>
    <w:tmpl w:val="0F5D1F0A"/>
    <w:lvl w:ilvl="0">
      <w:start w:val="1"/>
      <w:numFmt w:val="decimal"/>
      <w:pStyle w:val="Heading1"/>
      <w:suff w:val="nothing"/>
      <w:lvlText w:val="Chapter %1"/>
      <w:lvlJc w:val="left"/>
      <w:pPr>
        <w:ind w:left="0" w:firstLine="0"/>
      </w:pPr>
      <w:rPr>
        <w:rFonts w:hint="default"/>
        <w:b/>
        <w:i w:val="0"/>
      </w:rPr>
    </w:lvl>
    <w:lvl w:ilvl="1">
      <w:start w:val="1"/>
      <w:numFmt w:val="decimal"/>
      <w:lvlText w:val="%1.%2"/>
      <w:lvlJc w:val="left"/>
      <w:pPr>
        <w:ind w:left="720" w:hanging="720"/>
      </w:pPr>
      <w:rPr>
        <w:rFonts w:hint="default"/>
        <w:b/>
        <w:i w:val="0"/>
      </w:rPr>
    </w:lvl>
    <w:lvl w:ilvl="2">
      <w:start w:val="1"/>
      <w:numFmt w:val="decimal"/>
      <w:lvlText w:val="%1.%2.%3"/>
      <w:lvlJc w:val="left"/>
      <w:pPr>
        <w:ind w:left="1080" w:hanging="1080"/>
      </w:pPr>
      <w:rPr>
        <w:rFonts w:hint="default"/>
        <w:b/>
        <w:i w:val="0"/>
      </w:rPr>
    </w:lvl>
    <w:lvl w:ilvl="3">
      <w:start w:val="1"/>
      <w:numFmt w:val="decimal"/>
      <w:lvlText w:val="%1.%2.%3.%4"/>
      <w:lvlJc w:val="left"/>
      <w:pPr>
        <w:ind w:left="1440" w:hanging="1440"/>
      </w:pPr>
      <w:rPr>
        <w:rFonts w:hint="default"/>
        <w:b/>
        <w:i w:val="0"/>
      </w:rPr>
    </w:lvl>
    <w:lvl w:ilvl="4">
      <w:start w:val="1"/>
      <w:numFmt w:val="decimal"/>
      <w:lvlText w:val="%1.%2.%3.%4.%5"/>
      <w:lvlJc w:val="left"/>
      <w:pPr>
        <w:ind w:left="1800" w:hanging="1800"/>
      </w:pPr>
      <w:rPr>
        <w:rFonts w:hint="default"/>
        <w:b/>
        <w:i w:val="0"/>
      </w:rPr>
    </w:lvl>
    <w:lvl w:ilvl="5">
      <w:start w:val="1"/>
      <w:numFmt w:val="decimal"/>
      <w:lvlRestart w:val="1"/>
      <w:lvlText w:val="%6."/>
      <w:lvlJc w:val="left"/>
      <w:pPr>
        <w:ind w:left="1260" w:hanging="1260"/>
      </w:pPr>
      <w:rPr>
        <w:rFonts w:hint="default"/>
      </w:rPr>
    </w:lvl>
    <w:lvl w:ilvl="6">
      <w:start w:val="1"/>
      <w:numFmt w:val="decimal"/>
      <w:lvlText w:val="%7."/>
      <w:lvlJc w:val="left"/>
      <w:pPr>
        <w:ind w:left="2520" w:hanging="360"/>
      </w:pPr>
      <w:rPr>
        <w:rFonts w:hint="default"/>
      </w:rPr>
    </w:lvl>
    <w:lvl w:ilvl="7">
      <w:start w:val="1"/>
      <w:numFmt w:val="decimal"/>
      <w:lvlRestart w:val="1"/>
      <w:lvlText w:val="%8."/>
      <w:lvlJc w:val="left"/>
      <w:pPr>
        <w:ind w:left="1267" w:hanging="1267"/>
      </w:pPr>
      <w:rPr>
        <w:rFonts w:hint="default"/>
      </w:rPr>
    </w:lvl>
    <w:lvl w:ilvl="8">
      <w:start w:val="1"/>
      <w:numFmt w:val="decimal"/>
      <w:lvlText w:val="%9."/>
      <w:lvlJc w:val="left"/>
      <w:pPr>
        <w:ind w:left="3240" w:hanging="360"/>
      </w:pPr>
      <w:rPr>
        <w:rFonts w:hint="default"/>
      </w:rPr>
    </w:lvl>
  </w:abstractNum>
  <w:abstractNum w:abstractNumId="4" w15:restartNumberingAfterBreak="0">
    <w:nsid w:val="14AB1A6A"/>
    <w:multiLevelType w:val="hybridMultilevel"/>
    <w:tmpl w:val="1EAAB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F4F58"/>
    <w:multiLevelType w:val="multilevel"/>
    <w:tmpl w:val="17AF4F58"/>
    <w:lvl w:ilvl="0">
      <w:start w:val="1"/>
      <w:numFmt w:val="bullet"/>
      <w:pStyle w:val="ListFormat-bulleted"/>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6" w15:restartNumberingAfterBreak="0">
    <w:nsid w:val="299BBB7D"/>
    <w:multiLevelType w:val="singleLevel"/>
    <w:tmpl w:val="299BBB7D"/>
    <w:lvl w:ilvl="0">
      <w:start w:val="1"/>
      <w:numFmt w:val="bullet"/>
      <w:lvlText w:val=""/>
      <w:lvlJc w:val="left"/>
      <w:pPr>
        <w:ind w:left="420" w:hanging="420"/>
      </w:pPr>
      <w:rPr>
        <w:rFonts w:ascii="Wingdings" w:hAnsi="Wingdings" w:hint="default"/>
      </w:rPr>
    </w:lvl>
  </w:abstractNum>
  <w:abstractNum w:abstractNumId="7" w15:restartNumberingAfterBreak="0">
    <w:nsid w:val="2B9C4796"/>
    <w:multiLevelType w:val="multilevel"/>
    <w:tmpl w:val="2B9C4796"/>
    <w:lvl w:ilvl="0">
      <w:start w:val="1"/>
      <w:numFmt w:val="decimal"/>
      <w:pStyle w:val="TOC1"/>
      <w:lvlText w:val="%1"/>
      <w:lvlJc w:val="right"/>
      <w:pPr>
        <w:ind w:left="720" w:hanging="374"/>
      </w:pPr>
      <w:rPr>
        <w:rFonts w:ascii="Times New Roman" w:hAnsi="Times New Roman" w:hint="default"/>
        <w:b w:val="0"/>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EC91EFA"/>
    <w:multiLevelType w:val="multilevel"/>
    <w:tmpl w:val="2EC91EFA"/>
    <w:lvl w:ilvl="0">
      <w:start w:val="1"/>
      <w:numFmt w:val="decimal"/>
      <w:pStyle w:val="ListFormat-numbered"/>
      <w:lvlText w:val="%1."/>
      <w:lvlJc w:val="right"/>
      <w:pPr>
        <w:ind w:left="1440" w:hanging="360"/>
      </w:pPr>
      <w:rPr>
        <w:rFonts w:hint="default"/>
      </w:rPr>
    </w:lvl>
    <w:lvl w:ilvl="1">
      <w:start w:val="1"/>
      <w:numFmt w:val="decimal"/>
      <w:lvlText w:val="%2."/>
      <w:lvlJc w:val="righ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F8245D9"/>
    <w:multiLevelType w:val="hybridMultilevel"/>
    <w:tmpl w:val="303CC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705776"/>
    <w:multiLevelType w:val="multilevel"/>
    <w:tmpl w:val="31705776"/>
    <w:lvl w:ilvl="0">
      <w:start w:val="1"/>
      <w:numFmt w:val="decimal"/>
      <w:pStyle w:val="Figurecaption"/>
      <w:lvlText w:val="Figure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EC3860"/>
    <w:multiLevelType w:val="multilevel"/>
    <w:tmpl w:val="36EC3860"/>
    <w:lvl w:ilvl="0">
      <w:start w:val="1"/>
      <w:numFmt w:val="none"/>
      <w:pStyle w:val="Appendix-one"/>
      <w:suff w:val="nothing"/>
      <w:lvlText w:val="Appendix"/>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BD50EED"/>
    <w:multiLevelType w:val="multilevel"/>
    <w:tmpl w:val="3BD50EED"/>
    <w:lvl w:ilvl="0">
      <w:start w:val="1"/>
      <w:numFmt w:val="decimal"/>
      <w:pStyle w:val="BibEntry-numbered"/>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44F41683"/>
    <w:multiLevelType w:val="multilevel"/>
    <w:tmpl w:val="44F41683"/>
    <w:lvl w:ilvl="0">
      <w:start w:val="1"/>
      <w:numFmt w:val="upperLetter"/>
      <w:pStyle w:val="TOC7"/>
      <w:lvlText w:val="%1"/>
      <w:lvlJc w:val="right"/>
      <w:pPr>
        <w:ind w:left="720" w:hanging="374"/>
      </w:pPr>
      <w:rPr>
        <w:rFonts w:ascii="Times New Roman" w:hAnsi="Times New Roman" w:hint="default"/>
        <w:sz w:val="24"/>
      </w:rPr>
    </w:lvl>
    <w:lvl w:ilvl="1">
      <w:start w:val="1"/>
      <w:numFmt w:val="lowerLetter"/>
      <w:lvlText w:val="%2."/>
      <w:lvlJc w:val="left"/>
      <w:pPr>
        <w:ind w:left="1786" w:hanging="360"/>
      </w:pPr>
      <w:rPr>
        <w:rFonts w:hint="default"/>
      </w:rPr>
    </w:lvl>
    <w:lvl w:ilvl="2">
      <w:start w:val="1"/>
      <w:numFmt w:val="lowerRoman"/>
      <w:lvlText w:val="%3."/>
      <w:lvlJc w:val="right"/>
      <w:pPr>
        <w:ind w:left="2506" w:hanging="180"/>
      </w:pPr>
      <w:rPr>
        <w:rFonts w:hint="default"/>
      </w:rPr>
    </w:lvl>
    <w:lvl w:ilvl="3">
      <w:start w:val="1"/>
      <w:numFmt w:val="decimal"/>
      <w:lvlText w:val="%4."/>
      <w:lvlJc w:val="left"/>
      <w:pPr>
        <w:ind w:left="3226" w:hanging="360"/>
      </w:pPr>
      <w:rPr>
        <w:rFonts w:hint="default"/>
      </w:rPr>
    </w:lvl>
    <w:lvl w:ilvl="4">
      <w:start w:val="1"/>
      <w:numFmt w:val="lowerLetter"/>
      <w:lvlText w:val="%5."/>
      <w:lvlJc w:val="left"/>
      <w:pPr>
        <w:ind w:left="3946" w:hanging="360"/>
      </w:pPr>
      <w:rPr>
        <w:rFonts w:hint="default"/>
      </w:rPr>
    </w:lvl>
    <w:lvl w:ilvl="5">
      <w:start w:val="1"/>
      <w:numFmt w:val="lowerRoman"/>
      <w:lvlText w:val="%6."/>
      <w:lvlJc w:val="right"/>
      <w:pPr>
        <w:ind w:left="4666" w:hanging="180"/>
      </w:pPr>
      <w:rPr>
        <w:rFonts w:hint="default"/>
      </w:rPr>
    </w:lvl>
    <w:lvl w:ilvl="6">
      <w:start w:val="1"/>
      <w:numFmt w:val="decimal"/>
      <w:lvlText w:val="%7."/>
      <w:lvlJc w:val="left"/>
      <w:pPr>
        <w:ind w:left="5386" w:hanging="360"/>
      </w:pPr>
      <w:rPr>
        <w:rFonts w:hint="default"/>
      </w:rPr>
    </w:lvl>
    <w:lvl w:ilvl="7">
      <w:start w:val="1"/>
      <w:numFmt w:val="lowerLetter"/>
      <w:lvlText w:val="%8."/>
      <w:lvlJc w:val="left"/>
      <w:pPr>
        <w:ind w:left="6106" w:hanging="360"/>
      </w:pPr>
      <w:rPr>
        <w:rFonts w:hint="default"/>
      </w:rPr>
    </w:lvl>
    <w:lvl w:ilvl="8">
      <w:start w:val="1"/>
      <w:numFmt w:val="lowerRoman"/>
      <w:lvlText w:val="%9."/>
      <w:lvlJc w:val="right"/>
      <w:pPr>
        <w:ind w:left="6826" w:hanging="180"/>
      </w:pPr>
      <w:rPr>
        <w:rFonts w:hint="default"/>
      </w:rPr>
    </w:lvl>
  </w:abstractNum>
  <w:abstractNum w:abstractNumId="14" w15:restartNumberingAfterBreak="0">
    <w:nsid w:val="528F10A0"/>
    <w:multiLevelType w:val="hybridMultilevel"/>
    <w:tmpl w:val="2BCCB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696349"/>
    <w:multiLevelType w:val="hybridMultilevel"/>
    <w:tmpl w:val="AA4A6F2A"/>
    <w:lvl w:ilvl="0" w:tplc="4746C6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27092105">
    <w:abstractNumId w:val="3"/>
    <w:lvlOverride w:ilvl="0">
      <w:lvl w:ilvl="0">
        <w:start w:val="1"/>
        <w:numFmt w:val="decimal"/>
        <w:pStyle w:val="Heading1"/>
        <w:suff w:val="nothing"/>
        <w:lvlText w:val="Chapter %1"/>
        <w:lvlJc w:val="left"/>
        <w:pPr>
          <w:ind w:left="0" w:firstLine="0"/>
        </w:pPr>
        <w:rPr>
          <w:rFonts w:hint="default"/>
          <w:b/>
          <w:i w:val="0"/>
        </w:rPr>
      </w:lvl>
    </w:lvlOverride>
  </w:num>
  <w:num w:numId="2" w16cid:durableId="493837668">
    <w:abstractNumId w:val="13"/>
  </w:num>
  <w:num w:numId="3" w16cid:durableId="1870217899">
    <w:abstractNumId w:val="7"/>
  </w:num>
  <w:num w:numId="4" w16cid:durableId="1919899342">
    <w:abstractNumId w:val="1"/>
    <w:lvlOverride w:ilvl="0">
      <w:lvl w:ilvl="0" w:tentative="1">
        <w:start w:val="1"/>
        <w:numFmt w:val="upperLetter"/>
        <w:pStyle w:val="Appendix"/>
        <w:suff w:val="nothing"/>
        <w:lvlText w:val="Appendix %1"/>
        <w:lvlJc w:val="left"/>
        <w:pPr>
          <w:ind w:left="0" w:firstLine="0"/>
        </w:pPr>
        <w:rPr>
          <w:rFonts w:hint="default"/>
        </w:rPr>
      </w:lvl>
    </w:lvlOverride>
  </w:num>
  <w:num w:numId="5" w16cid:durableId="1160269889">
    <w:abstractNumId w:val="12"/>
  </w:num>
  <w:num w:numId="6" w16cid:durableId="2124183919">
    <w:abstractNumId w:val="10"/>
  </w:num>
  <w:num w:numId="7" w16cid:durableId="379523066">
    <w:abstractNumId w:val="8"/>
  </w:num>
  <w:num w:numId="8" w16cid:durableId="1383823513">
    <w:abstractNumId w:val="11"/>
  </w:num>
  <w:num w:numId="9" w16cid:durableId="1168866858">
    <w:abstractNumId w:val="5"/>
  </w:num>
  <w:num w:numId="10" w16cid:durableId="161243400">
    <w:abstractNumId w:val="6"/>
  </w:num>
  <w:num w:numId="11" w16cid:durableId="760445109">
    <w:abstractNumId w:val="0"/>
  </w:num>
  <w:num w:numId="12" w16cid:durableId="1650329595">
    <w:abstractNumId w:val="15"/>
  </w:num>
  <w:num w:numId="13" w16cid:durableId="1343705153">
    <w:abstractNumId w:val="9"/>
  </w:num>
  <w:num w:numId="14" w16cid:durableId="777217152">
    <w:abstractNumId w:val="14"/>
  </w:num>
  <w:num w:numId="15" w16cid:durableId="592056422">
    <w:abstractNumId w:val="4"/>
  </w:num>
  <w:num w:numId="16" w16cid:durableId="18829408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bordersDoNotSurroundHeader/>
  <w:bordersDoNotSurroundFooter/>
  <w:hideSpelling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oNotUseMarginsForDrawingGridOrigin/>
  <w:drawingGridHorizontalOrigin w:val="1800"/>
  <w:drawingGridVerticalOrigin w:val="1440"/>
  <w:noPunctuationKerning/>
  <w:characterSpacingControl w:val="doNotCompress"/>
  <w:footnotePr>
    <w:footnote w:id="-1"/>
    <w:footnote w:id="0"/>
  </w:footnotePr>
  <w:endnotePr>
    <w:pos w:val="sectEnd"/>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NTQxszQ3Mzc0tDBR0lEKTi0uzszPAykwqgUA0sFmSSwAAAA="/>
  </w:docVars>
  <w:rsids>
    <w:rsidRoot w:val="00D25D5C"/>
    <w:rsid w:val="00000D30"/>
    <w:rsid w:val="00001276"/>
    <w:rsid w:val="00001684"/>
    <w:rsid w:val="000029B5"/>
    <w:rsid w:val="000065CD"/>
    <w:rsid w:val="00010055"/>
    <w:rsid w:val="0001044F"/>
    <w:rsid w:val="000106D8"/>
    <w:rsid w:val="0001088F"/>
    <w:rsid w:val="0001093D"/>
    <w:rsid w:val="00010A42"/>
    <w:rsid w:val="00011177"/>
    <w:rsid w:val="000111FB"/>
    <w:rsid w:val="0001132F"/>
    <w:rsid w:val="000117E8"/>
    <w:rsid w:val="00012CB2"/>
    <w:rsid w:val="00012F2A"/>
    <w:rsid w:val="0001564A"/>
    <w:rsid w:val="00016165"/>
    <w:rsid w:val="0002280A"/>
    <w:rsid w:val="00022A1F"/>
    <w:rsid w:val="00023078"/>
    <w:rsid w:val="00025EBA"/>
    <w:rsid w:val="00031C86"/>
    <w:rsid w:val="0003320B"/>
    <w:rsid w:val="00034501"/>
    <w:rsid w:val="00036855"/>
    <w:rsid w:val="00037C17"/>
    <w:rsid w:val="000410A3"/>
    <w:rsid w:val="00041A2F"/>
    <w:rsid w:val="00041A77"/>
    <w:rsid w:val="00041ABD"/>
    <w:rsid w:val="00042EE5"/>
    <w:rsid w:val="00043E45"/>
    <w:rsid w:val="000440EC"/>
    <w:rsid w:val="000450B7"/>
    <w:rsid w:val="00046B3D"/>
    <w:rsid w:val="00051E95"/>
    <w:rsid w:val="00051EA4"/>
    <w:rsid w:val="0005205E"/>
    <w:rsid w:val="00052BF7"/>
    <w:rsid w:val="00052E0F"/>
    <w:rsid w:val="00055335"/>
    <w:rsid w:val="0005578E"/>
    <w:rsid w:val="00055CE0"/>
    <w:rsid w:val="00056074"/>
    <w:rsid w:val="00056DCB"/>
    <w:rsid w:val="000571C3"/>
    <w:rsid w:val="00057B57"/>
    <w:rsid w:val="00057EB7"/>
    <w:rsid w:val="000600EC"/>
    <w:rsid w:val="00060301"/>
    <w:rsid w:val="00061C50"/>
    <w:rsid w:val="000621F0"/>
    <w:rsid w:val="00062AE4"/>
    <w:rsid w:val="00063DD9"/>
    <w:rsid w:val="00065106"/>
    <w:rsid w:val="00065D6F"/>
    <w:rsid w:val="00066751"/>
    <w:rsid w:val="00067C72"/>
    <w:rsid w:val="000700A8"/>
    <w:rsid w:val="00071AA2"/>
    <w:rsid w:val="0007240F"/>
    <w:rsid w:val="00073A47"/>
    <w:rsid w:val="00073B6B"/>
    <w:rsid w:val="00074162"/>
    <w:rsid w:val="000747BA"/>
    <w:rsid w:val="000749A4"/>
    <w:rsid w:val="0008085E"/>
    <w:rsid w:val="00083725"/>
    <w:rsid w:val="00083ED6"/>
    <w:rsid w:val="00084212"/>
    <w:rsid w:val="00085610"/>
    <w:rsid w:val="0008648B"/>
    <w:rsid w:val="00087D24"/>
    <w:rsid w:val="00090419"/>
    <w:rsid w:val="0009063F"/>
    <w:rsid w:val="00091F79"/>
    <w:rsid w:val="00092197"/>
    <w:rsid w:val="00093A6D"/>
    <w:rsid w:val="00093B0E"/>
    <w:rsid w:val="000951FD"/>
    <w:rsid w:val="00095506"/>
    <w:rsid w:val="00095F58"/>
    <w:rsid w:val="00096223"/>
    <w:rsid w:val="00097D7C"/>
    <w:rsid w:val="00097EDA"/>
    <w:rsid w:val="000A010F"/>
    <w:rsid w:val="000A0214"/>
    <w:rsid w:val="000A0535"/>
    <w:rsid w:val="000A089A"/>
    <w:rsid w:val="000A2E69"/>
    <w:rsid w:val="000A30F4"/>
    <w:rsid w:val="000A3429"/>
    <w:rsid w:val="000A34A9"/>
    <w:rsid w:val="000A37DE"/>
    <w:rsid w:val="000A3A9D"/>
    <w:rsid w:val="000A65D6"/>
    <w:rsid w:val="000B06B1"/>
    <w:rsid w:val="000B2316"/>
    <w:rsid w:val="000B330B"/>
    <w:rsid w:val="000B4444"/>
    <w:rsid w:val="000B489E"/>
    <w:rsid w:val="000B49A6"/>
    <w:rsid w:val="000B4BF2"/>
    <w:rsid w:val="000B5A30"/>
    <w:rsid w:val="000B62EB"/>
    <w:rsid w:val="000B6862"/>
    <w:rsid w:val="000B70BD"/>
    <w:rsid w:val="000B76E2"/>
    <w:rsid w:val="000B7F98"/>
    <w:rsid w:val="000C01B7"/>
    <w:rsid w:val="000C1C48"/>
    <w:rsid w:val="000C1FA5"/>
    <w:rsid w:val="000C4059"/>
    <w:rsid w:val="000C49B1"/>
    <w:rsid w:val="000C581B"/>
    <w:rsid w:val="000C6B53"/>
    <w:rsid w:val="000D0BD6"/>
    <w:rsid w:val="000D0EB8"/>
    <w:rsid w:val="000D20F5"/>
    <w:rsid w:val="000D272D"/>
    <w:rsid w:val="000D2A58"/>
    <w:rsid w:val="000D47A6"/>
    <w:rsid w:val="000D4E8E"/>
    <w:rsid w:val="000D4F64"/>
    <w:rsid w:val="000D52F1"/>
    <w:rsid w:val="000D63C5"/>
    <w:rsid w:val="000D74A1"/>
    <w:rsid w:val="000E2B5F"/>
    <w:rsid w:val="000E2FA2"/>
    <w:rsid w:val="000E31E6"/>
    <w:rsid w:val="000E398F"/>
    <w:rsid w:val="000E39FA"/>
    <w:rsid w:val="000E437E"/>
    <w:rsid w:val="000E4EAF"/>
    <w:rsid w:val="000E597C"/>
    <w:rsid w:val="000E5D68"/>
    <w:rsid w:val="000E7466"/>
    <w:rsid w:val="000E77F7"/>
    <w:rsid w:val="000E7D6C"/>
    <w:rsid w:val="000F102A"/>
    <w:rsid w:val="000F1699"/>
    <w:rsid w:val="000F1A44"/>
    <w:rsid w:val="000F2A63"/>
    <w:rsid w:val="000F314D"/>
    <w:rsid w:val="000F345D"/>
    <w:rsid w:val="000F566F"/>
    <w:rsid w:val="000F7930"/>
    <w:rsid w:val="001047F4"/>
    <w:rsid w:val="00104D24"/>
    <w:rsid w:val="00105655"/>
    <w:rsid w:val="001060E9"/>
    <w:rsid w:val="001064C8"/>
    <w:rsid w:val="001067DA"/>
    <w:rsid w:val="00106FA1"/>
    <w:rsid w:val="00114A4E"/>
    <w:rsid w:val="0011554E"/>
    <w:rsid w:val="001204B2"/>
    <w:rsid w:val="001222E7"/>
    <w:rsid w:val="0012242C"/>
    <w:rsid w:val="001231FB"/>
    <w:rsid w:val="001234B4"/>
    <w:rsid w:val="001250A5"/>
    <w:rsid w:val="00126A6D"/>
    <w:rsid w:val="00127186"/>
    <w:rsid w:val="0012748A"/>
    <w:rsid w:val="00130746"/>
    <w:rsid w:val="00130876"/>
    <w:rsid w:val="00130F50"/>
    <w:rsid w:val="00132800"/>
    <w:rsid w:val="0013308E"/>
    <w:rsid w:val="00133889"/>
    <w:rsid w:val="00133AC8"/>
    <w:rsid w:val="00134AD1"/>
    <w:rsid w:val="001364F6"/>
    <w:rsid w:val="00137E5E"/>
    <w:rsid w:val="001402D2"/>
    <w:rsid w:val="00140AF7"/>
    <w:rsid w:val="00142231"/>
    <w:rsid w:val="0014492F"/>
    <w:rsid w:val="001449AE"/>
    <w:rsid w:val="00147C9D"/>
    <w:rsid w:val="00147E8E"/>
    <w:rsid w:val="001501F0"/>
    <w:rsid w:val="00151306"/>
    <w:rsid w:val="001513AE"/>
    <w:rsid w:val="00153B8C"/>
    <w:rsid w:val="001547E5"/>
    <w:rsid w:val="00155DD3"/>
    <w:rsid w:val="00157EDF"/>
    <w:rsid w:val="001603D6"/>
    <w:rsid w:val="00161B88"/>
    <w:rsid w:val="0016334B"/>
    <w:rsid w:val="00164D37"/>
    <w:rsid w:val="001659EE"/>
    <w:rsid w:val="00165CE4"/>
    <w:rsid w:val="0016642D"/>
    <w:rsid w:val="0016645B"/>
    <w:rsid w:val="00166758"/>
    <w:rsid w:val="00167668"/>
    <w:rsid w:val="00167BD7"/>
    <w:rsid w:val="00167DF4"/>
    <w:rsid w:val="00167E95"/>
    <w:rsid w:val="0017071C"/>
    <w:rsid w:val="00171D55"/>
    <w:rsid w:val="00172E94"/>
    <w:rsid w:val="00173821"/>
    <w:rsid w:val="00174697"/>
    <w:rsid w:val="00175DFB"/>
    <w:rsid w:val="00175F72"/>
    <w:rsid w:val="00176EEB"/>
    <w:rsid w:val="001779AA"/>
    <w:rsid w:val="0018019A"/>
    <w:rsid w:val="001816EA"/>
    <w:rsid w:val="00182105"/>
    <w:rsid w:val="0018288F"/>
    <w:rsid w:val="00184F2C"/>
    <w:rsid w:val="00184F70"/>
    <w:rsid w:val="00185F2A"/>
    <w:rsid w:val="001866B6"/>
    <w:rsid w:val="00190F91"/>
    <w:rsid w:val="00193740"/>
    <w:rsid w:val="001946B8"/>
    <w:rsid w:val="00196350"/>
    <w:rsid w:val="00196D65"/>
    <w:rsid w:val="00196E64"/>
    <w:rsid w:val="00196EBA"/>
    <w:rsid w:val="00196EC4"/>
    <w:rsid w:val="001979EA"/>
    <w:rsid w:val="00197B09"/>
    <w:rsid w:val="001A0210"/>
    <w:rsid w:val="001A0CEE"/>
    <w:rsid w:val="001A114D"/>
    <w:rsid w:val="001A24F2"/>
    <w:rsid w:val="001A28C7"/>
    <w:rsid w:val="001A5AEC"/>
    <w:rsid w:val="001A607D"/>
    <w:rsid w:val="001A6E6E"/>
    <w:rsid w:val="001A7C9F"/>
    <w:rsid w:val="001B1151"/>
    <w:rsid w:val="001B1F7A"/>
    <w:rsid w:val="001B3884"/>
    <w:rsid w:val="001B3931"/>
    <w:rsid w:val="001B6FFE"/>
    <w:rsid w:val="001C0581"/>
    <w:rsid w:val="001C17CE"/>
    <w:rsid w:val="001C269C"/>
    <w:rsid w:val="001C3514"/>
    <w:rsid w:val="001C3973"/>
    <w:rsid w:val="001C46BF"/>
    <w:rsid w:val="001C4A78"/>
    <w:rsid w:val="001C4F91"/>
    <w:rsid w:val="001C50AC"/>
    <w:rsid w:val="001C50CC"/>
    <w:rsid w:val="001D03A7"/>
    <w:rsid w:val="001D0602"/>
    <w:rsid w:val="001D1816"/>
    <w:rsid w:val="001D1ED9"/>
    <w:rsid w:val="001D229C"/>
    <w:rsid w:val="001D2687"/>
    <w:rsid w:val="001D3E96"/>
    <w:rsid w:val="001D494F"/>
    <w:rsid w:val="001D6C1D"/>
    <w:rsid w:val="001E0B22"/>
    <w:rsid w:val="001E1A80"/>
    <w:rsid w:val="001E1C2F"/>
    <w:rsid w:val="001E23DF"/>
    <w:rsid w:val="001E40E9"/>
    <w:rsid w:val="001E4B86"/>
    <w:rsid w:val="001E6C84"/>
    <w:rsid w:val="001E6D50"/>
    <w:rsid w:val="001F0A72"/>
    <w:rsid w:val="001F3233"/>
    <w:rsid w:val="001F3C09"/>
    <w:rsid w:val="001F3D1E"/>
    <w:rsid w:val="001F5341"/>
    <w:rsid w:val="001F5FF5"/>
    <w:rsid w:val="001F7D5C"/>
    <w:rsid w:val="00200443"/>
    <w:rsid w:val="0020071A"/>
    <w:rsid w:val="00202684"/>
    <w:rsid w:val="002029D8"/>
    <w:rsid w:val="00202F2B"/>
    <w:rsid w:val="00203340"/>
    <w:rsid w:val="002038A8"/>
    <w:rsid w:val="00206418"/>
    <w:rsid w:val="002069F2"/>
    <w:rsid w:val="00211D92"/>
    <w:rsid w:val="00212A24"/>
    <w:rsid w:val="00213315"/>
    <w:rsid w:val="002151DD"/>
    <w:rsid w:val="00215804"/>
    <w:rsid w:val="00215AC9"/>
    <w:rsid w:val="00215CE3"/>
    <w:rsid w:val="00215D4E"/>
    <w:rsid w:val="002166D5"/>
    <w:rsid w:val="00216FCD"/>
    <w:rsid w:val="00217265"/>
    <w:rsid w:val="00217554"/>
    <w:rsid w:val="00217934"/>
    <w:rsid w:val="00220B7E"/>
    <w:rsid w:val="00220B8C"/>
    <w:rsid w:val="002220FA"/>
    <w:rsid w:val="00222A98"/>
    <w:rsid w:val="00223344"/>
    <w:rsid w:val="0022570F"/>
    <w:rsid w:val="002266F0"/>
    <w:rsid w:val="00227665"/>
    <w:rsid w:val="00227BB0"/>
    <w:rsid w:val="00227CA6"/>
    <w:rsid w:val="00230A32"/>
    <w:rsid w:val="00230BEA"/>
    <w:rsid w:val="002324C8"/>
    <w:rsid w:val="00232D27"/>
    <w:rsid w:val="00233EA3"/>
    <w:rsid w:val="00234CC6"/>
    <w:rsid w:val="00235534"/>
    <w:rsid w:val="00240AFF"/>
    <w:rsid w:val="00244087"/>
    <w:rsid w:val="00244CEF"/>
    <w:rsid w:val="002458E0"/>
    <w:rsid w:val="002460AC"/>
    <w:rsid w:val="002463DA"/>
    <w:rsid w:val="00247783"/>
    <w:rsid w:val="00247979"/>
    <w:rsid w:val="00247D56"/>
    <w:rsid w:val="002504AE"/>
    <w:rsid w:val="00250E91"/>
    <w:rsid w:val="0025120A"/>
    <w:rsid w:val="002527BF"/>
    <w:rsid w:val="00253331"/>
    <w:rsid w:val="00255601"/>
    <w:rsid w:val="002560D0"/>
    <w:rsid w:val="0025738D"/>
    <w:rsid w:val="00260631"/>
    <w:rsid w:val="0026190E"/>
    <w:rsid w:val="00266E7F"/>
    <w:rsid w:val="00267B78"/>
    <w:rsid w:val="00271A38"/>
    <w:rsid w:val="002723FD"/>
    <w:rsid w:val="00272D1C"/>
    <w:rsid w:val="00273499"/>
    <w:rsid w:val="00273ACB"/>
    <w:rsid w:val="0027479B"/>
    <w:rsid w:val="00274F52"/>
    <w:rsid w:val="00275561"/>
    <w:rsid w:val="002755CA"/>
    <w:rsid w:val="00275B35"/>
    <w:rsid w:val="002774B8"/>
    <w:rsid w:val="00277B5D"/>
    <w:rsid w:val="00277EE4"/>
    <w:rsid w:val="0028009C"/>
    <w:rsid w:val="002800F9"/>
    <w:rsid w:val="00280B54"/>
    <w:rsid w:val="00280FDE"/>
    <w:rsid w:val="00281206"/>
    <w:rsid w:val="00281506"/>
    <w:rsid w:val="00282718"/>
    <w:rsid w:val="0028312C"/>
    <w:rsid w:val="00284408"/>
    <w:rsid w:val="0028479F"/>
    <w:rsid w:val="0028488D"/>
    <w:rsid w:val="00285599"/>
    <w:rsid w:val="00285D88"/>
    <w:rsid w:val="00286265"/>
    <w:rsid w:val="00287FA1"/>
    <w:rsid w:val="002909FB"/>
    <w:rsid w:val="00290FD7"/>
    <w:rsid w:val="00291042"/>
    <w:rsid w:val="00291C4C"/>
    <w:rsid w:val="00291F8C"/>
    <w:rsid w:val="0029228E"/>
    <w:rsid w:val="002941AB"/>
    <w:rsid w:val="00294942"/>
    <w:rsid w:val="00294FB1"/>
    <w:rsid w:val="0029507D"/>
    <w:rsid w:val="00296D74"/>
    <w:rsid w:val="0029786D"/>
    <w:rsid w:val="0029788D"/>
    <w:rsid w:val="002978AA"/>
    <w:rsid w:val="002A01B0"/>
    <w:rsid w:val="002A1592"/>
    <w:rsid w:val="002A1873"/>
    <w:rsid w:val="002A1B64"/>
    <w:rsid w:val="002A3793"/>
    <w:rsid w:val="002A4347"/>
    <w:rsid w:val="002A451C"/>
    <w:rsid w:val="002A4D2B"/>
    <w:rsid w:val="002A5B75"/>
    <w:rsid w:val="002A64F3"/>
    <w:rsid w:val="002A6B37"/>
    <w:rsid w:val="002A6C2F"/>
    <w:rsid w:val="002B1342"/>
    <w:rsid w:val="002B3773"/>
    <w:rsid w:val="002B474E"/>
    <w:rsid w:val="002B482D"/>
    <w:rsid w:val="002B4A83"/>
    <w:rsid w:val="002B4CE3"/>
    <w:rsid w:val="002B751D"/>
    <w:rsid w:val="002C20C4"/>
    <w:rsid w:val="002C238D"/>
    <w:rsid w:val="002C3028"/>
    <w:rsid w:val="002C3F16"/>
    <w:rsid w:val="002C5226"/>
    <w:rsid w:val="002C587E"/>
    <w:rsid w:val="002C6391"/>
    <w:rsid w:val="002C6E04"/>
    <w:rsid w:val="002C7EA4"/>
    <w:rsid w:val="002D0424"/>
    <w:rsid w:val="002D086F"/>
    <w:rsid w:val="002D1302"/>
    <w:rsid w:val="002D1966"/>
    <w:rsid w:val="002D1D17"/>
    <w:rsid w:val="002D3023"/>
    <w:rsid w:val="002D4611"/>
    <w:rsid w:val="002D4ABD"/>
    <w:rsid w:val="002D4AE4"/>
    <w:rsid w:val="002D6419"/>
    <w:rsid w:val="002D6E46"/>
    <w:rsid w:val="002E0F81"/>
    <w:rsid w:val="002E33F6"/>
    <w:rsid w:val="002E344E"/>
    <w:rsid w:val="002E7C30"/>
    <w:rsid w:val="002E7E55"/>
    <w:rsid w:val="002F0C57"/>
    <w:rsid w:val="002F18B5"/>
    <w:rsid w:val="002F3554"/>
    <w:rsid w:val="002F6764"/>
    <w:rsid w:val="002F7238"/>
    <w:rsid w:val="002F74B6"/>
    <w:rsid w:val="003011EE"/>
    <w:rsid w:val="00301F59"/>
    <w:rsid w:val="003026F5"/>
    <w:rsid w:val="003028D4"/>
    <w:rsid w:val="00302D2C"/>
    <w:rsid w:val="0030327E"/>
    <w:rsid w:val="0030550F"/>
    <w:rsid w:val="00310685"/>
    <w:rsid w:val="003119FF"/>
    <w:rsid w:val="003125AE"/>
    <w:rsid w:val="00313CF6"/>
    <w:rsid w:val="00314053"/>
    <w:rsid w:val="00314FE4"/>
    <w:rsid w:val="003166C4"/>
    <w:rsid w:val="003179A7"/>
    <w:rsid w:val="00320331"/>
    <w:rsid w:val="00320437"/>
    <w:rsid w:val="00320947"/>
    <w:rsid w:val="00320AA5"/>
    <w:rsid w:val="00321017"/>
    <w:rsid w:val="00321827"/>
    <w:rsid w:val="0032263B"/>
    <w:rsid w:val="003229FA"/>
    <w:rsid w:val="00323322"/>
    <w:rsid w:val="00323901"/>
    <w:rsid w:val="00323A48"/>
    <w:rsid w:val="00324CA7"/>
    <w:rsid w:val="00325E69"/>
    <w:rsid w:val="00326194"/>
    <w:rsid w:val="003264B4"/>
    <w:rsid w:val="00326D0D"/>
    <w:rsid w:val="00331B54"/>
    <w:rsid w:val="00331B93"/>
    <w:rsid w:val="00331C7F"/>
    <w:rsid w:val="00332FFF"/>
    <w:rsid w:val="003334B3"/>
    <w:rsid w:val="00334712"/>
    <w:rsid w:val="0033711F"/>
    <w:rsid w:val="0034003F"/>
    <w:rsid w:val="00340B94"/>
    <w:rsid w:val="00340DF5"/>
    <w:rsid w:val="0034178C"/>
    <w:rsid w:val="00341A5F"/>
    <w:rsid w:val="00341F7E"/>
    <w:rsid w:val="00342801"/>
    <w:rsid w:val="00342F84"/>
    <w:rsid w:val="003441ED"/>
    <w:rsid w:val="00346E6A"/>
    <w:rsid w:val="00347343"/>
    <w:rsid w:val="00347DA7"/>
    <w:rsid w:val="0035127B"/>
    <w:rsid w:val="00351B2C"/>
    <w:rsid w:val="00352C10"/>
    <w:rsid w:val="00352C1B"/>
    <w:rsid w:val="00354ACF"/>
    <w:rsid w:val="00356274"/>
    <w:rsid w:val="00356BF7"/>
    <w:rsid w:val="0035711F"/>
    <w:rsid w:val="003601CA"/>
    <w:rsid w:val="00361B1E"/>
    <w:rsid w:val="00361D07"/>
    <w:rsid w:val="0036359E"/>
    <w:rsid w:val="00363886"/>
    <w:rsid w:val="00363A48"/>
    <w:rsid w:val="003649B0"/>
    <w:rsid w:val="00366223"/>
    <w:rsid w:val="003670D5"/>
    <w:rsid w:val="00367FD2"/>
    <w:rsid w:val="00371863"/>
    <w:rsid w:val="003719B5"/>
    <w:rsid w:val="00372D7B"/>
    <w:rsid w:val="0037312C"/>
    <w:rsid w:val="00373CC2"/>
    <w:rsid w:val="003745A3"/>
    <w:rsid w:val="00374B12"/>
    <w:rsid w:val="00376CA1"/>
    <w:rsid w:val="00377477"/>
    <w:rsid w:val="00380709"/>
    <w:rsid w:val="0038094D"/>
    <w:rsid w:val="0038236E"/>
    <w:rsid w:val="00383E82"/>
    <w:rsid w:val="00384585"/>
    <w:rsid w:val="00384FF4"/>
    <w:rsid w:val="00387123"/>
    <w:rsid w:val="003878AC"/>
    <w:rsid w:val="00387FA4"/>
    <w:rsid w:val="00391E3C"/>
    <w:rsid w:val="0039229D"/>
    <w:rsid w:val="00392B37"/>
    <w:rsid w:val="00396899"/>
    <w:rsid w:val="003A02A4"/>
    <w:rsid w:val="003A111D"/>
    <w:rsid w:val="003A473B"/>
    <w:rsid w:val="003A53A8"/>
    <w:rsid w:val="003A7CC9"/>
    <w:rsid w:val="003B0236"/>
    <w:rsid w:val="003B12B0"/>
    <w:rsid w:val="003B3319"/>
    <w:rsid w:val="003B374A"/>
    <w:rsid w:val="003B3816"/>
    <w:rsid w:val="003B5091"/>
    <w:rsid w:val="003B5151"/>
    <w:rsid w:val="003B54E9"/>
    <w:rsid w:val="003B6249"/>
    <w:rsid w:val="003B67A4"/>
    <w:rsid w:val="003C11B7"/>
    <w:rsid w:val="003C169D"/>
    <w:rsid w:val="003C1FBE"/>
    <w:rsid w:val="003C24AF"/>
    <w:rsid w:val="003C39CB"/>
    <w:rsid w:val="003C4980"/>
    <w:rsid w:val="003C5D43"/>
    <w:rsid w:val="003D0148"/>
    <w:rsid w:val="003D1C52"/>
    <w:rsid w:val="003D1DE9"/>
    <w:rsid w:val="003D2C85"/>
    <w:rsid w:val="003D3799"/>
    <w:rsid w:val="003D4883"/>
    <w:rsid w:val="003D4EB5"/>
    <w:rsid w:val="003D694C"/>
    <w:rsid w:val="003D72C1"/>
    <w:rsid w:val="003D75B4"/>
    <w:rsid w:val="003E061D"/>
    <w:rsid w:val="003E0F1B"/>
    <w:rsid w:val="003E21B2"/>
    <w:rsid w:val="003E38FF"/>
    <w:rsid w:val="003E422C"/>
    <w:rsid w:val="003E44EC"/>
    <w:rsid w:val="003E464C"/>
    <w:rsid w:val="003E4806"/>
    <w:rsid w:val="003E4F7B"/>
    <w:rsid w:val="003E52D8"/>
    <w:rsid w:val="003E5F80"/>
    <w:rsid w:val="003E7ACA"/>
    <w:rsid w:val="003E7B0F"/>
    <w:rsid w:val="003F09BA"/>
    <w:rsid w:val="003F1132"/>
    <w:rsid w:val="003F1891"/>
    <w:rsid w:val="003F190C"/>
    <w:rsid w:val="003F1A0E"/>
    <w:rsid w:val="003F4921"/>
    <w:rsid w:val="003F4E63"/>
    <w:rsid w:val="003F513D"/>
    <w:rsid w:val="003F5E6A"/>
    <w:rsid w:val="003F6346"/>
    <w:rsid w:val="003F6AAC"/>
    <w:rsid w:val="00400FD9"/>
    <w:rsid w:val="00401212"/>
    <w:rsid w:val="00401CC3"/>
    <w:rsid w:val="00402C6E"/>
    <w:rsid w:val="00403AF6"/>
    <w:rsid w:val="00404537"/>
    <w:rsid w:val="0040465B"/>
    <w:rsid w:val="004046F2"/>
    <w:rsid w:val="004046FD"/>
    <w:rsid w:val="00406467"/>
    <w:rsid w:val="00406E3B"/>
    <w:rsid w:val="00406EC1"/>
    <w:rsid w:val="00411B9E"/>
    <w:rsid w:val="0041267D"/>
    <w:rsid w:val="00414571"/>
    <w:rsid w:val="004145A2"/>
    <w:rsid w:val="004147A9"/>
    <w:rsid w:val="00416563"/>
    <w:rsid w:val="00420C23"/>
    <w:rsid w:val="00420DE6"/>
    <w:rsid w:val="00422683"/>
    <w:rsid w:val="00422D20"/>
    <w:rsid w:val="0042475F"/>
    <w:rsid w:val="0042578B"/>
    <w:rsid w:val="00426621"/>
    <w:rsid w:val="00430BDD"/>
    <w:rsid w:val="004354B6"/>
    <w:rsid w:val="00435BD2"/>
    <w:rsid w:val="004360B6"/>
    <w:rsid w:val="00436FB4"/>
    <w:rsid w:val="00440EBE"/>
    <w:rsid w:val="004442DD"/>
    <w:rsid w:val="00446459"/>
    <w:rsid w:val="00446A3A"/>
    <w:rsid w:val="00446B57"/>
    <w:rsid w:val="00447310"/>
    <w:rsid w:val="00447932"/>
    <w:rsid w:val="00447D8E"/>
    <w:rsid w:val="004515C5"/>
    <w:rsid w:val="00452250"/>
    <w:rsid w:val="00452C5F"/>
    <w:rsid w:val="0045388A"/>
    <w:rsid w:val="0045534D"/>
    <w:rsid w:val="00455D82"/>
    <w:rsid w:val="00455D97"/>
    <w:rsid w:val="00457256"/>
    <w:rsid w:val="004605C5"/>
    <w:rsid w:val="0046154A"/>
    <w:rsid w:val="0046300F"/>
    <w:rsid w:val="00467089"/>
    <w:rsid w:val="0046745D"/>
    <w:rsid w:val="004708A6"/>
    <w:rsid w:val="004720F7"/>
    <w:rsid w:val="00472765"/>
    <w:rsid w:val="00473781"/>
    <w:rsid w:val="0047378F"/>
    <w:rsid w:val="00473A78"/>
    <w:rsid w:val="004747A2"/>
    <w:rsid w:val="00475140"/>
    <w:rsid w:val="00475F35"/>
    <w:rsid w:val="004777C1"/>
    <w:rsid w:val="00481105"/>
    <w:rsid w:val="00482E1F"/>
    <w:rsid w:val="004832E7"/>
    <w:rsid w:val="00483CC8"/>
    <w:rsid w:val="00484F60"/>
    <w:rsid w:val="00485031"/>
    <w:rsid w:val="00485A52"/>
    <w:rsid w:val="00487467"/>
    <w:rsid w:val="00487E4E"/>
    <w:rsid w:val="00490350"/>
    <w:rsid w:val="00490FD1"/>
    <w:rsid w:val="00491701"/>
    <w:rsid w:val="00491C80"/>
    <w:rsid w:val="00492F9C"/>
    <w:rsid w:val="00493C22"/>
    <w:rsid w:val="00495F7A"/>
    <w:rsid w:val="00496630"/>
    <w:rsid w:val="00496DDF"/>
    <w:rsid w:val="004A00D6"/>
    <w:rsid w:val="004A0420"/>
    <w:rsid w:val="004A14F3"/>
    <w:rsid w:val="004A2631"/>
    <w:rsid w:val="004A2E1C"/>
    <w:rsid w:val="004A3B24"/>
    <w:rsid w:val="004A7287"/>
    <w:rsid w:val="004B0C12"/>
    <w:rsid w:val="004B0D02"/>
    <w:rsid w:val="004B2897"/>
    <w:rsid w:val="004B346B"/>
    <w:rsid w:val="004B36AA"/>
    <w:rsid w:val="004B3AAA"/>
    <w:rsid w:val="004B3BAB"/>
    <w:rsid w:val="004B41CC"/>
    <w:rsid w:val="004B5816"/>
    <w:rsid w:val="004B6B7F"/>
    <w:rsid w:val="004B6DBB"/>
    <w:rsid w:val="004B771F"/>
    <w:rsid w:val="004B7B1B"/>
    <w:rsid w:val="004C0684"/>
    <w:rsid w:val="004C0D78"/>
    <w:rsid w:val="004C1FBB"/>
    <w:rsid w:val="004C3C42"/>
    <w:rsid w:val="004C4261"/>
    <w:rsid w:val="004C62A4"/>
    <w:rsid w:val="004C7F8F"/>
    <w:rsid w:val="004D0927"/>
    <w:rsid w:val="004D3D71"/>
    <w:rsid w:val="004D4BC6"/>
    <w:rsid w:val="004D57D0"/>
    <w:rsid w:val="004D5931"/>
    <w:rsid w:val="004D6442"/>
    <w:rsid w:val="004D73C7"/>
    <w:rsid w:val="004E18CC"/>
    <w:rsid w:val="004E1FBE"/>
    <w:rsid w:val="004E28DA"/>
    <w:rsid w:val="004E30A1"/>
    <w:rsid w:val="004E3B5C"/>
    <w:rsid w:val="004E5254"/>
    <w:rsid w:val="004E66FD"/>
    <w:rsid w:val="004F2863"/>
    <w:rsid w:val="004F2BF8"/>
    <w:rsid w:val="004F383A"/>
    <w:rsid w:val="004F61B7"/>
    <w:rsid w:val="004F61E4"/>
    <w:rsid w:val="004F78A1"/>
    <w:rsid w:val="004F7A57"/>
    <w:rsid w:val="004F7D85"/>
    <w:rsid w:val="00500A95"/>
    <w:rsid w:val="00503710"/>
    <w:rsid w:val="00503ADB"/>
    <w:rsid w:val="005040AF"/>
    <w:rsid w:val="00505003"/>
    <w:rsid w:val="005055C3"/>
    <w:rsid w:val="005057B2"/>
    <w:rsid w:val="00505B42"/>
    <w:rsid w:val="00506647"/>
    <w:rsid w:val="00507113"/>
    <w:rsid w:val="00507207"/>
    <w:rsid w:val="00507FB2"/>
    <w:rsid w:val="00510296"/>
    <w:rsid w:val="005114F9"/>
    <w:rsid w:val="00512405"/>
    <w:rsid w:val="00512F39"/>
    <w:rsid w:val="0051394B"/>
    <w:rsid w:val="00513E33"/>
    <w:rsid w:val="005153B8"/>
    <w:rsid w:val="0051561E"/>
    <w:rsid w:val="00515A8A"/>
    <w:rsid w:val="005160F8"/>
    <w:rsid w:val="0052091B"/>
    <w:rsid w:val="005215E6"/>
    <w:rsid w:val="00521DE0"/>
    <w:rsid w:val="00525AD5"/>
    <w:rsid w:val="0052622F"/>
    <w:rsid w:val="00526E32"/>
    <w:rsid w:val="005272D2"/>
    <w:rsid w:val="005278E5"/>
    <w:rsid w:val="00527E1D"/>
    <w:rsid w:val="005314E4"/>
    <w:rsid w:val="00531617"/>
    <w:rsid w:val="00531D4E"/>
    <w:rsid w:val="00532B82"/>
    <w:rsid w:val="00532FC3"/>
    <w:rsid w:val="00534672"/>
    <w:rsid w:val="005355CF"/>
    <w:rsid w:val="0053578E"/>
    <w:rsid w:val="005415BE"/>
    <w:rsid w:val="0054311A"/>
    <w:rsid w:val="00544BC0"/>
    <w:rsid w:val="00544BD0"/>
    <w:rsid w:val="00545132"/>
    <w:rsid w:val="005453F1"/>
    <w:rsid w:val="00546B21"/>
    <w:rsid w:val="00546D27"/>
    <w:rsid w:val="00547D14"/>
    <w:rsid w:val="005507E0"/>
    <w:rsid w:val="00551B37"/>
    <w:rsid w:val="00551E98"/>
    <w:rsid w:val="00552D50"/>
    <w:rsid w:val="00553266"/>
    <w:rsid w:val="005546A9"/>
    <w:rsid w:val="00554DA1"/>
    <w:rsid w:val="00555BBA"/>
    <w:rsid w:val="00556BB5"/>
    <w:rsid w:val="0055766B"/>
    <w:rsid w:val="00562C8A"/>
    <w:rsid w:val="005637EF"/>
    <w:rsid w:val="00564B86"/>
    <w:rsid w:val="00564BA4"/>
    <w:rsid w:val="00565CB2"/>
    <w:rsid w:val="00566646"/>
    <w:rsid w:val="005715C4"/>
    <w:rsid w:val="0057182A"/>
    <w:rsid w:val="0057285F"/>
    <w:rsid w:val="00573869"/>
    <w:rsid w:val="005764E2"/>
    <w:rsid w:val="005768A6"/>
    <w:rsid w:val="00577046"/>
    <w:rsid w:val="0057750F"/>
    <w:rsid w:val="005803A4"/>
    <w:rsid w:val="00580917"/>
    <w:rsid w:val="00581550"/>
    <w:rsid w:val="0058333E"/>
    <w:rsid w:val="00584068"/>
    <w:rsid w:val="005842DA"/>
    <w:rsid w:val="00585995"/>
    <w:rsid w:val="00585C32"/>
    <w:rsid w:val="00585FD5"/>
    <w:rsid w:val="00586A15"/>
    <w:rsid w:val="0058760D"/>
    <w:rsid w:val="00587806"/>
    <w:rsid w:val="00587F13"/>
    <w:rsid w:val="00591AC2"/>
    <w:rsid w:val="005925AD"/>
    <w:rsid w:val="00592F0A"/>
    <w:rsid w:val="0059313D"/>
    <w:rsid w:val="00595480"/>
    <w:rsid w:val="00595507"/>
    <w:rsid w:val="005960DD"/>
    <w:rsid w:val="00596EA7"/>
    <w:rsid w:val="00596F1E"/>
    <w:rsid w:val="00597C0E"/>
    <w:rsid w:val="00597CDF"/>
    <w:rsid w:val="005A0EED"/>
    <w:rsid w:val="005A18CD"/>
    <w:rsid w:val="005A19BB"/>
    <w:rsid w:val="005A2CA8"/>
    <w:rsid w:val="005A3144"/>
    <w:rsid w:val="005A32F9"/>
    <w:rsid w:val="005A366C"/>
    <w:rsid w:val="005A55B2"/>
    <w:rsid w:val="005A56FB"/>
    <w:rsid w:val="005A5BDD"/>
    <w:rsid w:val="005A5C04"/>
    <w:rsid w:val="005A6F25"/>
    <w:rsid w:val="005A73E2"/>
    <w:rsid w:val="005A7557"/>
    <w:rsid w:val="005A7D5D"/>
    <w:rsid w:val="005B1C06"/>
    <w:rsid w:val="005B244E"/>
    <w:rsid w:val="005B2668"/>
    <w:rsid w:val="005B462B"/>
    <w:rsid w:val="005B533E"/>
    <w:rsid w:val="005B5CE3"/>
    <w:rsid w:val="005B6471"/>
    <w:rsid w:val="005B71BB"/>
    <w:rsid w:val="005B7233"/>
    <w:rsid w:val="005C17C6"/>
    <w:rsid w:val="005C2D13"/>
    <w:rsid w:val="005C3E86"/>
    <w:rsid w:val="005C4697"/>
    <w:rsid w:val="005C6725"/>
    <w:rsid w:val="005C6D19"/>
    <w:rsid w:val="005C7931"/>
    <w:rsid w:val="005D0454"/>
    <w:rsid w:val="005D0B51"/>
    <w:rsid w:val="005D1ECA"/>
    <w:rsid w:val="005D21CA"/>
    <w:rsid w:val="005D2F8A"/>
    <w:rsid w:val="005D34EF"/>
    <w:rsid w:val="005D4BB6"/>
    <w:rsid w:val="005D60A9"/>
    <w:rsid w:val="005D64DB"/>
    <w:rsid w:val="005E25DC"/>
    <w:rsid w:val="005E3516"/>
    <w:rsid w:val="005E4888"/>
    <w:rsid w:val="005E4FE1"/>
    <w:rsid w:val="005E6A87"/>
    <w:rsid w:val="005E6DD5"/>
    <w:rsid w:val="005E7C53"/>
    <w:rsid w:val="005F10A8"/>
    <w:rsid w:val="005F1A91"/>
    <w:rsid w:val="005F1C91"/>
    <w:rsid w:val="005F289D"/>
    <w:rsid w:val="005F2E98"/>
    <w:rsid w:val="005F33F1"/>
    <w:rsid w:val="005F3E36"/>
    <w:rsid w:val="005F6C55"/>
    <w:rsid w:val="005F7643"/>
    <w:rsid w:val="00601979"/>
    <w:rsid w:val="00602263"/>
    <w:rsid w:val="0060232C"/>
    <w:rsid w:val="006036DF"/>
    <w:rsid w:val="00604434"/>
    <w:rsid w:val="006064FF"/>
    <w:rsid w:val="00610F0A"/>
    <w:rsid w:val="00612054"/>
    <w:rsid w:val="0061233B"/>
    <w:rsid w:val="00612800"/>
    <w:rsid w:val="00614383"/>
    <w:rsid w:val="0061539B"/>
    <w:rsid w:val="0061545B"/>
    <w:rsid w:val="006156A9"/>
    <w:rsid w:val="006168D1"/>
    <w:rsid w:val="0061755E"/>
    <w:rsid w:val="00617FA4"/>
    <w:rsid w:val="0062104A"/>
    <w:rsid w:val="006216E1"/>
    <w:rsid w:val="00621F2C"/>
    <w:rsid w:val="00624A35"/>
    <w:rsid w:val="00624A40"/>
    <w:rsid w:val="00624F31"/>
    <w:rsid w:val="006269A9"/>
    <w:rsid w:val="006274BF"/>
    <w:rsid w:val="00630232"/>
    <w:rsid w:val="0063132F"/>
    <w:rsid w:val="00631652"/>
    <w:rsid w:val="00632AED"/>
    <w:rsid w:val="00633F5C"/>
    <w:rsid w:val="006342C0"/>
    <w:rsid w:val="00635006"/>
    <w:rsid w:val="00636640"/>
    <w:rsid w:val="00636961"/>
    <w:rsid w:val="006378E8"/>
    <w:rsid w:val="00637AB6"/>
    <w:rsid w:val="006401A3"/>
    <w:rsid w:val="00640B08"/>
    <w:rsid w:val="00641AD5"/>
    <w:rsid w:val="006427B1"/>
    <w:rsid w:val="00643A90"/>
    <w:rsid w:val="00643D40"/>
    <w:rsid w:val="00643FA4"/>
    <w:rsid w:val="00644615"/>
    <w:rsid w:val="00644A17"/>
    <w:rsid w:val="00644A29"/>
    <w:rsid w:val="00644B0C"/>
    <w:rsid w:val="00645C8B"/>
    <w:rsid w:val="0064744F"/>
    <w:rsid w:val="00647D9E"/>
    <w:rsid w:val="00651D86"/>
    <w:rsid w:val="006526A4"/>
    <w:rsid w:val="00652E19"/>
    <w:rsid w:val="00652E78"/>
    <w:rsid w:val="00652F46"/>
    <w:rsid w:val="0065341E"/>
    <w:rsid w:val="00653E1E"/>
    <w:rsid w:val="00653E43"/>
    <w:rsid w:val="00653F5E"/>
    <w:rsid w:val="006551F1"/>
    <w:rsid w:val="0065595B"/>
    <w:rsid w:val="00657579"/>
    <w:rsid w:val="006602CF"/>
    <w:rsid w:val="006613B0"/>
    <w:rsid w:val="006614EF"/>
    <w:rsid w:val="006631B8"/>
    <w:rsid w:val="00665FC0"/>
    <w:rsid w:val="00666864"/>
    <w:rsid w:val="00667E86"/>
    <w:rsid w:val="00671C6F"/>
    <w:rsid w:val="00672191"/>
    <w:rsid w:val="00672224"/>
    <w:rsid w:val="00673B59"/>
    <w:rsid w:val="00673C64"/>
    <w:rsid w:val="006753A7"/>
    <w:rsid w:val="00676AEE"/>
    <w:rsid w:val="006800C1"/>
    <w:rsid w:val="0068011A"/>
    <w:rsid w:val="00680225"/>
    <w:rsid w:val="00680EC4"/>
    <w:rsid w:val="00681BF1"/>
    <w:rsid w:val="00681D6F"/>
    <w:rsid w:val="00684F31"/>
    <w:rsid w:val="00686756"/>
    <w:rsid w:val="00690738"/>
    <w:rsid w:val="00690A23"/>
    <w:rsid w:val="006936A4"/>
    <w:rsid w:val="00694B3D"/>
    <w:rsid w:val="0069519D"/>
    <w:rsid w:val="00697772"/>
    <w:rsid w:val="00697806"/>
    <w:rsid w:val="006A0A18"/>
    <w:rsid w:val="006A2C46"/>
    <w:rsid w:val="006A3D38"/>
    <w:rsid w:val="006A509E"/>
    <w:rsid w:val="006A5638"/>
    <w:rsid w:val="006A5E99"/>
    <w:rsid w:val="006B00CD"/>
    <w:rsid w:val="006B1A2D"/>
    <w:rsid w:val="006B28EF"/>
    <w:rsid w:val="006B587C"/>
    <w:rsid w:val="006B5ED4"/>
    <w:rsid w:val="006B5EEF"/>
    <w:rsid w:val="006B627B"/>
    <w:rsid w:val="006C18E6"/>
    <w:rsid w:val="006C2127"/>
    <w:rsid w:val="006C272A"/>
    <w:rsid w:val="006C2973"/>
    <w:rsid w:val="006C3230"/>
    <w:rsid w:val="006C337D"/>
    <w:rsid w:val="006C4EEC"/>
    <w:rsid w:val="006C5432"/>
    <w:rsid w:val="006C5D6E"/>
    <w:rsid w:val="006C6300"/>
    <w:rsid w:val="006C720E"/>
    <w:rsid w:val="006C7E6F"/>
    <w:rsid w:val="006D07A0"/>
    <w:rsid w:val="006D11C9"/>
    <w:rsid w:val="006D17FD"/>
    <w:rsid w:val="006D1B55"/>
    <w:rsid w:val="006D1C0D"/>
    <w:rsid w:val="006D31FD"/>
    <w:rsid w:val="006D389B"/>
    <w:rsid w:val="006D6F17"/>
    <w:rsid w:val="006D713D"/>
    <w:rsid w:val="006D757E"/>
    <w:rsid w:val="006E052E"/>
    <w:rsid w:val="006E0BDF"/>
    <w:rsid w:val="006E0EA8"/>
    <w:rsid w:val="006E25DC"/>
    <w:rsid w:val="006E33AF"/>
    <w:rsid w:val="006E34B1"/>
    <w:rsid w:val="006E4C23"/>
    <w:rsid w:val="006E71CD"/>
    <w:rsid w:val="006F02A6"/>
    <w:rsid w:val="006F0499"/>
    <w:rsid w:val="006F070D"/>
    <w:rsid w:val="006F0C34"/>
    <w:rsid w:val="006F12CA"/>
    <w:rsid w:val="006F297A"/>
    <w:rsid w:val="006F3233"/>
    <w:rsid w:val="006F4E8A"/>
    <w:rsid w:val="006F61D3"/>
    <w:rsid w:val="0070172B"/>
    <w:rsid w:val="007102A7"/>
    <w:rsid w:val="00710DD8"/>
    <w:rsid w:val="007119EB"/>
    <w:rsid w:val="007136E0"/>
    <w:rsid w:val="00714011"/>
    <w:rsid w:val="007140FA"/>
    <w:rsid w:val="0071428A"/>
    <w:rsid w:val="0071584C"/>
    <w:rsid w:val="007202CC"/>
    <w:rsid w:val="00720F48"/>
    <w:rsid w:val="00723CF7"/>
    <w:rsid w:val="00724B20"/>
    <w:rsid w:val="00726155"/>
    <w:rsid w:val="0072651A"/>
    <w:rsid w:val="00730424"/>
    <w:rsid w:val="007315E8"/>
    <w:rsid w:val="00731C6F"/>
    <w:rsid w:val="00732546"/>
    <w:rsid w:val="00732BA6"/>
    <w:rsid w:val="00733417"/>
    <w:rsid w:val="00733D4E"/>
    <w:rsid w:val="00734122"/>
    <w:rsid w:val="007348F0"/>
    <w:rsid w:val="00735C09"/>
    <w:rsid w:val="0073782C"/>
    <w:rsid w:val="00737B60"/>
    <w:rsid w:val="00741FC4"/>
    <w:rsid w:val="00742387"/>
    <w:rsid w:val="00742DF1"/>
    <w:rsid w:val="00742F33"/>
    <w:rsid w:val="007453F8"/>
    <w:rsid w:val="00747450"/>
    <w:rsid w:val="00747964"/>
    <w:rsid w:val="00750B12"/>
    <w:rsid w:val="00751236"/>
    <w:rsid w:val="007519C6"/>
    <w:rsid w:val="00752613"/>
    <w:rsid w:val="0075282F"/>
    <w:rsid w:val="00753D4F"/>
    <w:rsid w:val="00753DE3"/>
    <w:rsid w:val="007559B0"/>
    <w:rsid w:val="00755DEC"/>
    <w:rsid w:val="0075789A"/>
    <w:rsid w:val="007611E2"/>
    <w:rsid w:val="00761FF4"/>
    <w:rsid w:val="0076258E"/>
    <w:rsid w:val="007635F4"/>
    <w:rsid w:val="007648E2"/>
    <w:rsid w:val="00764F83"/>
    <w:rsid w:val="0076719D"/>
    <w:rsid w:val="00767BE6"/>
    <w:rsid w:val="00767F69"/>
    <w:rsid w:val="007702CD"/>
    <w:rsid w:val="007702D9"/>
    <w:rsid w:val="00770A4F"/>
    <w:rsid w:val="00775080"/>
    <w:rsid w:val="00775F7C"/>
    <w:rsid w:val="00776DDC"/>
    <w:rsid w:val="00777C47"/>
    <w:rsid w:val="0078103E"/>
    <w:rsid w:val="007826BA"/>
    <w:rsid w:val="00782F6D"/>
    <w:rsid w:val="0078303D"/>
    <w:rsid w:val="00783C6F"/>
    <w:rsid w:val="007858AB"/>
    <w:rsid w:val="0078636E"/>
    <w:rsid w:val="007865CE"/>
    <w:rsid w:val="00787D44"/>
    <w:rsid w:val="00790F9B"/>
    <w:rsid w:val="007911AD"/>
    <w:rsid w:val="00791782"/>
    <w:rsid w:val="00791B9A"/>
    <w:rsid w:val="0079311E"/>
    <w:rsid w:val="00793CC4"/>
    <w:rsid w:val="00794266"/>
    <w:rsid w:val="00795070"/>
    <w:rsid w:val="007972CA"/>
    <w:rsid w:val="00797B6C"/>
    <w:rsid w:val="00797B9C"/>
    <w:rsid w:val="00797E4B"/>
    <w:rsid w:val="007A00BB"/>
    <w:rsid w:val="007A039B"/>
    <w:rsid w:val="007A03D4"/>
    <w:rsid w:val="007A16E8"/>
    <w:rsid w:val="007A26A2"/>
    <w:rsid w:val="007A2C23"/>
    <w:rsid w:val="007A2C3D"/>
    <w:rsid w:val="007A593B"/>
    <w:rsid w:val="007A6098"/>
    <w:rsid w:val="007A7942"/>
    <w:rsid w:val="007B1842"/>
    <w:rsid w:val="007B4AC4"/>
    <w:rsid w:val="007B529D"/>
    <w:rsid w:val="007B77AA"/>
    <w:rsid w:val="007C075A"/>
    <w:rsid w:val="007C236C"/>
    <w:rsid w:val="007C473E"/>
    <w:rsid w:val="007C6C6F"/>
    <w:rsid w:val="007C79DE"/>
    <w:rsid w:val="007C7DE8"/>
    <w:rsid w:val="007C7EDE"/>
    <w:rsid w:val="007D0215"/>
    <w:rsid w:val="007D0531"/>
    <w:rsid w:val="007D1983"/>
    <w:rsid w:val="007D2BEE"/>
    <w:rsid w:val="007D325B"/>
    <w:rsid w:val="007D32B2"/>
    <w:rsid w:val="007D3623"/>
    <w:rsid w:val="007D4E9D"/>
    <w:rsid w:val="007D58CE"/>
    <w:rsid w:val="007D5A5F"/>
    <w:rsid w:val="007D5D8E"/>
    <w:rsid w:val="007D6638"/>
    <w:rsid w:val="007D684C"/>
    <w:rsid w:val="007D7F37"/>
    <w:rsid w:val="007E1FD3"/>
    <w:rsid w:val="007E2B78"/>
    <w:rsid w:val="007E3106"/>
    <w:rsid w:val="007E3E7F"/>
    <w:rsid w:val="007E4504"/>
    <w:rsid w:val="007E54E3"/>
    <w:rsid w:val="007E55EB"/>
    <w:rsid w:val="007E7BA9"/>
    <w:rsid w:val="007E7C66"/>
    <w:rsid w:val="007E7EE3"/>
    <w:rsid w:val="007E7FF1"/>
    <w:rsid w:val="007F0DC0"/>
    <w:rsid w:val="007F100E"/>
    <w:rsid w:val="007F119A"/>
    <w:rsid w:val="007F240C"/>
    <w:rsid w:val="007F325C"/>
    <w:rsid w:val="007F526B"/>
    <w:rsid w:val="007F5619"/>
    <w:rsid w:val="007F628A"/>
    <w:rsid w:val="00800626"/>
    <w:rsid w:val="0080262C"/>
    <w:rsid w:val="008028BE"/>
    <w:rsid w:val="00802C4F"/>
    <w:rsid w:val="00803B69"/>
    <w:rsid w:val="00804942"/>
    <w:rsid w:val="00804BBB"/>
    <w:rsid w:val="00805119"/>
    <w:rsid w:val="0080636F"/>
    <w:rsid w:val="00806CC6"/>
    <w:rsid w:val="00807A79"/>
    <w:rsid w:val="0081015F"/>
    <w:rsid w:val="008101F6"/>
    <w:rsid w:val="008102D0"/>
    <w:rsid w:val="008103A6"/>
    <w:rsid w:val="0081129A"/>
    <w:rsid w:val="008113EE"/>
    <w:rsid w:val="0081221A"/>
    <w:rsid w:val="008123D4"/>
    <w:rsid w:val="008124D6"/>
    <w:rsid w:val="0081267D"/>
    <w:rsid w:val="0081389B"/>
    <w:rsid w:val="008159E3"/>
    <w:rsid w:val="00815F55"/>
    <w:rsid w:val="008160B0"/>
    <w:rsid w:val="008161F2"/>
    <w:rsid w:val="00816BB2"/>
    <w:rsid w:val="00817D56"/>
    <w:rsid w:val="00820743"/>
    <w:rsid w:val="00820E06"/>
    <w:rsid w:val="00820F22"/>
    <w:rsid w:val="00823F8E"/>
    <w:rsid w:val="008242D3"/>
    <w:rsid w:val="00824CD5"/>
    <w:rsid w:val="0082520A"/>
    <w:rsid w:val="00826AF0"/>
    <w:rsid w:val="00830A46"/>
    <w:rsid w:val="00831BA1"/>
    <w:rsid w:val="0083699E"/>
    <w:rsid w:val="0084077F"/>
    <w:rsid w:val="008407D7"/>
    <w:rsid w:val="0084140D"/>
    <w:rsid w:val="0084207B"/>
    <w:rsid w:val="008422DB"/>
    <w:rsid w:val="00843701"/>
    <w:rsid w:val="008447F8"/>
    <w:rsid w:val="008449E2"/>
    <w:rsid w:val="00846B89"/>
    <w:rsid w:val="00850AD5"/>
    <w:rsid w:val="00851538"/>
    <w:rsid w:val="008518D8"/>
    <w:rsid w:val="00851F88"/>
    <w:rsid w:val="00852497"/>
    <w:rsid w:val="00852816"/>
    <w:rsid w:val="00853485"/>
    <w:rsid w:val="00853F7B"/>
    <w:rsid w:val="00856A75"/>
    <w:rsid w:val="008576CA"/>
    <w:rsid w:val="00860729"/>
    <w:rsid w:val="00862D56"/>
    <w:rsid w:val="0086377C"/>
    <w:rsid w:val="00863FD7"/>
    <w:rsid w:val="00864603"/>
    <w:rsid w:val="008655C7"/>
    <w:rsid w:val="00867179"/>
    <w:rsid w:val="008707F7"/>
    <w:rsid w:val="0087117F"/>
    <w:rsid w:val="00873747"/>
    <w:rsid w:val="00876250"/>
    <w:rsid w:val="00881C85"/>
    <w:rsid w:val="00882043"/>
    <w:rsid w:val="008824AD"/>
    <w:rsid w:val="008825A5"/>
    <w:rsid w:val="00882BE7"/>
    <w:rsid w:val="00883068"/>
    <w:rsid w:val="0088537C"/>
    <w:rsid w:val="00886816"/>
    <w:rsid w:val="0088746D"/>
    <w:rsid w:val="00887621"/>
    <w:rsid w:val="00890FE2"/>
    <w:rsid w:val="00891363"/>
    <w:rsid w:val="0089246B"/>
    <w:rsid w:val="00892AF2"/>
    <w:rsid w:val="00893B0D"/>
    <w:rsid w:val="00894B9B"/>
    <w:rsid w:val="00895148"/>
    <w:rsid w:val="00895C92"/>
    <w:rsid w:val="00896257"/>
    <w:rsid w:val="00896742"/>
    <w:rsid w:val="00897560"/>
    <w:rsid w:val="008A19D3"/>
    <w:rsid w:val="008A2508"/>
    <w:rsid w:val="008A2756"/>
    <w:rsid w:val="008A34B3"/>
    <w:rsid w:val="008A476D"/>
    <w:rsid w:val="008A68C7"/>
    <w:rsid w:val="008A753B"/>
    <w:rsid w:val="008B2A9B"/>
    <w:rsid w:val="008B3022"/>
    <w:rsid w:val="008B3CA3"/>
    <w:rsid w:val="008B3D99"/>
    <w:rsid w:val="008B4FC4"/>
    <w:rsid w:val="008B533A"/>
    <w:rsid w:val="008B53DA"/>
    <w:rsid w:val="008B7439"/>
    <w:rsid w:val="008B76F4"/>
    <w:rsid w:val="008C09C4"/>
    <w:rsid w:val="008C18AF"/>
    <w:rsid w:val="008C3222"/>
    <w:rsid w:val="008C3470"/>
    <w:rsid w:val="008C3545"/>
    <w:rsid w:val="008C3AC1"/>
    <w:rsid w:val="008C5551"/>
    <w:rsid w:val="008C557B"/>
    <w:rsid w:val="008C5FD3"/>
    <w:rsid w:val="008C6A4B"/>
    <w:rsid w:val="008D0044"/>
    <w:rsid w:val="008D04D0"/>
    <w:rsid w:val="008D0813"/>
    <w:rsid w:val="008D31C2"/>
    <w:rsid w:val="008D3972"/>
    <w:rsid w:val="008D4197"/>
    <w:rsid w:val="008D4804"/>
    <w:rsid w:val="008D4AC4"/>
    <w:rsid w:val="008D4FD3"/>
    <w:rsid w:val="008E1A4C"/>
    <w:rsid w:val="008E44AF"/>
    <w:rsid w:val="008E5A81"/>
    <w:rsid w:val="008E6218"/>
    <w:rsid w:val="008E6273"/>
    <w:rsid w:val="008E6543"/>
    <w:rsid w:val="008E7C8E"/>
    <w:rsid w:val="008F004B"/>
    <w:rsid w:val="008F036C"/>
    <w:rsid w:val="008F7323"/>
    <w:rsid w:val="0090021B"/>
    <w:rsid w:val="00901079"/>
    <w:rsid w:val="00902491"/>
    <w:rsid w:val="0090377A"/>
    <w:rsid w:val="00903937"/>
    <w:rsid w:val="00903F4C"/>
    <w:rsid w:val="00904DAA"/>
    <w:rsid w:val="00905F26"/>
    <w:rsid w:val="00906D82"/>
    <w:rsid w:val="009071FC"/>
    <w:rsid w:val="00910780"/>
    <w:rsid w:val="009127E9"/>
    <w:rsid w:val="009138D8"/>
    <w:rsid w:val="00913FD1"/>
    <w:rsid w:val="009151E3"/>
    <w:rsid w:val="00917BB1"/>
    <w:rsid w:val="009221A5"/>
    <w:rsid w:val="009227C0"/>
    <w:rsid w:val="0092621D"/>
    <w:rsid w:val="00926D96"/>
    <w:rsid w:val="0092723D"/>
    <w:rsid w:val="00927426"/>
    <w:rsid w:val="00931050"/>
    <w:rsid w:val="00931541"/>
    <w:rsid w:val="009322FE"/>
    <w:rsid w:val="00933421"/>
    <w:rsid w:val="00933EBB"/>
    <w:rsid w:val="009340F6"/>
    <w:rsid w:val="00936688"/>
    <w:rsid w:val="009366B8"/>
    <w:rsid w:val="00940318"/>
    <w:rsid w:val="00940A05"/>
    <w:rsid w:val="00942D77"/>
    <w:rsid w:val="00942E5C"/>
    <w:rsid w:val="00943FE1"/>
    <w:rsid w:val="00944C3B"/>
    <w:rsid w:val="00946CA9"/>
    <w:rsid w:val="00951284"/>
    <w:rsid w:val="0095236C"/>
    <w:rsid w:val="00952956"/>
    <w:rsid w:val="00952C52"/>
    <w:rsid w:val="009532AA"/>
    <w:rsid w:val="00953999"/>
    <w:rsid w:val="009542BB"/>
    <w:rsid w:val="0095547E"/>
    <w:rsid w:val="009560DF"/>
    <w:rsid w:val="00956C78"/>
    <w:rsid w:val="009578CE"/>
    <w:rsid w:val="0096030F"/>
    <w:rsid w:val="0096046C"/>
    <w:rsid w:val="00960F74"/>
    <w:rsid w:val="00960FF0"/>
    <w:rsid w:val="0096374D"/>
    <w:rsid w:val="00964662"/>
    <w:rsid w:val="00965FC0"/>
    <w:rsid w:val="009677A9"/>
    <w:rsid w:val="0097088C"/>
    <w:rsid w:val="009716B0"/>
    <w:rsid w:val="00971CC8"/>
    <w:rsid w:val="009720BF"/>
    <w:rsid w:val="0097268C"/>
    <w:rsid w:val="0097485E"/>
    <w:rsid w:val="00975CFD"/>
    <w:rsid w:val="00976061"/>
    <w:rsid w:val="00976507"/>
    <w:rsid w:val="00980086"/>
    <w:rsid w:val="00980578"/>
    <w:rsid w:val="009805DD"/>
    <w:rsid w:val="00982DE7"/>
    <w:rsid w:val="00982DEE"/>
    <w:rsid w:val="00983BAF"/>
    <w:rsid w:val="00983FDA"/>
    <w:rsid w:val="00984BEC"/>
    <w:rsid w:val="00984C77"/>
    <w:rsid w:val="00984EE6"/>
    <w:rsid w:val="00985973"/>
    <w:rsid w:val="00986B7F"/>
    <w:rsid w:val="00986BD6"/>
    <w:rsid w:val="009871AF"/>
    <w:rsid w:val="009907F1"/>
    <w:rsid w:val="009930E5"/>
    <w:rsid w:val="00995976"/>
    <w:rsid w:val="009960FE"/>
    <w:rsid w:val="009964FE"/>
    <w:rsid w:val="00996C28"/>
    <w:rsid w:val="0099730F"/>
    <w:rsid w:val="009A1B46"/>
    <w:rsid w:val="009A5858"/>
    <w:rsid w:val="009A7AAE"/>
    <w:rsid w:val="009B03FC"/>
    <w:rsid w:val="009B1427"/>
    <w:rsid w:val="009B1620"/>
    <w:rsid w:val="009B1726"/>
    <w:rsid w:val="009B2FB6"/>
    <w:rsid w:val="009B3A20"/>
    <w:rsid w:val="009B46D4"/>
    <w:rsid w:val="009B53CE"/>
    <w:rsid w:val="009B635D"/>
    <w:rsid w:val="009B764F"/>
    <w:rsid w:val="009C05B0"/>
    <w:rsid w:val="009C0DAE"/>
    <w:rsid w:val="009C150F"/>
    <w:rsid w:val="009C2403"/>
    <w:rsid w:val="009C407C"/>
    <w:rsid w:val="009C5D89"/>
    <w:rsid w:val="009C6BF3"/>
    <w:rsid w:val="009C7AF7"/>
    <w:rsid w:val="009D19BB"/>
    <w:rsid w:val="009D289A"/>
    <w:rsid w:val="009D2BD8"/>
    <w:rsid w:val="009D3839"/>
    <w:rsid w:val="009D393F"/>
    <w:rsid w:val="009D464D"/>
    <w:rsid w:val="009D5F10"/>
    <w:rsid w:val="009D60A4"/>
    <w:rsid w:val="009D635A"/>
    <w:rsid w:val="009D7841"/>
    <w:rsid w:val="009E0339"/>
    <w:rsid w:val="009E1DE7"/>
    <w:rsid w:val="009E2193"/>
    <w:rsid w:val="009E2AD1"/>
    <w:rsid w:val="009E3D83"/>
    <w:rsid w:val="009E4B56"/>
    <w:rsid w:val="009E4D43"/>
    <w:rsid w:val="009E51AD"/>
    <w:rsid w:val="009E57C4"/>
    <w:rsid w:val="009F1622"/>
    <w:rsid w:val="009F1657"/>
    <w:rsid w:val="009F1B4C"/>
    <w:rsid w:val="009F2783"/>
    <w:rsid w:val="009F4D6D"/>
    <w:rsid w:val="009F4E5A"/>
    <w:rsid w:val="009F566B"/>
    <w:rsid w:val="00A00A18"/>
    <w:rsid w:val="00A00FBF"/>
    <w:rsid w:val="00A01844"/>
    <w:rsid w:val="00A024B5"/>
    <w:rsid w:val="00A034CA"/>
    <w:rsid w:val="00A036C4"/>
    <w:rsid w:val="00A038E6"/>
    <w:rsid w:val="00A04AB3"/>
    <w:rsid w:val="00A05346"/>
    <w:rsid w:val="00A05854"/>
    <w:rsid w:val="00A05C0C"/>
    <w:rsid w:val="00A06945"/>
    <w:rsid w:val="00A07480"/>
    <w:rsid w:val="00A0762D"/>
    <w:rsid w:val="00A1001B"/>
    <w:rsid w:val="00A1040A"/>
    <w:rsid w:val="00A11F51"/>
    <w:rsid w:val="00A12EA2"/>
    <w:rsid w:val="00A146E5"/>
    <w:rsid w:val="00A14835"/>
    <w:rsid w:val="00A1496B"/>
    <w:rsid w:val="00A20B0A"/>
    <w:rsid w:val="00A21482"/>
    <w:rsid w:val="00A21C8E"/>
    <w:rsid w:val="00A222BF"/>
    <w:rsid w:val="00A22A51"/>
    <w:rsid w:val="00A23087"/>
    <w:rsid w:val="00A2324F"/>
    <w:rsid w:val="00A2359A"/>
    <w:rsid w:val="00A260AE"/>
    <w:rsid w:val="00A3107A"/>
    <w:rsid w:val="00A3460B"/>
    <w:rsid w:val="00A3461D"/>
    <w:rsid w:val="00A363F5"/>
    <w:rsid w:val="00A375B2"/>
    <w:rsid w:val="00A40425"/>
    <w:rsid w:val="00A40B67"/>
    <w:rsid w:val="00A40BF0"/>
    <w:rsid w:val="00A42538"/>
    <w:rsid w:val="00A42750"/>
    <w:rsid w:val="00A43CC8"/>
    <w:rsid w:val="00A44161"/>
    <w:rsid w:val="00A44D08"/>
    <w:rsid w:val="00A45405"/>
    <w:rsid w:val="00A45A81"/>
    <w:rsid w:val="00A45AA7"/>
    <w:rsid w:val="00A45FC3"/>
    <w:rsid w:val="00A46142"/>
    <w:rsid w:val="00A50022"/>
    <w:rsid w:val="00A50974"/>
    <w:rsid w:val="00A50981"/>
    <w:rsid w:val="00A50C25"/>
    <w:rsid w:val="00A519AB"/>
    <w:rsid w:val="00A52321"/>
    <w:rsid w:val="00A5277E"/>
    <w:rsid w:val="00A548B6"/>
    <w:rsid w:val="00A569D2"/>
    <w:rsid w:val="00A56CFD"/>
    <w:rsid w:val="00A609D4"/>
    <w:rsid w:val="00A60A15"/>
    <w:rsid w:val="00A60D39"/>
    <w:rsid w:val="00A60EC7"/>
    <w:rsid w:val="00A61916"/>
    <w:rsid w:val="00A61DAB"/>
    <w:rsid w:val="00A627B7"/>
    <w:rsid w:val="00A64448"/>
    <w:rsid w:val="00A64528"/>
    <w:rsid w:val="00A67AA0"/>
    <w:rsid w:val="00A67B35"/>
    <w:rsid w:val="00A717AE"/>
    <w:rsid w:val="00A72DBC"/>
    <w:rsid w:val="00A755E8"/>
    <w:rsid w:val="00A76123"/>
    <w:rsid w:val="00A77BE1"/>
    <w:rsid w:val="00A800A3"/>
    <w:rsid w:val="00A8130F"/>
    <w:rsid w:val="00A8142A"/>
    <w:rsid w:val="00A821AF"/>
    <w:rsid w:val="00A823DF"/>
    <w:rsid w:val="00A824CC"/>
    <w:rsid w:val="00A82677"/>
    <w:rsid w:val="00A83301"/>
    <w:rsid w:val="00A83D57"/>
    <w:rsid w:val="00A85AE9"/>
    <w:rsid w:val="00A86ED1"/>
    <w:rsid w:val="00A87CD6"/>
    <w:rsid w:val="00A9031E"/>
    <w:rsid w:val="00A92876"/>
    <w:rsid w:val="00A92FB0"/>
    <w:rsid w:val="00A933B4"/>
    <w:rsid w:val="00A9512F"/>
    <w:rsid w:val="00A95C23"/>
    <w:rsid w:val="00A97F49"/>
    <w:rsid w:val="00AA1DED"/>
    <w:rsid w:val="00AA2747"/>
    <w:rsid w:val="00AA3B18"/>
    <w:rsid w:val="00AA4C1E"/>
    <w:rsid w:val="00AA4EDC"/>
    <w:rsid w:val="00AA52D0"/>
    <w:rsid w:val="00AA5826"/>
    <w:rsid w:val="00AA6169"/>
    <w:rsid w:val="00AA75AF"/>
    <w:rsid w:val="00AB0656"/>
    <w:rsid w:val="00AB0A74"/>
    <w:rsid w:val="00AB0D5A"/>
    <w:rsid w:val="00AB1AE2"/>
    <w:rsid w:val="00AB1C0B"/>
    <w:rsid w:val="00AB3899"/>
    <w:rsid w:val="00AB3E2C"/>
    <w:rsid w:val="00AB5055"/>
    <w:rsid w:val="00AC089C"/>
    <w:rsid w:val="00AC10A1"/>
    <w:rsid w:val="00AC24BE"/>
    <w:rsid w:val="00AC2862"/>
    <w:rsid w:val="00AC2C54"/>
    <w:rsid w:val="00AC3E61"/>
    <w:rsid w:val="00AC45C1"/>
    <w:rsid w:val="00AC4875"/>
    <w:rsid w:val="00AC5320"/>
    <w:rsid w:val="00AC59FD"/>
    <w:rsid w:val="00AC5A39"/>
    <w:rsid w:val="00AC71C6"/>
    <w:rsid w:val="00AC73E2"/>
    <w:rsid w:val="00AC7972"/>
    <w:rsid w:val="00AD0263"/>
    <w:rsid w:val="00AD0378"/>
    <w:rsid w:val="00AD06F7"/>
    <w:rsid w:val="00AD1C76"/>
    <w:rsid w:val="00AD58DD"/>
    <w:rsid w:val="00AD599C"/>
    <w:rsid w:val="00AD78A5"/>
    <w:rsid w:val="00AE0546"/>
    <w:rsid w:val="00AE07A1"/>
    <w:rsid w:val="00AE19DE"/>
    <w:rsid w:val="00AE31A1"/>
    <w:rsid w:val="00AE58A8"/>
    <w:rsid w:val="00AE6713"/>
    <w:rsid w:val="00AE76BD"/>
    <w:rsid w:val="00AE7719"/>
    <w:rsid w:val="00AE77C5"/>
    <w:rsid w:val="00AE7B4D"/>
    <w:rsid w:val="00AE7D9E"/>
    <w:rsid w:val="00AE7EA3"/>
    <w:rsid w:val="00AF15CA"/>
    <w:rsid w:val="00AF2FF5"/>
    <w:rsid w:val="00AF6882"/>
    <w:rsid w:val="00AF6FBE"/>
    <w:rsid w:val="00AF7A89"/>
    <w:rsid w:val="00B019B4"/>
    <w:rsid w:val="00B01F6F"/>
    <w:rsid w:val="00B021C2"/>
    <w:rsid w:val="00B025DA"/>
    <w:rsid w:val="00B02AD1"/>
    <w:rsid w:val="00B03C45"/>
    <w:rsid w:val="00B046AD"/>
    <w:rsid w:val="00B0554B"/>
    <w:rsid w:val="00B057AD"/>
    <w:rsid w:val="00B06D13"/>
    <w:rsid w:val="00B06EC7"/>
    <w:rsid w:val="00B0763D"/>
    <w:rsid w:val="00B129DC"/>
    <w:rsid w:val="00B14A96"/>
    <w:rsid w:val="00B1687D"/>
    <w:rsid w:val="00B17252"/>
    <w:rsid w:val="00B22092"/>
    <w:rsid w:val="00B22182"/>
    <w:rsid w:val="00B23DDC"/>
    <w:rsid w:val="00B2573A"/>
    <w:rsid w:val="00B25EB7"/>
    <w:rsid w:val="00B278A7"/>
    <w:rsid w:val="00B27C59"/>
    <w:rsid w:val="00B307A5"/>
    <w:rsid w:val="00B3102C"/>
    <w:rsid w:val="00B32CFF"/>
    <w:rsid w:val="00B32DC4"/>
    <w:rsid w:val="00B33916"/>
    <w:rsid w:val="00B33F54"/>
    <w:rsid w:val="00B33FFC"/>
    <w:rsid w:val="00B34569"/>
    <w:rsid w:val="00B35DE7"/>
    <w:rsid w:val="00B36297"/>
    <w:rsid w:val="00B372C1"/>
    <w:rsid w:val="00B37E36"/>
    <w:rsid w:val="00B402B7"/>
    <w:rsid w:val="00B4036E"/>
    <w:rsid w:val="00B424E1"/>
    <w:rsid w:val="00B428C8"/>
    <w:rsid w:val="00B429CA"/>
    <w:rsid w:val="00B44B1D"/>
    <w:rsid w:val="00B45958"/>
    <w:rsid w:val="00B469A1"/>
    <w:rsid w:val="00B46B8B"/>
    <w:rsid w:val="00B47570"/>
    <w:rsid w:val="00B47E4A"/>
    <w:rsid w:val="00B50023"/>
    <w:rsid w:val="00B5094D"/>
    <w:rsid w:val="00B51121"/>
    <w:rsid w:val="00B519BE"/>
    <w:rsid w:val="00B51E52"/>
    <w:rsid w:val="00B54820"/>
    <w:rsid w:val="00B55EFF"/>
    <w:rsid w:val="00B55FF5"/>
    <w:rsid w:val="00B5692B"/>
    <w:rsid w:val="00B57176"/>
    <w:rsid w:val="00B57AF4"/>
    <w:rsid w:val="00B6074B"/>
    <w:rsid w:val="00B60FBF"/>
    <w:rsid w:val="00B6124B"/>
    <w:rsid w:val="00B61890"/>
    <w:rsid w:val="00B621C4"/>
    <w:rsid w:val="00B626CE"/>
    <w:rsid w:val="00B62AB3"/>
    <w:rsid w:val="00B6306A"/>
    <w:rsid w:val="00B63D35"/>
    <w:rsid w:val="00B63F69"/>
    <w:rsid w:val="00B641DA"/>
    <w:rsid w:val="00B64C6A"/>
    <w:rsid w:val="00B66306"/>
    <w:rsid w:val="00B66EE4"/>
    <w:rsid w:val="00B66FA3"/>
    <w:rsid w:val="00B677F6"/>
    <w:rsid w:val="00B704DD"/>
    <w:rsid w:val="00B706D9"/>
    <w:rsid w:val="00B750EC"/>
    <w:rsid w:val="00B75AC3"/>
    <w:rsid w:val="00B80392"/>
    <w:rsid w:val="00B80E24"/>
    <w:rsid w:val="00B83C46"/>
    <w:rsid w:val="00B84BF2"/>
    <w:rsid w:val="00B85FD0"/>
    <w:rsid w:val="00B8774B"/>
    <w:rsid w:val="00B87906"/>
    <w:rsid w:val="00B908CE"/>
    <w:rsid w:val="00B956E0"/>
    <w:rsid w:val="00B9646C"/>
    <w:rsid w:val="00B96AD6"/>
    <w:rsid w:val="00B96F87"/>
    <w:rsid w:val="00BA0751"/>
    <w:rsid w:val="00BA0FBB"/>
    <w:rsid w:val="00BA19D3"/>
    <w:rsid w:val="00BA231C"/>
    <w:rsid w:val="00BA3A43"/>
    <w:rsid w:val="00BA4C97"/>
    <w:rsid w:val="00BA54D2"/>
    <w:rsid w:val="00BA6930"/>
    <w:rsid w:val="00BA74F3"/>
    <w:rsid w:val="00BB03A9"/>
    <w:rsid w:val="00BB0CA3"/>
    <w:rsid w:val="00BB0E57"/>
    <w:rsid w:val="00BB23C9"/>
    <w:rsid w:val="00BB24BD"/>
    <w:rsid w:val="00BB3045"/>
    <w:rsid w:val="00BB594D"/>
    <w:rsid w:val="00BC2269"/>
    <w:rsid w:val="00BC245F"/>
    <w:rsid w:val="00BC2679"/>
    <w:rsid w:val="00BC31EC"/>
    <w:rsid w:val="00BC40C7"/>
    <w:rsid w:val="00BC4285"/>
    <w:rsid w:val="00BC7CA2"/>
    <w:rsid w:val="00BD18A3"/>
    <w:rsid w:val="00BD20EE"/>
    <w:rsid w:val="00BD3519"/>
    <w:rsid w:val="00BD3889"/>
    <w:rsid w:val="00BD67DC"/>
    <w:rsid w:val="00BE18A0"/>
    <w:rsid w:val="00BE4671"/>
    <w:rsid w:val="00BE5411"/>
    <w:rsid w:val="00BE5905"/>
    <w:rsid w:val="00BE5CD7"/>
    <w:rsid w:val="00BE5FD1"/>
    <w:rsid w:val="00BE6909"/>
    <w:rsid w:val="00BE6AC4"/>
    <w:rsid w:val="00BE6BCD"/>
    <w:rsid w:val="00BE7294"/>
    <w:rsid w:val="00BE7CD5"/>
    <w:rsid w:val="00BF0B42"/>
    <w:rsid w:val="00BF12E9"/>
    <w:rsid w:val="00BF1FF1"/>
    <w:rsid w:val="00BF3960"/>
    <w:rsid w:val="00BF46FB"/>
    <w:rsid w:val="00BF4C37"/>
    <w:rsid w:val="00BF6A7C"/>
    <w:rsid w:val="00BF7E02"/>
    <w:rsid w:val="00C01CD6"/>
    <w:rsid w:val="00C0203D"/>
    <w:rsid w:val="00C03F8D"/>
    <w:rsid w:val="00C049BF"/>
    <w:rsid w:val="00C04B65"/>
    <w:rsid w:val="00C05640"/>
    <w:rsid w:val="00C05FC9"/>
    <w:rsid w:val="00C0709D"/>
    <w:rsid w:val="00C1003E"/>
    <w:rsid w:val="00C10710"/>
    <w:rsid w:val="00C11354"/>
    <w:rsid w:val="00C13F36"/>
    <w:rsid w:val="00C17969"/>
    <w:rsid w:val="00C17E93"/>
    <w:rsid w:val="00C20137"/>
    <w:rsid w:val="00C21460"/>
    <w:rsid w:val="00C22C89"/>
    <w:rsid w:val="00C244D2"/>
    <w:rsid w:val="00C256F4"/>
    <w:rsid w:val="00C261FA"/>
    <w:rsid w:val="00C264A6"/>
    <w:rsid w:val="00C2781B"/>
    <w:rsid w:val="00C30A3C"/>
    <w:rsid w:val="00C31A20"/>
    <w:rsid w:val="00C31BBC"/>
    <w:rsid w:val="00C3489E"/>
    <w:rsid w:val="00C34E91"/>
    <w:rsid w:val="00C35BC4"/>
    <w:rsid w:val="00C4008C"/>
    <w:rsid w:val="00C4169C"/>
    <w:rsid w:val="00C42277"/>
    <w:rsid w:val="00C42F94"/>
    <w:rsid w:val="00C4304F"/>
    <w:rsid w:val="00C435C1"/>
    <w:rsid w:val="00C437A2"/>
    <w:rsid w:val="00C4470E"/>
    <w:rsid w:val="00C44C36"/>
    <w:rsid w:val="00C45030"/>
    <w:rsid w:val="00C4562E"/>
    <w:rsid w:val="00C45DFE"/>
    <w:rsid w:val="00C47AC5"/>
    <w:rsid w:val="00C51972"/>
    <w:rsid w:val="00C51D1C"/>
    <w:rsid w:val="00C524BB"/>
    <w:rsid w:val="00C52FE1"/>
    <w:rsid w:val="00C56233"/>
    <w:rsid w:val="00C609F6"/>
    <w:rsid w:val="00C61FFE"/>
    <w:rsid w:val="00C6250A"/>
    <w:rsid w:val="00C630E4"/>
    <w:rsid w:val="00C66F8C"/>
    <w:rsid w:val="00C67EEF"/>
    <w:rsid w:val="00C7002F"/>
    <w:rsid w:val="00C71093"/>
    <w:rsid w:val="00C73E3E"/>
    <w:rsid w:val="00C7611C"/>
    <w:rsid w:val="00C76DFD"/>
    <w:rsid w:val="00C771B3"/>
    <w:rsid w:val="00C774A1"/>
    <w:rsid w:val="00C813BC"/>
    <w:rsid w:val="00C82789"/>
    <w:rsid w:val="00C82C4F"/>
    <w:rsid w:val="00C83994"/>
    <w:rsid w:val="00C8426A"/>
    <w:rsid w:val="00C84E37"/>
    <w:rsid w:val="00C85353"/>
    <w:rsid w:val="00C85AAD"/>
    <w:rsid w:val="00C85D34"/>
    <w:rsid w:val="00C85FD8"/>
    <w:rsid w:val="00C86573"/>
    <w:rsid w:val="00C875B3"/>
    <w:rsid w:val="00C912F8"/>
    <w:rsid w:val="00C922E3"/>
    <w:rsid w:val="00C92FDB"/>
    <w:rsid w:val="00C9303A"/>
    <w:rsid w:val="00C93BD0"/>
    <w:rsid w:val="00C93D4B"/>
    <w:rsid w:val="00C94DBD"/>
    <w:rsid w:val="00C951DF"/>
    <w:rsid w:val="00C959D9"/>
    <w:rsid w:val="00CA1878"/>
    <w:rsid w:val="00CA23C4"/>
    <w:rsid w:val="00CA2DE0"/>
    <w:rsid w:val="00CA41D3"/>
    <w:rsid w:val="00CA4B30"/>
    <w:rsid w:val="00CA4B3E"/>
    <w:rsid w:val="00CA6138"/>
    <w:rsid w:val="00CA6C6F"/>
    <w:rsid w:val="00CA7041"/>
    <w:rsid w:val="00CA7142"/>
    <w:rsid w:val="00CA71E3"/>
    <w:rsid w:val="00CA7E47"/>
    <w:rsid w:val="00CB0862"/>
    <w:rsid w:val="00CB0CC7"/>
    <w:rsid w:val="00CB158D"/>
    <w:rsid w:val="00CB2DBB"/>
    <w:rsid w:val="00CB31EF"/>
    <w:rsid w:val="00CB39F4"/>
    <w:rsid w:val="00CB429D"/>
    <w:rsid w:val="00CB4481"/>
    <w:rsid w:val="00CB48F3"/>
    <w:rsid w:val="00CB4F9A"/>
    <w:rsid w:val="00CB681E"/>
    <w:rsid w:val="00CC09E6"/>
    <w:rsid w:val="00CC20F4"/>
    <w:rsid w:val="00CC29AA"/>
    <w:rsid w:val="00CC4EE6"/>
    <w:rsid w:val="00CC56E1"/>
    <w:rsid w:val="00CC7A0A"/>
    <w:rsid w:val="00CD00AF"/>
    <w:rsid w:val="00CD1690"/>
    <w:rsid w:val="00CD1EED"/>
    <w:rsid w:val="00CD2010"/>
    <w:rsid w:val="00CD3681"/>
    <w:rsid w:val="00CD4D1E"/>
    <w:rsid w:val="00CD56DB"/>
    <w:rsid w:val="00CD7309"/>
    <w:rsid w:val="00CD74F5"/>
    <w:rsid w:val="00CE19CD"/>
    <w:rsid w:val="00CE1ECC"/>
    <w:rsid w:val="00CE2161"/>
    <w:rsid w:val="00CE2E87"/>
    <w:rsid w:val="00CE49A8"/>
    <w:rsid w:val="00CE4B80"/>
    <w:rsid w:val="00CE594A"/>
    <w:rsid w:val="00CE5C08"/>
    <w:rsid w:val="00CE6425"/>
    <w:rsid w:val="00CE761D"/>
    <w:rsid w:val="00CF4373"/>
    <w:rsid w:val="00CF51AB"/>
    <w:rsid w:val="00CF63A7"/>
    <w:rsid w:val="00CF665B"/>
    <w:rsid w:val="00CF7B9F"/>
    <w:rsid w:val="00D00CA8"/>
    <w:rsid w:val="00D01E80"/>
    <w:rsid w:val="00D0555E"/>
    <w:rsid w:val="00D05715"/>
    <w:rsid w:val="00D06882"/>
    <w:rsid w:val="00D069C0"/>
    <w:rsid w:val="00D100B6"/>
    <w:rsid w:val="00D10F7F"/>
    <w:rsid w:val="00D121D4"/>
    <w:rsid w:val="00D1279C"/>
    <w:rsid w:val="00D15F24"/>
    <w:rsid w:val="00D17A3F"/>
    <w:rsid w:val="00D21C30"/>
    <w:rsid w:val="00D21FED"/>
    <w:rsid w:val="00D22B1E"/>
    <w:rsid w:val="00D24276"/>
    <w:rsid w:val="00D24C1B"/>
    <w:rsid w:val="00D25D5C"/>
    <w:rsid w:val="00D260FD"/>
    <w:rsid w:val="00D2653F"/>
    <w:rsid w:val="00D265ED"/>
    <w:rsid w:val="00D27C64"/>
    <w:rsid w:val="00D27F98"/>
    <w:rsid w:val="00D30B47"/>
    <w:rsid w:val="00D31F5B"/>
    <w:rsid w:val="00D32DC3"/>
    <w:rsid w:val="00D33889"/>
    <w:rsid w:val="00D34FAC"/>
    <w:rsid w:val="00D37C2B"/>
    <w:rsid w:val="00D4140E"/>
    <w:rsid w:val="00D41616"/>
    <w:rsid w:val="00D421D4"/>
    <w:rsid w:val="00D44267"/>
    <w:rsid w:val="00D44412"/>
    <w:rsid w:val="00D4485A"/>
    <w:rsid w:val="00D44D83"/>
    <w:rsid w:val="00D46740"/>
    <w:rsid w:val="00D46F04"/>
    <w:rsid w:val="00D47DBC"/>
    <w:rsid w:val="00D502F7"/>
    <w:rsid w:val="00D50A0F"/>
    <w:rsid w:val="00D51530"/>
    <w:rsid w:val="00D51CDA"/>
    <w:rsid w:val="00D52561"/>
    <w:rsid w:val="00D532EB"/>
    <w:rsid w:val="00D53854"/>
    <w:rsid w:val="00D53F5A"/>
    <w:rsid w:val="00D54E92"/>
    <w:rsid w:val="00D54EC7"/>
    <w:rsid w:val="00D5606D"/>
    <w:rsid w:val="00D56948"/>
    <w:rsid w:val="00D57832"/>
    <w:rsid w:val="00D57D39"/>
    <w:rsid w:val="00D6061C"/>
    <w:rsid w:val="00D63380"/>
    <w:rsid w:val="00D64A70"/>
    <w:rsid w:val="00D64F99"/>
    <w:rsid w:val="00D65B0D"/>
    <w:rsid w:val="00D660C7"/>
    <w:rsid w:val="00D660E8"/>
    <w:rsid w:val="00D66624"/>
    <w:rsid w:val="00D66F1A"/>
    <w:rsid w:val="00D67A05"/>
    <w:rsid w:val="00D71A08"/>
    <w:rsid w:val="00D7219D"/>
    <w:rsid w:val="00D7268C"/>
    <w:rsid w:val="00D72AA3"/>
    <w:rsid w:val="00D730CC"/>
    <w:rsid w:val="00D73E03"/>
    <w:rsid w:val="00D73E0F"/>
    <w:rsid w:val="00D7500A"/>
    <w:rsid w:val="00D7500D"/>
    <w:rsid w:val="00D753CF"/>
    <w:rsid w:val="00D77922"/>
    <w:rsid w:val="00D812BA"/>
    <w:rsid w:val="00D81322"/>
    <w:rsid w:val="00D81671"/>
    <w:rsid w:val="00D819E8"/>
    <w:rsid w:val="00D826CC"/>
    <w:rsid w:val="00D82A4E"/>
    <w:rsid w:val="00D84083"/>
    <w:rsid w:val="00D84B2B"/>
    <w:rsid w:val="00D879EA"/>
    <w:rsid w:val="00D9011C"/>
    <w:rsid w:val="00D904CD"/>
    <w:rsid w:val="00D90F80"/>
    <w:rsid w:val="00D9236A"/>
    <w:rsid w:val="00D9438D"/>
    <w:rsid w:val="00D94DD0"/>
    <w:rsid w:val="00DA013E"/>
    <w:rsid w:val="00DA0B3A"/>
    <w:rsid w:val="00DA13F1"/>
    <w:rsid w:val="00DA1DA3"/>
    <w:rsid w:val="00DA21FE"/>
    <w:rsid w:val="00DA2F4F"/>
    <w:rsid w:val="00DA30FB"/>
    <w:rsid w:val="00DA3BD4"/>
    <w:rsid w:val="00DA4DB5"/>
    <w:rsid w:val="00DA6978"/>
    <w:rsid w:val="00DA74D4"/>
    <w:rsid w:val="00DB146E"/>
    <w:rsid w:val="00DB4AB4"/>
    <w:rsid w:val="00DB4B76"/>
    <w:rsid w:val="00DB4E44"/>
    <w:rsid w:val="00DB4FE8"/>
    <w:rsid w:val="00DB548C"/>
    <w:rsid w:val="00DB5F81"/>
    <w:rsid w:val="00DB5FF6"/>
    <w:rsid w:val="00DB632E"/>
    <w:rsid w:val="00DB67B8"/>
    <w:rsid w:val="00DC0B8C"/>
    <w:rsid w:val="00DC2683"/>
    <w:rsid w:val="00DC3758"/>
    <w:rsid w:val="00DC3C33"/>
    <w:rsid w:val="00DC5759"/>
    <w:rsid w:val="00DC7608"/>
    <w:rsid w:val="00DC7EE3"/>
    <w:rsid w:val="00DD0146"/>
    <w:rsid w:val="00DD0626"/>
    <w:rsid w:val="00DD0EEA"/>
    <w:rsid w:val="00DD102A"/>
    <w:rsid w:val="00DD164C"/>
    <w:rsid w:val="00DD1CFC"/>
    <w:rsid w:val="00DD3DFF"/>
    <w:rsid w:val="00DD6F6D"/>
    <w:rsid w:val="00DD72D8"/>
    <w:rsid w:val="00DD7553"/>
    <w:rsid w:val="00DE0C62"/>
    <w:rsid w:val="00DE0D2D"/>
    <w:rsid w:val="00DE0D41"/>
    <w:rsid w:val="00DE2793"/>
    <w:rsid w:val="00DE5C2D"/>
    <w:rsid w:val="00DE701B"/>
    <w:rsid w:val="00DE7B4E"/>
    <w:rsid w:val="00DE7C91"/>
    <w:rsid w:val="00DF15F4"/>
    <w:rsid w:val="00DF1C47"/>
    <w:rsid w:val="00DF289A"/>
    <w:rsid w:val="00DF51E4"/>
    <w:rsid w:val="00DF7116"/>
    <w:rsid w:val="00E00B45"/>
    <w:rsid w:val="00E00F2B"/>
    <w:rsid w:val="00E019B6"/>
    <w:rsid w:val="00E02D7A"/>
    <w:rsid w:val="00E038AB"/>
    <w:rsid w:val="00E039F2"/>
    <w:rsid w:val="00E06231"/>
    <w:rsid w:val="00E06592"/>
    <w:rsid w:val="00E069E4"/>
    <w:rsid w:val="00E075DA"/>
    <w:rsid w:val="00E1368C"/>
    <w:rsid w:val="00E14D59"/>
    <w:rsid w:val="00E15417"/>
    <w:rsid w:val="00E154E8"/>
    <w:rsid w:val="00E161BB"/>
    <w:rsid w:val="00E1669B"/>
    <w:rsid w:val="00E20A26"/>
    <w:rsid w:val="00E20DB3"/>
    <w:rsid w:val="00E214D2"/>
    <w:rsid w:val="00E21893"/>
    <w:rsid w:val="00E2358D"/>
    <w:rsid w:val="00E23C87"/>
    <w:rsid w:val="00E2455A"/>
    <w:rsid w:val="00E25410"/>
    <w:rsid w:val="00E25DEA"/>
    <w:rsid w:val="00E2633D"/>
    <w:rsid w:val="00E26D09"/>
    <w:rsid w:val="00E30492"/>
    <w:rsid w:val="00E32E03"/>
    <w:rsid w:val="00E332FA"/>
    <w:rsid w:val="00E33E6A"/>
    <w:rsid w:val="00E342E4"/>
    <w:rsid w:val="00E3559E"/>
    <w:rsid w:val="00E3766E"/>
    <w:rsid w:val="00E40445"/>
    <w:rsid w:val="00E425E5"/>
    <w:rsid w:val="00E466C7"/>
    <w:rsid w:val="00E500D5"/>
    <w:rsid w:val="00E507B6"/>
    <w:rsid w:val="00E52033"/>
    <w:rsid w:val="00E5236B"/>
    <w:rsid w:val="00E533BE"/>
    <w:rsid w:val="00E53C8B"/>
    <w:rsid w:val="00E56895"/>
    <w:rsid w:val="00E60038"/>
    <w:rsid w:val="00E61BA3"/>
    <w:rsid w:val="00E64B48"/>
    <w:rsid w:val="00E6576E"/>
    <w:rsid w:val="00E65955"/>
    <w:rsid w:val="00E65BF9"/>
    <w:rsid w:val="00E66218"/>
    <w:rsid w:val="00E678B1"/>
    <w:rsid w:val="00E724CC"/>
    <w:rsid w:val="00E72AAA"/>
    <w:rsid w:val="00E7515C"/>
    <w:rsid w:val="00E752E1"/>
    <w:rsid w:val="00E778B1"/>
    <w:rsid w:val="00E8140B"/>
    <w:rsid w:val="00E81793"/>
    <w:rsid w:val="00E828F4"/>
    <w:rsid w:val="00E833A6"/>
    <w:rsid w:val="00E848CA"/>
    <w:rsid w:val="00E854B2"/>
    <w:rsid w:val="00E855EF"/>
    <w:rsid w:val="00E87D20"/>
    <w:rsid w:val="00E9098D"/>
    <w:rsid w:val="00E91E9F"/>
    <w:rsid w:val="00E92066"/>
    <w:rsid w:val="00E92B62"/>
    <w:rsid w:val="00E930CF"/>
    <w:rsid w:val="00E94015"/>
    <w:rsid w:val="00E947F4"/>
    <w:rsid w:val="00E94A43"/>
    <w:rsid w:val="00E966EA"/>
    <w:rsid w:val="00E96A1B"/>
    <w:rsid w:val="00E97505"/>
    <w:rsid w:val="00E97C22"/>
    <w:rsid w:val="00EA0668"/>
    <w:rsid w:val="00EA1CFD"/>
    <w:rsid w:val="00EA2E92"/>
    <w:rsid w:val="00EA3754"/>
    <w:rsid w:val="00EA3869"/>
    <w:rsid w:val="00EA48D0"/>
    <w:rsid w:val="00EA4C7A"/>
    <w:rsid w:val="00EB0BD0"/>
    <w:rsid w:val="00EB1D1B"/>
    <w:rsid w:val="00EB256D"/>
    <w:rsid w:val="00EB37E3"/>
    <w:rsid w:val="00EB3D83"/>
    <w:rsid w:val="00EB3EDA"/>
    <w:rsid w:val="00EB4D8A"/>
    <w:rsid w:val="00EB7E88"/>
    <w:rsid w:val="00EC005E"/>
    <w:rsid w:val="00EC0AF5"/>
    <w:rsid w:val="00EC0BF1"/>
    <w:rsid w:val="00EC0CDC"/>
    <w:rsid w:val="00EC1476"/>
    <w:rsid w:val="00EC2196"/>
    <w:rsid w:val="00EC435B"/>
    <w:rsid w:val="00EC4FDB"/>
    <w:rsid w:val="00EC7738"/>
    <w:rsid w:val="00ED077B"/>
    <w:rsid w:val="00ED0EAE"/>
    <w:rsid w:val="00ED2450"/>
    <w:rsid w:val="00ED3C28"/>
    <w:rsid w:val="00ED4175"/>
    <w:rsid w:val="00ED46B6"/>
    <w:rsid w:val="00ED550B"/>
    <w:rsid w:val="00ED59AD"/>
    <w:rsid w:val="00ED5C75"/>
    <w:rsid w:val="00ED72B7"/>
    <w:rsid w:val="00EE0BFA"/>
    <w:rsid w:val="00EE1204"/>
    <w:rsid w:val="00EE13C3"/>
    <w:rsid w:val="00EE153F"/>
    <w:rsid w:val="00EE257F"/>
    <w:rsid w:val="00EE2929"/>
    <w:rsid w:val="00EE2A69"/>
    <w:rsid w:val="00EE3980"/>
    <w:rsid w:val="00EE74BF"/>
    <w:rsid w:val="00EE7845"/>
    <w:rsid w:val="00EF069B"/>
    <w:rsid w:val="00EF2750"/>
    <w:rsid w:val="00EF38B8"/>
    <w:rsid w:val="00EF3B83"/>
    <w:rsid w:val="00EF4152"/>
    <w:rsid w:val="00EF4EB4"/>
    <w:rsid w:val="00EF6238"/>
    <w:rsid w:val="00EF656E"/>
    <w:rsid w:val="00EF6B78"/>
    <w:rsid w:val="00EF716A"/>
    <w:rsid w:val="00F021AD"/>
    <w:rsid w:val="00F0339B"/>
    <w:rsid w:val="00F03ECB"/>
    <w:rsid w:val="00F045BA"/>
    <w:rsid w:val="00F04827"/>
    <w:rsid w:val="00F06AA9"/>
    <w:rsid w:val="00F06BAC"/>
    <w:rsid w:val="00F127AA"/>
    <w:rsid w:val="00F1358B"/>
    <w:rsid w:val="00F139BD"/>
    <w:rsid w:val="00F15ED4"/>
    <w:rsid w:val="00F1709C"/>
    <w:rsid w:val="00F17C6C"/>
    <w:rsid w:val="00F203A7"/>
    <w:rsid w:val="00F20E38"/>
    <w:rsid w:val="00F20EF4"/>
    <w:rsid w:val="00F20F40"/>
    <w:rsid w:val="00F2154A"/>
    <w:rsid w:val="00F22056"/>
    <w:rsid w:val="00F223B0"/>
    <w:rsid w:val="00F22D3B"/>
    <w:rsid w:val="00F24B10"/>
    <w:rsid w:val="00F25D2D"/>
    <w:rsid w:val="00F25D61"/>
    <w:rsid w:val="00F27863"/>
    <w:rsid w:val="00F27B44"/>
    <w:rsid w:val="00F305D2"/>
    <w:rsid w:val="00F31B12"/>
    <w:rsid w:val="00F31C39"/>
    <w:rsid w:val="00F32DC1"/>
    <w:rsid w:val="00F33F9A"/>
    <w:rsid w:val="00F343C4"/>
    <w:rsid w:val="00F346A3"/>
    <w:rsid w:val="00F34DCF"/>
    <w:rsid w:val="00F36230"/>
    <w:rsid w:val="00F362D8"/>
    <w:rsid w:val="00F404D9"/>
    <w:rsid w:val="00F4137A"/>
    <w:rsid w:val="00F41485"/>
    <w:rsid w:val="00F41633"/>
    <w:rsid w:val="00F41D0C"/>
    <w:rsid w:val="00F42E3D"/>
    <w:rsid w:val="00F43F88"/>
    <w:rsid w:val="00F44E62"/>
    <w:rsid w:val="00F45D70"/>
    <w:rsid w:val="00F4658D"/>
    <w:rsid w:val="00F51C7D"/>
    <w:rsid w:val="00F52923"/>
    <w:rsid w:val="00F52CC0"/>
    <w:rsid w:val="00F543E6"/>
    <w:rsid w:val="00F54540"/>
    <w:rsid w:val="00F55D11"/>
    <w:rsid w:val="00F55D72"/>
    <w:rsid w:val="00F565D4"/>
    <w:rsid w:val="00F571F2"/>
    <w:rsid w:val="00F57B44"/>
    <w:rsid w:val="00F57BA0"/>
    <w:rsid w:val="00F6191E"/>
    <w:rsid w:val="00F6236D"/>
    <w:rsid w:val="00F624B0"/>
    <w:rsid w:val="00F62575"/>
    <w:rsid w:val="00F62BDF"/>
    <w:rsid w:val="00F64C04"/>
    <w:rsid w:val="00F66568"/>
    <w:rsid w:val="00F67217"/>
    <w:rsid w:val="00F67469"/>
    <w:rsid w:val="00F67E40"/>
    <w:rsid w:val="00F71153"/>
    <w:rsid w:val="00F71876"/>
    <w:rsid w:val="00F74649"/>
    <w:rsid w:val="00F7477B"/>
    <w:rsid w:val="00F7650E"/>
    <w:rsid w:val="00F76919"/>
    <w:rsid w:val="00F76BA4"/>
    <w:rsid w:val="00F8030D"/>
    <w:rsid w:val="00F80BAB"/>
    <w:rsid w:val="00F837BD"/>
    <w:rsid w:val="00F83DA3"/>
    <w:rsid w:val="00F83F7D"/>
    <w:rsid w:val="00F842E7"/>
    <w:rsid w:val="00F8553F"/>
    <w:rsid w:val="00F85C42"/>
    <w:rsid w:val="00F9010C"/>
    <w:rsid w:val="00F91226"/>
    <w:rsid w:val="00F917DC"/>
    <w:rsid w:val="00F91A69"/>
    <w:rsid w:val="00F928FB"/>
    <w:rsid w:val="00F92AF3"/>
    <w:rsid w:val="00F94C7C"/>
    <w:rsid w:val="00F96095"/>
    <w:rsid w:val="00F96551"/>
    <w:rsid w:val="00F97B13"/>
    <w:rsid w:val="00F97B5B"/>
    <w:rsid w:val="00FA3191"/>
    <w:rsid w:val="00FA3688"/>
    <w:rsid w:val="00FA3D19"/>
    <w:rsid w:val="00FA3FF3"/>
    <w:rsid w:val="00FA786D"/>
    <w:rsid w:val="00FB043B"/>
    <w:rsid w:val="00FB0FA2"/>
    <w:rsid w:val="00FB15B4"/>
    <w:rsid w:val="00FB1890"/>
    <w:rsid w:val="00FB20BB"/>
    <w:rsid w:val="00FB39A0"/>
    <w:rsid w:val="00FB3AE9"/>
    <w:rsid w:val="00FB3B39"/>
    <w:rsid w:val="00FB660D"/>
    <w:rsid w:val="00FB6EA5"/>
    <w:rsid w:val="00FC22F3"/>
    <w:rsid w:val="00FC28AA"/>
    <w:rsid w:val="00FC2E0A"/>
    <w:rsid w:val="00FC3164"/>
    <w:rsid w:val="00FC4F67"/>
    <w:rsid w:val="00FC5515"/>
    <w:rsid w:val="00FC63EF"/>
    <w:rsid w:val="00FC6FCC"/>
    <w:rsid w:val="00FC74EF"/>
    <w:rsid w:val="00FD020C"/>
    <w:rsid w:val="00FD1B6F"/>
    <w:rsid w:val="00FD21E8"/>
    <w:rsid w:val="00FD2E17"/>
    <w:rsid w:val="00FD370E"/>
    <w:rsid w:val="00FD4384"/>
    <w:rsid w:val="00FD6C33"/>
    <w:rsid w:val="00FE00A1"/>
    <w:rsid w:val="00FE0141"/>
    <w:rsid w:val="00FE0FBF"/>
    <w:rsid w:val="00FE16BB"/>
    <w:rsid w:val="00FE2E60"/>
    <w:rsid w:val="00FE31B5"/>
    <w:rsid w:val="00FE5B73"/>
    <w:rsid w:val="00FE7577"/>
    <w:rsid w:val="00FF0875"/>
    <w:rsid w:val="00FF1733"/>
    <w:rsid w:val="00FF1942"/>
    <w:rsid w:val="00FF1A39"/>
    <w:rsid w:val="00FF2899"/>
    <w:rsid w:val="00FF2ADB"/>
    <w:rsid w:val="00FF3342"/>
    <w:rsid w:val="00FF4616"/>
    <w:rsid w:val="00FF47F2"/>
    <w:rsid w:val="00FF5A3D"/>
    <w:rsid w:val="00FF5C04"/>
    <w:rsid w:val="00FF620A"/>
    <w:rsid w:val="00FF656C"/>
    <w:rsid w:val="00FF663A"/>
    <w:rsid w:val="00FF7639"/>
    <w:rsid w:val="00FF7EC5"/>
    <w:rsid w:val="02759813"/>
    <w:rsid w:val="0A1F18EB"/>
    <w:rsid w:val="17C2DBF2"/>
    <w:rsid w:val="2BC20BE4"/>
    <w:rsid w:val="2C615773"/>
    <w:rsid w:val="3DD945C5"/>
    <w:rsid w:val="425F2D5E"/>
    <w:rsid w:val="55083E35"/>
    <w:rsid w:val="58C35FCB"/>
    <w:rsid w:val="5BAC739E"/>
    <w:rsid w:val="6E3B578E"/>
    <w:rsid w:val="77EF36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6EDFC2"/>
  <w15:docId w15:val="{681016EF-1498-42E6-9CDD-3289B6C84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0"/>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unhideWhenUsed="1" w:qFormat="1"/>
    <w:lsdException w:name="footer" w:qFormat="1"/>
    <w:lsdException w:name="index heading" w:semiHidden="1" w:unhideWhenUsed="1"/>
    <w:lsdException w:name="caption" w:uiPriority="35" w:qFormat="1"/>
    <w:lsdException w:name="envelope address" w:semiHidden="1" w:unhideWhenUsed="1"/>
    <w:lsdException w:name="envelope return" w:semiHidden="1" w:unhideWhenUsed="1"/>
    <w:lsdException w:name="footnote reference" w:semiHidden="1"/>
    <w:lsdException w:name="annotation reference" w:semiHidden="1" w:unhideWhenUsed="1" w:qFormat="1"/>
    <w:lsdException w:name="line number" w:semiHidden="1" w:unhideWhenUsed="1"/>
    <w:lsdException w:name="page number" w:semiHidden="1" w:unhideWhenUsed="1"/>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862"/>
    <w:rPr>
      <w:rFonts w:ascii="SimSun" w:hAnsi="SimSun" w:cs="SimSun"/>
      <w:sz w:val="24"/>
      <w:szCs w:val="24"/>
    </w:rPr>
  </w:style>
  <w:style w:type="paragraph" w:styleId="Heading1">
    <w:name w:val="heading 1"/>
    <w:next w:val="CHAPTERTITLE"/>
    <w:link w:val="Heading1Char"/>
    <w:uiPriority w:val="9"/>
    <w:qFormat/>
    <w:pPr>
      <w:pageBreakBefore/>
      <w:numPr>
        <w:numId w:val="1"/>
      </w:numPr>
      <w:spacing w:before="1260" w:after="240"/>
      <w:jc w:val="center"/>
      <w:outlineLvl w:val="0"/>
    </w:pPr>
    <w:rPr>
      <w:rFonts w:eastAsia="Batang"/>
      <w:b/>
      <w:sz w:val="24"/>
      <w:szCs w:val="24"/>
      <w:lang w:eastAsia="en-US"/>
    </w:rPr>
  </w:style>
  <w:style w:type="paragraph" w:styleId="Heading2">
    <w:name w:val="heading 2"/>
    <w:basedOn w:val="Normal"/>
    <w:next w:val="Paragraph"/>
    <w:link w:val="Heading2Char"/>
    <w:uiPriority w:val="9"/>
    <w:qFormat/>
    <w:pPr>
      <w:keepNext/>
      <w:keepLines/>
      <w:spacing w:before="480"/>
      <w:jc w:val="center"/>
      <w:outlineLvl w:val="1"/>
    </w:pPr>
    <w:rPr>
      <w:rFonts w:ascii="Times New Roman" w:eastAsia="Batang" w:hAnsi="Times New Roman" w:cs="Times New Roman"/>
      <w:b/>
      <w:lang w:eastAsia="en-US"/>
    </w:rPr>
  </w:style>
  <w:style w:type="paragraph" w:styleId="Heading3">
    <w:name w:val="heading 3"/>
    <w:basedOn w:val="Heading2"/>
    <w:next w:val="Paragraph"/>
    <w:link w:val="Heading3Char"/>
    <w:uiPriority w:val="9"/>
    <w:qFormat/>
    <w:pPr>
      <w:outlineLvl w:val="2"/>
    </w:pPr>
    <w:rPr>
      <w:b w:val="0"/>
    </w:rPr>
  </w:style>
  <w:style w:type="paragraph" w:styleId="Heading4">
    <w:name w:val="heading 4"/>
    <w:basedOn w:val="Heading3"/>
    <w:next w:val="Paragraph"/>
    <w:link w:val="Heading4Char"/>
    <w:uiPriority w:val="9"/>
    <w:qFormat/>
    <w:pPr>
      <w:jc w:val="left"/>
      <w:outlineLvl w:val="3"/>
    </w:pPr>
    <w:rPr>
      <w:b/>
    </w:rPr>
  </w:style>
  <w:style w:type="paragraph" w:styleId="Heading5">
    <w:name w:val="heading 5"/>
    <w:basedOn w:val="Heading4"/>
    <w:next w:val="Paragraph"/>
    <w:link w:val="Heading5Char"/>
    <w:uiPriority w:val="9"/>
    <w:qFormat/>
    <w:pPr>
      <w:outlineLvl w:val="4"/>
    </w:pPr>
    <w:rPr>
      <w:b w:val="0"/>
    </w:rPr>
  </w:style>
  <w:style w:type="paragraph" w:styleId="Heading6">
    <w:name w:val="heading 6"/>
    <w:basedOn w:val="Heading5"/>
    <w:next w:val="Normal"/>
    <w:link w:val="Heading6Char"/>
    <w:uiPriority w:val="9"/>
    <w:qFormat/>
    <w:pPr>
      <w:spacing w:before="720"/>
      <w:outlineLvl w:val="5"/>
    </w:pPr>
  </w:style>
  <w:style w:type="paragraph" w:styleId="Heading7">
    <w:name w:val="heading 7"/>
    <w:basedOn w:val="Heading6"/>
    <w:next w:val="Normal"/>
    <w:semiHidden/>
    <w:pPr>
      <w:pageBreakBefore/>
      <w:spacing w:before="0"/>
      <w:outlineLvl w:val="6"/>
    </w:pPr>
  </w:style>
  <w:style w:type="paragraph" w:styleId="Heading8">
    <w:name w:val="heading 8"/>
    <w:basedOn w:val="Normal"/>
    <w:next w:val="Normal"/>
    <w:link w:val="Heading8Char"/>
    <w:semiHidden/>
    <w:qFormat/>
    <w:pPr>
      <w:keepLines/>
      <w:spacing w:before="240" w:after="480"/>
      <w:outlineLvl w:val="7"/>
    </w:pPr>
    <w:rPr>
      <w:rFonts w:ascii="Times New Roman" w:eastAsia="Batang" w:hAnsi="Times New Roman" w:cs="Times New Roman"/>
      <w:lang w:eastAsia="en-US"/>
    </w:rPr>
  </w:style>
  <w:style w:type="paragraph" w:styleId="Heading9">
    <w:name w:val="heading 9"/>
    <w:basedOn w:val="Heading8"/>
    <w:next w:val="Paragraph-newpage"/>
    <w:semiHidden/>
    <w:qFormat/>
    <w:pPr>
      <w:spacing w:before="0" w:after="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
    <w:name w:val="CHAPTER TITLE"/>
    <w:basedOn w:val="Normal"/>
    <w:next w:val="Paragraph"/>
    <w:pPr>
      <w:spacing w:after="240"/>
      <w:jc w:val="center"/>
    </w:pPr>
    <w:rPr>
      <w:rFonts w:ascii="Times New Roman" w:eastAsia="Batang" w:hAnsi="Times New Roman" w:cs="Times New Roman"/>
      <w:b/>
      <w:lang w:eastAsia="en-US"/>
    </w:rPr>
  </w:style>
  <w:style w:type="paragraph" w:customStyle="1" w:styleId="Paragraph">
    <w:name w:val="Paragraph"/>
    <w:basedOn w:val="Normal"/>
    <w:link w:val="ParagraphChar"/>
    <w:qFormat/>
    <w:pPr>
      <w:spacing w:line="480" w:lineRule="atLeast"/>
      <w:ind w:firstLine="720"/>
    </w:pPr>
    <w:rPr>
      <w:rFonts w:ascii="Times New Roman" w:eastAsia="Batang" w:hAnsi="Times New Roman" w:cs="Times New Roman"/>
      <w:lang w:eastAsia="en-US"/>
    </w:rPr>
  </w:style>
  <w:style w:type="paragraph" w:customStyle="1" w:styleId="Paragraph-newpage">
    <w:name w:val="Paragraph - new page"/>
    <w:basedOn w:val="Paragraph"/>
    <w:next w:val="Paragraph"/>
    <w:link w:val="Paragraph-newpageChar"/>
    <w:pPr>
      <w:pageBreakBefore/>
    </w:pPr>
  </w:style>
  <w:style w:type="paragraph" w:styleId="TOC7">
    <w:name w:val="toc 7"/>
    <w:basedOn w:val="TOC1"/>
    <w:next w:val="Normal"/>
    <w:link w:val="TOC7Char"/>
    <w:uiPriority w:val="39"/>
    <w:pPr>
      <w:numPr>
        <w:numId w:val="2"/>
      </w:numPr>
      <w:ind w:hanging="360"/>
      <w:contextualSpacing/>
    </w:pPr>
  </w:style>
  <w:style w:type="paragraph" w:styleId="TOC1">
    <w:name w:val="toc 1"/>
    <w:basedOn w:val="Normal"/>
    <w:next w:val="Normal"/>
    <w:uiPriority w:val="39"/>
    <w:qFormat/>
    <w:pPr>
      <w:keepLines/>
      <w:numPr>
        <w:numId w:val="3"/>
      </w:numPr>
      <w:tabs>
        <w:tab w:val="left" w:pos="720"/>
        <w:tab w:val="right" w:leader="dot" w:pos="8352"/>
      </w:tabs>
      <w:spacing w:before="240"/>
      <w:ind w:right="288" w:hanging="360"/>
    </w:pPr>
    <w:rPr>
      <w:rFonts w:ascii="Times New Roman" w:eastAsia="Batang" w:hAnsi="Times New Roman" w:cs="Times New Roman"/>
      <w:lang w:eastAsia="en-US"/>
    </w:rPr>
  </w:style>
  <w:style w:type="paragraph" w:styleId="Caption">
    <w:name w:val="caption"/>
    <w:basedOn w:val="Normal"/>
    <w:next w:val="Normal"/>
    <w:uiPriority w:val="35"/>
    <w:qFormat/>
    <w:rPr>
      <w:rFonts w:ascii="Times New Roman" w:eastAsia="Batang" w:hAnsi="Times New Roman" w:cs="Times New Roman"/>
      <w:bCs/>
      <w:szCs w:val="18"/>
      <w:lang w:eastAsia="en-US"/>
    </w:rPr>
  </w:style>
  <w:style w:type="paragraph" w:styleId="CommentText">
    <w:name w:val="annotation text"/>
    <w:basedOn w:val="Normal"/>
    <w:link w:val="CommentTextChar"/>
    <w:uiPriority w:val="99"/>
    <w:unhideWhenUsed/>
    <w:qFormat/>
    <w:rPr>
      <w:rFonts w:ascii="Times New Roman" w:eastAsia="Batang" w:hAnsi="Times New Roman" w:cs="Times New Roman"/>
      <w:sz w:val="20"/>
      <w:szCs w:val="20"/>
      <w:lang w:eastAsia="en-US"/>
    </w:rPr>
  </w:style>
  <w:style w:type="paragraph" w:styleId="TOC5">
    <w:name w:val="toc 5"/>
    <w:basedOn w:val="TOC4"/>
    <w:next w:val="Normal"/>
    <w:uiPriority w:val="39"/>
    <w:pPr>
      <w:ind w:left="1800"/>
    </w:pPr>
  </w:style>
  <w:style w:type="paragraph" w:styleId="TOC4">
    <w:name w:val="toc 4"/>
    <w:basedOn w:val="TOC3"/>
    <w:next w:val="Normal"/>
    <w:uiPriority w:val="39"/>
    <w:pPr>
      <w:ind w:left="1440"/>
    </w:pPr>
  </w:style>
  <w:style w:type="paragraph" w:styleId="TOC3">
    <w:name w:val="toc 3"/>
    <w:basedOn w:val="TOC2"/>
    <w:next w:val="Normal"/>
    <w:uiPriority w:val="39"/>
    <w:pPr>
      <w:ind w:left="1080"/>
    </w:pPr>
  </w:style>
  <w:style w:type="paragraph" w:styleId="TOC2">
    <w:name w:val="toc 2"/>
    <w:basedOn w:val="TOC1"/>
    <w:next w:val="Normal"/>
    <w:uiPriority w:val="39"/>
    <w:pPr>
      <w:numPr>
        <w:numId w:val="0"/>
      </w:numPr>
      <w:ind w:left="720"/>
      <w:contextualSpacing/>
    </w:pPr>
  </w:style>
  <w:style w:type="paragraph" w:styleId="PlainText">
    <w:name w:val="Plain Text"/>
    <w:basedOn w:val="Normal"/>
    <w:link w:val="PlainTextChar"/>
    <w:uiPriority w:val="99"/>
    <w:semiHidden/>
    <w:unhideWhenUsed/>
    <w:rPr>
      <w:rFonts w:ascii="Consolas" w:eastAsia="Calibri" w:hAnsi="Consolas"/>
      <w:sz w:val="21"/>
      <w:szCs w:val="21"/>
    </w:rPr>
  </w:style>
  <w:style w:type="paragraph" w:styleId="TOC8">
    <w:name w:val="toc 8"/>
    <w:basedOn w:val="TOC6"/>
    <w:next w:val="Normal"/>
    <w:uiPriority w:val="39"/>
    <w:pPr>
      <w:spacing w:before="240" w:after="0"/>
      <w:ind w:left="720" w:firstLine="0"/>
      <w:contextualSpacing/>
    </w:pPr>
  </w:style>
  <w:style w:type="paragraph" w:styleId="TOC6">
    <w:name w:val="toc 6"/>
    <w:basedOn w:val="TOC1"/>
    <w:next w:val="Normal"/>
    <w:uiPriority w:val="39"/>
    <w:pPr>
      <w:numPr>
        <w:numId w:val="0"/>
      </w:numPr>
      <w:spacing w:before="0" w:after="240"/>
      <w:ind w:left="1260" w:hanging="1260"/>
    </w:pPr>
    <w:rPr>
      <w:szCs w:val="20"/>
    </w:rPr>
  </w:style>
  <w:style w:type="paragraph" w:styleId="EndnoteText">
    <w:name w:val="endnote text"/>
    <w:basedOn w:val="Normal"/>
    <w:semiHidden/>
    <w:pPr>
      <w:spacing w:after="240"/>
    </w:pPr>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paragraph" w:styleId="Footer">
    <w:name w:val="footer"/>
    <w:basedOn w:val="Normal"/>
    <w:link w:val="FooterChar"/>
    <w:uiPriority w:val="99"/>
    <w:qFormat/>
    <w:pPr>
      <w:jc w:val="center"/>
    </w:pPr>
    <w:rPr>
      <w:rFonts w:ascii="Times New Roman" w:eastAsia="Batang" w:hAnsi="Times New Roman" w:cs="Times New Roman"/>
      <w:lang w:eastAsia="en-US"/>
    </w:rPr>
  </w:style>
  <w:style w:type="paragraph" w:styleId="Header">
    <w:name w:val="header"/>
    <w:basedOn w:val="Footer"/>
    <w:link w:val="HeaderChar"/>
    <w:uiPriority w:val="99"/>
  </w:style>
  <w:style w:type="paragraph" w:styleId="FootnoteText">
    <w:name w:val="footnote text"/>
    <w:basedOn w:val="Normal"/>
    <w:link w:val="FootnoteTextChar"/>
    <w:uiPriority w:val="99"/>
    <w:semiHidden/>
    <w:pPr>
      <w:spacing w:after="240"/>
    </w:pPr>
    <w:rPr>
      <w:rFonts w:ascii="Times New Roman" w:eastAsia="Batang" w:hAnsi="Times New Roman" w:cs="Times New Roman"/>
      <w:lang w:eastAsia="en-US"/>
    </w:rPr>
  </w:style>
  <w:style w:type="paragraph" w:styleId="TableofFigures">
    <w:name w:val="table of figures"/>
    <w:basedOn w:val="Normal"/>
    <w:next w:val="Normal"/>
    <w:uiPriority w:val="99"/>
    <w:pPr>
      <w:spacing w:after="240"/>
      <w:ind w:left="1260" w:hanging="1260"/>
    </w:pPr>
    <w:rPr>
      <w:rFonts w:ascii="Times New Roman" w:eastAsia="Batang" w:hAnsi="Times New Roman" w:cs="Times New Roman"/>
      <w:lang w:eastAsia="en-US"/>
    </w:rPr>
  </w:style>
  <w:style w:type="paragraph" w:styleId="TOC9">
    <w:name w:val="toc 9"/>
    <w:basedOn w:val="TOC1"/>
    <w:next w:val="Normal"/>
    <w:uiPriority w:val="39"/>
    <w:pPr>
      <w:numPr>
        <w:numId w:val="0"/>
      </w:numPr>
      <w:contextualSpacing/>
    </w:pPr>
  </w:style>
  <w:style w:type="paragraph" w:styleId="NormalWeb">
    <w:name w:val="Normal (Web)"/>
    <w:basedOn w:val="Normal"/>
    <w:uiPriority w:val="99"/>
    <w:semiHidden/>
    <w:unhideWhenUsed/>
    <w:pPr>
      <w:spacing w:before="100" w:beforeAutospacing="1" w:after="100" w:afterAutospacing="1"/>
    </w:pPr>
    <w:rPr>
      <w:rFonts w:eastAsiaTheme="minorEastAsia"/>
      <w:bCs/>
      <w:lang w:eastAsia="ko-KR"/>
    </w:rPr>
  </w:style>
  <w:style w:type="paragraph" w:styleId="CommentSubject">
    <w:name w:val="annotation subject"/>
    <w:basedOn w:val="CommentText"/>
    <w:next w:val="CommentText"/>
    <w:link w:val="CommentSubjectChar"/>
    <w:uiPriority w:val="99"/>
    <w:semiHidden/>
    <w:unhideWhenUsed/>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Pr>
      <w:rFonts w:asciiTheme="minorHAnsi" w:eastAsiaTheme="minorEastAsia" w:hAnsiTheme="minorHAnsi" w:cstheme="minorBidi"/>
      <w:color w:val="000000" w:themeColor="text1" w:themeShade="BF"/>
      <w:sz w:val="24"/>
      <w:szCs w:val="24"/>
      <w:lang w:eastAsia="ko-KR"/>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Pr>
      <w:b/>
    </w:rPr>
  </w:style>
  <w:style w:type="character" w:styleId="EndnoteReference">
    <w:name w:val="endnote reference"/>
    <w:basedOn w:val="FootnoteReference"/>
    <w:semiHidden/>
    <w:rPr>
      <w:position w:val="6"/>
      <w:sz w:val="18"/>
      <w:vertAlign w:val="baseline"/>
    </w:rPr>
  </w:style>
  <w:style w:type="character" w:styleId="FootnoteReference">
    <w:name w:val="footnote reference"/>
    <w:basedOn w:val="DefaultParagraphFont"/>
    <w:uiPriority w:val="99"/>
    <w:semiHidden/>
    <w:rPr>
      <w:position w:val="6"/>
      <w:sz w:val="18"/>
    </w:rPr>
  </w:style>
  <w:style w:type="character" w:styleId="PageNumber">
    <w:name w:val="page number"/>
    <w:basedOn w:val="DefaultParagraphFont"/>
    <w:uiPriority w:val="99"/>
    <w:semiHidden/>
    <w:unhideWhenUsed/>
  </w:style>
  <w:style w:type="character" w:styleId="FollowedHyperlink">
    <w:name w:val="FollowedHyperlink"/>
    <w:basedOn w:val="DefaultParagraphFont"/>
    <w:uiPriority w:val="99"/>
    <w:semiHidden/>
    <w:unhideWhenUsed/>
    <w:rPr>
      <w:color w:val="800080" w:themeColor="followedHyperlink"/>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styleId="HTMLCite">
    <w:name w:val="HTML Cite"/>
    <w:basedOn w:val="DefaultParagraphFont"/>
    <w:uiPriority w:val="99"/>
    <w:semiHidden/>
    <w:unhideWhenUsed/>
    <w:rPr>
      <w:i/>
      <w:iCs/>
    </w:rPr>
  </w:style>
  <w:style w:type="paragraph" w:customStyle="1" w:styleId="DocCenter">
    <w:name w:val="Doc Center"/>
    <w:basedOn w:val="Normal"/>
    <w:uiPriority w:val="4"/>
    <w:qFormat/>
    <w:pPr>
      <w:jc w:val="center"/>
    </w:pPr>
    <w:rPr>
      <w:rFonts w:ascii="Times New Roman" w:eastAsia="Batang" w:hAnsi="Times New Roman" w:cs="Times New Roman"/>
      <w:lang w:eastAsia="en-US"/>
    </w:rPr>
  </w:style>
  <w:style w:type="paragraph" w:customStyle="1" w:styleId="DocTitle">
    <w:name w:val="Doc Title"/>
    <w:basedOn w:val="DocCenter"/>
    <w:uiPriority w:val="4"/>
    <w:qFormat/>
    <w:pPr>
      <w:spacing w:after="240"/>
    </w:pPr>
    <w:rPr>
      <w:b/>
    </w:rPr>
  </w:style>
  <w:style w:type="paragraph" w:customStyle="1" w:styleId="DocText">
    <w:name w:val="Doc Text"/>
    <w:basedOn w:val="Normal"/>
    <w:uiPriority w:val="4"/>
    <w:pPr>
      <w:ind w:firstLine="720"/>
    </w:pPr>
    <w:rPr>
      <w:rFonts w:ascii="Times New Roman" w:eastAsia="Batang" w:hAnsi="Times New Roman" w:cs="Times New Roman"/>
      <w:lang w:eastAsia="en-US"/>
    </w:rPr>
  </w:style>
  <w:style w:type="paragraph" w:customStyle="1" w:styleId="DocApproval">
    <w:name w:val="Doc Approval"/>
    <w:basedOn w:val="Normal"/>
    <w:uiPriority w:val="4"/>
    <w:qFormat/>
    <w:pPr>
      <w:tabs>
        <w:tab w:val="left" w:leader="underscore" w:pos="8352"/>
      </w:tabs>
      <w:ind w:left="1260" w:hanging="1260"/>
    </w:pPr>
    <w:rPr>
      <w:rFonts w:ascii="Times New Roman" w:eastAsia="Batang" w:hAnsi="Times New Roman" w:cs="Times New Roman"/>
      <w:lang w:eastAsia="en-US"/>
    </w:rPr>
  </w:style>
  <w:style w:type="paragraph" w:customStyle="1" w:styleId="MAJORSECTION">
    <w:name w:val="MAJOR SECTION"/>
    <w:basedOn w:val="CHAPTERTITLE"/>
    <w:next w:val="Paragraph"/>
    <w:link w:val="MAJORSECTIONChar"/>
    <w:qFormat/>
    <w:pPr>
      <w:pageBreakBefore/>
      <w:spacing w:before="1260"/>
    </w:pPr>
  </w:style>
  <w:style w:type="paragraph" w:customStyle="1" w:styleId="Tablecontinued">
    <w:name w:val="Table continued"/>
    <w:basedOn w:val="Table-caption"/>
    <w:next w:val="Tablecontent"/>
    <w:link w:val="TablecontinuedChar"/>
    <w:uiPriority w:val="1"/>
    <w:qFormat/>
    <w:pPr>
      <w:outlineLvl w:val="9"/>
    </w:pPr>
  </w:style>
  <w:style w:type="paragraph" w:customStyle="1" w:styleId="Table-caption">
    <w:name w:val="Table - caption"/>
    <w:basedOn w:val="Heading6"/>
    <w:next w:val="Tablecontent"/>
    <w:link w:val="Table-captionChar"/>
    <w:uiPriority w:val="1"/>
    <w:pPr>
      <w:spacing w:after="240"/>
    </w:pPr>
  </w:style>
  <w:style w:type="paragraph" w:customStyle="1" w:styleId="Tablecontent">
    <w:name w:val="Table content"/>
    <w:basedOn w:val="Normal"/>
    <w:next w:val="Normal"/>
    <w:link w:val="TablecontentChar"/>
    <w:uiPriority w:val="1"/>
    <w:pPr>
      <w:keepLines/>
    </w:pPr>
    <w:rPr>
      <w:rFonts w:ascii="Times New Roman" w:eastAsia="Batang" w:hAnsi="Times New Roman" w:cs="Times New Roman"/>
      <w:lang w:eastAsia="en-US"/>
    </w:rPr>
  </w:style>
  <w:style w:type="paragraph" w:customStyle="1" w:styleId="Appendix">
    <w:name w:val="Appendix"/>
    <w:next w:val="APPENDIXTITLE"/>
    <w:link w:val="AppendixChar"/>
    <w:uiPriority w:val="2"/>
    <w:pPr>
      <w:pageBreakBefore/>
      <w:numPr>
        <w:numId w:val="4"/>
      </w:numPr>
      <w:spacing w:before="1260" w:after="240"/>
      <w:jc w:val="center"/>
    </w:pPr>
    <w:rPr>
      <w:rFonts w:eastAsia="Batang"/>
      <w:b/>
      <w:sz w:val="24"/>
      <w:szCs w:val="24"/>
      <w:lang w:eastAsia="en-US"/>
    </w:rPr>
  </w:style>
  <w:style w:type="paragraph" w:customStyle="1" w:styleId="APPENDIXTITLE">
    <w:name w:val="APPENDIX TITLE"/>
    <w:basedOn w:val="CHAPTERTITLE"/>
    <w:next w:val="Paragraph"/>
    <w:link w:val="APPENDIXTITLEChar"/>
    <w:uiPriority w:val="2"/>
  </w:style>
  <w:style w:type="paragraph" w:customStyle="1" w:styleId="BibEntry">
    <w:name w:val="Bib Entry"/>
    <w:basedOn w:val="Normal"/>
    <w:uiPriority w:val="1"/>
    <w:pPr>
      <w:keepLines/>
      <w:spacing w:before="240"/>
      <w:ind w:left="720" w:hanging="720"/>
    </w:pPr>
    <w:rPr>
      <w:rFonts w:ascii="Times New Roman" w:eastAsia="Batang" w:hAnsi="Times New Roman" w:cs="Times New Roman"/>
      <w:lang w:eastAsia="en-US"/>
    </w:rPr>
  </w:style>
  <w:style w:type="paragraph" w:customStyle="1" w:styleId="BibEntry-numbered">
    <w:name w:val="Bib Entry - numbered"/>
    <w:basedOn w:val="Normal"/>
    <w:uiPriority w:val="1"/>
    <w:pPr>
      <w:keepLines/>
      <w:numPr>
        <w:numId w:val="5"/>
      </w:numPr>
      <w:spacing w:before="240"/>
    </w:pPr>
    <w:rPr>
      <w:rFonts w:ascii="Times New Roman" w:eastAsia="Batang" w:hAnsi="Times New Roman" w:cs="Times New Roman"/>
      <w:lang w:eastAsia="en-US"/>
    </w:rPr>
  </w:style>
  <w:style w:type="paragraph" w:customStyle="1" w:styleId="ParagraphContinued">
    <w:name w:val="Paragraph Continued"/>
    <w:basedOn w:val="Paragraph"/>
    <w:next w:val="Paragraph"/>
    <w:pPr>
      <w:ind w:firstLine="0"/>
    </w:pPr>
  </w:style>
  <w:style w:type="paragraph" w:customStyle="1" w:styleId="Equation">
    <w:name w:val="Equation"/>
    <w:basedOn w:val="Normal"/>
    <w:next w:val="ParagraphContinued"/>
    <w:uiPriority w:val="1"/>
    <w:pPr>
      <w:tabs>
        <w:tab w:val="center" w:pos="4180"/>
        <w:tab w:val="right" w:pos="8280"/>
      </w:tabs>
      <w:spacing w:before="240"/>
    </w:pPr>
    <w:rPr>
      <w:rFonts w:ascii="Times New Roman" w:eastAsia="Batang" w:hAnsi="Times New Roman" w:cs="Times New Roman"/>
      <w:lang w:eastAsia="en-US"/>
    </w:rPr>
  </w:style>
  <w:style w:type="paragraph" w:customStyle="1" w:styleId="Figure-image">
    <w:name w:val="Figure - image"/>
    <w:basedOn w:val="Normal"/>
    <w:next w:val="Figurecaption"/>
    <w:uiPriority w:val="1"/>
    <w:pPr>
      <w:keepNext/>
      <w:keepLines/>
      <w:spacing w:before="720"/>
      <w:jc w:val="center"/>
    </w:pPr>
    <w:rPr>
      <w:rFonts w:ascii="Times New Roman" w:eastAsia="Batang" w:hAnsi="Times New Roman" w:cs="Times New Roman"/>
      <w:lang w:eastAsia="en-US"/>
    </w:rPr>
  </w:style>
  <w:style w:type="paragraph" w:customStyle="1" w:styleId="Figurecaption">
    <w:name w:val="Figure caption"/>
    <w:basedOn w:val="Heading8"/>
    <w:next w:val="Paragraph"/>
    <w:link w:val="FigurecaptionChar"/>
    <w:uiPriority w:val="1"/>
    <w:qFormat/>
    <w:pPr>
      <w:numPr>
        <w:numId w:val="6"/>
      </w:numPr>
      <w:spacing w:after="720"/>
    </w:pPr>
  </w:style>
  <w:style w:type="paragraph" w:customStyle="1" w:styleId="ListFormat-numbered">
    <w:name w:val="List Format - numbered"/>
    <w:basedOn w:val="Paragraph"/>
    <w:link w:val="ListFormat-numberedChar"/>
    <w:uiPriority w:val="1"/>
    <w:pPr>
      <w:numPr>
        <w:numId w:val="7"/>
      </w:numPr>
      <w:spacing w:before="240" w:line="240" w:lineRule="auto"/>
    </w:pPr>
  </w:style>
  <w:style w:type="paragraph" w:customStyle="1" w:styleId="Quotation">
    <w:name w:val="Quotation"/>
    <w:basedOn w:val="Normal"/>
    <w:next w:val="ParagraphContinued"/>
    <w:uiPriority w:val="1"/>
    <w:pPr>
      <w:tabs>
        <w:tab w:val="left" w:pos="1880"/>
      </w:tabs>
      <w:spacing w:before="240"/>
      <w:ind w:left="720" w:right="720"/>
    </w:pPr>
    <w:rPr>
      <w:rFonts w:ascii="Times New Roman" w:eastAsia="Batang" w:hAnsi="Times New Roman" w:cs="Times New Roman"/>
      <w:lang w:eastAsia="en-US"/>
    </w:rPr>
  </w:style>
  <w:style w:type="paragraph" w:customStyle="1" w:styleId="Verse">
    <w:name w:val="Verse"/>
    <w:basedOn w:val="Quotation"/>
    <w:uiPriority w:val="1"/>
    <w:pPr>
      <w:tabs>
        <w:tab w:val="clear" w:pos="1880"/>
      </w:tabs>
      <w:ind w:left="1440" w:hanging="720"/>
    </w:pPr>
  </w:style>
  <w:style w:type="character" w:customStyle="1" w:styleId="PlainTextChar">
    <w:name w:val="Plain Text Char"/>
    <w:basedOn w:val="DefaultParagraphFont"/>
    <w:link w:val="PlainText"/>
    <w:uiPriority w:val="99"/>
    <w:semiHidden/>
    <w:rPr>
      <w:rFonts w:ascii="Consolas" w:eastAsia="Calibri" w:hAnsi="Consolas" w:cs="Times New Roman"/>
      <w:sz w:val="21"/>
      <w:szCs w:val="21"/>
    </w:rPr>
  </w:style>
  <w:style w:type="paragraph" w:customStyle="1" w:styleId="Appendix-one">
    <w:name w:val="Appendix - one"/>
    <w:basedOn w:val="Normal"/>
    <w:next w:val="APPENDIXTITLE-one"/>
    <w:link w:val="Appendix-oneChar"/>
    <w:uiPriority w:val="3"/>
    <w:pPr>
      <w:pageBreakBefore/>
      <w:numPr>
        <w:numId w:val="8"/>
      </w:numPr>
      <w:spacing w:before="1260" w:after="240"/>
      <w:jc w:val="center"/>
    </w:pPr>
    <w:rPr>
      <w:rFonts w:ascii="Times New Roman" w:eastAsia="Batang" w:hAnsi="Times New Roman" w:cs="Times New Roman"/>
      <w:b/>
      <w:lang w:eastAsia="en-US"/>
    </w:rPr>
  </w:style>
  <w:style w:type="paragraph" w:customStyle="1" w:styleId="APPENDIXTITLE-one">
    <w:name w:val="APPENDIX TITLE - one"/>
    <w:basedOn w:val="APPENDIXTITLE"/>
    <w:next w:val="Paragraph"/>
    <w:link w:val="APPENDIXTITLE-oneChar"/>
    <w:uiPriority w:val="3"/>
  </w:style>
  <w:style w:type="character" w:customStyle="1" w:styleId="AppendixChar">
    <w:name w:val="Appendix Char"/>
    <w:basedOn w:val="DefaultParagraphFont"/>
    <w:link w:val="Appendix"/>
    <w:uiPriority w:val="2"/>
    <w:qFormat/>
    <w:rPr>
      <w:b/>
      <w:sz w:val="24"/>
      <w:szCs w:val="24"/>
    </w:rPr>
  </w:style>
  <w:style w:type="character" w:customStyle="1" w:styleId="Appendix-oneChar">
    <w:name w:val="Appendix - one Char"/>
    <w:basedOn w:val="AppendixChar"/>
    <w:link w:val="Appendix-one"/>
    <w:uiPriority w:val="3"/>
    <w:rPr>
      <w:b/>
      <w:sz w:val="24"/>
      <w:szCs w:val="24"/>
    </w:rPr>
  </w:style>
  <w:style w:type="paragraph" w:customStyle="1" w:styleId="MAJORSECTION-noToCentry">
    <w:name w:val="MAJOR SECTION - no ToC entry"/>
    <w:basedOn w:val="MAJORSECTION"/>
    <w:next w:val="Paragraph"/>
    <w:link w:val="MAJORSECTION-noToCentryChar"/>
  </w:style>
  <w:style w:type="character" w:customStyle="1" w:styleId="ParagraphChar">
    <w:name w:val="Paragraph Char"/>
    <w:basedOn w:val="DefaultParagraphFont"/>
    <w:link w:val="Paragraph"/>
    <w:rPr>
      <w:sz w:val="24"/>
      <w:szCs w:val="24"/>
    </w:rPr>
  </w:style>
  <w:style w:type="character" w:customStyle="1" w:styleId="MAJORSECTIONChar">
    <w:name w:val="MAJOR SECTION Char"/>
    <w:basedOn w:val="ParagraphChar"/>
    <w:link w:val="MAJORSECTION"/>
    <w:rPr>
      <w:b/>
      <w:sz w:val="24"/>
      <w:szCs w:val="24"/>
    </w:rPr>
  </w:style>
  <w:style w:type="character" w:customStyle="1" w:styleId="MAJORSECTION-noToCentryChar">
    <w:name w:val="MAJOR SECTION - no ToC entry Char"/>
    <w:basedOn w:val="MAJORSECTIONChar"/>
    <w:link w:val="MAJORSECTION-noToCentry"/>
    <w:rPr>
      <w:b/>
      <w:sz w:val="24"/>
      <w:szCs w:val="24"/>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rPr>
  </w:style>
  <w:style w:type="character" w:customStyle="1" w:styleId="CommentTextChar">
    <w:name w:val="Comment Text Char"/>
    <w:basedOn w:val="DefaultParagraphFont"/>
    <w:link w:val="CommentText"/>
    <w:uiPriority w:val="99"/>
  </w:style>
  <w:style w:type="character" w:customStyle="1" w:styleId="CommentSubjectChar">
    <w:name w:val="Comment Subject Char"/>
    <w:basedOn w:val="CommentTextChar"/>
    <w:link w:val="CommentSubject"/>
    <w:uiPriority w:val="99"/>
    <w:semiHidden/>
    <w:rPr>
      <w:b/>
      <w:bCs/>
    </w:rPr>
  </w:style>
  <w:style w:type="paragraph" w:customStyle="1" w:styleId="1">
    <w:name w:val="修订1"/>
    <w:hidden/>
    <w:uiPriority w:val="99"/>
    <w:semiHidden/>
    <w:rPr>
      <w:rFonts w:eastAsia="Batang"/>
      <w:sz w:val="24"/>
      <w:szCs w:val="24"/>
      <w:lang w:eastAsia="en-US"/>
    </w:rPr>
  </w:style>
  <w:style w:type="character" w:customStyle="1" w:styleId="APPENDIXTITLEChar">
    <w:name w:val="APPENDIX TITLE Char"/>
    <w:basedOn w:val="DefaultParagraphFont"/>
    <w:link w:val="APPENDIXTITLE"/>
    <w:uiPriority w:val="2"/>
    <w:rPr>
      <w:b/>
      <w:sz w:val="24"/>
      <w:szCs w:val="24"/>
    </w:rPr>
  </w:style>
  <w:style w:type="character" w:customStyle="1" w:styleId="APPENDIXTITLE-oneChar">
    <w:name w:val="APPENDIX TITLE - one Char"/>
    <w:basedOn w:val="APPENDIXTITLEChar"/>
    <w:link w:val="APPENDIXTITLE-one"/>
    <w:uiPriority w:val="3"/>
    <w:rPr>
      <w:b/>
      <w:sz w:val="24"/>
      <w:szCs w:val="24"/>
    </w:rPr>
  </w:style>
  <w:style w:type="character" w:customStyle="1" w:styleId="TOC7Char">
    <w:name w:val="TOC 7 Char"/>
    <w:basedOn w:val="DefaultParagraphFont"/>
    <w:link w:val="TOC7"/>
    <w:uiPriority w:val="39"/>
    <w:rPr>
      <w:sz w:val="24"/>
      <w:szCs w:val="24"/>
    </w:rPr>
  </w:style>
  <w:style w:type="paragraph" w:customStyle="1" w:styleId="ParagraphContinued-newpage">
    <w:name w:val="Paragraph Continued - new page"/>
    <w:basedOn w:val="Paragraph-newpage"/>
    <w:link w:val="ParagraphContinued-newpageChar"/>
    <w:pPr>
      <w:ind w:firstLine="0"/>
    </w:pPr>
  </w:style>
  <w:style w:type="character" w:customStyle="1" w:styleId="Paragraph-newpageChar">
    <w:name w:val="Paragraph - new page Char"/>
    <w:basedOn w:val="DefaultParagraphFont"/>
    <w:link w:val="Paragraph-newpage"/>
    <w:rPr>
      <w:sz w:val="24"/>
      <w:szCs w:val="24"/>
    </w:rPr>
  </w:style>
  <w:style w:type="character" w:customStyle="1" w:styleId="ParagraphContinued-newpageChar">
    <w:name w:val="Paragraph Continued - new page Char"/>
    <w:basedOn w:val="Paragraph-newpageChar"/>
    <w:link w:val="ParagraphContinued-newpage"/>
    <w:rPr>
      <w:sz w:val="24"/>
      <w:szCs w:val="24"/>
    </w:rPr>
  </w:style>
  <w:style w:type="character" w:customStyle="1" w:styleId="TablecontinuedChar">
    <w:name w:val="Table continued Char"/>
    <w:basedOn w:val="Table-captionChar"/>
    <w:link w:val="Tablecontinued"/>
    <w:uiPriority w:val="1"/>
    <w:rPr>
      <w:b w:val="0"/>
      <w:sz w:val="24"/>
      <w:szCs w:val="24"/>
    </w:rPr>
  </w:style>
  <w:style w:type="character" w:customStyle="1" w:styleId="Table-captionChar">
    <w:name w:val="Table - caption Char"/>
    <w:basedOn w:val="Heading6Char"/>
    <w:link w:val="Table-caption"/>
    <w:uiPriority w:val="1"/>
    <w:rPr>
      <w:b w:val="0"/>
      <w:sz w:val="24"/>
      <w:szCs w:val="24"/>
    </w:rPr>
  </w:style>
  <w:style w:type="character" w:customStyle="1" w:styleId="Heading6Char">
    <w:name w:val="Heading 6 Char"/>
    <w:basedOn w:val="Heading5Char"/>
    <w:link w:val="Heading6"/>
    <w:uiPriority w:val="9"/>
    <w:rPr>
      <w:b w:val="0"/>
      <w:sz w:val="24"/>
      <w:szCs w:val="24"/>
    </w:rPr>
  </w:style>
  <w:style w:type="character" w:customStyle="1" w:styleId="Heading5Char">
    <w:name w:val="Heading 5 Char"/>
    <w:basedOn w:val="Heading4Char"/>
    <w:link w:val="Heading5"/>
    <w:uiPriority w:val="9"/>
    <w:rPr>
      <w:b w:val="0"/>
      <w:sz w:val="24"/>
      <w:szCs w:val="24"/>
    </w:rPr>
  </w:style>
  <w:style w:type="character" w:customStyle="1" w:styleId="Heading4Char">
    <w:name w:val="Heading 4 Char"/>
    <w:basedOn w:val="Heading3Char"/>
    <w:link w:val="Heading4"/>
    <w:uiPriority w:val="9"/>
    <w:rPr>
      <w:b/>
      <w:sz w:val="24"/>
      <w:szCs w:val="24"/>
    </w:rPr>
  </w:style>
  <w:style w:type="character" w:customStyle="1" w:styleId="Heading3Char">
    <w:name w:val="Heading 3 Char"/>
    <w:basedOn w:val="Heading2Char"/>
    <w:link w:val="Heading3"/>
    <w:uiPriority w:val="9"/>
    <w:rPr>
      <w:b w:val="0"/>
      <w:sz w:val="24"/>
      <w:szCs w:val="24"/>
    </w:rPr>
  </w:style>
  <w:style w:type="character" w:customStyle="1" w:styleId="Heading2Char">
    <w:name w:val="Heading 2 Char"/>
    <w:basedOn w:val="DefaultParagraphFont"/>
    <w:link w:val="Heading2"/>
    <w:uiPriority w:val="9"/>
    <w:rPr>
      <w:b/>
      <w:sz w:val="24"/>
      <w:szCs w:val="24"/>
    </w:rPr>
  </w:style>
  <w:style w:type="character" w:customStyle="1" w:styleId="Heading8Char">
    <w:name w:val="Heading 8 Char"/>
    <w:basedOn w:val="DefaultParagraphFont"/>
    <w:link w:val="Heading8"/>
    <w:semiHidden/>
    <w:rPr>
      <w:sz w:val="24"/>
      <w:szCs w:val="24"/>
    </w:rPr>
  </w:style>
  <w:style w:type="character" w:customStyle="1" w:styleId="TablecontentChar">
    <w:name w:val="Table content Char"/>
    <w:basedOn w:val="DefaultParagraphFont"/>
    <w:link w:val="Tablecontent"/>
    <w:uiPriority w:val="1"/>
    <w:rPr>
      <w:sz w:val="24"/>
      <w:szCs w:val="24"/>
    </w:rPr>
  </w:style>
  <w:style w:type="character" w:customStyle="1" w:styleId="FigurecaptionChar">
    <w:name w:val="Figure caption Char"/>
    <w:basedOn w:val="Heading8Char"/>
    <w:link w:val="Figurecaption"/>
    <w:uiPriority w:val="1"/>
    <w:rPr>
      <w:sz w:val="24"/>
      <w:szCs w:val="24"/>
    </w:rPr>
  </w:style>
  <w:style w:type="paragraph" w:customStyle="1" w:styleId="ListFormat-bulleted">
    <w:name w:val="List Format - bulleted"/>
    <w:basedOn w:val="ListFormat-numbered"/>
    <w:link w:val="ListFormat-bulletedChar"/>
    <w:uiPriority w:val="1"/>
    <w:pPr>
      <w:numPr>
        <w:numId w:val="9"/>
      </w:numPr>
    </w:pPr>
  </w:style>
  <w:style w:type="character" w:customStyle="1" w:styleId="ListFormat-numberedChar">
    <w:name w:val="List Format - numbered Char"/>
    <w:basedOn w:val="ParagraphChar"/>
    <w:link w:val="ListFormat-numbered"/>
    <w:uiPriority w:val="1"/>
    <w:rPr>
      <w:sz w:val="24"/>
      <w:szCs w:val="24"/>
    </w:rPr>
  </w:style>
  <w:style w:type="character" w:customStyle="1" w:styleId="ListFormat-bulletedChar">
    <w:name w:val="List Format - bulleted Char"/>
    <w:basedOn w:val="ListFormat-numberedChar"/>
    <w:link w:val="ListFormat-bulleted"/>
    <w:uiPriority w:val="1"/>
    <w:rPr>
      <w:sz w:val="24"/>
      <w:szCs w:val="24"/>
    </w:rPr>
  </w:style>
  <w:style w:type="paragraph" w:customStyle="1" w:styleId="MAJORSECTION-withinchapter">
    <w:name w:val="MAJOR SECTION - within chapter"/>
    <w:basedOn w:val="MAJORSECTION-noToCentry"/>
    <w:next w:val="Paragraph"/>
    <w:link w:val="MAJORSECTION-withinchapterChar"/>
  </w:style>
  <w:style w:type="character" w:customStyle="1" w:styleId="MAJORSECTION-withinchapterChar">
    <w:name w:val="MAJOR SECTION - within chapter Char"/>
    <w:basedOn w:val="MAJORSECTION-noToCentryChar"/>
    <w:link w:val="MAJORSECTION-withinchapter"/>
    <w:rPr>
      <w:b/>
      <w:sz w:val="24"/>
      <w:szCs w:val="24"/>
    </w:rPr>
  </w:style>
  <w:style w:type="character" w:customStyle="1" w:styleId="Heading1Char">
    <w:name w:val="Heading 1 Char"/>
    <w:basedOn w:val="DefaultParagraphFont"/>
    <w:link w:val="Heading1"/>
    <w:uiPriority w:val="9"/>
    <w:rPr>
      <w:b/>
      <w:sz w:val="24"/>
      <w:szCs w:val="24"/>
    </w:rPr>
  </w:style>
  <w:style w:type="paragraph" w:customStyle="1" w:styleId="msonormal0">
    <w:name w:val="msonormal"/>
    <w:basedOn w:val="Normal"/>
    <w:uiPriority w:val="99"/>
    <w:pPr>
      <w:spacing w:before="100" w:beforeAutospacing="1" w:after="100" w:afterAutospacing="1"/>
    </w:pPr>
    <w:rPr>
      <w:rFonts w:ascii="Times New Roman" w:eastAsiaTheme="minorEastAsia" w:hAnsi="Times New Roman" w:cs="Times New Roman"/>
      <w:bCs/>
      <w:lang w:eastAsia="ko-KR"/>
    </w:rPr>
  </w:style>
  <w:style w:type="character" w:customStyle="1" w:styleId="FootnoteTextChar">
    <w:name w:val="Footnote Text Char"/>
    <w:basedOn w:val="DefaultParagraphFont"/>
    <w:link w:val="FootnoteText"/>
    <w:uiPriority w:val="99"/>
    <w:semiHidden/>
    <w:rPr>
      <w:sz w:val="24"/>
      <w:szCs w:val="24"/>
    </w:rPr>
  </w:style>
  <w:style w:type="character" w:customStyle="1" w:styleId="HeaderChar">
    <w:name w:val="Header Char"/>
    <w:basedOn w:val="DefaultParagraphFont"/>
    <w:link w:val="Header"/>
    <w:uiPriority w:val="99"/>
    <w:rPr>
      <w:sz w:val="24"/>
      <w:szCs w:val="24"/>
    </w:rPr>
  </w:style>
  <w:style w:type="character" w:customStyle="1" w:styleId="FooterChar">
    <w:name w:val="Footer Char"/>
    <w:basedOn w:val="DefaultParagraphFont"/>
    <w:link w:val="Footer"/>
    <w:uiPriority w:val="99"/>
    <w:rPr>
      <w:sz w:val="24"/>
      <w:szCs w:val="24"/>
    </w:rPr>
  </w:style>
  <w:style w:type="paragraph" w:styleId="ListParagraph">
    <w:name w:val="List Paragraph"/>
    <w:basedOn w:val="Normal"/>
    <w:uiPriority w:val="34"/>
    <w:qFormat/>
    <w:pPr>
      <w:widowControl w:val="0"/>
      <w:wordWrap w:val="0"/>
      <w:autoSpaceDE w:val="0"/>
      <w:autoSpaceDN w:val="0"/>
      <w:spacing w:after="160" w:line="256" w:lineRule="auto"/>
      <w:ind w:leftChars="400" w:left="800"/>
      <w:jc w:val="both"/>
    </w:pPr>
    <w:rPr>
      <w:rFonts w:ascii="Times New Roman" w:eastAsiaTheme="minorEastAsia" w:hAnsi="Times New Roman" w:cstheme="minorBidi"/>
      <w:bCs/>
      <w:kern w:val="2"/>
      <w:lang w:eastAsia="ko-KR"/>
    </w:rPr>
  </w:style>
  <w:style w:type="paragraph" w:customStyle="1" w:styleId="m930547471038393206gmail-msolistparagraph">
    <w:name w:val="m_930547471038393206gmail-msolistparagraph"/>
    <w:basedOn w:val="Normal"/>
    <w:uiPriority w:val="99"/>
    <w:pPr>
      <w:spacing w:before="100" w:beforeAutospacing="1" w:after="100" w:afterAutospacing="1"/>
    </w:pPr>
    <w:rPr>
      <w:rFonts w:ascii="Gulim" w:eastAsia="Gulim" w:hAnsi="Gulim" w:cs="Gulim"/>
      <w:lang w:eastAsia="ko-KR"/>
    </w:rPr>
  </w:style>
  <w:style w:type="paragraph" w:customStyle="1" w:styleId="m6568531676623155746gmail-msocommenttext">
    <w:name w:val="m_6568531676623155746gmail-msocommenttext"/>
    <w:basedOn w:val="Normal"/>
    <w:uiPriority w:val="99"/>
    <w:pPr>
      <w:spacing w:before="100" w:beforeAutospacing="1" w:after="100" w:afterAutospacing="1"/>
    </w:pPr>
    <w:rPr>
      <w:rFonts w:ascii="Gulim" w:eastAsia="Gulim" w:hAnsi="Gulim" w:cs="Gulim"/>
      <w:lang w:eastAsia="ko-KR"/>
    </w:rPr>
  </w:style>
  <w:style w:type="character" w:styleId="PlaceholderText">
    <w:name w:val="Placeholder Text"/>
    <w:basedOn w:val="DefaultParagraphFont"/>
    <w:uiPriority w:val="99"/>
    <w:semiHidden/>
    <w:rPr>
      <w:color w:val="808080"/>
    </w:rPr>
  </w:style>
  <w:style w:type="character" w:customStyle="1" w:styleId="10">
    <w:name w:val="확인되지 않은 멘션1"/>
    <w:basedOn w:val="DefaultParagraphFont"/>
    <w:uiPriority w:val="99"/>
    <w:semiHidden/>
    <w:rPr>
      <w:color w:val="605E5C"/>
      <w:shd w:val="clear" w:color="auto" w:fill="E1DFDD"/>
    </w:rPr>
  </w:style>
  <w:style w:type="table" w:customStyle="1" w:styleId="GridTable5Dark-Accent31">
    <w:name w:val="Grid Table 5 Dark - Accent 31"/>
    <w:basedOn w:val="TableNormal"/>
    <w:uiPriority w:val="50"/>
    <w:pPr>
      <w:jc w:val="both"/>
    </w:pPr>
    <w:rPr>
      <w:rFonts w:eastAsiaTheme="minorEastAsia" w:cstheme="minorBidi"/>
      <w:bCs/>
      <w:kern w:val="2"/>
      <w:sz w:val="24"/>
      <w:szCs w:val="24"/>
      <w:lang w:eastAsia="ko-KR"/>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TableGrid1">
    <w:name w:val="Table Grid1"/>
    <w:basedOn w:val="TableNormal"/>
    <w:uiPriority w:val="39"/>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10">
    <w:name w:val="TOC 标题1"/>
    <w:basedOn w:val="Heading1"/>
    <w:next w:val="Normal"/>
    <w:uiPriority w:val="39"/>
    <w:unhideWhenUsed/>
    <w:qFormat/>
    <w:pPr>
      <w:keepNext/>
      <w:keepLines/>
      <w:pageBreakBefore w:val="0"/>
      <w:numPr>
        <w:numId w:val="0"/>
      </w:numPr>
      <w:spacing w:before="240" w:after="0" w:line="259" w:lineRule="auto"/>
      <w:jc w:val="left"/>
      <w:outlineLvl w:val="9"/>
    </w:pPr>
    <w:rPr>
      <w:rFonts w:eastAsiaTheme="majorEastAsia" w:cstheme="majorBidi"/>
      <w:b w:val="0"/>
      <w:szCs w:val="32"/>
    </w:rPr>
  </w:style>
  <w:style w:type="character" w:customStyle="1" w:styleId="ref-journal">
    <w:name w:val="ref-journal"/>
    <w:basedOn w:val="DefaultParagraphFont"/>
  </w:style>
  <w:style w:type="character" w:customStyle="1" w:styleId="nowrap">
    <w:name w:val="nowrap"/>
    <w:basedOn w:val="DefaultParagraphFont"/>
  </w:style>
  <w:style w:type="character" w:styleId="UnresolvedMention">
    <w:name w:val="Unresolved Mention"/>
    <w:basedOn w:val="DefaultParagraphFont"/>
    <w:uiPriority w:val="99"/>
    <w:semiHidden/>
    <w:unhideWhenUsed/>
    <w:rsid w:val="00507113"/>
    <w:rPr>
      <w:color w:val="605E5C"/>
      <w:shd w:val="clear" w:color="auto" w:fill="E1DFDD"/>
    </w:rPr>
  </w:style>
  <w:style w:type="paragraph" w:customStyle="1" w:styleId="EndNoteBibliography">
    <w:name w:val="EndNote Bibliography"/>
    <w:basedOn w:val="Normal"/>
    <w:link w:val="EndNoteBibliographyChar"/>
    <w:qFormat/>
    <w:rsid w:val="00507113"/>
    <w:pPr>
      <w:suppressAutoHyphens/>
      <w:spacing w:line="480" w:lineRule="auto"/>
    </w:pPr>
    <w:rPr>
      <w:rFonts w:ascii="Times New Roman" w:eastAsia="Times New Roman" w:hAnsi="Times New Roman" w:cs="Times New Roman"/>
      <w:lang w:eastAsia="en-US"/>
    </w:rPr>
  </w:style>
  <w:style w:type="character" w:customStyle="1" w:styleId="EndNoteBibliographyChar">
    <w:name w:val="EndNote Bibliography Char"/>
    <w:basedOn w:val="DefaultParagraphFont"/>
    <w:link w:val="EndNoteBibliography"/>
    <w:qFormat/>
    <w:rsid w:val="00507113"/>
    <w:rPr>
      <w:rFonts w:eastAsia="Times New Roman"/>
      <w:sz w:val="24"/>
      <w:szCs w:val="24"/>
      <w:lang w:eastAsia="en-US"/>
    </w:rPr>
  </w:style>
  <w:style w:type="paragraph" w:styleId="TOCHeading">
    <w:name w:val="TOC Heading"/>
    <w:basedOn w:val="Heading1"/>
    <w:next w:val="Normal"/>
    <w:uiPriority w:val="39"/>
    <w:unhideWhenUsed/>
    <w:qFormat/>
    <w:rsid w:val="002504AE"/>
    <w:pPr>
      <w:keepNext/>
      <w:keepLines/>
      <w:pageBreakBefore w:val="0"/>
      <w:numPr>
        <w:numId w:val="0"/>
      </w:numPr>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3142">
      <w:bodyDiv w:val="1"/>
      <w:marLeft w:val="0"/>
      <w:marRight w:val="0"/>
      <w:marTop w:val="0"/>
      <w:marBottom w:val="0"/>
      <w:divBdr>
        <w:top w:val="none" w:sz="0" w:space="0" w:color="auto"/>
        <w:left w:val="none" w:sz="0" w:space="0" w:color="auto"/>
        <w:bottom w:val="none" w:sz="0" w:space="0" w:color="auto"/>
        <w:right w:val="none" w:sz="0" w:space="0" w:color="auto"/>
      </w:divBdr>
      <w:divsChild>
        <w:div w:id="1995720679">
          <w:marLeft w:val="0"/>
          <w:marRight w:val="0"/>
          <w:marTop w:val="0"/>
          <w:marBottom w:val="0"/>
          <w:divBdr>
            <w:top w:val="none" w:sz="0" w:space="0" w:color="auto"/>
            <w:left w:val="none" w:sz="0" w:space="0" w:color="auto"/>
            <w:bottom w:val="none" w:sz="0" w:space="0" w:color="auto"/>
            <w:right w:val="none" w:sz="0" w:space="0" w:color="auto"/>
          </w:divBdr>
        </w:div>
      </w:divsChild>
    </w:div>
    <w:div w:id="38863055">
      <w:bodyDiv w:val="1"/>
      <w:marLeft w:val="0"/>
      <w:marRight w:val="0"/>
      <w:marTop w:val="0"/>
      <w:marBottom w:val="0"/>
      <w:divBdr>
        <w:top w:val="none" w:sz="0" w:space="0" w:color="auto"/>
        <w:left w:val="none" w:sz="0" w:space="0" w:color="auto"/>
        <w:bottom w:val="none" w:sz="0" w:space="0" w:color="auto"/>
        <w:right w:val="none" w:sz="0" w:space="0" w:color="auto"/>
      </w:divBdr>
    </w:div>
    <w:div w:id="40138043">
      <w:bodyDiv w:val="1"/>
      <w:marLeft w:val="0"/>
      <w:marRight w:val="0"/>
      <w:marTop w:val="0"/>
      <w:marBottom w:val="0"/>
      <w:divBdr>
        <w:top w:val="none" w:sz="0" w:space="0" w:color="auto"/>
        <w:left w:val="none" w:sz="0" w:space="0" w:color="auto"/>
        <w:bottom w:val="none" w:sz="0" w:space="0" w:color="auto"/>
        <w:right w:val="none" w:sz="0" w:space="0" w:color="auto"/>
      </w:divBdr>
    </w:div>
    <w:div w:id="60325353">
      <w:bodyDiv w:val="1"/>
      <w:marLeft w:val="0"/>
      <w:marRight w:val="0"/>
      <w:marTop w:val="0"/>
      <w:marBottom w:val="0"/>
      <w:divBdr>
        <w:top w:val="none" w:sz="0" w:space="0" w:color="auto"/>
        <w:left w:val="none" w:sz="0" w:space="0" w:color="auto"/>
        <w:bottom w:val="none" w:sz="0" w:space="0" w:color="auto"/>
        <w:right w:val="none" w:sz="0" w:space="0" w:color="auto"/>
      </w:divBdr>
    </w:div>
    <w:div w:id="67851190">
      <w:bodyDiv w:val="1"/>
      <w:marLeft w:val="0"/>
      <w:marRight w:val="0"/>
      <w:marTop w:val="0"/>
      <w:marBottom w:val="0"/>
      <w:divBdr>
        <w:top w:val="none" w:sz="0" w:space="0" w:color="auto"/>
        <w:left w:val="none" w:sz="0" w:space="0" w:color="auto"/>
        <w:bottom w:val="none" w:sz="0" w:space="0" w:color="auto"/>
        <w:right w:val="none" w:sz="0" w:space="0" w:color="auto"/>
      </w:divBdr>
      <w:divsChild>
        <w:div w:id="517161742">
          <w:marLeft w:val="446"/>
          <w:marRight w:val="0"/>
          <w:marTop w:val="0"/>
          <w:marBottom w:val="0"/>
          <w:divBdr>
            <w:top w:val="none" w:sz="0" w:space="0" w:color="auto"/>
            <w:left w:val="none" w:sz="0" w:space="0" w:color="auto"/>
            <w:bottom w:val="none" w:sz="0" w:space="0" w:color="auto"/>
            <w:right w:val="none" w:sz="0" w:space="0" w:color="auto"/>
          </w:divBdr>
        </w:div>
      </w:divsChild>
    </w:div>
    <w:div w:id="95562573">
      <w:bodyDiv w:val="1"/>
      <w:marLeft w:val="0"/>
      <w:marRight w:val="0"/>
      <w:marTop w:val="0"/>
      <w:marBottom w:val="0"/>
      <w:divBdr>
        <w:top w:val="none" w:sz="0" w:space="0" w:color="auto"/>
        <w:left w:val="none" w:sz="0" w:space="0" w:color="auto"/>
        <w:bottom w:val="none" w:sz="0" w:space="0" w:color="auto"/>
        <w:right w:val="none" w:sz="0" w:space="0" w:color="auto"/>
      </w:divBdr>
    </w:div>
    <w:div w:id="109933750">
      <w:bodyDiv w:val="1"/>
      <w:marLeft w:val="0"/>
      <w:marRight w:val="0"/>
      <w:marTop w:val="0"/>
      <w:marBottom w:val="0"/>
      <w:divBdr>
        <w:top w:val="none" w:sz="0" w:space="0" w:color="auto"/>
        <w:left w:val="none" w:sz="0" w:space="0" w:color="auto"/>
        <w:bottom w:val="none" w:sz="0" w:space="0" w:color="auto"/>
        <w:right w:val="none" w:sz="0" w:space="0" w:color="auto"/>
      </w:divBdr>
    </w:div>
    <w:div w:id="120194227">
      <w:bodyDiv w:val="1"/>
      <w:marLeft w:val="0"/>
      <w:marRight w:val="0"/>
      <w:marTop w:val="0"/>
      <w:marBottom w:val="0"/>
      <w:divBdr>
        <w:top w:val="none" w:sz="0" w:space="0" w:color="auto"/>
        <w:left w:val="none" w:sz="0" w:space="0" w:color="auto"/>
        <w:bottom w:val="none" w:sz="0" w:space="0" w:color="auto"/>
        <w:right w:val="none" w:sz="0" w:space="0" w:color="auto"/>
      </w:divBdr>
    </w:div>
    <w:div w:id="129711014">
      <w:bodyDiv w:val="1"/>
      <w:marLeft w:val="0"/>
      <w:marRight w:val="0"/>
      <w:marTop w:val="0"/>
      <w:marBottom w:val="0"/>
      <w:divBdr>
        <w:top w:val="none" w:sz="0" w:space="0" w:color="auto"/>
        <w:left w:val="none" w:sz="0" w:space="0" w:color="auto"/>
        <w:bottom w:val="none" w:sz="0" w:space="0" w:color="auto"/>
        <w:right w:val="none" w:sz="0" w:space="0" w:color="auto"/>
      </w:divBdr>
    </w:div>
    <w:div w:id="141044678">
      <w:bodyDiv w:val="1"/>
      <w:marLeft w:val="0"/>
      <w:marRight w:val="0"/>
      <w:marTop w:val="0"/>
      <w:marBottom w:val="0"/>
      <w:divBdr>
        <w:top w:val="none" w:sz="0" w:space="0" w:color="auto"/>
        <w:left w:val="none" w:sz="0" w:space="0" w:color="auto"/>
        <w:bottom w:val="none" w:sz="0" w:space="0" w:color="auto"/>
        <w:right w:val="none" w:sz="0" w:space="0" w:color="auto"/>
      </w:divBdr>
    </w:div>
    <w:div w:id="159083475">
      <w:bodyDiv w:val="1"/>
      <w:marLeft w:val="0"/>
      <w:marRight w:val="0"/>
      <w:marTop w:val="0"/>
      <w:marBottom w:val="0"/>
      <w:divBdr>
        <w:top w:val="none" w:sz="0" w:space="0" w:color="auto"/>
        <w:left w:val="none" w:sz="0" w:space="0" w:color="auto"/>
        <w:bottom w:val="none" w:sz="0" w:space="0" w:color="auto"/>
        <w:right w:val="none" w:sz="0" w:space="0" w:color="auto"/>
      </w:divBdr>
    </w:div>
    <w:div w:id="160774803">
      <w:bodyDiv w:val="1"/>
      <w:marLeft w:val="0"/>
      <w:marRight w:val="0"/>
      <w:marTop w:val="0"/>
      <w:marBottom w:val="0"/>
      <w:divBdr>
        <w:top w:val="none" w:sz="0" w:space="0" w:color="auto"/>
        <w:left w:val="none" w:sz="0" w:space="0" w:color="auto"/>
        <w:bottom w:val="none" w:sz="0" w:space="0" w:color="auto"/>
        <w:right w:val="none" w:sz="0" w:space="0" w:color="auto"/>
      </w:divBdr>
    </w:div>
    <w:div w:id="168715396">
      <w:bodyDiv w:val="1"/>
      <w:marLeft w:val="0"/>
      <w:marRight w:val="0"/>
      <w:marTop w:val="0"/>
      <w:marBottom w:val="0"/>
      <w:divBdr>
        <w:top w:val="none" w:sz="0" w:space="0" w:color="auto"/>
        <w:left w:val="none" w:sz="0" w:space="0" w:color="auto"/>
        <w:bottom w:val="none" w:sz="0" w:space="0" w:color="auto"/>
        <w:right w:val="none" w:sz="0" w:space="0" w:color="auto"/>
      </w:divBdr>
    </w:div>
    <w:div w:id="174075870">
      <w:bodyDiv w:val="1"/>
      <w:marLeft w:val="0"/>
      <w:marRight w:val="0"/>
      <w:marTop w:val="0"/>
      <w:marBottom w:val="0"/>
      <w:divBdr>
        <w:top w:val="none" w:sz="0" w:space="0" w:color="auto"/>
        <w:left w:val="none" w:sz="0" w:space="0" w:color="auto"/>
        <w:bottom w:val="none" w:sz="0" w:space="0" w:color="auto"/>
        <w:right w:val="none" w:sz="0" w:space="0" w:color="auto"/>
      </w:divBdr>
    </w:div>
    <w:div w:id="198125732">
      <w:bodyDiv w:val="1"/>
      <w:marLeft w:val="0"/>
      <w:marRight w:val="0"/>
      <w:marTop w:val="0"/>
      <w:marBottom w:val="0"/>
      <w:divBdr>
        <w:top w:val="none" w:sz="0" w:space="0" w:color="auto"/>
        <w:left w:val="none" w:sz="0" w:space="0" w:color="auto"/>
        <w:bottom w:val="none" w:sz="0" w:space="0" w:color="auto"/>
        <w:right w:val="none" w:sz="0" w:space="0" w:color="auto"/>
      </w:divBdr>
    </w:div>
    <w:div w:id="200021506">
      <w:bodyDiv w:val="1"/>
      <w:marLeft w:val="0"/>
      <w:marRight w:val="0"/>
      <w:marTop w:val="0"/>
      <w:marBottom w:val="0"/>
      <w:divBdr>
        <w:top w:val="none" w:sz="0" w:space="0" w:color="auto"/>
        <w:left w:val="none" w:sz="0" w:space="0" w:color="auto"/>
        <w:bottom w:val="none" w:sz="0" w:space="0" w:color="auto"/>
        <w:right w:val="none" w:sz="0" w:space="0" w:color="auto"/>
      </w:divBdr>
    </w:div>
    <w:div w:id="216627099">
      <w:bodyDiv w:val="1"/>
      <w:marLeft w:val="0"/>
      <w:marRight w:val="0"/>
      <w:marTop w:val="0"/>
      <w:marBottom w:val="0"/>
      <w:divBdr>
        <w:top w:val="none" w:sz="0" w:space="0" w:color="auto"/>
        <w:left w:val="none" w:sz="0" w:space="0" w:color="auto"/>
        <w:bottom w:val="none" w:sz="0" w:space="0" w:color="auto"/>
        <w:right w:val="none" w:sz="0" w:space="0" w:color="auto"/>
      </w:divBdr>
    </w:div>
    <w:div w:id="239288720">
      <w:bodyDiv w:val="1"/>
      <w:marLeft w:val="0"/>
      <w:marRight w:val="0"/>
      <w:marTop w:val="0"/>
      <w:marBottom w:val="0"/>
      <w:divBdr>
        <w:top w:val="none" w:sz="0" w:space="0" w:color="auto"/>
        <w:left w:val="none" w:sz="0" w:space="0" w:color="auto"/>
        <w:bottom w:val="none" w:sz="0" w:space="0" w:color="auto"/>
        <w:right w:val="none" w:sz="0" w:space="0" w:color="auto"/>
      </w:divBdr>
      <w:divsChild>
        <w:div w:id="545407174">
          <w:marLeft w:val="446"/>
          <w:marRight w:val="0"/>
          <w:marTop w:val="0"/>
          <w:marBottom w:val="0"/>
          <w:divBdr>
            <w:top w:val="none" w:sz="0" w:space="0" w:color="auto"/>
            <w:left w:val="none" w:sz="0" w:space="0" w:color="auto"/>
            <w:bottom w:val="none" w:sz="0" w:space="0" w:color="auto"/>
            <w:right w:val="none" w:sz="0" w:space="0" w:color="auto"/>
          </w:divBdr>
        </w:div>
      </w:divsChild>
    </w:div>
    <w:div w:id="250160511">
      <w:bodyDiv w:val="1"/>
      <w:marLeft w:val="0"/>
      <w:marRight w:val="0"/>
      <w:marTop w:val="0"/>
      <w:marBottom w:val="0"/>
      <w:divBdr>
        <w:top w:val="none" w:sz="0" w:space="0" w:color="auto"/>
        <w:left w:val="none" w:sz="0" w:space="0" w:color="auto"/>
        <w:bottom w:val="none" w:sz="0" w:space="0" w:color="auto"/>
        <w:right w:val="none" w:sz="0" w:space="0" w:color="auto"/>
      </w:divBdr>
    </w:div>
    <w:div w:id="251013740">
      <w:bodyDiv w:val="1"/>
      <w:marLeft w:val="0"/>
      <w:marRight w:val="0"/>
      <w:marTop w:val="0"/>
      <w:marBottom w:val="0"/>
      <w:divBdr>
        <w:top w:val="none" w:sz="0" w:space="0" w:color="auto"/>
        <w:left w:val="none" w:sz="0" w:space="0" w:color="auto"/>
        <w:bottom w:val="none" w:sz="0" w:space="0" w:color="auto"/>
        <w:right w:val="none" w:sz="0" w:space="0" w:color="auto"/>
      </w:divBdr>
    </w:div>
    <w:div w:id="271085318">
      <w:bodyDiv w:val="1"/>
      <w:marLeft w:val="0"/>
      <w:marRight w:val="0"/>
      <w:marTop w:val="0"/>
      <w:marBottom w:val="0"/>
      <w:divBdr>
        <w:top w:val="none" w:sz="0" w:space="0" w:color="auto"/>
        <w:left w:val="none" w:sz="0" w:space="0" w:color="auto"/>
        <w:bottom w:val="none" w:sz="0" w:space="0" w:color="auto"/>
        <w:right w:val="none" w:sz="0" w:space="0" w:color="auto"/>
      </w:divBdr>
      <w:divsChild>
        <w:div w:id="2103916375">
          <w:marLeft w:val="0"/>
          <w:marRight w:val="0"/>
          <w:marTop w:val="0"/>
          <w:marBottom w:val="0"/>
          <w:divBdr>
            <w:top w:val="none" w:sz="0" w:space="0" w:color="auto"/>
            <w:left w:val="none" w:sz="0" w:space="0" w:color="auto"/>
            <w:bottom w:val="none" w:sz="0" w:space="0" w:color="auto"/>
            <w:right w:val="none" w:sz="0" w:space="0" w:color="auto"/>
          </w:divBdr>
        </w:div>
      </w:divsChild>
    </w:div>
    <w:div w:id="273440990">
      <w:bodyDiv w:val="1"/>
      <w:marLeft w:val="0"/>
      <w:marRight w:val="0"/>
      <w:marTop w:val="0"/>
      <w:marBottom w:val="0"/>
      <w:divBdr>
        <w:top w:val="none" w:sz="0" w:space="0" w:color="auto"/>
        <w:left w:val="none" w:sz="0" w:space="0" w:color="auto"/>
        <w:bottom w:val="none" w:sz="0" w:space="0" w:color="auto"/>
        <w:right w:val="none" w:sz="0" w:space="0" w:color="auto"/>
      </w:divBdr>
    </w:div>
    <w:div w:id="291181015">
      <w:bodyDiv w:val="1"/>
      <w:marLeft w:val="0"/>
      <w:marRight w:val="0"/>
      <w:marTop w:val="0"/>
      <w:marBottom w:val="0"/>
      <w:divBdr>
        <w:top w:val="none" w:sz="0" w:space="0" w:color="auto"/>
        <w:left w:val="none" w:sz="0" w:space="0" w:color="auto"/>
        <w:bottom w:val="none" w:sz="0" w:space="0" w:color="auto"/>
        <w:right w:val="none" w:sz="0" w:space="0" w:color="auto"/>
      </w:divBdr>
    </w:div>
    <w:div w:id="298926352">
      <w:bodyDiv w:val="1"/>
      <w:marLeft w:val="0"/>
      <w:marRight w:val="0"/>
      <w:marTop w:val="0"/>
      <w:marBottom w:val="0"/>
      <w:divBdr>
        <w:top w:val="none" w:sz="0" w:space="0" w:color="auto"/>
        <w:left w:val="none" w:sz="0" w:space="0" w:color="auto"/>
        <w:bottom w:val="none" w:sz="0" w:space="0" w:color="auto"/>
        <w:right w:val="none" w:sz="0" w:space="0" w:color="auto"/>
      </w:divBdr>
    </w:div>
    <w:div w:id="315652826">
      <w:bodyDiv w:val="1"/>
      <w:marLeft w:val="0"/>
      <w:marRight w:val="0"/>
      <w:marTop w:val="0"/>
      <w:marBottom w:val="0"/>
      <w:divBdr>
        <w:top w:val="none" w:sz="0" w:space="0" w:color="auto"/>
        <w:left w:val="none" w:sz="0" w:space="0" w:color="auto"/>
        <w:bottom w:val="none" w:sz="0" w:space="0" w:color="auto"/>
        <w:right w:val="none" w:sz="0" w:space="0" w:color="auto"/>
      </w:divBdr>
    </w:div>
    <w:div w:id="316737632">
      <w:bodyDiv w:val="1"/>
      <w:marLeft w:val="0"/>
      <w:marRight w:val="0"/>
      <w:marTop w:val="0"/>
      <w:marBottom w:val="0"/>
      <w:divBdr>
        <w:top w:val="none" w:sz="0" w:space="0" w:color="auto"/>
        <w:left w:val="none" w:sz="0" w:space="0" w:color="auto"/>
        <w:bottom w:val="none" w:sz="0" w:space="0" w:color="auto"/>
        <w:right w:val="none" w:sz="0" w:space="0" w:color="auto"/>
      </w:divBdr>
    </w:div>
    <w:div w:id="331760419">
      <w:bodyDiv w:val="1"/>
      <w:marLeft w:val="0"/>
      <w:marRight w:val="0"/>
      <w:marTop w:val="0"/>
      <w:marBottom w:val="0"/>
      <w:divBdr>
        <w:top w:val="none" w:sz="0" w:space="0" w:color="auto"/>
        <w:left w:val="none" w:sz="0" w:space="0" w:color="auto"/>
        <w:bottom w:val="none" w:sz="0" w:space="0" w:color="auto"/>
        <w:right w:val="none" w:sz="0" w:space="0" w:color="auto"/>
      </w:divBdr>
    </w:div>
    <w:div w:id="335156819">
      <w:bodyDiv w:val="1"/>
      <w:marLeft w:val="0"/>
      <w:marRight w:val="0"/>
      <w:marTop w:val="0"/>
      <w:marBottom w:val="0"/>
      <w:divBdr>
        <w:top w:val="none" w:sz="0" w:space="0" w:color="auto"/>
        <w:left w:val="none" w:sz="0" w:space="0" w:color="auto"/>
        <w:bottom w:val="none" w:sz="0" w:space="0" w:color="auto"/>
        <w:right w:val="none" w:sz="0" w:space="0" w:color="auto"/>
      </w:divBdr>
    </w:div>
    <w:div w:id="341008179">
      <w:bodyDiv w:val="1"/>
      <w:marLeft w:val="0"/>
      <w:marRight w:val="0"/>
      <w:marTop w:val="0"/>
      <w:marBottom w:val="0"/>
      <w:divBdr>
        <w:top w:val="none" w:sz="0" w:space="0" w:color="auto"/>
        <w:left w:val="none" w:sz="0" w:space="0" w:color="auto"/>
        <w:bottom w:val="none" w:sz="0" w:space="0" w:color="auto"/>
        <w:right w:val="none" w:sz="0" w:space="0" w:color="auto"/>
      </w:divBdr>
    </w:div>
    <w:div w:id="374087579">
      <w:bodyDiv w:val="1"/>
      <w:marLeft w:val="0"/>
      <w:marRight w:val="0"/>
      <w:marTop w:val="0"/>
      <w:marBottom w:val="0"/>
      <w:divBdr>
        <w:top w:val="none" w:sz="0" w:space="0" w:color="auto"/>
        <w:left w:val="none" w:sz="0" w:space="0" w:color="auto"/>
        <w:bottom w:val="none" w:sz="0" w:space="0" w:color="auto"/>
        <w:right w:val="none" w:sz="0" w:space="0" w:color="auto"/>
      </w:divBdr>
    </w:div>
    <w:div w:id="395664314">
      <w:bodyDiv w:val="1"/>
      <w:marLeft w:val="0"/>
      <w:marRight w:val="0"/>
      <w:marTop w:val="0"/>
      <w:marBottom w:val="0"/>
      <w:divBdr>
        <w:top w:val="none" w:sz="0" w:space="0" w:color="auto"/>
        <w:left w:val="none" w:sz="0" w:space="0" w:color="auto"/>
        <w:bottom w:val="none" w:sz="0" w:space="0" w:color="auto"/>
        <w:right w:val="none" w:sz="0" w:space="0" w:color="auto"/>
      </w:divBdr>
    </w:div>
    <w:div w:id="400563840">
      <w:bodyDiv w:val="1"/>
      <w:marLeft w:val="0"/>
      <w:marRight w:val="0"/>
      <w:marTop w:val="0"/>
      <w:marBottom w:val="0"/>
      <w:divBdr>
        <w:top w:val="none" w:sz="0" w:space="0" w:color="auto"/>
        <w:left w:val="none" w:sz="0" w:space="0" w:color="auto"/>
        <w:bottom w:val="none" w:sz="0" w:space="0" w:color="auto"/>
        <w:right w:val="none" w:sz="0" w:space="0" w:color="auto"/>
      </w:divBdr>
    </w:div>
    <w:div w:id="406346885">
      <w:bodyDiv w:val="1"/>
      <w:marLeft w:val="0"/>
      <w:marRight w:val="0"/>
      <w:marTop w:val="0"/>
      <w:marBottom w:val="0"/>
      <w:divBdr>
        <w:top w:val="none" w:sz="0" w:space="0" w:color="auto"/>
        <w:left w:val="none" w:sz="0" w:space="0" w:color="auto"/>
        <w:bottom w:val="none" w:sz="0" w:space="0" w:color="auto"/>
        <w:right w:val="none" w:sz="0" w:space="0" w:color="auto"/>
      </w:divBdr>
    </w:div>
    <w:div w:id="414673121">
      <w:bodyDiv w:val="1"/>
      <w:marLeft w:val="0"/>
      <w:marRight w:val="0"/>
      <w:marTop w:val="0"/>
      <w:marBottom w:val="0"/>
      <w:divBdr>
        <w:top w:val="none" w:sz="0" w:space="0" w:color="auto"/>
        <w:left w:val="none" w:sz="0" w:space="0" w:color="auto"/>
        <w:bottom w:val="none" w:sz="0" w:space="0" w:color="auto"/>
        <w:right w:val="none" w:sz="0" w:space="0" w:color="auto"/>
      </w:divBdr>
    </w:div>
    <w:div w:id="432358469">
      <w:bodyDiv w:val="1"/>
      <w:marLeft w:val="0"/>
      <w:marRight w:val="0"/>
      <w:marTop w:val="0"/>
      <w:marBottom w:val="0"/>
      <w:divBdr>
        <w:top w:val="none" w:sz="0" w:space="0" w:color="auto"/>
        <w:left w:val="none" w:sz="0" w:space="0" w:color="auto"/>
        <w:bottom w:val="none" w:sz="0" w:space="0" w:color="auto"/>
        <w:right w:val="none" w:sz="0" w:space="0" w:color="auto"/>
      </w:divBdr>
    </w:div>
    <w:div w:id="443618307">
      <w:bodyDiv w:val="1"/>
      <w:marLeft w:val="0"/>
      <w:marRight w:val="0"/>
      <w:marTop w:val="0"/>
      <w:marBottom w:val="0"/>
      <w:divBdr>
        <w:top w:val="none" w:sz="0" w:space="0" w:color="auto"/>
        <w:left w:val="none" w:sz="0" w:space="0" w:color="auto"/>
        <w:bottom w:val="none" w:sz="0" w:space="0" w:color="auto"/>
        <w:right w:val="none" w:sz="0" w:space="0" w:color="auto"/>
      </w:divBdr>
    </w:div>
    <w:div w:id="490634381">
      <w:bodyDiv w:val="1"/>
      <w:marLeft w:val="0"/>
      <w:marRight w:val="0"/>
      <w:marTop w:val="0"/>
      <w:marBottom w:val="0"/>
      <w:divBdr>
        <w:top w:val="none" w:sz="0" w:space="0" w:color="auto"/>
        <w:left w:val="none" w:sz="0" w:space="0" w:color="auto"/>
        <w:bottom w:val="none" w:sz="0" w:space="0" w:color="auto"/>
        <w:right w:val="none" w:sz="0" w:space="0" w:color="auto"/>
      </w:divBdr>
    </w:div>
    <w:div w:id="510413449">
      <w:bodyDiv w:val="1"/>
      <w:marLeft w:val="0"/>
      <w:marRight w:val="0"/>
      <w:marTop w:val="0"/>
      <w:marBottom w:val="0"/>
      <w:divBdr>
        <w:top w:val="none" w:sz="0" w:space="0" w:color="auto"/>
        <w:left w:val="none" w:sz="0" w:space="0" w:color="auto"/>
        <w:bottom w:val="none" w:sz="0" w:space="0" w:color="auto"/>
        <w:right w:val="none" w:sz="0" w:space="0" w:color="auto"/>
      </w:divBdr>
      <w:divsChild>
        <w:div w:id="1364790504">
          <w:marLeft w:val="446"/>
          <w:marRight w:val="0"/>
          <w:marTop w:val="0"/>
          <w:marBottom w:val="0"/>
          <w:divBdr>
            <w:top w:val="none" w:sz="0" w:space="0" w:color="auto"/>
            <w:left w:val="none" w:sz="0" w:space="0" w:color="auto"/>
            <w:bottom w:val="none" w:sz="0" w:space="0" w:color="auto"/>
            <w:right w:val="none" w:sz="0" w:space="0" w:color="auto"/>
          </w:divBdr>
        </w:div>
      </w:divsChild>
    </w:div>
    <w:div w:id="521864226">
      <w:bodyDiv w:val="1"/>
      <w:marLeft w:val="0"/>
      <w:marRight w:val="0"/>
      <w:marTop w:val="0"/>
      <w:marBottom w:val="0"/>
      <w:divBdr>
        <w:top w:val="none" w:sz="0" w:space="0" w:color="auto"/>
        <w:left w:val="none" w:sz="0" w:space="0" w:color="auto"/>
        <w:bottom w:val="none" w:sz="0" w:space="0" w:color="auto"/>
        <w:right w:val="none" w:sz="0" w:space="0" w:color="auto"/>
      </w:divBdr>
      <w:divsChild>
        <w:div w:id="1628393488">
          <w:marLeft w:val="446"/>
          <w:marRight w:val="0"/>
          <w:marTop w:val="0"/>
          <w:marBottom w:val="0"/>
          <w:divBdr>
            <w:top w:val="none" w:sz="0" w:space="0" w:color="auto"/>
            <w:left w:val="none" w:sz="0" w:space="0" w:color="auto"/>
            <w:bottom w:val="none" w:sz="0" w:space="0" w:color="auto"/>
            <w:right w:val="none" w:sz="0" w:space="0" w:color="auto"/>
          </w:divBdr>
        </w:div>
      </w:divsChild>
    </w:div>
    <w:div w:id="527642854">
      <w:bodyDiv w:val="1"/>
      <w:marLeft w:val="0"/>
      <w:marRight w:val="0"/>
      <w:marTop w:val="0"/>
      <w:marBottom w:val="0"/>
      <w:divBdr>
        <w:top w:val="none" w:sz="0" w:space="0" w:color="auto"/>
        <w:left w:val="none" w:sz="0" w:space="0" w:color="auto"/>
        <w:bottom w:val="none" w:sz="0" w:space="0" w:color="auto"/>
        <w:right w:val="none" w:sz="0" w:space="0" w:color="auto"/>
      </w:divBdr>
    </w:div>
    <w:div w:id="594439845">
      <w:bodyDiv w:val="1"/>
      <w:marLeft w:val="0"/>
      <w:marRight w:val="0"/>
      <w:marTop w:val="0"/>
      <w:marBottom w:val="0"/>
      <w:divBdr>
        <w:top w:val="none" w:sz="0" w:space="0" w:color="auto"/>
        <w:left w:val="none" w:sz="0" w:space="0" w:color="auto"/>
        <w:bottom w:val="none" w:sz="0" w:space="0" w:color="auto"/>
        <w:right w:val="none" w:sz="0" w:space="0" w:color="auto"/>
      </w:divBdr>
    </w:div>
    <w:div w:id="597710696">
      <w:bodyDiv w:val="1"/>
      <w:marLeft w:val="0"/>
      <w:marRight w:val="0"/>
      <w:marTop w:val="0"/>
      <w:marBottom w:val="0"/>
      <w:divBdr>
        <w:top w:val="none" w:sz="0" w:space="0" w:color="auto"/>
        <w:left w:val="none" w:sz="0" w:space="0" w:color="auto"/>
        <w:bottom w:val="none" w:sz="0" w:space="0" w:color="auto"/>
        <w:right w:val="none" w:sz="0" w:space="0" w:color="auto"/>
      </w:divBdr>
    </w:div>
    <w:div w:id="622611892">
      <w:bodyDiv w:val="1"/>
      <w:marLeft w:val="0"/>
      <w:marRight w:val="0"/>
      <w:marTop w:val="0"/>
      <w:marBottom w:val="0"/>
      <w:divBdr>
        <w:top w:val="none" w:sz="0" w:space="0" w:color="auto"/>
        <w:left w:val="none" w:sz="0" w:space="0" w:color="auto"/>
        <w:bottom w:val="none" w:sz="0" w:space="0" w:color="auto"/>
        <w:right w:val="none" w:sz="0" w:space="0" w:color="auto"/>
      </w:divBdr>
    </w:div>
    <w:div w:id="630748958">
      <w:bodyDiv w:val="1"/>
      <w:marLeft w:val="0"/>
      <w:marRight w:val="0"/>
      <w:marTop w:val="0"/>
      <w:marBottom w:val="0"/>
      <w:divBdr>
        <w:top w:val="none" w:sz="0" w:space="0" w:color="auto"/>
        <w:left w:val="none" w:sz="0" w:space="0" w:color="auto"/>
        <w:bottom w:val="none" w:sz="0" w:space="0" w:color="auto"/>
        <w:right w:val="none" w:sz="0" w:space="0" w:color="auto"/>
      </w:divBdr>
    </w:div>
    <w:div w:id="634217078">
      <w:bodyDiv w:val="1"/>
      <w:marLeft w:val="0"/>
      <w:marRight w:val="0"/>
      <w:marTop w:val="0"/>
      <w:marBottom w:val="0"/>
      <w:divBdr>
        <w:top w:val="none" w:sz="0" w:space="0" w:color="auto"/>
        <w:left w:val="none" w:sz="0" w:space="0" w:color="auto"/>
        <w:bottom w:val="none" w:sz="0" w:space="0" w:color="auto"/>
        <w:right w:val="none" w:sz="0" w:space="0" w:color="auto"/>
      </w:divBdr>
    </w:div>
    <w:div w:id="654144550">
      <w:bodyDiv w:val="1"/>
      <w:marLeft w:val="0"/>
      <w:marRight w:val="0"/>
      <w:marTop w:val="0"/>
      <w:marBottom w:val="0"/>
      <w:divBdr>
        <w:top w:val="none" w:sz="0" w:space="0" w:color="auto"/>
        <w:left w:val="none" w:sz="0" w:space="0" w:color="auto"/>
        <w:bottom w:val="none" w:sz="0" w:space="0" w:color="auto"/>
        <w:right w:val="none" w:sz="0" w:space="0" w:color="auto"/>
      </w:divBdr>
    </w:div>
    <w:div w:id="662511303">
      <w:bodyDiv w:val="1"/>
      <w:marLeft w:val="0"/>
      <w:marRight w:val="0"/>
      <w:marTop w:val="0"/>
      <w:marBottom w:val="0"/>
      <w:divBdr>
        <w:top w:val="none" w:sz="0" w:space="0" w:color="auto"/>
        <w:left w:val="none" w:sz="0" w:space="0" w:color="auto"/>
        <w:bottom w:val="none" w:sz="0" w:space="0" w:color="auto"/>
        <w:right w:val="none" w:sz="0" w:space="0" w:color="auto"/>
      </w:divBdr>
    </w:div>
    <w:div w:id="662515871">
      <w:bodyDiv w:val="1"/>
      <w:marLeft w:val="0"/>
      <w:marRight w:val="0"/>
      <w:marTop w:val="0"/>
      <w:marBottom w:val="0"/>
      <w:divBdr>
        <w:top w:val="none" w:sz="0" w:space="0" w:color="auto"/>
        <w:left w:val="none" w:sz="0" w:space="0" w:color="auto"/>
        <w:bottom w:val="none" w:sz="0" w:space="0" w:color="auto"/>
        <w:right w:val="none" w:sz="0" w:space="0" w:color="auto"/>
      </w:divBdr>
    </w:div>
    <w:div w:id="712121735">
      <w:bodyDiv w:val="1"/>
      <w:marLeft w:val="0"/>
      <w:marRight w:val="0"/>
      <w:marTop w:val="0"/>
      <w:marBottom w:val="0"/>
      <w:divBdr>
        <w:top w:val="none" w:sz="0" w:space="0" w:color="auto"/>
        <w:left w:val="none" w:sz="0" w:space="0" w:color="auto"/>
        <w:bottom w:val="none" w:sz="0" w:space="0" w:color="auto"/>
        <w:right w:val="none" w:sz="0" w:space="0" w:color="auto"/>
      </w:divBdr>
    </w:div>
    <w:div w:id="725950287">
      <w:bodyDiv w:val="1"/>
      <w:marLeft w:val="0"/>
      <w:marRight w:val="0"/>
      <w:marTop w:val="0"/>
      <w:marBottom w:val="0"/>
      <w:divBdr>
        <w:top w:val="none" w:sz="0" w:space="0" w:color="auto"/>
        <w:left w:val="none" w:sz="0" w:space="0" w:color="auto"/>
        <w:bottom w:val="none" w:sz="0" w:space="0" w:color="auto"/>
        <w:right w:val="none" w:sz="0" w:space="0" w:color="auto"/>
      </w:divBdr>
    </w:div>
    <w:div w:id="760177607">
      <w:bodyDiv w:val="1"/>
      <w:marLeft w:val="0"/>
      <w:marRight w:val="0"/>
      <w:marTop w:val="0"/>
      <w:marBottom w:val="0"/>
      <w:divBdr>
        <w:top w:val="none" w:sz="0" w:space="0" w:color="auto"/>
        <w:left w:val="none" w:sz="0" w:space="0" w:color="auto"/>
        <w:bottom w:val="none" w:sz="0" w:space="0" w:color="auto"/>
        <w:right w:val="none" w:sz="0" w:space="0" w:color="auto"/>
      </w:divBdr>
      <w:divsChild>
        <w:div w:id="1400712769">
          <w:marLeft w:val="0"/>
          <w:marRight w:val="0"/>
          <w:marTop w:val="0"/>
          <w:marBottom w:val="0"/>
          <w:divBdr>
            <w:top w:val="none" w:sz="0" w:space="0" w:color="auto"/>
            <w:left w:val="none" w:sz="0" w:space="0" w:color="auto"/>
            <w:bottom w:val="none" w:sz="0" w:space="0" w:color="auto"/>
            <w:right w:val="none" w:sz="0" w:space="0" w:color="auto"/>
          </w:divBdr>
        </w:div>
        <w:div w:id="2111194189">
          <w:marLeft w:val="0"/>
          <w:marRight w:val="0"/>
          <w:marTop w:val="0"/>
          <w:marBottom w:val="0"/>
          <w:divBdr>
            <w:top w:val="none" w:sz="0" w:space="0" w:color="auto"/>
            <w:left w:val="none" w:sz="0" w:space="0" w:color="auto"/>
            <w:bottom w:val="none" w:sz="0" w:space="0" w:color="auto"/>
            <w:right w:val="none" w:sz="0" w:space="0" w:color="auto"/>
          </w:divBdr>
        </w:div>
        <w:div w:id="1482768491">
          <w:marLeft w:val="0"/>
          <w:marRight w:val="0"/>
          <w:marTop w:val="0"/>
          <w:marBottom w:val="0"/>
          <w:divBdr>
            <w:top w:val="none" w:sz="0" w:space="0" w:color="auto"/>
            <w:left w:val="none" w:sz="0" w:space="0" w:color="auto"/>
            <w:bottom w:val="none" w:sz="0" w:space="0" w:color="auto"/>
            <w:right w:val="none" w:sz="0" w:space="0" w:color="auto"/>
          </w:divBdr>
        </w:div>
        <w:div w:id="1854342857">
          <w:marLeft w:val="0"/>
          <w:marRight w:val="0"/>
          <w:marTop w:val="0"/>
          <w:marBottom w:val="0"/>
          <w:divBdr>
            <w:top w:val="none" w:sz="0" w:space="0" w:color="auto"/>
            <w:left w:val="none" w:sz="0" w:space="0" w:color="auto"/>
            <w:bottom w:val="none" w:sz="0" w:space="0" w:color="auto"/>
            <w:right w:val="none" w:sz="0" w:space="0" w:color="auto"/>
          </w:divBdr>
        </w:div>
        <w:div w:id="1195771234">
          <w:marLeft w:val="0"/>
          <w:marRight w:val="0"/>
          <w:marTop w:val="0"/>
          <w:marBottom w:val="0"/>
          <w:divBdr>
            <w:top w:val="none" w:sz="0" w:space="0" w:color="auto"/>
            <w:left w:val="none" w:sz="0" w:space="0" w:color="auto"/>
            <w:bottom w:val="none" w:sz="0" w:space="0" w:color="auto"/>
            <w:right w:val="none" w:sz="0" w:space="0" w:color="auto"/>
          </w:divBdr>
        </w:div>
        <w:div w:id="170678603">
          <w:marLeft w:val="0"/>
          <w:marRight w:val="0"/>
          <w:marTop w:val="0"/>
          <w:marBottom w:val="0"/>
          <w:divBdr>
            <w:top w:val="none" w:sz="0" w:space="0" w:color="auto"/>
            <w:left w:val="none" w:sz="0" w:space="0" w:color="auto"/>
            <w:bottom w:val="none" w:sz="0" w:space="0" w:color="auto"/>
            <w:right w:val="none" w:sz="0" w:space="0" w:color="auto"/>
          </w:divBdr>
        </w:div>
      </w:divsChild>
    </w:div>
    <w:div w:id="762725541">
      <w:bodyDiv w:val="1"/>
      <w:marLeft w:val="0"/>
      <w:marRight w:val="0"/>
      <w:marTop w:val="0"/>
      <w:marBottom w:val="0"/>
      <w:divBdr>
        <w:top w:val="none" w:sz="0" w:space="0" w:color="auto"/>
        <w:left w:val="none" w:sz="0" w:space="0" w:color="auto"/>
        <w:bottom w:val="none" w:sz="0" w:space="0" w:color="auto"/>
        <w:right w:val="none" w:sz="0" w:space="0" w:color="auto"/>
      </w:divBdr>
    </w:div>
    <w:div w:id="769160760">
      <w:bodyDiv w:val="1"/>
      <w:marLeft w:val="0"/>
      <w:marRight w:val="0"/>
      <w:marTop w:val="0"/>
      <w:marBottom w:val="0"/>
      <w:divBdr>
        <w:top w:val="none" w:sz="0" w:space="0" w:color="auto"/>
        <w:left w:val="none" w:sz="0" w:space="0" w:color="auto"/>
        <w:bottom w:val="none" w:sz="0" w:space="0" w:color="auto"/>
        <w:right w:val="none" w:sz="0" w:space="0" w:color="auto"/>
      </w:divBdr>
    </w:div>
    <w:div w:id="783421163">
      <w:bodyDiv w:val="1"/>
      <w:marLeft w:val="0"/>
      <w:marRight w:val="0"/>
      <w:marTop w:val="0"/>
      <w:marBottom w:val="0"/>
      <w:divBdr>
        <w:top w:val="none" w:sz="0" w:space="0" w:color="auto"/>
        <w:left w:val="none" w:sz="0" w:space="0" w:color="auto"/>
        <w:bottom w:val="none" w:sz="0" w:space="0" w:color="auto"/>
        <w:right w:val="none" w:sz="0" w:space="0" w:color="auto"/>
      </w:divBdr>
    </w:div>
    <w:div w:id="815799584">
      <w:bodyDiv w:val="1"/>
      <w:marLeft w:val="0"/>
      <w:marRight w:val="0"/>
      <w:marTop w:val="0"/>
      <w:marBottom w:val="0"/>
      <w:divBdr>
        <w:top w:val="none" w:sz="0" w:space="0" w:color="auto"/>
        <w:left w:val="none" w:sz="0" w:space="0" w:color="auto"/>
        <w:bottom w:val="none" w:sz="0" w:space="0" w:color="auto"/>
        <w:right w:val="none" w:sz="0" w:space="0" w:color="auto"/>
      </w:divBdr>
    </w:div>
    <w:div w:id="845250434">
      <w:bodyDiv w:val="1"/>
      <w:marLeft w:val="0"/>
      <w:marRight w:val="0"/>
      <w:marTop w:val="0"/>
      <w:marBottom w:val="0"/>
      <w:divBdr>
        <w:top w:val="none" w:sz="0" w:space="0" w:color="auto"/>
        <w:left w:val="none" w:sz="0" w:space="0" w:color="auto"/>
        <w:bottom w:val="none" w:sz="0" w:space="0" w:color="auto"/>
        <w:right w:val="none" w:sz="0" w:space="0" w:color="auto"/>
      </w:divBdr>
      <w:divsChild>
        <w:div w:id="925849064">
          <w:marLeft w:val="0"/>
          <w:marRight w:val="0"/>
          <w:marTop w:val="0"/>
          <w:marBottom w:val="0"/>
          <w:divBdr>
            <w:top w:val="none" w:sz="0" w:space="0" w:color="auto"/>
            <w:left w:val="none" w:sz="0" w:space="0" w:color="auto"/>
            <w:bottom w:val="none" w:sz="0" w:space="0" w:color="auto"/>
            <w:right w:val="none" w:sz="0" w:space="0" w:color="auto"/>
          </w:divBdr>
        </w:div>
        <w:div w:id="1013651166">
          <w:marLeft w:val="0"/>
          <w:marRight w:val="0"/>
          <w:marTop w:val="0"/>
          <w:marBottom w:val="0"/>
          <w:divBdr>
            <w:top w:val="none" w:sz="0" w:space="0" w:color="auto"/>
            <w:left w:val="none" w:sz="0" w:space="0" w:color="auto"/>
            <w:bottom w:val="none" w:sz="0" w:space="0" w:color="auto"/>
            <w:right w:val="none" w:sz="0" w:space="0" w:color="auto"/>
          </w:divBdr>
        </w:div>
        <w:div w:id="1126660738">
          <w:marLeft w:val="0"/>
          <w:marRight w:val="0"/>
          <w:marTop w:val="0"/>
          <w:marBottom w:val="0"/>
          <w:divBdr>
            <w:top w:val="none" w:sz="0" w:space="0" w:color="auto"/>
            <w:left w:val="none" w:sz="0" w:space="0" w:color="auto"/>
            <w:bottom w:val="none" w:sz="0" w:space="0" w:color="auto"/>
            <w:right w:val="none" w:sz="0" w:space="0" w:color="auto"/>
          </w:divBdr>
        </w:div>
        <w:div w:id="1784494224">
          <w:marLeft w:val="0"/>
          <w:marRight w:val="0"/>
          <w:marTop w:val="0"/>
          <w:marBottom w:val="0"/>
          <w:divBdr>
            <w:top w:val="none" w:sz="0" w:space="0" w:color="auto"/>
            <w:left w:val="none" w:sz="0" w:space="0" w:color="auto"/>
            <w:bottom w:val="none" w:sz="0" w:space="0" w:color="auto"/>
            <w:right w:val="none" w:sz="0" w:space="0" w:color="auto"/>
          </w:divBdr>
        </w:div>
        <w:div w:id="1926263700">
          <w:marLeft w:val="0"/>
          <w:marRight w:val="0"/>
          <w:marTop w:val="0"/>
          <w:marBottom w:val="0"/>
          <w:divBdr>
            <w:top w:val="none" w:sz="0" w:space="0" w:color="auto"/>
            <w:left w:val="none" w:sz="0" w:space="0" w:color="auto"/>
            <w:bottom w:val="none" w:sz="0" w:space="0" w:color="auto"/>
            <w:right w:val="none" w:sz="0" w:space="0" w:color="auto"/>
          </w:divBdr>
        </w:div>
        <w:div w:id="707098983">
          <w:marLeft w:val="0"/>
          <w:marRight w:val="0"/>
          <w:marTop w:val="0"/>
          <w:marBottom w:val="0"/>
          <w:divBdr>
            <w:top w:val="none" w:sz="0" w:space="0" w:color="auto"/>
            <w:left w:val="none" w:sz="0" w:space="0" w:color="auto"/>
            <w:bottom w:val="none" w:sz="0" w:space="0" w:color="auto"/>
            <w:right w:val="none" w:sz="0" w:space="0" w:color="auto"/>
          </w:divBdr>
        </w:div>
        <w:div w:id="566307330">
          <w:marLeft w:val="0"/>
          <w:marRight w:val="0"/>
          <w:marTop w:val="0"/>
          <w:marBottom w:val="0"/>
          <w:divBdr>
            <w:top w:val="none" w:sz="0" w:space="0" w:color="auto"/>
            <w:left w:val="none" w:sz="0" w:space="0" w:color="auto"/>
            <w:bottom w:val="none" w:sz="0" w:space="0" w:color="auto"/>
            <w:right w:val="none" w:sz="0" w:space="0" w:color="auto"/>
          </w:divBdr>
        </w:div>
      </w:divsChild>
    </w:div>
    <w:div w:id="858078595">
      <w:bodyDiv w:val="1"/>
      <w:marLeft w:val="0"/>
      <w:marRight w:val="0"/>
      <w:marTop w:val="0"/>
      <w:marBottom w:val="0"/>
      <w:divBdr>
        <w:top w:val="none" w:sz="0" w:space="0" w:color="auto"/>
        <w:left w:val="none" w:sz="0" w:space="0" w:color="auto"/>
        <w:bottom w:val="none" w:sz="0" w:space="0" w:color="auto"/>
        <w:right w:val="none" w:sz="0" w:space="0" w:color="auto"/>
      </w:divBdr>
    </w:div>
    <w:div w:id="868495495">
      <w:bodyDiv w:val="1"/>
      <w:marLeft w:val="0"/>
      <w:marRight w:val="0"/>
      <w:marTop w:val="0"/>
      <w:marBottom w:val="0"/>
      <w:divBdr>
        <w:top w:val="none" w:sz="0" w:space="0" w:color="auto"/>
        <w:left w:val="none" w:sz="0" w:space="0" w:color="auto"/>
        <w:bottom w:val="none" w:sz="0" w:space="0" w:color="auto"/>
        <w:right w:val="none" w:sz="0" w:space="0" w:color="auto"/>
      </w:divBdr>
    </w:div>
    <w:div w:id="890967467">
      <w:bodyDiv w:val="1"/>
      <w:marLeft w:val="0"/>
      <w:marRight w:val="0"/>
      <w:marTop w:val="0"/>
      <w:marBottom w:val="0"/>
      <w:divBdr>
        <w:top w:val="none" w:sz="0" w:space="0" w:color="auto"/>
        <w:left w:val="none" w:sz="0" w:space="0" w:color="auto"/>
        <w:bottom w:val="none" w:sz="0" w:space="0" w:color="auto"/>
        <w:right w:val="none" w:sz="0" w:space="0" w:color="auto"/>
      </w:divBdr>
    </w:div>
    <w:div w:id="892496668">
      <w:bodyDiv w:val="1"/>
      <w:marLeft w:val="0"/>
      <w:marRight w:val="0"/>
      <w:marTop w:val="0"/>
      <w:marBottom w:val="0"/>
      <w:divBdr>
        <w:top w:val="none" w:sz="0" w:space="0" w:color="auto"/>
        <w:left w:val="none" w:sz="0" w:space="0" w:color="auto"/>
        <w:bottom w:val="none" w:sz="0" w:space="0" w:color="auto"/>
        <w:right w:val="none" w:sz="0" w:space="0" w:color="auto"/>
      </w:divBdr>
    </w:div>
    <w:div w:id="896623388">
      <w:bodyDiv w:val="1"/>
      <w:marLeft w:val="0"/>
      <w:marRight w:val="0"/>
      <w:marTop w:val="0"/>
      <w:marBottom w:val="0"/>
      <w:divBdr>
        <w:top w:val="none" w:sz="0" w:space="0" w:color="auto"/>
        <w:left w:val="none" w:sz="0" w:space="0" w:color="auto"/>
        <w:bottom w:val="none" w:sz="0" w:space="0" w:color="auto"/>
        <w:right w:val="none" w:sz="0" w:space="0" w:color="auto"/>
      </w:divBdr>
    </w:div>
    <w:div w:id="904295452">
      <w:bodyDiv w:val="1"/>
      <w:marLeft w:val="0"/>
      <w:marRight w:val="0"/>
      <w:marTop w:val="0"/>
      <w:marBottom w:val="0"/>
      <w:divBdr>
        <w:top w:val="none" w:sz="0" w:space="0" w:color="auto"/>
        <w:left w:val="none" w:sz="0" w:space="0" w:color="auto"/>
        <w:bottom w:val="none" w:sz="0" w:space="0" w:color="auto"/>
        <w:right w:val="none" w:sz="0" w:space="0" w:color="auto"/>
      </w:divBdr>
    </w:div>
    <w:div w:id="923680722">
      <w:bodyDiv w:val="1"/>
      <w:marLeft w:val="0"/>
      <w:marRight w:val="0"/>
      <w:marTop w:val="0"/>
      <w:marBottom w:val="0"/>
      <w:divBdr>
        <w:top w:val="none" w:sz="0" w:space="0" w:color="auto"/>
        <w:left w:val="none" w:sz="0" w:space="0" w:color="auto"/>
        <w:bottom w:val="none" w:sz="0" w:space="0" w:color="auto"/>
        <w:right w:val="none" w:sz="0" w:space="0" w:color="auto"/>
      </w:divBdr>
      <w:divsChild>
        <w:div w:id="1927373694">
          <w:marLeft w:val="0"/>
          <w:marRight w:val="0"/>
          <w:marTop w:val="0"/>
          <w:marBottom w:val="0"/>
          <w:divBdr>
            <w:top w:val="none" w:sz="0" w:space="0" w:color="auto"/>
            <w:left w:val="none" w:sz="0" w:space="0" w:color="auto"/>
            <w:bottom w:val="none" w:sz="0" w:space="0" w:color="auto"/>
            <w:right w:val="none" w:sz="0" w:space="0" w:color="auto"/>
          </w:divBdr>
        </w:div>
        <w:div w:id="1994480027">
          <w:marLeft w:val="0"/>
          <w:marRight w:val="0"/>
          <w:marTop w:val="0"/>
          <w:marBottom w:val="0"/>
          <w:divBdr>
            <w:top w:val="none" w:sz="0" w:space="0" w:color="auto"/>
            <w:left w:val="none" w:sz="0" w:space="0" w:color="auto"/>
            <w:bottom w:val="none" w:sz="0" w:space="0" w:color="auto"/>
            <w:right w:val="none" w:sz="0" w:space="0" w:color="auto"/>
          </w:divBdr>
        </w:div>
        <w:div w:id="902524930">
          <w:marLeft w:val="0"/>
          <w:marRight w:val="0"/>
          <w:marTop w:val="0"/>
          <w:marBottom w:val="0"/>
          <w:divBdr>
            <w:top w:val="none" w:sz="0" w:space="0" w:color="auto"/>
            <w:left w:val="none" w:sz="0" w:space="0" w:color="auto"/>
            <w:bottom w:val="none" w:sz="0" w:space="0" w:color="auto"/>
            <w:right w:val="none" w:sz="0" w:space="0" w:color="auto"/>
          </w:divBdr>
        </w:div>
      </w:divsChild>
    </w:div>
    <w:div w:id="983970889">
      <w:bodyDiv w:val="1"/>
      <w:marLeft w:val="0"/>
      <w:marRight w:val="0"/>
      <w:marTop w:val="0"/>
      <w:marBottom w:val="0"/>
      <w:divBdr>
        <w:top w:val="none" w:sz="0" w:space="0" w:color="auto"/>
        <w:left w:val="none" w:sz="0" w:space="0" w:color="auto"/>
        <w:bottom w:val="none" w:sz="0" w:space="0" w:color="auto"/>
        <w:right w:val="none" w:sz="0" w:space="0" w:color="auto"/>
      </w:divBdr>
    </w:div>
    <w:div w:id="984629008">
      <w:bodyDiv w:val="1"/>
      <w:marLeft w:val="0"/>
      <w:marRight w:val="0"/>
      <w:marTop w:val="0"/>
      <w:marBottom w:val="0"/>
      <w:divBdr>
        <w:top w:val="none" w:sz="0" w:space="0" w:color="auto"/>
        <w:left w:val="none" w:sz="0" w:space="0" w:color="auto"/>
        <w:bottom w:val="none" w:sz="0" w:space="0" w:color="auto"/>
        <w:right w:val="none" w:sz="0" w:space="0" w:color="auto"/>
      </w:divBdr>
    </w:div>
    <w:div w:id="1021279322">
      <w:bodyDiv w:val="1"/>
      <w:marLeft w:val="0"/>
      <w:marRight w:val="0"/>
      <w:marTop w:val="0"/>
      <w:marBottom w:val="0"/>
      <w:divBdr>
        <w:top w:val="none" w:sz="0" w:space="0" w:color="auto"/>
        <w:left w:val="none" w:sz="0" w:space="0" w:color="auto"/>
        <w:bottom w:val="none" w:sz="0" w:space="0" w:color="auto"/>
        <w:right w:val="none" w:sz="0" w:space="0" w:color="auto"/>
      </w:divBdr>
    </w:div>
    <w:div w:id="1024866338">
      <w:bodyDiv w:val="1"/>
      <w:marLeft w:val="0"/>
      <w:marRight w:val="0"/>
      <w:marTop w:val="0"/>
      <w:marBottom w:val="0"/>
      <w:divBdr>
        <w:top w:val="none" w:sz="0" w:space="0" w:color="auto"/>
        <w:left w:val="none" w:sz="0" w:space="0" w:color="auto"/>
        <w:bottom w:val="none" w:sz="0" w:space="0" w:color="auto"/>
        <w:right w:val="none" w:sz="0" w:space="0" w:color="auto"/>
      </w:divBdr>
    </w:div>
    <w:div w:id="1045641435">
      <w:bodyDiv w:val="1"/>
      <w:marLeft w:val="0"/>
      <w:marRight w:val="0"/>
      <w:marTop w:val="0"/>
      <w:marBottom w:val="0"/>
      <w:divBdr>
        <w:top w:val="none" w:sz="0" w:space="0" w:color="auto"/>
        <w:left w:val="none" w:sz="0" w:space="0" w:color="auto"/>
        <w:bottom w:val="none" w:sz="0" w:space="0" w:color="auto"/>
        <w:right w:val="none" w:sz="0" w:space="0" w:color="auto"/>
      </w:divBdr>
    </w:div>
    <w:div w:id="1071199625">
      <w:bodyDiv w:val="1"/>
      <w:marLeft w:val="0"/>
      <w:marRight w:val="0"/>
      <w:marTop w:val="0"/>
      <w:marBottom w:val="0"/>
      <w:divBdr>
        <w:top w:val="none" w:sz="0" w:space="0" w:color="auto"/>
        <w:left w:val="none" w:sz="0" w:space="0" w:color="auto"/>
        <w:bottom w:val="none" w:sz="0" w:space="0" w:color="auto"/>
        <w:right w:val="none" w:sz="0" w:space="0" w:color="auto"/>
      </w:divBdr>
    </w:div>
    <w:div w:id="1137451004">
      <w:bodyDiv w:val="1"/>
      <w:marLeft w:val="0"/>
      <w:marRight w:val="0"/>
      <w:marTop w:val="0"/>
      <w:marBottom w:val="0"/>
      <w:divBdr>
        <w:top w:val="none" w:sz="0" w:space="0" w:color="auto"/>
        <w:left w:val="none" w:sz="0" w:space="0" w:color="auto"/>
        <w:bottom w:val="none" w:sz="0" w:space="0" w:color="auto"/>
        <w:right w:val="none" w:sz="0" w:space="0" w:color="auto"/>
      </w:divBdr>
    </w:div>
    <w:div w:id="1141966683">
      <w:bodyDiv w:val="1"/>
      <w:marLeft w:val="0"/>
      <w:marRight w:val="0"/>
      <w:marTop w:val="0"/>
      <w:marBottom w:val="0"/>
      <w:divBdr>
        <w:top w:val="none" w:sz="0" w:space="0" w:color="auto"/>
        <w:left w:val="none" w:sz="0" w:space="0" w:color="auto"/>
        <w:bottom w:val="none" w:sz="0" w:space="0" w:color="auto"/>
        <w:right w:val="none" w:sz="0" w:space="0" w:color="auto"/>
      </w:divBdr>
    </w:div>
    <w:div w:id="1161198433">
      <w:bodyDiv w:val="1"/>
      <w:marLeft w:val="0"/>
      <w:marRight w:val="0"/>
      <w:marTop w:val="0"/>
      <w:marBottom w:val="0"/>
      <w:divBdr>
        <w:top w:val="none" w:sz="0" w:space="0" w:color="auto"/>
        <w:left w:val="none" w:sz="0" w:space="0" w:color="auto"/>
        <w:bottom w:val="none" w:sz="0" w:space="0" w:color="auto"/>
        <w:right w:val="none" w:sz="0" w:space="0" w:color="auto"/>
      </w:divBdr>
    </w:div>
    <w:div w:id="1187909190">
      <w:bodyDiv w:val="1"/>
      <w:marLeft w:val="0"/>
      <w:marRight w:val="0"/>
      <w:marTop w:val="0"/>
      <w:marBottom w:val="0"/>
      <w:divBdr>
        <w:top w:val="none" w:sz="0" w:space="0" w:color="auto"/>
        <w:left w:val="none" w:sz="0" w:space="0" w:color="auto"/>
        <w:bottom w:val="none" w:sz="0" w:space="0" w:color="auto"/>
        <w:right w:val="none" w:sz="0" w:space="0" w:color="auto"/>
      </w:divBdr>
    </w:div>
    <w:div w:id="1195072440">
      <w:bodyDiv w:val="1"/>
      <w:marLeft w:val="0"/>
      <w:marRight w:val="0"/>
      <w:marTop w:val="0"/>
      <w:marBottom w:val="0"/>
      <w:divBdr>
        <w:top w:val="none" w:sz="0" w:space="0" w:color="auto"/>
        <w:left w:val="none" w:sz="0" w:space="0" w:color="auto"/>
        <w:bottom w:val="none" w:sz="0" w:space="0" w:color="auto"/>
        <w:right w:val="none" w:sz="0" w:space="0" w:color="auto"/>
      </w:divBdr>
    </w:div>
    <w:div w:id="1204098623">
      <w:bodyDiv w:val="1"/>
      <w:marLeft w:val="0"/>
      <w:marRight w:val="0"/>
      <w:marTop w:val="0"/>
      <w:marBottom w:val="0"/>
      <w:divBdr>
        <w:top w:val="none" w:sz="0" w:space="0" w:color="auto"/>
        <w:left w:val="none" w:sz="0" w:space="0" w:color="auto"/>
        <w:bottom w:val="none" w:sz="0" w:space="0" w:color="auto"/>
        <w:right w:val="none" w:sz="0" w:space="0" w:color="auto"/>
      </w:divBdr>
    </w:div>
    <w:div w:id="1228297708">
      <w:bodyDiv w:val="1"/>
      <w:marLeft w:val="0"/>
      <w:marRight w:val="0"/>
      <w:marTop w:val="0"/>
      <w:marBottom w:val="0"/>
      <w:divBdr>
        <w:top w:val="none" w:sz="0" w:space="0" w:color="auto"/>
        <w:left w:val="none" w:sz="0" w:space="0" w:color="auto"/>
        <w:bottom w:val="none" w:sz="0" w:space="0" w:color="auto"/>
        <w:right w:val="none" w:sz="0" w:space="0" w:color="auto"/>
      </w:divBdr>
      <w:divsChild>
        <w:div w:id="1888686009">
          <w:marLeft w:val="446"/>
          <w:marRight w:val="0"/>
          <w:marTop w:val="0"/>
          <w:marBottom w:val="0"/>
          <w:divBdr>
            <w:top w:val="none" w:sz="0" w:space="0" w:color="auto"/>
            <w:left w:val="none" w:sz="0" w:space="0" w:color="auto"/>
            <w:bottom w:val="none" w:sz="0" w:space="0" w:color="auto"/>
            <w:right w:val="none" w:sz="0" w:space="0" w:color="auto"/>
          </w:divBdr>
        </w:div>
      </w:divsChild>
    </w:div>
    <w:div w:id="1283658142">
      <w:bodyDiv w:val="1"/>
      <w:marLeft w:val="0"/>
      <w:marRight w:val="0"/>
      <w:marTop w:val="0"/>
      <w:marBottom w:val="0"/>
      <w:divBdr>
        <w:top w:val="none" w:sz="0" w:space="0" w:color="auto"/>
        <w:left w:val="none" w:sz="0" w:space="0" w:color="auto"/>
        <w:bottom w:val="none" w:sz="0" w:space="0" w:color="auto"/>
        <w:right w:val="none" w:sz="0" w:space="0" w:color="auto"/>
      </w:divBdr>
    </w:div>
    <w:div w:id="1290893471">
      <w:bodyDiv w:val="1"/>
      <w:marLeft w:val="0"/>
      <w:marRight w:val="0"/>
      <w:marTop w:val="0"/>
      <w:marBottom w:val="0"/>
      <w:divBdr>
        <w:top w:val="none" w:sz="0" w:space="0" w:color="auto"/>
        <w:left w:val="none" w:sz="0" w:space="0" w:color="auto"/>
        <w:bottom w:val="none" w:sz="0" w:space="0" w:color="auto"/>
        <w:right w:val="none" w:sz="0" w:space="0" w:color="auto"/>
      </w:divBdr>
      <w:divsChild>
        <w:div w:id="1210991776">
          <w:marLeft w:val="446"/>
          <w:marRight w:val="0"/>
          <w:marTop w:val="0"/>
          <w:marBottom w:val="0"/>
          <w:divBdr>
            <w:top w:val="none" w:sz="0" w:space="0" w:color="auto"/>
            <w:left w:val="none" w:sz="0" w:space="0" w:color="auto"/>
            <w:bottom w:val="none" w:sz="0" w:space="0" w:color="auto"/>
            <w:right w:val="none" w:sz="0" w:space="0" w:color="auto"/>
          </w:divBdr>
        </w:div>
      </w:divsChild>
    </w:div>
    <w:div w:id="1294403042">
      <w:bodyDiv w:val="1"/>
      <w:marLeft w:val="0"/>
      <w:marRight w:val="0"/>
      <w:marTop w:val="0"/>
      <w:marBottom w:val="0"/>
      <w:divBdr>
        <w:top w:val="none" w:sz="0" w:space="0" w:color="auto"/>
        <w:left w:val="none" w:sz="0" w:space="0" w:color="auto"/>
        <w:bottom w:val="none" w:sz="0" w:space="0" w:color="auto"/>
        <w:right w:val="none" w:sz="0" w:space="0" w:color="auto"/>
      </w:divBdr>
    </w:div>
    <w:div w:id="1300763810">
      <w:bodyDiv w:val="1"/>
      <w:marLeft w:val="0"/>
      <w:marRight w:val="0"/>
      <w:marTop w:val="0"/>
      <w:marBottom w:val="0"/>
      <w:divBdr>
        <w:top w:val="none" w:sz="0" w:space="0" w:color="auto"/>
        <w:left w:val="none" w:sz="0" w:space="0" w:color="auto"/>
        <w:bottom w:val="none" w:sz="0" w:space="0" w:color="auto"/>
        <w:right w:val="none" w:sz="0" w:space="0" w:color="auto"/>
      </w:divBdr>
    </w:div>
    <w:div w:id="1331758059">
      <w:bodyDiv w:val="1"/>
      <w:marLeft w:val="0"/>
      <w:marRight w:val="0"/>
      <w:marTop w:val="0"/>
      <w:marBottom w:val="0"/>
      <w:divBdr>
        <w:top w:val="none" w:sz="0" w:space="0" w:color="auto"/>
        <w:left w:val="none" w:sz="0" w:space="0" w:color="auto"/>
        <w:bottom w:val="none" w:sz="0" w:space="0" w:color="auto"/>
        <w:right w:val="none" w:sz="0" w:space="0" w:color="auto"/>
      </w:divBdr>
    </w:div>
    <w:div w:id="1342002442">
      <w:bodyDiv w:val="1"/>
      <w:marLeft w:val="0"/>
      <w:marRight w:val="0"/>
      <w:marTop w:val="0"/>
      <w:marBottom w:val="0"/>
      <w:divBdr>
        <w:top w:val="none" w:sz="0" w:space="0" w:color="auto"/>
        <w:left w:val="none" w:sz="0" w:space="0" w:color="auto"/>
        <w:bottom w:val="none" w:sz="0" w:space="0" w:color="auto"/>
        <w:right w:val="none" w:sz="0" w:space="0" w:color="auto"/>
      </w:divBdr>
    </w:div>
    <w:div w:id="1357806378">
      <w:bodyDiv w:val="1"/>
      <w:marLeft w:val="0"/>
      <w:marRight w:val="0"/>
      <w:marTop w:val="0"/>
      <w:marBottom w:val="0"/>
      <w:divBdr>
        <w:top w:val="none" w:sz="0" w:space="0" w:color="auto"/>
        <w:left w:val="none" w:sz="0" w:space="0" w:color="auto"/>
        <w:bottom w:val="none" w:sz="0" w:space="0" w:color="auto"/>
        <w:right w:val="none" w:sz="0" w:space="0" w:color="auto"/>
      </w:divBdr>
    </w:div>
    <w:div w:id="1359743303">
      <w:bodyDiv w:val="1"/>
      <w:marLeft w:val="0"/>
      <w:marRight w:val="0"/>
      <w:marTop w:val="0"/>
      <w:marBottom w:val="0"/>
      <w:divBdr>
        <w:top w:val="none" w:sz="0" w:space="0" w:color="auto"/>
        <w:left w:val="none" w:sz="0" w:space="0" w:color="auto"/>
        <w:bottom w:val="none" w:sz="0" w:space="0" w:color="auto"/>
        <w:right w:val="none" w:sz="0" w:space="0" w:color="auto"/>
      </w:divBdr>
      <w:divsChild>
        <w:div w:id="1086416972">
          <w:marLeft w:val="446"/>
          <w:marRight w:val="0"/>
          <w:marTop w:val="0"/>
          <w:marBottom w:val="0"/>
          <w:divBdr>
            <w:top w:val="none" w:sz="0" w:space="0" w:color="auto"/>
            <w:left w:val="none" w:sz="0" w:space="0" w:color="auto"/>
            <w:bottom w:val="none" w:sz="0" w:space="0" w:color="auto"/>
            <w:right w:val="none" w:sz="0" w:space="0" w:color="auto"/>
          </w:divBdr>
        </w:div>
      </w:divsChild>
    </w:div>
    <w:div w:id="1363286739">
      <w:bodyDiv w:val="1"/>
      <w:marLeft w:val="0"/>
      <w:marRight w:val="0"/>
      <w:marTop w:val="0"/>
      <w:marBottom w:val="0"/>
      <w:divBdr>
        <w:top w:val="none" w:sz="0" w:space="0" w:color="auto"/>
        <w:left w:val="none" w:sz="0" w:space="0" w:color="auto"/>
        <w:bottom w:val="none" w:sz="0" w:space="0" w:color="auto"/>
        <w:right w:val="none" w:sz="0" w:space="0" w:color="auto"/>
      </w:divBdr>
    </w:div>
    <w:div w:id="1367757843">
      <w:bodyDiv w:val="1"/>
      <w:marLeft w:val="0"/>
      <w:marRight w:val="0"/>
      <w:marTop w:val="0"/>
      <w:marBottom w:val="0"/>
      <w:divBdr>
        <w:top w:val="none" w:sz="0" w:space="0" w:color="auto"/>
        <w:left w:val="none" w:sz="0" w:space="0" w:color="auto"/>
        <w:bottom w:val="none" w:sz="0" w:space="0" w:color="auto"/>
        <w:right w:val="none" w:sz="0" w:space="0" w:color="auto"/>
      </w:divBdr>
    </w:div>
    <w:div w:id="1391266265">
      <w:bodyDiv w:val="1"/>
      <w:marLeft w:val="0"/>
      <w:marRight w:val="0"/>
      <w:marTop w:val="0"/>
      <w:marBottom w:val="0"/>
      <w:divBdr>
        <w:top w:val="none" w:sz="0" w:space="0" w:color="auto"/>
        <w:left w:val="none" w:sz="0" w:space="0" w:color="auto"/>
        <w:bottom w:val="none" w:sz="0" w:space="0" w:color="auto"/>
        <w:right w:val="none" w:sz="0" w:space="0" w:color="auto"/>
      </w:divBdr>
    </w:div>
    <w:div w:id="1394084445">
      <w:bodyDiv w:val="1"/>
      <w:marLeft w:val="0"/>
      <w:marRight w:val="0"/>
      <w:marTop w:val="0"/>
      <w:marBottom w:val="0"/>
      <w:divBdr>
        <w:top w:val="none" w:sz="0" w:space="0" w:color="auto"/>
        <w:left w:val="none" w:sz="0" w:space="0" w:color="auto"/>
        <w:bottom w:val="none" w:sz="0" w:space="0" w:color="auto"/>
        <w:right w:val="none" w:sz="0" w:space="0" w:color="auto"/>
      </w:divBdr>
    </w:div>
    <w:div w:id="1414739338">
      <w:bodyDiv w:val="1"/>
      <w:marLeft w:val="0"/>
      <w:marRight w:val="0"/>
      <w:marTop w:val="0"/>
      <w:marBottom w:val="0"/>
      <w:divBdr>
        <w:top w:val="none" w:sz="0" w:space="0" w:color="auto"/>
        <w:left w:val="none" w:sz="0" w:space="0" w:color="auto"/>
        <w:bottom w:val="none" w:sz="0" w:space="0" w:color="auto"/>
        <w:right w:val="none" w:sz="0" w:space="0" w:color="auto"/>
      </w:divBdr>
    </w:div>
    <w:div w:id="1414814331">
      <w:bodyDiv w:val="1"/>
      <w:marLeft w:val="0"/>
      <w:marRight w:val="0"/>
      <w:marTop w:val="0"/>
      <w:marBottom w:val="0"/>
      <w:divBdr>
        <w:top w:val="none" w:sz="0" w:space="0" w:color="auto"/>
        <w:left w:val="none" w:sz="0" w:space="0" w:color="auto"/>
        <w:bottom w:val="none" w:sz="0" w:space="0" w:color="auto"/>
        <w:right w:val="none" w:sz="0" w:space="0" w:color="auto"/>
      </w:divBdr>
    </w:div>
    <w:div w:id="1453591317">
      <w:bodyDiv w:val="1"/>
      <w:marLeft w:val="0"/>
      <w:marRight w:val="0"/>
      <w:marTop w:val="0"/>
      <w:marBottom w:val="0"/>
      <w:divBdr>
        <w:top w:val="none" w:sz="0" w:space="0" w:color="auto"/>
        <w:left w:val="none" w:sz="0" w:space="0" w:color="auto"/>
        <w:bottom w:val="none" w:sz="0" w:space="0" w:color="auto"/>
        <w:right w:val="none" w:sz="0" w:space="0" w:color="auto"/>
      </w:divBdr>
    </w:div>
    <w:div w:id="1461728256">
      <w:bodyDiv w:val="1"/>
      <w:marLeft w:val="0"/>
      <w:marRight w:val="0"/>
      <w:marTop w:val="0"/>
      <w:marBottom w:val="0"/>
      <w:divBdr>
        <w:top w:val="none" w:sz="0" w:space="0" w:color="auto"/>
        <w:left w:val="none" w:sz="0" w:space="0" w:color="auto"/>
        <w:bottom w:val="none" w:sz="0" w:space="0" w:color="auto"/>
        <w:right w:val="none" w:sz="0" w:space="0" w:color="auto"/>
      </w:divBdr>
    </w:div>
    <w:div w:id="1461731843">
      <w:bodyDiv w:val="1"/>
      <w:marLeft w:val="0"/>
      <w:marRight w:val="0"/>
      <w:marTop w:val="0"/>
      <w:marBottom w:val="0"/>
      <w:divBdr>
        <w:top w:val="none" w:sz="0" w:space="0" w:color="auto"/>
        <w:left w:val="none" w:sz="0" w:space="0" w:color="auto"/>
        <w:bottom w:val="none" w:sz="0" w:space="0" w:color="auto"/>
        <w:right w:val="none" w:sz="0" w:space="0" w:color="auto"/>
      </w:divBdr>
    </w:div>
    <w:div w:id="1491213115">
      <w:bodyDiv w:val="1"/>
      <w:marLeft w:val="0"/>
      <w:marRight w:val="0"/>
      <w:marTop w:val="0"/>
      <w:marBottom w:val="0"/>
      <w:divBdr>
        <w:top w:val="none" w:sz="0" w:space="0" w:color="auto"/>
        <w:left w:val="none" w:sz="0" w:space="0" w:color="auto"/>
        <w:bottom w:val="none" w:sz="0" w:space="0" w:color="auto"/>
        <w:right w:val="none" w:sz="0" w:space="0" w:color="auto"/>
      </w:divBdr>
    </w:div>
    <w:div w:id="1514301227">
      <w:bodyDiv w:val="1"/>
      <w:marLeft w:val="0"/>
      <w:marRight w:val="0"/>
      <w:marTop w:val="0"/>
      <w:marBottom w:val="0"/>
      <w:divBdr>
        <w:top w:val="none" w:sz="0" w:space="0" w:color="auto"/>
        <w:left w:val="none" w:sz="0" w:space="0" w:color="auto"/>
        <w:bottom w:val="none" w:sz="0" w:space="0" w:color="auto"/>
        <w:right w:val="none" w:sz="0" w:space="0" w:color="auto"/>
      </w:divBdr>
    </w:div>
    <w:div w:id="1516918076">
      <w:bodyDiv w:val="1"/>
      <w:marLeft w:val="0"/>
      <w:marRight w:val="0"/>
      <w:marTop w:val="0"/>
      <w:marBottom w:val="0"/>
      <w:divBdr>
        <w:top w:val="none" w:sz="0" w:space="0" w:color="auto"/>
        <w:left w:val="none" w:sz="0" w:space="0" w:color="auto"/>
        <w:bottom w:val="none" w:sz="0" w:space="0" w:color="auto"/>
        <w:right w:val="none" w:sz="0" w:space="0" w:color="auto"/>
      </w:divBdr>
      <w:divsChild>
        <w:div w:id="1348940959">
          <w:marLeft w:val="0"/>
          <w:marRight w:val="0"/>
          <w:marTop w:val="0"/>
          <w:marBottom w:val="0"/>
          <w:divBdr>
            <w:top w:val="none" w:sz="0" w:space="0" w:color="auto"/>
            <w:left w:val="none" w:sz="0" w:space="0" w:color="auto"/>
            <w:bottom w:val="none" w:sz="0" w:space="0" w:color="auto"/>
            <w:right w:val="none" w:sz="0" w:space="0" w:color="auto"/>
          </w:divBdr>
        </w:div>
      </w:divsChild>
    </w:div>
    <w:div w:id="1530219513">
      <w:bodyDiv w:val="1"/>
      <w:marLeft w:val="0"/>
      <w:marRight w:val="0"/>
      <w:marTop w:val="0"/>
      <w:marBottom w:val="0"/>
      <w:divBdr>
        <w:top w:val="none" w:sz="0" w:space="0" w:color="auto"/>
        <w:left w:val="none" w:sz="0" w:space="0" w:color="auto"/>
        <w:bottom w:val="none" w:sz="0" w:space="0" w:color="auto"/>
        <w:right w:val="none" w:sz="0" w:space="0" w:color="auto"/>
      </w:divBdr>
    </w:div>
    <w:div w:id="1551383126">
      <w:bodyDiv w:val="1"/>
      <w:marLeft w:val="0"/>
      <w:marRight w:val="0"/>
      <w:marTop w:val="0"/>
      <w:marBottom w:val="0"/>
      <w:divBdr>
        <w:top w:val="none" w:sz="0" w:space="0" w:color="auto"/>
        <w:left w:val="none" w:sz="0" w:space="0" w:color="auto"/>
        <w:bottom w:val="none" w:sz="0" w:space="0" w:color="auto"/>
        <w:right w:val="none" w:sz="0" w:space="0" w:color="auto"/>
      </w:divBdr>
    </w:div>
    <w:div w:id="1571573639">
      <w:bodyDiv w:val="1"/>
      <w:marLeft w:val="0"/>
      <w:marRight w:val="0"/>
      <w:marTop w:val="0"/>
      <w:marBottom w:val="0"/>
      <w:divBdr>
        <w:top w:val="none" w:sz="0" w:space="0" w:color="auto"/>
        <w:left w:val="none" w:sz="0" w:space="0" w:color="auto"/>
        <w:bottom w:val="none" w:sz="0" w:space="0" w:color="auto"/>
        <w:right w:val="none" w:sz="0" w:space="0" w:color="auto"/>
      </w:divBdr>
    </w:div>
    <w:div w:id="1583487925">
      <w:bodyDiv w:val="1"/>
      <w:marLeft w:val="0"/>
      <w:marRight w:val="0"/>
      <w:marTop w:val="0"/>
      <w:marBottom w:val="0"/>
      <w:divBdr>
        <w:top w:val="none" w:sz="0" w:space="0" w:color="auto"/>
        <w:left w:val="none" w:sz="0" w:space="0" w:color="auto"/>
        <w:bottom w:val="none" w:sz="0" w:space="0" w:color="auto"/>
        <w:right w:val="none" w:sz="0" w:space="0" w:color="auto"/>
      </w:divBdr>
    </w:div>
    <w:div w:id="1590890300">
      <w:bodyDiv w:val="1"/>
      <w:marLeft w:val="0"/>
      <w:marRight w:val="0"/>
      <w:marTop w:val="0"/>
      <w:marBottom w:val="0"/>
      <w:divBdr>
        <w:top w:val="none" w:sz="0" w:space="0" w:color="auto"/>
        <w:left w:val="none" w:sz="0" w:space="0" w:color="auto"/>
        <w:bottom w:val="none" w:sz="0" w:space="0" w:color="auto"/>
        <w:right w:val="none" w:sz="0" w:space="0" w:color="auto"/>
      </w:divBdr>
      <w:divsChild>
        <w:div w:id="1008824297">
          <w:marLeft w:val="0"/>
          <w:marRight w:val="0"/>
          <w:marTop w:val="0"/>
          <w:marBottom w:val="0"/>
          <w:divBdr>
            <w:top w:val="none" w:sz="0" w:space="0" w:color="auto"/>
            <w:left w:val="none" w:sz="0" w:space="0" w:color="auto"/>
            <w:bottom w:val="none" w:sz="0" w:space="0" w:color="auto"/>
            <w:right w:val="none" w:sz="0" w:space="0" w:color="auto"/>
          </w:divBdr>
        </w:div>
        <w:div w:id="1501117740">
          <w:marLeft w:val="0"/>
          <w:marRight w:val="0"/>
          <w:marTop w:val="0"/>
          <w:marBottom w:val="0"/>
          <w:divBdr>
            <w:top w:val="none" w:sz="0" w:space="0" w:color="auto"/>
            <w:left w:val="none" w:sz="0" w:space="0" w:color="auto"/>
            <w:bottom w:val="none" w:sz="0" w:space="0" w:color="auto"/>
            <w:right w:val="none" w:sz="0" w:space="0" w:color="auto"/>
          </w:divBdr>
        </w:div>
      </w:divsChild>
    </w:div>
    <w:div w:id="1594704903">
      <w:bodyDiv w:val="1"/>
      <w:marLeft w:val="0"/>
      <w:marRight w:val="0"/>
      <w:marTop w:val="0"/>
      <w:marBottom w:val="0"/>
      <w:divBdr>
        <w:top w:val="none" w:sz="0" w:space="0" w:color="auto"/>
        <w:left w:val="none" w:sz="0" w:space="0" w:color="auto"/>
        <w:bottom w:val="none" w:sz="0" w:space="0" w:color="auto"/>
        <w:right w:val="none" w:sz="0" w:space="0" w:color="auto"/>
      </w:divBdr>
      <w:divsChild>
        <w:div w:id="996151950">
          <w:marLeft w:val="446"/>
          <w:marRight w:val="0"/>
          <w:marTop w:val="0"/>
          <w:marBottom w:val="0"/>
          <w:divBdr>
            <w:top w:val="none" w:sz="0" w:space="0" w:color="auto"/>
            <w:left w:val="none" w:sz="0" w:space="0" w:color="auto"/>
            <w:bottom w:val="none" w:sz="0" w:space="0" w:color="auto"/>
            <w:right w:val="none" w:sz="0" w:space="0" w:color="auto"/>
          </w:divBdr>
        </w:div>
      </w:divsChild>
    </w:div>
    <w:div w:id="1678540097">
      <w:bodyDiv w:val="1"/>
      <w:marLeft w:val="0"/>
      <w:marRight w:val="0"/>
      <w:marTop w:val="0"/>
      <w:marBottom w:val="0"/>
      <w:divBdr>
        <w:top w:val="none" w:sz="0" w:space="0" w:color="auto"/>
        <w:left w:val="none" w:sz="0" w:space="0" w:color="auto"/>
        <w:bottom w:val="none" w:sz="0" w:space="0" w:color="auto"/>
        <w:right w:val="none" w:sz="0" w:space="0" w:color="auto"/>
      </w:divBdr>
    </w:div>
    <w:div w:id="1750804560">
      <w:bodyDiv w:val="1"/>
      <w:marLeft w:val="0"/>
      <w:marRight w:val="0"/>
      <w:marTop w:val="0"/>
      <w:marBottom w:val="0"/>
      <w:divBdr>
        <w:top w:val="none" w:sz="0" w:space="0" w:color="auto"/>
        <w:left w:val="none" w:sz="0" w:space="0" w:color="auto"/>
        <w:bottom w:val="none" w:sz="0" w:space="0" w:color="auto"/>
        <w:right w:val="none" w:sz="0" w:space="0" w:color="auto"/>
      </w:divBdr>
    </w:div>
    <w:div w:id="1775860099">
      <w:bodyDiv w:val="1"/>
      <w:marLeft w:val="0"/>
      <w:marRight w:val="0"/>
      <w:marTop w:val="0"/>
      <w:marBottom w:val="0"/>
      <w:divBdr>
        <w:top w:val="none" w:sz="0" w:space="0" w:color="auto"/>
        <w:left w:val="none" w:sz="0" w:space="0" w:color="auto"/>
        <w:bottom w:val="none" w:sz="0" w:space="0" w:color="auto"/>
        <w:right w:val="none" w:sz="0" w:space="0" w:color="auto"/>
      </w:divBdr>
    </w:div>
    <w:div w:id="1780636043">
      <w:bodyDiv w:val="1"/>
      <w:marLeft w:val="0"/>
      <w:marRight w:val="0"/>
      <w:marTop w:val="0"/>
      <w:marBottom w:val="0"/>
      <w:divBdr>
        <w:top w:val="none" w:sz="0" w:space="0" w:color="auto"/>
        <w:left w:val="none" w:sz="0" w:space="0" w:color="auto"/>
        <w:bottom w:val="none" w:sz="0" w:space="0" w:color="auto"/>
        <w:right w:val="none" w:sz="0" w:space="0" w:color="auto"/>
      </w:divBdr>
    </w:div>
    <w:div w:id="1789931389">
      <w:bodyDiv w:val="1"/>
      <w:marLeft w:val="0"/>
      <w:marRight w:val="0"/>
      <w:marTop w:val="0"/>
      <w:marBottom w:val="0"/>
      <w:divBdr>
        <w:top w:val="none" w:sz="0" w:space="0" w:color="auto"/>
        <w:left w:val="none" w:sz="0" w:space="0" w:color="auto"/>
        <w:bottom w:val="none" w:sz="0" w:space="0" w:color="auto"/>
        <w:right w:val="none" w:sz="0" w:space="0" w:color="auto"/>
      </w:divBdr>
    </w:div>
    <w:div w:id="1794860661">
      <w:bodyDiv w:val="1"/>
      <w:marLeft w:val="0"/>
      <w:marRight w:val="0"/>
      <w:marTop w:val="0"/>
      <w:marBottom w:val="0"/>
      <w:divBdr>
        <w:top w:val="none" w:sz="0" w:space="0" w:color="auto"/>
        <w:left w:val="none" w:sz="0" w:space="0" w:color="auto"/>
        <w:bottom w:val="none" w:sz="0" w:space="0" w:color="auto"/>
        <w:right w:val="none" w:sz="0" w:space="0" w:color="auto"/>
      </w:divBdr>
    </w:div>
    <w:div w:id="1799253812">
      <w:bodyDiv w:val="1"/>
      <w:marLeft w:val="0"/>
      <w:marRight w:val="0"/>
      <w:marTop w:val="0"/>
      <w:marBottom w:val="0"/>
      <w:divBdr>
        <w:top w:val="none" w:sz="0" w:space="0" w:color="auto"/>
        <w:left w:val="none" w:sz="0" w:space="0" w:color="auto"/>
        <w:bottom w:val="none" w:sz="0" w:space="0" w:color="auto"/>
        <w:right w:val="none" w:sz="0" w:space="0" w:color="auto"/>
      </w:divBdr>
    </w:div>
    <w:div w:id="1808627243">
      <w:bodyDiv w:val="1"/>
      <w:marLeft w:val="0"/>
      <w:marRight w:val="0"/>
      <w:marTop w:val="0"/>
      <w:marBottom w:val="0"/>
      <w:divBdr>
        <w:top w:val="none" w:sz="0" w:space="0" w:color="auto"/>
        <w:left w:val="none" w:sz="0" w:space="0" w:color="auto"/>
        <w:bottom w:val="none" w:sz="0" w:space="0" w:color="auto"/>
        <w:right w:val="none" w:sz="0" w:space="0" w:color="auto"/>
      </w:divBdr>
    </w:div>
    <w:div w:id="1846817162">
      <w:bodyDiv w:val="1"/>
      <w:marLeft w:val="0"/>
      <w:marRight w:val="0"/>
      <w:marTop w:val="0"/>
      <w:marBottom w:val="0"/>
      <w:divBdr>
        <w:top w:val="none" w:sz="0" w:space="0" w:color="auto"/>
        <w:left w:val="none" w:sz="0" w:space="0" w:color="auto"/>
        <w:bottom w:val="none" w:sz="0" w:space="0" w:color="auto"/>
        <w:right w:val="none" w:sz="0" w:space="0" w:color="auto"/>
      </w:divBdr>
    </w:div>
    <w:div w:id="1854301521">
      <w:bodyDiv w:val="1"/>
      <w:marLeft w:val="0"/>
      <w:marRight w:val="0"/>
      <w:marTop w:val="0"/>
      <w:marBottom w:val="0"/>
      <w:divBdr>
        <w:top w:val="none" w:sz="0" w:space="0" w:color="auto"/>
        <w:left w:val="none" w:sz="0" w:space="0" w:color="auto"/>
        <w:bottom w:val="none" w:sz="0" w:space="0" w:color="auto"/>
        <w:right w:val="none" w:sz="0" w:space="0" w:color="auto"/>
      </w:divBdr>
    </w:div>
    <w:div w:id="1856379151">
      <w:bodyDiv w:val="1"/>
      <w:marLeft w:val="0"/>
      <w:marRight w:val="0"/>
      <w:marTop w:val="0"/>
      <w:marBottom w:val="0"/>
      <w:divBdr>
        <w:top w:val="none" w:sz="0" w:space="0" w:color="auto"/>
        <w:left w:val="none" w:sz="0" w:space="0" w:color="auto"/>
        <w:bottom w:val="none" w:sz="0" w:space="0" w:color="auto"/>
        <w:right w:val="none" w:sz="0" w:space="0" w:color="auto"/>
      </w:divBdr>
    </w:div>
    <w:div w:id="1907835705">
      <w:bodyDiv w:val="1"/>
      <w:marLeft w:val="0"/>
      <w:marRight w:val="0"/>
      <w:marTop w:val="0"/>
      <w:marBottom w:val="0"/>
      <w:divBdr>
        <w:top w:val="none" w:sz="0" w:space="0" w:color="auto"/>
        <w:left w:val="none" w:sz="0" w:space="0" w:color="auto"/>
        <w:bottom w:val="none" w:sz="0" w:space="0" w:color="auto"/>
        <w:right w:val="none" w:sz="0" w:space="0" w:color="auto"/>
      </w:divBdr>
    </w:div>
    <w:div w:id="1918321886">
      <w:bodyDiv w:val="1"/>
      <w:marLeft w:val="0"/>
      <w:marRight w:val="0"/>
      <w:marTop w:val="0"/>
      <w:marBottom w:val="0"/>
      <w:divBdr>
        <w:top w:val="none" w:sz="0" w:space="0" w:color="auto"/>
        <w:left w:val="none" w:sz="0" w:space="0" w:color="auto"/>
        <w:bottom w:val="none" w:sz="0" w:space="0" w:color="auto"/>
        <w:right w:val="none" w:sz="0" w:space="0" w:color="auto"/>
      </w:divBdr>
    </w:div>
    <w:div w:id="1922643150">
      <w:bodyDiv w:val="1"/>
      <w:marLeft w:val="0"/>
      <w:marRight w:val="0"/>
      <w:marTop w:val="0"/>
      <w:marBottom w:val="0"/>
      <w:divBdr>
        <w:top w:val="none" w:sz="0" w:space="0" w:color="auto"/>
        <w:left w:val="none" w:sz="0" w:space="0" w:color="auto"/>
        <w:bottom w:val="none" w:sz="0" w:space="0" w:color="auto"/>
        <w:right w:val="none" w:sz="0" w:space="0" w:color="auto"/>
      </w:divBdr>
    </w:div>
    <w:div w:id="1930121347">
      <w:bodyDiv w:val="1"/>
      <w:marLeft w:val="0"/>
      <w:marRight w:val="0"/>
      <w:marTop w:val="0"/>
      <w:marBottom w:val="0"/>
      <w:divBdr>
        <w:top w:val="none" w:sz="0" w:space="0" w:color="auto"/>
        <w:left w:val="none" w:sz="0" w:space="0" w:color="auto"/>
        <w:bottom w:val="none" w:sz="0" w:space="0" w:color="auto"/>
        <w:right w:val="none" w:sz="0" w:space="0" w:color="auto"/>
      </w:divBdr>
    </w:div>
    <w:div w:id="1938706328">
      <w:bodyDiv w:val="1"/>
      <w:marLeft w:val="0"/>
      <w:marRight w:val="0"/>
      <w:marTop w:val="0"/>
      <w:marBottom w:val="0"/>
      <w:divBdr>
        <w:top w:val="none" w:sz="0" w:space="0" w:color="auto"/>
        <w:left w:val="none" w:sz="0" w:space="0" w:color="auto"/>
        <w:bottom w:val="none" w:sz="0" w:space="0" w:color="auto"/>
        <w:right w:val="none" w:sz="0" w:space="0" w:color="auto"/>
      </w:divBdr>
    </w:div>
    <w:div w:id="1940870302">
      <w:bodyDiv w:val="1"/>
      <w:marLeft w:val="0"/>
      <w:marRight w:val="0"/>
      <w:marTop w:val="0"/>
      <w:marBottom w:val="0"/>
      <w:divBdr>
        <w:top w:val="none" w:sz="0" w:space="0" w:color="auto"/>
        <w:left w:val="none" w:sz="0" w:space="0" w:color="auto"/>
        <w:bottom w:val="none" w:sz="0" w:space="0" w:color="auto"/>
        <w:right w:val="none" w:sz="0" w:space="0" w:color="auto"/>
      </w:divBdr>
    </w:div>
    <w:div w:id="1955283613">
      <w:bodyDiv w:val="1"/>
      <w:marLeft w:val="0"/>
      <w:marRight w:val="0"/>
      <w:marTop w:val="0"/>
      <w:marBottom w:val="0"/>
      <w:divBdr>
        <w:top w:val="none" w:sz="0" w:space="0" w:color="auto"/>
        <w:left w:val="none" w:sz="0" w:space="0" w:color="auto"/>
        <w:bottom w:val="none" w:sz="0" w:space="0" w:color="auto"/>
        <w:right w:val="none" w:sz="0" w:space="0" w:color="auto"/>
      </w:divBdr>
      <w:divsChild>
        <w:div w:id="1281642294">
          <w:marLeft w:val="446"/>
          <w:marRight w:val="0"/>
          <w:marTop w:val="0"/>
          <w:marBottom w:val="0"/>
          <w:divBdr>
            <w:top w:val="none" w:sz="0" w:space="0" w:color="auto"/>
            <w:left w:val="none" w:sz="0" w:space="0" w:color="auto"/>
            <w:bottom w:val="none" w:sz="0" w:space="0" w:color="auto"/>
            <w:right w:val="none" w:sz="0" w:space="0" w:color="auto"/>
          </w:divBdr>
        </w:div>
      </w:divsChild>
    </w:div>
    <w:div w:id="1956525372">
      <w:bodyDiv w:val="1"/>
      <w:marLeft w:val="0"/>
      <w:marRight w:val="0"/>
      <w:marTop w:val="0"/>
      <w:marBottom w:val="0"/>
      <w:divBdr>
        <w:top w:val="none" w:sz="0" w:space="0" w:color="auto"/>
        <w:left w:val="none" w:sz="0" w:space="0" w:color="auto"/>
        <w:bottom w:val="none" w:sz="0" w:space="0" w:color="auto"/>
        <w:right w:val="none" w:sz="0" w:space="0" w:color="auto"/>
      </w:divBdr>
    </w:div>
    <w:div w:id="1965653694">
      <w:bodyDiv w:val="1"/>
      <w:marLeft w:val="0"/>
      <w:marRight w:val="0"/>
      <w:marTop w:val="0"/>
      <w:marBottom w:val="0"/>
      <w:divBdr>
        <w:top w:val="none" w:sz="0" w:space="0" w:color="auto"/>
        <w:left w:val="none" w:sz="0" w:space="0" w:color="auto"/>
        <w:bottom w:val="none" w:sz="0" w:space="0" w:color="auto"/>
        <w:right w:val="none" w:sz="0" w:space="0" w:color="auto"/>
      </w:divBdr>
    </w:div>
    <w:div w:id="1977371099">
      <w:bodyDiv w:val="1"/>
      <w:marLeft w:val="0"/>
      <w:marRight w:val="0"/>
      <w:marTop w:val="0"/>
      <w:marBottom w:val="0"/>
      <w:divBdr>
        <w:top w:val="none" w:sz="0" w:space="0" w:color="auto"/>
        <w:left w:val="none" w:sz="0" w:space="0" w:color="auto"/>
        <w:bottom w:val="none" w:sz="0" w:space="0" w:color="auto"/>
        <w:right w:val="none" w:sz="0" w:space="0" w:color="auto"/>
      </w:divBdr>
      <w:divsChild>
        <w:div w:id="918058199">
          <w:marLeft w:val="0"/>
          <w:marRight w:val="0"/>
          <w:marTop w:val="0"/>
          <w:marBottom w:val="0"/>
          <w:divBdr>
            <w:top w:val="none" w:sz="0" w:space="0" w:color="auto"/>
            <w:left w:val="none" w:sz="0" w:space="0" w:color="auto"/>
            <w:bottom w:val="none" w:sz="0" w:space="0" w:color="auto"/>
            <w:right w:val="none" w:sz="0" w:space="0" w:color="auto"/>
          </w:divBdr>
        </w:div>
        <w:div w:id="129985322">
          <w:marLeft w:val="0"/>
          <w:marRight w:val="0"/>
          <w:marTop w:val="0"/>
          <w:marBottom w:val="0"/>
          <w:divBdr>
            <w:top w:val="none" w:sz="0" w:space="0" w:color="auto"/>
            <w:left w:val="none" w:sz="0" w:space="0" w:color="auto"/>
            <w:bottom w:val="none" w:sz="0" w:space="0" w:color="auto"/>
            <w:right w:val="none" w:sz="0" w:space="0" w:color="auto"/>
          </w:divBdr>
        </w:div>
        <w:div w:id="1316567761">
          <w:marLeft w:val="0"/>
          <w:marRight w:val="0"/>
          <w:marTop w:val="0"/>
          <w:marBottom w:val="0"/>
          <w:divBdr>
            <w:top w:val="none" w:sz="0" w:space="0" w:color="auto"/>
            <w:left w:val="none" w:sz="0" w:space="0" w:color="auto"/>
            <w:bottom w:val="none" w:sz="0" w:space="0" w:color="auto"/>
            <w:right w:val="none" w:sz="0" w:space="0" w:color="auto"/>
          </w:divBdr>
        </w:div>
      </w:divsChild>
    </w:div>
    <w:div w:id="1987860353">
      <w:bodyDiv w:val="1"/>
      <w:marLeft w:val="0"/>
      <w:marRight w:val="0"/>
      <w:marTop w:val="0"/>
      <w:marBottom w:val="0"/>
      <w:divBdr>
        <w:top w:val="none" w:sz="0" w:space="0" w:color="auto"/>
        <w:left w:val="none" w:sz="0" w:space="0" w:color="auto"/>
        <w:bottom w:val="none" w:sz="0" w:space="0" w:color="auto"/>
        <w:right w:val="none" w:sz="0" w:space="0" w:color="auto"/>
      </w:divBdr>
    </w:div>
    <w:div w:id="2001614596">
      <w:bodyDiv w:val="1"/>
      <w:marLeft w:val="0"/>
      <w:marRight w:val="0"/>
      <w:marTop w:val="0"/>
      <w:marBottom w:val="0"/>
      <w:divBdr>
        <w:top w:val="none" w:sz="0" w:space="0" w:color="auto"/>
        <w:left w:val="none" w:sz="0" w:space="0" w:color="auto"/>
        <w:bottom w:val="none" w:sz="0" w:space="0" w:color="auto"/>
        <w:right w:val="none" w:sz="0" w:space="0" w:color="auto"/>
      </w:divBdr>
    </w:div>
    <w:div w:id="2024699175">
      <w:bodyDiv w:val="1"/>
      <w:marLeft w:val="0"/>
      <w:marRight w:val="0"/>
      <w:marTop w:val="0"/>
      <w:marBottom w:val="0"/>
      <w:divBdr>
        <w:top w:val="none" w:sz="0" w:space="0" w:color="auto"/>
        <w:left w:val="none" w:sz="0" w:space="0" w:color="auto"/>
        <w:bottom w:val="none" w:sz="0" w:space="0" w:color="auto"/>
        <w:right w:val="none" w:sz="0" w:space="0" w:color="auto"/>
      </w:divBdr>
    </w:div>
    <w:div w:id="2034452901">
      <w:bodyDiv w:val="1"/>
      <w:marLeft w:val="0"/>
      <w:marRight w:val="0"/>
      <w:marTop w:val="0"/>
      <w:marBottom w:val="0"/>
      <w:divBdr>
        <w:top w:val="none" w:sz="0" w:space="0" w:color="auto"/>
        <w:left w:val="none" w:sz="0" w:space="0" w:color="auto"/>
        <w:bottom w:val="none" w:sz="0" w:space="0" w:color="auto"/>
        <w:right w:val="none" w:sz="0" w:space="0" w:color="auto"/>
      </w:divBdr>
    </w:div>
    <w:div w:id="2035425595">
      <w:bodyDiv w:val="1"/>
      <w:marLeft w:val="0"/>
      <w:marRight w:val="0"/>
      <w:marTop w:val="0"/>
      <w:marBottom w:val="0"/>
      <w:divBdr>
        <w:top w:val="none" w:sz="0" w:space="0" w:color="auto"/>
        <w:left w:val="none" w:sz="0" w:space="0" w:color="auto"/>
        <w:bottom w:val="none" w:sz="0" w:space="0" w:color="auto"/>
        <w:right w:val="none" w:sz="0" w:space="0" w:color="auto"/>
      </w:divBdr>
    </w:div>
    <w:div w:id="2049790404">
      <w:bodyDiv w:val="1"/>
      <w:marLeft w:val="0"/>
      <w:marRight w:val="0"/>
      <w:marTop w:val="0"/>
      <w:marBottom w:val="0"/>
      <w:divBdr>
        <w:top w:val="none" w:sz="0" w:space="0" w:color="auto"/>
        <w:left w:val="none" w:sz="0" w:space="0" w:color="auto"/>
        <w:bottom w:val="none" w:sz="0" w:space="0" w:color="auto"/>
        <w:right w:val="none" w:sz="0" w:space="0" w:color="auto"/>
      </w:divBdr>
      <w:divsChild>
        <w:div w:id="585504115">
          <w:marLeft w:val="0"/>
          <w:marRight w:val="0"/>
          <w:marTop w:val="0"/>
          <w:marBottom w:val="0"/>
          <w:divBdr>
            <w:top w:val="none" w:sz="0" w:space="0" w:color="auto"/>
            <w:left w:val="none" w:sz="0" w:space="0" w:color="auto"/>
            <w:bottom w:val="none" w:sz="0" w:space="0" w:color="auto"/>
            <w:right w:val="none" w:sz="0" w:space="0" w:color="auto"/>
          </w:divBdr>
          <w:divsChild>
            <w:div w:id="1647396853">
              <w:marLeft w:val="0"/>
              <w:marRight w:val="0"/>
              <w:marTop w:val="0"/>
              <w:marBottom w:val="0"/>
              <w:divBdr>
                <w:top w:val="none" w:sz="0" w:space="0" w:color="auto"/>
                <w:left w:val="none" w:sz="0" w:space="0" w:color="auto"/>
                <w:bottom w:val="none" w:sz="0" w:space="0" w:color="auto"/>
                <w:right w:val="none" w:sz="0" w:space="0" w:color="auto"/>
              </w:divBdr>
              <w:divsChild>
                <w:div w:id="1904677424">
                  <w:marLeft w:val="0"/>
                  <w:marRight w:val="0"/>
                  <w:marTop w:val="0"/>
                  <w:marBottom w:val="0"/>
                  <w:divBdr>
                    <w:top w:val="none" w:sz="0" w:space="0" w:color="auto"/>
                    <w:left w:val="none" w:sz="0" w:space="0" w:color="auto"/>
                    <w:bottom w:val="none" w:sz="0" w:space="0" w:color="auto"/>
                    <w:right w:val="none" w:sz="0" w:space="0" w:color="auto"/>
                  </w:divBdr>
                </w:div>
                <w:div w:id="1144658779">
                  <w:marLeft w:val="0"/>
                  <w:marRight w:val="0"/>
                  <w:marTop w:val="0"/>
                  <w:marBottom w:val="0"/>
                  <w:divBdr>
                    <w:top w:val="none" w:sz="0" w:space="0" w:color="auto"/>
                    <w:left w:val="none" w:sz="0" w:space="0" w:color="auto"/>
                    <w:bottom w:val="none" w:sz="0" w:space="0" w:color="auto"/>
                    <w:right w:val="none" w:sz="0" w:space="0" w:color="auto"/>
                  </w:divBdr>
                </w:div>
                <w:div w:id="1991326975">
                  <w:marLeft w:val="0"/>
                  <w:marRight w:val="0"/>
                  <w:marTop w:val="0"/>
                  <w:marBottom w:val="0"/>
                  <w:divBdr>
                    <w:top w:val="none" w:sz="0" w:space="0" w:color="auto"/>
                    <w:left w:val="none" w:sz="0" w:space="0" w:color="auto"/>
                    <w:bottom w:val="none" w:sz="0" w:space="0" w:color="auto"/>
                    <w:right w:val="none" w:sz="0" w:space="0" w:color="auto"/>
                  </w:divBdr>
                </w:div>
                <w:div w:id="547303999">
                  <w:marLeft w:val="0"/>
                  <w:marRight w:val="0"/>
                  <w:marTop w:val="0"/>
                  <w:marBottom w:val="0"/>
                  <w:divBdr>
                    <w:top w:val="none" w:sz="0" w:space="0" w:color="auto"/>
                    <w:left w:val="none" w:sz="0" w:space="0" w:color="auto"/>
                    <w:bottom w:val="none" w:sz="0" w:space="0" w:color="auto"/>
                    <w:right w:val="none" w:sz="0" w:space="0" w:color="auto"/>
                  </w:divBdr>
                </w:div>
                <w:div w:id="1095513959">
                  <w:marLeft w:val="0"/>
                  <w:marRight w:val="0"/>
                  <w:marTop w:val="0"/>
                  <w:marBottom w:val="0"/>
                  <w:divBdr>
                    <w:top w:val="none" w:sz="0" w:space="0" w:color="auto"/>
                    <w:left w:val="none" w:sz="0" w:space="0" w:color="auto"/>
                    <w:bottom w:val="none" w:sz="0" w:space="0" w:color="auto"/>
                    <w:right w:val="none" w:sz="0" w:space="0" w:color="auto"/>
                  </w:divBdr>
                </w:div>
                <w:div w:id="362248560">
                  <w:marLeft w:val="0"/>
                  <w:marRight w:val="0"/>
                  <w:marTop w:val="0"/>
                  <w:marBottom w:val="0"/>
                  <w:divBdr>
                    <w:top w:val="none" w:sz="0" w:space="0" w:color="auto"/>
                    <w:left w:val="none" w:sz="0" w:space="0" w:color="auto"/>
                    <w:bottom w:val="none" w:sz="0" w:space="0" w:color="auto"/>
                    <w:right w:val="none" w:sz="0" w:space="0" w:color="auto"/>
                  </w:divBdr>
                </w:div>
                <w:div w:id="1583027856">
                  <w:marLeft w:val="0"/>
                  <w:marRight w:val="0"/>
                  <w:marTop w:val="0"/>
                  <w:marBottom w:val="0"/>
                  <w:divBdr>
                    <w:top w:val="none" w:sz="0" w:space="0" w:color="auto"/>
                    <w:left w:val="none" w:sz="0" w:space="0" w:color="auto"/>
                    <w:bottom w:val="none" w:sz="0" w:space="0" w:color="auto"/>
                    <w:right w:val="none" w:sz="0" w:space="0" w:color="auto"/>
                  </w:divBdr>
                </w:div>
                <w:div w:id="83310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218059">
      <w:bodyDiv w:val="1"/>
      <w:marLeft w:val="0"/>
      <w:marRight w:val="0"/>
      <w:marTop w:val="0"/>
      <w:marBottom w:val="0"/>
      <w:divBdr>
        <w:top w:val="none" w:sz="0" w:space="0" w:color="auto"/>
        <w:left w:val="none" w:sz="0" w:space="0" w:color="auto"/>
        <w:bottom w:val="none" w:sz="0" w:space="0" w:color="auto"/>
        <w:right w:val="none" w:sz="0" w:space="0" w:color="auto"/>
      </w:divBdr>
    </w:div>
    <w:div w:id="2081780893">
      <w:bodyDiv w:val="1"/>
      <w:marLeft w:val="0"/>
      <w:marRight w:val="0"/>
      <w:marTop w:val="0"/>
      <w:marBottom w:val="0"/>
      <w:divBdr>
        <w:top w:val="none" w:sz="0" w:space="0" w:color="auto"/>
        <w:left w:val="none" w:sz="0" w:space="0" w:color="auto"/>
        <w:bottom w:val="none" w:sz="0" w:space="0" w:color="auto"/>
        <w:right w:val="none" w:sz="0" w:space="0" w:color="auto"/>
      </w:divBdr>
    </w:div>
    <w:div w:id="2086300353">
      <w:bodyDiv w:val="1"/>
      <w:marLeft w:val="0"/>
      <w:marRight w:val="0"/>
      <w:marTop w:val="0"/>
      <w:marBottom w:val="0"/>
      <w:divBdr>
        <w:top w:val="none" w:sz="0" w:space="0" w:color="auto"/>
        <w:left w:val="none" w:sz="0" w:space="0" w:color="auto"/>
        <w:bottom w:val="none" w:sz="0" w:space="0" w:color="auto"/>
        <w:right w:val="none" w:sz="0" w:space="0" w:color="auto"/>
      </w:divBdr>
    </w:div>
    <w:div w:id="2122143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rown.jac@northeastern.edu"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styles" Target="styles.xml"/><Relationship Id="rId12" Type="http://schemas.openxmlformats.org/officeDocument/2006/relationships/hyperlink" Target="mailto:vo.trieu@northeastern.edu" TargetMode="External"/><Relationship Id="rId17" Type="http://schemas.openxmlformats.org/officeDocument/2006/relationships/hyperlink" Target="https://spotifycharts.com/regional"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yu.do@northeastern.edu"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yperlink" Target="https://www.kaggle.com/datasets/dhruvildave/spotify-charts"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fang.lei1@northeastern.edu"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www.kaggle.com/code/vhtrieu/aly-6110-spotify-charts-analysis/notebook" TargetMode="Externa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tian.chu@northeastern.edu"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CD16084C9D61418833059361A9AE1D" ma:contentTypeVersion="13" ma:contentTypeDescription="Create a new document." ma:contentTypeScope="" ma:versionID="6c29991e262844697736de7a7ca9546a">
  <xsd:schema xmlns:xsd="http://www.w3.org/2001/XMLSchema" xmlns:xs="http://www.w3.org/2001/XMLSchema" xmlns:p="http://schemas.microsoft.com/office/2006/metadata/properties" xmlns:ns3="8640d503-6bbe-4f5a-b17f-676305bacd4f" xmlns:ns4="57ffcc8f-7af5-4030-82ce-da2667550034" targetNamespace="http://schemas.microsoft.com/office/2006/metadata/properties" ma:root="true" ma:fieldsID="7eb393b518625d11de4a7671b743dfa4" ns3:_="" ns4:_="">
    <xsd:import namespace="8640d503-6bbe-4f5a-b17f-676305bacd4f"/>
    <xsd:import namespace="57ffcc8f-7af5-4030-82ce-da26675500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40d503-6bbe-4f5a-b17f-676305bacd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7ffcc8f-7af5-4030-82ce-da26675500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90D1D9D0-81FD-49AF-A9B6-02D1A16AA0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40d503-6bbe-4f5a-b17f-676305bacd4f"/>
    <ds:schemaRef ds:uri="57ffcc8f-7af5-4030-82ce-da26675500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54BFA8-D224-40FD-96A2-9D7C0AB9D4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2E9A02-E511-4810-BF86-99182244F566}">
  <ds:schemaRefs>
    <ds:schemaRef ds:uri="http://schemas.openxmlformats.org/officeDocument/2006/bibliography"/>
  </ds:schemaRefs>
</ds:datastoreItem>
</file>

<file path=customXml/itemProps4.xml><?xml version="1.0" encoding="utf-8"?>
<ds:datastoreItem xmlns:ds="http://schemas.openxmlformats.org/officeDocument/2006/customXml" ds:itemID="{9AC786C8-41D9-48F3-A0F5-37DE49EF6C54}">
  <ds:schemaRefs>
    <ds:schemaRef ds:uri="http://schemas.microsoft.com/sharepoint/v3/contenttype/form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9</Pages>
  <Words>2083</Words>
  <Characters>11874</Characters>
  <Application>Microsoft Office Word</Application>
  <DocSecurity>0</DocSecurity>
  <Lines>98</Lines>
  <Paragraphs>27</Paragraphs>
  <ScaleCrop>false</ScaleCrop>
  <Company>University of Delaware</Company>
  <LinksUpToDate>false</LinksUpToDate>
  <CharactersWithSpaces>1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LINE OF TITLE</dc:title>
  <dc:creator>foobar</dc:creator>
  <cp:lastModifiedBy>Trieu Vo</cp:lastModifiedBy>
  <cp:revision>84</cp:revision>
  <cp:lastPrinted>2022-05-18T13:11:00Z</cp:lastPrinted>
  <dcterms:created xsi:type="dcterms:W3CDTF">2022-05-17T20:55:00Z</dcterms:created>
  <dcterms:modified xsi:type="dcterms:W3CDTF">2022-05-18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D16084C9D61418833059361A9AE1D</vt:lpwstr>
  </property>
  <property fmtid="{D5CDD505-2E9C-101B-9397-08002B2CF9AE}" pid="3" name="KSOProductBuildVer">
    <vt:lpwstr>2052-11.1.0.10700</vt:lpwstr>
  </property>
  <property fmtid="{D5CDD505-2E9C-101B-9397-08002B2CF9AE}" pid="4" name="ICV">
    <vt:lpwstr>D8B40D02A7F646CBA9A106FA4264EE94</vt:lpwstr>
  </property>
</Properties>
</file>